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6B7B32" w14:textId="3DD27D9F" w:rsidR="00AD49F1" w:rsidRPr="00E83948" w:rsidRDefault="0055703B" w:rsidP="00CA3433">
      <w:pPr>
        <w:rPr>
          <w:b/>
        </w:rPr>
      </w:pPr>
      <w:r w:rsidRPr="00E83948">
        <w:rPr>
          <w:noProof/>
          <w:lang/>
        </w:rPr>
        <w:drawing>
          <wp:anchor distT="0" distB="0" distL="114300" distR="114300" simplePos="0" relativeHeight="251658240" behindDoc="0" locked="0" layoutInCell="1" hidden="0" allowOverlap="1" wp14:anchorId="14C7F707" wp14:editId="5BEB92FC">
            <wp:simplePos x="0" y="0"/>
            <wp:positionH relativeFrom="column">
              <wp:posOffset>1483995</wp:posOffset>
            </wp:positionH>
            <wp:positionV relativeFrom="paragraph">
              <wp:posOffset>160655</wp:posOffset>
            </wp:positionV>
            <wp:extent cx="1418590" cy="1501775"/>
            <wp:effectExtent l="0" t="0" r="0" b="3175"/>
            <wp:wrapTopAndBottom distT="0" dist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418590" cy="1501775"/>
                    </a:xfrm>
                    <a:prstGeom prst="rect">
                      <a:avLst/>
                    </a:prstGeom>
                    <a:ln/>
                  </pic:spPr>
                </pic:pic>
              </a:graphicData>
            </a:graphic>
          </wp:anchor>
        </w:drawing>
      </w:r>
      <w:r w:rsidRPr="00E83948">
        <w:rPr>
          <w:b/>
        </w:rPr>
        <w:tab/>
      </w:r>
    </w:p>
    <w:p w14:paraId="5F691D6A" w14:textId="512FEE4D" w:rsidR="00AD49F1" w:rsidRPr="00E83948" w:rsidRDefault="0055703B" w:rsidP="00CA3433">
      <w:pPr>
        <w:rPr>
          <w:rFonts w:eastAsia="NimbusRomNo9L-Regu"/>
          <w:color w:val="000000"/>
          <w:sz w:val="32"/>
          <w:szCs w:val="32"/>
        </w:rPr>
      </w:pPr>
      <w:r w:rsidRPr="00E83948">
        <w:rPr>
          <w:rFonts w:eastAsia="NimbusRomNo9L-Regu"/>
          <w:color w:val="000000"/>
          <w:sz w:val="30"/>
          <w:szCs w:val="30"/>
        </w:rPr>
        <w:t xml:space="preserve">                                   </w:t>
      </w:r>
      <w:r w:rsidR="00815EBE" w:rsidRPr="00E83948">
        <w:rPr>
          <w:rFonts w:eastAsia="NimbusRomNo9L-Regu"/>
          <w:color w:val="000000"/>
          <w:sz w:val="32"/>
          <w:szCs w:val="32"/>
        </w:rPr>
        <w:t>BS</w:t>
      </w:r>
      <w:r w:rsidR="001E5B39">
        <w:rPr>
          <w:rFonts w:eastAsia="NimbusRomNo9L-Regu"/>
          <w:color w:val="000000"/>
          <w:sz w:val="32"/>
          <w:szCs w:val="32"/>
        </w:rPr>
        <w:t>CS</w:t>
      </w:r>
      <w:r w:rsidR="00B41E00" w:rsidRPr="00E83948">
        <w:rPr>
          <w:rFonts w:eastAsia="NimbusRomNo9L-Regu"/>
          <w:color w:val="000000"/>
          <w:sz w:val="32"/>
          <w:szCs w:val="32"/>
        </w:rPr>
        <w:t>-</w:t>
      </w:r>
      <w:r w:rsidR="001E5B39">
        <w:rPr>
          <w:rFonts w:eastAsia="NimbusRomNo9L-Regu"/>
          <w:color w:val="000000"/>
          <w:sz w:val="32"/>
          <w:szCs w:val="32"/>
        </w:rPr>
        <w:t>S23</w:t>
      </w:r>
      <w:r w:rsidR="00815EBE" w:rsidRPr="00E83948">
        <w:rPr>
          <w:rFonts w:eastAsia="NimbusRomNo9L-Regu"/>
          <w:color w:val="000000"/>
          <w:sz w:val="32"/>
          <w:szCs w:val="32"/>
        </w:rPr>
        <w:t>-0</w:t>
      </w:r>
      <w:r w:rsidR="001E5B39">
        <w:rPr>
          <w:rFonts w:eastAsia="NimbusRomNo9L-Regu"/>
          <w:color w:val="000000"/>
          <w:sz w:val="32"/>
          <w:szCs w:val="32"/>
        </w:rPr>
        <w:t>05</w:t>
      </w:r>
    </w:p>
    <w:tbl>
      <w:tblPr>
        <w:tblStyle w:val="a"/>
        <w:tblW w:w="6961" w:type="dxa"/>
        <w:tblInd w:w="972" w:type="dxa"/>
        <w:tblBorders>
          <w:top w:val="nil"/>
          <w:left w:val="nil"/>
          <w:bottom w:val="nil"/>
          <w:right w:val="nil"/>
          <w:insideH w:val="nil"/>
          <w:insideV w:val="nil"/>
        </w:tblBorders>
        <w:tblLayout w:type="fixed"/>
        <w:tblLook w:val="0400" w:firstRow="0" w:lastRow="0" w:firstColumn="0" w:lastColumn="0" w:noHBand="0" w:noVBand="1"/>
      </w:tblPr>
      <w:tblGrid>
        <w:gridCol w:w="2201"/>
        <w:gridCol w:w="765"/>
        <w:gridCol w:w="3995"/>
      </w:tblGrid>
      <w:tr w:rsidR="00B41E00" w:rsidRPr="00E83948" w14:paraId="7FA1CE3C" w14:textId="77777777" w:rsidTr="00984A5A">
        <w:trPr>
          <w:trHeight w:val="409"/>
        </w:trPr>
        <w:tc>
          <w:tcPr>
            <w:tcW w:w="2201" w:type="dxa"/>
          </w:tcPr>
          <w:p w14:paraId="5E9A67F6" w14:textId="3E2D7209" w:rsidR="00B41E00" w:rsidRPr="00E83948" w:rsidRDefault="001E5B39" w:rsidP="008D3A2D">
            <w:pPr>
              <w:spacing w:before="120" w:after="120"/>
              <w:rPr>
                <w:rFonts w:eastAsia="NimbusRomNo9L-Regu"/>
                <w:b/>
                <w:color w:val="000000"/>
                <w:sz w:val="32"/>
                <w:szCs w:val="32"/>
                <w:highlight w:val="yellow"/>
              </w:rPr>
            </w:pPr>
            <w:r>
              <w:rPr>
                <w:sz w:val="32"/>
                <w:szCs w:val="32"/>
              </w:rPr>
              <w:t>03-134201-02</w:t>
            </w:r>
            <w:r w:rsidR="00B41E00" w:rsidRPr="00E83948">
              <w:rPr>
                <w:sz w:val="32"/>
                <w:szCs w:val="32"/>
              </w:rPr>
              <w:t>7</w:t>
            </w:r>
          </w:p>
        </w:tc>
        <w:tc>
          <w:tcPr>
            <w:tcW w:w="765" w:type="dxa"/>
          </w:tcPr>
          <w:p w14:paraId="284DE457" w14:textId="77777777" w:rsidR="00B41E00" w:rsidRPr="00E83948" w:rsidRDefault="00B41E00" w:rsidP="00CA3433">
            <w:pPr>
              <w:spacing w:before="120" w:after="120"/>
              <w:rPr>
                <w:color w:val="000000"/>
                <w:sz w:val="32"/>
                <w:szCs w:val="32"/>
              </w:rPr>
            </w:pPr>
          </w:p>
        </w:tc>
        <w:tc>
          <w:tcPr>
            <w:tcW w:w="3995" w:type="dxa"/>
            <w:vAlign w:val="center"/>
          </w:tcPr>
          <w:p w14:paraId="64933D41" w14:textId="68874117" w:rsidR="00B41E00" w:rsidRPr="00E83948" w:rsidRDefault="001E5B39" w:rsidP="00CA3433">
            <w:pPr>
              <w:spacing w:before="120" w:after="120"/>
              <w:rPr>
                <w:rFonts w:eastAsia="NimbusRomNo9L-Regu"/>
                <w:color w:val="000000"/>
                <w:sz w:val="32"/>
                <w:szCs w:val="32"/>
                <w:highlight w:val="yellow"/>
              </w:rPr>
            </w:pPr>
            <w:proofErr w:type="spellStart"/>
            <w:r>
              <w:rPr>
                <w:sz w:val="32"/>
                <w:szCs w:val="32"/>
              </w:rPr>
              <w:t>Shoaib</w:t>
            </w:r>
            <w:proofErr w:type="spellEnd"/>
            <w:r>
              <w:rPr>
                <w:sz w:val="32"/>
                <w:szCs w:val="32"/>
              </w:rPr>
              <w:t xml:space="preserve"> Hassan</w:t>
            </w:r>
          </w:p>
        </w:tc>
      </w:tr>
      <w:tr w:rsidR="00B41E00" w:rsidRPr="00E83948" w14:paraId="212C02FE" w14:textId="77777777" w:rsidTr="00B41E00">
        <w:trPr>
          <w:trHeight w:val="399"/>
        </w:trPr>
        <w:tc>
          <w:tcPr>
            <w:tcW w:w="2201" w:type="dxa"/>
            <w:vAlign w:val="center"/>
          </w:tcPr>
          <w:p w14:paraId="7D71DC03" w14:textId="408D3723" w:rsidR="00B41E00" w:rsidRPr="00E83948" w:rsidRDefault="001E5B39" w:rsidP="00CA3433">
            <w:pPr>
              <w:spacing w:before="120" w:after="120"/>
              <w:rPr>
                <w:rFonts w:eastAsia="NimbusRomNo9L-Regu"/>
                <w:b/>
                <w:color w:val="000000"/>
                <w:sz w:val="32"/>
                <w:szCs w:val="32"/>
                <w:highlight w:val="yellow"/>
              </w:rPr>
            </w:pPr>
            <w:r>
              <w:rPr>
                <w:sz w:val="32"/>
                <w:szCs w:val="32"/>
              </w:rPr>
              <w:t>03-134201-020</w:t>
            </w:r>
          </w:p>
        </w:tc>
        <w:tc>
          <w:tcPr>
            <w:tcW w:w="765" w:type="dxa"/>
          </w:tcPr>
          <w:p w14:paraId="0B6BDC58" w14:textId="77777777" w:rsidR="00B41E00" w:rsidRPr="00E83948" w:rsidRDefault="00B41E00" w:rsidP="00CA3433">
            <w:pPr>
              <w:spacing w:before="120" w:after="120"/>
              <w:rPr>
                <w:color w:val="000000"/>
                <w:sz w:val="32"/>
                <w:szCs w:val="32"/>
              </w:rPr>
            </w:pPr>
          </w:p>
        </w:tc>
        <w:tc>
          <w:tcPr>
            <w:tcW w:w="3995" w:type="dxa"/>
            <w:vAlign w:val="center"/>
          </w:tcPr>
          <w:p w14:paraId="141267FD" w14:textId="50446BEA" w:rsidR="00B41E00" w:rsidRPr="00E83948" w:rsidRDefault="001E5B39" w:rsidP="00CA3433">
            <w:pPr>
              <w:spacing w:before="120" w:after="120"/>
              <w:rPr>
                <w:rFonts w:eastAsia="NimbusRomNo9L-Regu"/>
                <w:color w:val="000000"/>
                <w:sz w:val="32"/>
                <w:szCs w:val="32"/>
                <w:highlight w:val="yellow"/>
              </w:rPr>
            </w:pPr>
            <w:r>
              <w:rPr>
                <w:sz w:val="32"/>
                <w:szCs w:val="32"/>
              </w:rPr>
              <w:t xml:space="preserve">Malik </w:t>
            </w:r>
            <w:proofErr w:type="spellStart"/>
            <w:r>
              <w:rPr>
                <w:sz w:val="32"/>
                <w:szCs w:val="32"/>
              </w:rPr>
              <w:t>Rohail</w:t>
            </w:r>
            <w:proofErr w:type="spellEnd"/>
            <w:r>
              <w:rPr>
                <w:sz w:val="32"/>
                <w:szCs w:val="32"/>
              </w:rPr>
              <w:t xml:space="preserve"> Ahmed</w:t>
            </w:r>
          </w:p>
        </w:tc>
      </w:tr>
    </w:tbl>
    <w:p w14:paraId="7E6D1D19" w14:textId="77777777" w:rsidR="0055703B" w:rsidRPr="00E83948" w:rsidRDefault="0055703B" w:rsidP="00CA3433">
      <w:pPr>
        <w:rPr>
          <w:rFonts w:eastAsia="NimbusRomNo9L-Medi"/>
          <w:b/>
          <w:color w:val="000000"/>
          <w:sz w:val="50"/>
          <w:szCs w:val="50"/>
        </w:rPr>
      </w:pPr>
    </w:p>
    <w:p w14:paraId="10A7717B" w14:textId="788E4F77" w:rsidR="00AD49F1" w:rsidRPr="00E83948" w:rsidRDefault="001E5B39" w:rsidP="008D3A2D">
      <w:pPr>
        <w:jc w:val="center"/>
        <w:rPr>
          <w:rFonts w:eastAsia="SimSun"/>
          <w:b/>
          <w:sz w:val="52"/>
          <w:szCs w:val="50"/>
          <w:lang w:eastAsia="zh-CN"/>
        </w:rPr>
      </w:pPr>
      <w:r>
        <w:rPr>
          <w:rFonts w:eastAsia="SimSun"/>
          <w:b/>
          <w:sz w:val="52"/>
          <w:szCs w:val="50"/>
          <w:lang w:eastAsia="zh-CN"/>
        </w:rPr>
        <w:t>E-Real Estate</w:t>
      </w:r>
    </w:p>
    <w:p w14:paraId="02B92EF0" w14:textId="77777777" w:rsidR="00AD49F1" w:rsidRPr="00E83948" w:rsidRDefault="00AD49F1" w:rsidP="00CA3433">
      <w:pPr>
        <w:rPr>
          <w:rFonts w:eastAsia="NimbusRomNo9L-Medi"/>
          <w:b/>
          <w:color w:val="000000"/>
          <w:sz w:val="32"/>
          <w:szCs w:val="32"/>
        </w:rPr>
      </w:pPr>
    </w:p>
    <w:p w14:paraId="69DF7B84" w14:textId="35B5D96E" w:rsidR="00366506" w:rsidRPr="00366506" w:rsidRDefault="00815EBE" w:rsidP="00CA3433">
      <w:pPr>
        <w:jc w:val="center"/>
        <w:rPr>
          <w:sz w:val="32"/>
          <w:szCs w:val="32"/>
        </w:rPr>
      </w:pPr>
      <w:r w:rsidRPr="00366506">
        <w:rPr>
          <w:rFonts w:eastAsia="NimbusRomNo9L-Regu"/>
          <w:sz w:val="32"/>
          <w:szCs w:val="32"/>
        </w:rPr>
        <w:t>In partial fulfilment of the requirements for the degree of</w:t>
      </w:r>
    </w:p>
    <w:p w14:paraId="3CEF96FC" w14:textId="2B33B8CE" w:rsidR="00366506" w:rsidRPr="00366506" w:rsidRDefault="00366506" w:rsidP="00CA3433">
      <w:pPr>
        <w:jc w:val="center"/>
        <w:rPr>
          <w:sz w:val="32"/>
          <w:szCs w:val="32"/>
        </w:rPr>
      </w:pPr>
      <w:r w:rsidRPr="00366506">
        <w:rPr>
          <w:sz w:val="32"/>
          <w:szCs w:val="32"/>
        </w:rPr>
        <w:t xml:space="preserve">Bachelor of Science in </w:t>
      </w:r>
      <w:r w:rsidR="00185EF0">
        <w:rPr>
          <w:sz w:val="32"/>
          <w:szCs w:val="32"/>
        </w:rPr>
        <w:t>Computer Science</w:t>
      </w:r>
    </w:p>
    <w:p w14:paraId="154A69F5" w14:textId="256DA235" w:rsidR="00AD49F1" w:rsidRPr="00E83948" w:rsidRDefault="00815EBE" w:rsidP="00CA3433">
      <w:pPr>
        <w:rPr>
          <w:rFonts w:eastAsia="NimbusRomNo9L-Regu"/>
        </w:rPr>
      </w:pPr>
      <w:r w:rsidRPr="00E83948">
        <w:rPr>
          <w:b/>
        </w:rPr>
        <w:br/>
      </w:r>
    </w:p>
    <w:p w14:paraId="62CF9B65" w14:textId="77777777" w:rsidR="00AD49F1" w:rsidRPr="00E83948" w:rsidRDefault="00AD49F1" w:rsidP="00CA3433">
      <w:pPr>
        <w:rPr>
          <w:rFonts w:eastAsia="NimbusRomNo9L-Regu"/>
          <w:color w:val="000000"/>
          <w:sz w:val="32"/>
          <w:szCs w:val="32"/>
        </w:rPr>
      </w:pPr>
    </w:p>
    <w:p w14:paraId="518955CB" w14:textId="6D182D62" w:rsidR="00AD49F1" w:rsidRPr="00E83948" w:rsidRDefault="00815EBE" w:rsidP="008D3A2D">
      <w:pPr>
        <w:jc w:val="center"/>
        <w:rPr>
          <w:color w:val="000000"/>
          <w:sz w:val="32"/>
          <w:szCs w:val="32"/>
        </w:rPr>
      </w:pPr>
      <w:r w:rsidRPr="00E83948">
        <w:rPr>
          <w:rFonts w:eastAsia="NimbusRomNo9L-Regu"/>
          <w:color w:val="000000"/>
          <w:sz w:val="32"/>
          <w:szCs w:val="32"/>
        </w:rPr>
        <w:t xml:space="preserve">Supervisor: </w:t>
      </w:r>
      <w:r w:rsidR="008D3A2D">
        <w:rPr>
          <w:sz w:val="32"/>
          <w:szCs w:val="32"/>
        </w:rPr>
        <w:t>Fat</w:t>
      </w:r>
      <w:r w:rsidR="00362369">
        <w:rPr>
          <w:sz w:val="32"/>
          <w:szCs w:val="32"/>
        </w:rPr>
        <w:t xml:space="preserve">ima </w:t>
      </w:r>
      <w:proofErr w:type="spellStart"/>
      <w:r w:rsidR="00362369">
        <w:rPr>
          <w:sz w:val="32"/>
          <w:szCs w:val="32"/>
        </w:rPr>
        <w:t>Saddiqui</w:t>
      </w:r>
      <w:proofErr w:type="spellEnd"/>
    </w:p>
    <w:p w14:paraId="1CAD405D" w14:textId="77777777" w:rsidR="00AD49F1" w:rsidRPr="00E83948" w:rsidRDefault="00AD49F1" w:rsidP="00CA3433">
      <w:pPr>
        <w:rPr>
          <w:rFonts w:eastAsia="NimbusRomNo9L-Regu"/>
          <w:color w:val="000000"/>
          <w:sz w:val="32"/>
          <w:szCs w:val="32"/>
        </w:rPr>
      </w:pPr>
    </w:p>
    <w:p w14:paraId="3D8AEDAD" w14:textId="77777777" w:rsidR="00AD49F1" w:rsidRPr="00E83948" w:rsidRDefault="00815EBE" w:rsidP="00CA3433">
      <w:pPr>
        <w:jc w:val="center"/>
        <w:rPr>
          <w:rFonts w:eastAsia="NimbusRomNo9L-Regu"/>
          <w:color w:val="000000"/>
          <w:sz w:val="32"/>
          <w:szCs w:val="32"/>
        </w:rPr>
      </w:pPr>
      <w:r w:rsidRPr="00E83948">
        <w:rPr>
          <w:rFonts w:eastAsia="NimbusRomNo9L-Regu"/>
          <w:color w:val="000000"/>
          <w:sz w:val="32"/>
          <w:szCs w:val="32"/>
        </w:rPr>
        <w:t>Department of Computer Sciences</w:t>
      </w:r>
      <w:r w:rsidRPr="00E83948">
        <w:rPr>
          <w:color w:val="000000"/>
          <w:sz w:val="28"/>
          <w:szCs w:val="28"/>
        </w:rPr>
        <w:br/>
      </w:r>
      <w:proofErr w:type="spellStart"/>
      <w:r w:rsidRPr="00E83948">
        <w:rPr>
          <w:rFonts w:eastAsia="NimbusRomNo9L-Regu"/>
          <w:color w:val="000000"/>
          <w:sz w:val="32"/>
          <w:szCs w:val="32"/>
        </w:rPr>
        <w:t>Bahria</w:t>
      </w:r>
      <w:proofErr w:type="spellEnd"/>
      <w:r w:rsidRPr="00E83948">
        <w:rPr>
          <w:rFonts w:eastAsia="NimbusRomNo9L-Regu"/>
          <w:color w:val="000000"/>
          <w:sz w:val="32"/>
          <w:szCs w:val="32"/>
        </w:rPr>
        <w:t xml:space="preserve"> University, Lahore Campus</w:t>
      </w:r>
    </w:p>
    <w:p w14:paraId="15CCE10A" w14:textId="6FC06354" w:rsidR="00AD49F1" w:rsidRPr="00E83948" w:rsidRDefault="00815EBE" w:rsidP="00CA3433">
      <w:pPr>
        <w:ind w:left="3600"/>
        <w:rPr>
          <w:rFonts w:eastAsia="NimbusRomNo9L-Regu"/>
          <w:color w:val="000000"/>
        </w:rPr>
      </w:pPr>
      <w:r w:rsidRPr="00E83948">
        <w:rPr>
          <w:color w:val="000000"/>
          <w:sz w:val="28"/>
          <w:szCs w:val="28"/>
        </w:rPr>
        <w:br/>
      </w:r>
      <w:r w:rsidR="00AD7C3B">
        <w:rPr>
          <w:rFonts w:eastAsia="NimbusRomNo9L-Regu"/>
          <w:color w:val="000000"/>
        </w:rPr>
        <w:t>January 2024</w:t>
      </w:r>
    </w:p>
    <w:p w14:paraId="6FE1F247" w14:textId="77777777" w:rsidR="00AD49F1" w:rsidRPr="00E83948" w:rsidRDefault="00AD49F1" w:rsidP="00CA3433">
      <w:pPr>
        <w:rPr>
          <w:b/>
        </w:rPr>
        <w:sectPr w:rsidR="00AD49F1" w:rsidRPr="00E83948" w:rsidSect="002705D3">
          <w:pgSz w:w="11909" w:h="16834"/>
          <w:pgMar w:top="1418" w:right="1418" w:bottom="1418" w:left="2268" w:header="851" w:footer="851" w:gutter="0"/>
          <w:pgNumType w:start="1"/>
          <w:cols w:space="720"/>
        </w:sectPr>
      </w:pPr>
    </w:p>
    <w:p w14:paraId="4A189018" w14:textId="77777777" w:rsidR="00AD49F1" w:rsidRPr="00E83948" w:rsidRDefault="00AD49F1" w:rsidP="00CA3433">
      <w:pPr>
        <w:rPr>
          <w:color w:val="000000"/>
          <w:sz w:val="22"/>
          <w:szCs w:val="22"/>
        </w:rPr>
      </w:pPr>
    </w:p>
    <w:p w14:paraId="2B5CBDC4" w14:textId="77777777" w:rsidR="00AD49F1" w:rsidRPr="00E83948" w:rsidRDefault="00AD49F1" w:rsidP="00CA3433">
      <w:pPr>
        <w:rPr>
          <w:color w:val="000000"/>
          <w:sz w:val="22"/>
          <w:szCs w:val="22"/>
        </w:rPr>
      </w:pPr>
    </w:p>
    <w:p w14:paraId="1FE8C1E6" w14:textId="77777777" w:rsidR="00AD49F1" w:rsidRPr="00E83948" w:rsidRDefault="00AD49F1" w:rsidP="00CA3433">
      <w:pPr>
        <w:rPr>
          <w:color w:val="000000"/>
          <w:sz w:val="22"/>
          <w:szCs w:val="22"/>
        </w:rPr>
      </w:pPr>
    </w:p>
    <w:p w14:paraId="3F636926" w14:textId="77777777" w:rsidR="00AD49F1" w:rsidRPr="00E83948" w:rsidRDefault="00AD49F1" w:rsidP="00CA3433">
      <w:pPr>
        <w:rPr>
          <w:color w:val="000000"/>
          <w:sz w:val="22"/>
          <w:szCs w:val="22"/>
        </w:rPr>
      </w:pPr>
    </w:p>
    <w:p w14:paraId="63C5B36A" w14:textId="77777777" w:rsidR="00AD49F1" w:rsidRPr="00E83948" w:rsidRDefault="00AD49F1" w:rsidP="00CA3433">
      <w:pPr>
        <w:rPr>
          <w:color w:val="000000"/>
          <w:sz w:val="22"/>
          <w:szCs w:val="22"/>
        </w:rPr>
      </w:pPr>
    </w:p>
    <w:p w14:paraId="3280D6D4" w14:textId="77777777" w:rsidR="00AD49F1" w:rsidRPr="00E83948" w:rsidRDefault="00AD49F1" w:rsidP="00CA3433">
      <w:pPr>
        <w:rPr>
          <w:color w:val="000000"/>
          <w:sz w:val="22"/>
          <w:szCs w:val="22"/>
        </w:rPr>
      </w:pPr>
    </w:p>
    <w:p w14:paraId="13BE5D62" w14:textId="77777777" w:rsidR="00AD49F1" w:rsidRPr="00E83948" w:rsidRDefault="00AD49F1" w:rsidP="00CA3433">
      <w:pPr>
        <w:rPr>
          <w:color w:val="000000"/>
          <w:sz w:val="22"/>
          <w:szCs w:val="22"/>
        </w:rPr>
      </w:pPr>
    </w:p>
    <w:p w14:paraId="09112E54" w14:textId="77777777" w:rsidR="00AD49F1" w:rsidRPr="00E83948" w:rsidRDefault="00AD49F1" w:rsidP="00CA3433">
      <w:pPr>
        <w:rPr>
          <w:color w:val="000000"/>
          <w:sz w:val="22"/>
          <w:szCs w:val="22"/>
        </w:rPr>
      </w:pPr>
    </w:p>
    <w:p w14:paraId="732B090E" w14:textId="77777777" w:rsidR="00AD49F1" w:rsidRPr="00E83948" w:rsidRDefault="00AD49F1" w:rsidP="00CA3433">
      <w:pPr>
        <w:rPr>
          <w:color w:val="000000"/>
          <w:sz w:val="22"/>
          <w:szCs w:val="22"/>
        </w:rPr>
      </w:pPr>
    </w:p>
    <w:p w14:paraId="5507554C" w14:textId="77777777" w:rsidR="00AD49F1" w:rsidRPr="00E83948" w:rsidRDefault="00AD49F1" w:rsidP="00CA3433">
      <w:pPr>
        <w:rPr>
          <w:color w:val="000000"/>
          <w:sz w:val="22"/>
          <w:szCs w:val="22"/>
        </w:rPr>
      </w:pPr>
    </w:p>
    <w:p w14:paraId="15601E27" w14:textId="77777777" w:rsidR="00AD49F1" w:rsidRPr="00E83948" w:rsidRDefault="00AD49F1" w:rsidP="00CA3433">
      <w:pPr>
        <w:rPr>
          <w:color w:val="000000"/>
          <w:sz w:val="22"/>
          <w:szCs w:val="22"/>
        </w:rPr>
      </w:pPr>
    </w:p>
    <w:p w14:paraId="237173F8" w14:textId="77777777" w:rsidR="00AD49F1" w:rsidRPr="00E83948" w:rsidRDefault="00AD49F1" w:rsidP="00CA3433">
      <w:pPr>
        <w:rPr>
          <w:color w:val="000000"/>
          <w:sz w:val="22"/>
          <w:szCs w:val="22"/>
        </w:rPr>
      </w:pPr>
    </w:p>
    <w:p w14:paraId="527AB49A" w14:textId="77777777" w:rsidR="00AD49F1" w:rsidRPr="00E83948" w:rsidRDefault="00AD49F1" w:rsidP="00CA3433">
      <w:pPr>
        <w:rPr>
          <w:color w:val="000000"/>
          <w:sz w:val="22"/>
          <w:szCs w:val="22"/>
        </w:rPr>
      </w:pPr>
    </w:p>
    <w:p w14:paraId="486F6B09" w14:textId="77777777" w:rsidR="00AD49F1" w:rsidRPr="00E83948" w:rsidRDefault="00AD49F1" w:rsidP="00CA3433">
      <w:pPr>
        <w:rPr>
          <w:color w:val="000000"/>
          <w:sz w:val="22"/>
          <w:szCs w:val="22"/>
        </w:rPr>
      </w:pPr>
    </w:p>
    <w:p w14:paraId="756A121B" w14:textId="77777777" w:rsidR="00AD49F1" w:rsidRPr="00E83948" w:rsidRDefault="00AD49F1" w:rsidP="00CA3433">
      <w:pPr>
        <w:rPr>
          <w:color w:val="000000"/>
          <w:sz w:val="22"/>
          <w:szCs w:val="22"/>
        </w:rPr>
      </w:pPr>
    </w:p>
    <w:p w14:paraId="01458DD9" w14:textId="77777777" w:rsidR="00AD49F1" w:rsidRPr="00E83948" w:rsidRDefault="00AD49F1" w:rsidP="00CA3433">
      <w:pPr>
        <w:rPr>
          <w:color w:val="000000"/>
          <w:sz w:val="22"/>
          <w:szCs w:val="22"/>
        </w:rPr>
      </w:pPr>
    </w:p>
    <w:p w14:paraId="645F7102" w14:textId="77777777" w:rsidR="00AD49F1" w:rsidRPr="00E83948" w:rsidRDefault="00AD49F1" w:rsidP="00CA3433">
      <w:pPr>
        <w:rPr>
          <w:color w:val="000000"/>
          <w:sz w:val="22"/>
          <w:szCs w:val="22"/>
        </w:rPr>
      </w:pPr>
    </w:p>
    <w:p w14:paraId="3C7F35E4" w14:textId="77777777" w:rsidR="00AD49F1" w:rsidRPr="00E83948" w:rsidRDefault="00AD49F1" w:rsidP="00CA3433">
      <w:pPr>
        <w:rPr>
          <w:color w:val="000000"/>
          <w:sz w:val="22"/>
          <w:szCs w:val="22"/>
        </w:rPr>
      </w:pPr>
    </w:p>
    <w:p w14:paraId="77433ACD" w14:textId="77777777" w:rsidR="00AD49F1" w:rsidRPr="00E83948" w:rsidRDefault="00AD49F1" w:rsidP="00CA3433">
      <w:pPr>
        <w:rPr>
          <w:color w:val="000000"/>
          <w:sz w:val="22"/>
          <w:szCs w:val="22"/>
        </w:rPr>
      </w:pPr>
    </w:p>
    <w:p w14:paraId="6933B58B" w14:textId="77777777" w:rsidR="00AD49F1" w:rsidRPr="00E83948" w:rsidRDefault="00AD49F1" w:rsidP="00CA3433">
      <w:pPr>
        <w:rPr>
          <w:color w:val="000000"/>
          <w:sz w:val="22"/>
          <w:szCs w:val="22"/>
        </w:rPr>
      </w:pPr>
    </w:p>
    <w:p w14:paraId="7FC88510" w14:textId="77777777" w:rsidR="00AD49F1" w:rsidRPr="00E83948" w:rsidRDefault="00AD49F1" w:rsidP="00CA3433">
      <w:pPr>
        <w:rPr>
          <w:color w:val="000000"/>
          <w:sz w:val="22"/>
          <w:szCs w:val="22"/>
        </w:rPr>
      </w:pPr>
    </w:p>
    <w:p w14:paraId="4AA5A269" w14:textId="77777777" w:rsidR="00AD49F1" w:rsidRPr="00E83948" w:rsidRDefault="00AD49F1" w:rsidP="00CA3433">
      <w:pPr>
        <w:rPr>
          <w:color w:val="000000"/>
          <w:sz w:val="22"/>
          <w:szCs w:val="22"/>
        </w:rPr>
      </w:pPr>
    </w:p>
    <w:p w14:paraId="4F5469B0" w14:textId="77777777" w:rsidR="00AD49F1" w:rsidRPr="00E83948" w:rsidRDefault="00AD49F1" w:rsidP="00CA3433">
      <w:pPr>
        <w:rPr>
          <w:color w:val="000000"/>
          <w:sz w:val="22"/>
          <w:szCs w:val="22"/>
        </w:rPr>
      </w:pPr>
    </w:p>
    <w:p w14:paraId="74677314" w14:textId="77777777" w:rsidR="00AD49F1" w:rsidRPr="00E83948" w:rsidRDefault="00AD49F1" w:rsidP="00CA3433">
      <w:pPr>
        <w:rPr>
          <w:color w:val="000000"/>
          <w:sz w:val="22"/>
          <w:szCs w:val="22"/>
        </w:rPr>
      </w:pPr>
    </w:p>
    <w:p w14:paraId="3FB6C6EB" w14:textId="77777777" w:rsidR="00AD49F1" w:rsidRPr="00E83948" w:rsidRDefault="00AD49F1" w:rsidP="00CA3433">
      <w:pPr>
        <w:rPr>
          <w:color w:val="000000"/>
          <w:sz w:val="22"/>
          <w:szCs w:val="22"/>
        </w:rPr>
      </w:pPr>
    </w:p>
    <w:p w14:paraId="61F9FA90" w14:textId="77777777" w:rsidR="00AD49F1" w:rsidRPr="00E83948" w:rsidRDefault="00AD49F1" w:rsidP="00CA3433">
      <w:pPr>
        <w:rPr>
          <w:color w:val="000000"/>
          <w:sz w:val="22"/>
          <w:szCs w:val="22"/>
        </w:rPr>
      </w:pPr>
    </w:p>
    <w:p w14:paraId="4E0E544F" w14:textId="77777777" w:rsidR="00AD49F1" w:rsidRPr="00E83948" w:rsidRDefault="00AD49F1" w:rsidP="00CA3433">
      <w:pPr>
        <w:rPr>
          <w:color w:val="000000"/>
          <w:sz w:val="22"/>
          <w:szCs w:val="22"/>
        </w:rPr>
      </w:pPr>
    </w:p>
    <w:p w14:paraId="16C5270E" w14:textId="77777777" w:rsidR="00AD49F1" w:rsidRPr="00E83948" w:rsidRDefault="00AD49F1" w:rsidP="00CA3433">
      <w:pPr>
        <w:rPr>
          <w:color w:val="000000"/>
          <w:sz w:val="22"/>
          <w:szCs w:val="22"/>
        </w:rPr>
      </w:pPr>
    </w:p>
    <w:p w14:paraId="2477FB16" w14:textId="77777777" w:rsidR="00AD49F1" w:rsidRPr="00E83948" w:rsidRDefault="00AD49F1" w:rsidP="00CA3433">
      <w:pPr>
        <w:rPr>
          <w:color w:val="000000"/>
          <w:sz w:val="22"/>
          <w:szCs w:val="22"/>
        </w:rPr>
      </w:pPr>
    </w:p>
    <w:p w14:paraId="29E83AE8" w14:textId="77777777" w:rsidR="00AD49F1" w:rsidRPr="00E83948" w:rsidRDefault="00AD49F1" w:rsidP="00CA3433">
      <w:pPr>
        <w:rPr>
          <w:color w:val="000000"/>
          <w:sz w:val="22"/>
          <w:szCs w:val="22"/>
        </w:rPr>
      </w:pPr>
    </w:p>
    <w:p w14:paraId="4D28ADCC" w14:textId="77777777" w:rsidR="00AD49F1" w:rsidRPr="00E83948" w:rsidRDefault="00AD49F1" w:rsidP="00CA3433">
      <w:pPr>
        <w:rPr>
          <w:color w:val="000000"/>
          <w:sz w:val="22"/>
          <w:szCs w:val="22"/>
        </w:rPr>
      </w:pPr>
    </w:p>
    <w:p w14:paraId="2F9C565D" w14:textId="77777777" w:rsidR="000079DE" w:rsidRPr="00E83948" w:rsidRDefault="000079DE" w:rsidP="00CA3433">
      <w:pPr>
        <w:rPr>
          <w:color w:val="000000"/>
          <w:sz w:val="22"/>
          <w:szCs w:val="22"/>
        </w:rPr>
      </w:pPr>
    </w:p>
    <w:p w14:paraId="64833BD7" w14:textId="77777777" w:rsidR="000079DE" w:rsidRPr="00E83948" w:rsidRDefault="000079DE" w:rsidP="00CA3433">
      <w:pPr>
        <w:rPr>
          <w:color w:val="000000"/>
          <w:sz w:val="22"/>
          <w:szCs w:val="22"/>
        </w:rPr>
      </w:pPr>
    </w:p>
    <w:p w14:paraId="7EB429D0" w14:textId="77777777" w:rsidR="000079DE" w:rsidRPr="00E83948" w:rsidRDefault="000079DE" w:rsidP="00CA3433">
      <w:pPr>
        <w:rPr>
          <w:color w:val="000000"/>
          <w:sz w:val="22"/>
          <w:szCs w:val="22"/>
        </w:rPr>
      </w:pPr>
    </w:p>
    <w:p w14:paraId="1E8A52C8" w14:textId="77777777" w:rsidR="000079DE" w:rsidRPr="00E83948" w:rsidRDefault="000079DE" w:rsidP="00CA3433">
      <w:pPr>
        <w:rPr>
          <w:color w:val="000000"/>
          <w:sz w:val="22"/>
          <w:szCs w:val="22"/>
        </w:rPr>
      </w:pPr>
    </w:p>
    <w:p w14:paraId="17D9D588" w14:textId="77777777" w:rsidR="000079DE" w:rsidRPr="00E83948" w:rsidRDefault="000079DE" w:rsidP="00CA3433">
      <w:pPr>
        <w:rPr>
          <w:color w:val="000000"/>
          <w:sz w:val="22"/>
          <w:szCs w:val="22"/>
        </w:rPr>
      </w:pPr>
    </w:p>
    <w:p w14:paraId="575B0290" w14:textId="0C2C6FB1" w:rsidR="000079DE" w:rsidRPr="00E83948" w:rsidRDefault="00AD7C3B" w:rsidP="00CA3433">
      <w:pPr>
        <w:ind w:left="2160"/>
        <w:rPr>
          <w:color w:val="000000"/>
          <w:sz w:val="22"/>
          <w:szCs w:val="22"/>
        </w:rPr>
        <w:sectPr w:rsidR="000079DE" w:rsidRPr="00E83948" w:rsidSect="002705D3">
          <w:headerReference w:type="default" r:id="rId9"/>
          <w:pgSz w:w="11909" w:h="16834"/>
          <w:pgMar w:top="1418" w:right="1418" w:bottom="1418" w:left="2268" w:header="851" w:footer="851" w:gutter="0"/>
          <w:pgNumType w:fmt="lowerRoman" w:start="1"/>
          <w:cols w:space="720"/>
        </w:sectPr>
      </w:pPr>
      <w:r>
        <w:rPr>
          <w:color w:val="000000"/>
          <w:sz w:val="22"/>
          <w:szCs w:val="22"/>
        </w:rPr>
        <w:t xml:space="preserve">  © </w:t>
      </w:r>
      <w:proofErr w:type="spellStart"/>
      <w:r>
        <w:rPr>
          <w:color w:val="000000"/>
          <w:sz w:val="22"/>
          <w:szCs w:val="22"/>
        </w:rPr>
        <w:t>Bahria</w:t>
      </w:r>
      <w:proofErr w:type="spellEnd"/>
      <w:r>
        <w:rPr>
          <w:color w:val="000000"/>
          <w:sz w:val="22"/>
          <w:szCs w:val="22"/>
        </w:rPr>
        <w:t xml:space="preserve"> University, 2024</w:t>
      </w:r>
    </w:p>
    <w:p w14:paraId="2C3A407C" w14:textId="4BFB91A8" w:rsidR="00AD49F1" w:rsidRPr="00E83948" w:rsidRDefault="00AD49F1" w:rsidP="00CA3433">
      <w:pPr>
        <w:rPr>
          <w:color w:val="000000"/>
          <w:sz w:val="22"/>
          <w:szCs w:val="22"/>
        </w:rPr>
      </w:pPr>
    </w:p>
    <w:p w14:paraId="51C89BEE" w14:textId="43C641B7" w:rsidR="00AD49F1" w:rsidRPr="00E83948" w:rsidRDefault="000079DE" w:rsidP="00CA3433">
      <w:pPr>
        <w:ind w:left="2160" w:firstLine="720"/>
        <w:rPr>
          <w:b/>
          <w:color w:val="000000"/>
          <w:sz w:val="34"/>
          <w:szCs w:val="34"/>
        </w:rPr>
      </w:pPr>
      <w:r w:rsidRPr="00E83948">
        <w:rPr>
          <w:b/>
          <w:color w:val="000000"/>
          <w:sz w:val="34"/>
          <w:szCs w:val="34"/>
        </w:rPr>
        <w:t xml:space="preserve">  </w:t>
      </w:r>
      <w:r w:rsidR="00815EBE" w:rsidRPr="00E83948">
        <w:rPr>
          <w:b/>
          <w:color w:val="000000"/>
          <w:sz w:val="34"/>
          <w:szCs w:val="34"/>
        </w:rPr>
        <w:t>Certificate</w:t>
      </w:r>
    </w:p>
    <w:p w14:paraId="1812CCDC" w14:textId="0F882B61" w:rsidR="00AD49F1" w:rsidRPr="00E83948" w:rsidRDefault="0055703B" w:rsidP="00CA3433">
      <w:pPr>
        <w:rPr>
          <w:color w:val="000000"/>
        </w:rPr>
      </w:pPr>
      <w:r w:rsidRPr="00E83948">
        <w:rPr>
          <w:noProof/>
          <w:lang/>
        </w:rPr>
        <w:drawing>
          <wp:anchor distT="0" distB="0" distL="114300" distR="114300" simplePos="0" relativeHeight="251659264" behindDoc="0" locked="0" layoutInCell="1" hidden="0" allowOverlap="1" wp14:anchorId="38019CCC" wp14:editId="5E738554">
            <wp:simplePos x="0" y="0"/>
            <wp:positionH relativeFrom="column">
              <wp:posOffset>1788795</wp:posOffset>
            </wp:positionH>
            <wp:positionV relativeFrom="paragraph">
              <wp:posOffset>222250</wp:posOffset>
            </wp:positionV>
            <wp:extent cx="1418590" cy="1501775"/>
            <wp:effectExtent l="0" t="0" r="0" b="3175"/>
            <wp:wrapTopAndBottom distT="0" dist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418590" cy="1501775"/>
                    </a:xfrm>
                    <a:prstGeom prst="rect">
                      <a:avLst/>
                    </a:prstGeom>
                    <a:ln/>
                  </pic:spPr>
                </pic:pic>
              </a:graphicData>
            </a:graphic>
          </wp:anchor>
        </w:drawing>
      </w:r>
    </w:p>
    <w:p w14:paraId="311535FF" w14:textId="77777777" w:rsidR="008D3A2D" w:rsidRDefault="008D3A2D" w:rsidP="008D3A2D">
      <w:pPr>
        <w:jc w:val="center"/>
        <w:rPr>
          <w:rFonts w:asciiTheme="majorBidi" w:hAnsiTheme="majorBidi" w:cstheme="majorBidi"/>
          <w:color w:val="000000"/>
        </w:rPr>
      </w:pPr>
    </w:p>
    <w:p w14:paraId="7E21DA6D" w14:textId="63A0F649" w:rsidR="008D3A2D" w:rsidRDefault="008D3A2D" w:rsidP="008D3A2D">
      <w:pPr>
        <w:jc w:val="center"/>
        <w:rPr>
          <w:rFonts w:asciiTheme="majorBidi" w:hAnsiTheme="majorBidi" w:cstheme="majorBidi"/>
          <w:color w:val="000000"/>
        </w:rPr>
      </w:pPr>
      <w:r w:rsidRPr="000145D5">
        <w:rPr>
          <w:rFonts w:asciiTheme="majorBidi" w:hAnsiTheme="majorBidi" w:cstheme="majorBidi"/>
          <w:color w:val="000000"/>
        </w:rPr>
        <w:t>We accept the work</w:t>
      </w:r>
      <w:r>
        <w:rPr>
          <w:rFonts w:asciiTheme="majorBidi" w:hAnsiTheme="majorBidi" w:cstheme="majorBidi"/>
          <w:color w:val="000000"/>
        </w:rPr>
        <w:t xml:space="preserve"> contained in the report titled</w:t>
      </w:r>
    </w:p>
    <w:p w14:paraId="73C582DA" w14:textId="77777777" w:rsidR="008D3A2D" w:rsidRDefault="008D3A2D" w:rsidP="008D3A2D">
      <w:pPr>
        <w:jc w:val="center"/>
        <w:rPr>
          <w:rFonts w:asciiTheme="majorBidi" w:hAnsiTheme="majorBidi" w:cstheme="majorBidi"/>
          <w:color w:val="000000"/>
        </w:rPr>
      </w:pPr>
      <w:r w:rsidRPr="000145D5">
        <w:rPr>
          <w:rFonts w:asciiTheme="majorBidi" w:hAnsiTheme="majorBidi" w:cstheme="majorBidi"/>
          <w:color w:val="000000"/>
        </w:rPr>
        <w:t>“</w:t>
      </w:r>
      <w:r>
        <w:rPr>
          <w:rFonts w:asciiTheme="majorBidi" w:hAnsiTheme="majorBidi" w:cstheme="majorBidi"/>
          <w:color w:val="000000"/>
        </w:rPr>
        <w:t>E-Real Estate”</w:t>
      </w:r>
    </w:p>
    <w:p w14:paraId="7B39DDC0" w14:textId="77777777" w:rsidR="008D3A2D" w:rsidRDefault="008D3A2D" w:rsidP="008D3A2D">
      <w:pPr>
        <w:jc w:val="center"/>
        <w:rPr>
          <w:rFonts w:asciiTheme="majorBidi" w:hAnsiTheme="majorBidi" w:cstheme="majorBidi"/>
          <w:color w:val="000000"/>
        </w:rPr>
      </w:pPr>
      <w:proofErr w:type="gramStart"/>
      <w:r w:rsidRPr="000145D5">
        <w:rPr>
          <w:rFonts w:asciiTheme="majorBidi" w:hAnsiTheme="majorBidi" w:cstheme="majorBidi"/>
          <w:color w:val="000000"/>
        </w:rPr>
        <w:t>written</w:t>
      </w:r>
      <w:proofErr w:type="gramEnd"/>
      <w:r w:rsidRPr="000145D5">
        <w:rPr>
          <w:rFonts w:asciiTheme="majorBidi" w:hAnsiTheme="majorBidi" w:cstheme="majorBidi"/>
          <w:color w:val="000000"/>
        </w:rPr>
        <w:t xml:space="preserve"> by</w:t>
      </w:r>
    </w:p>
    <w:p w14:paraId="75FD18FD" w14:textId="77777777" w:rsidR="008D3A2D" w:rsidRPr="002A38CD" w:rsidRDefault="008D3A2D" w:rsidP="008D3A2D">
      <w:pPr>
        <w:jc w:val="center"/>
        <w:rPr>
          <w:rFonts w:asciiTheme="majorBidi" w:hAnsiTheme="majorBidi" w:cstheme="majorBidi"/>
          <w:color w:val="000000"/>
        </w:rPr>
      </w:pPr>
      <w:proofErr w:type="spellStart"/>
      <w:r w:rsidRPr="002A38CD">
        <w:rPr>
          <w:rFonts w:asciiTheme="majorBidi" w:hAnsiTheme="majorBidi" w:cstheme="majorBidi"/>
          <w:color w:val="000000"/>
        </w:rPr>
        <w:t>Shoaib</w:t>
      </w:r>
      <w:proofErr w:type="spellEnd"/>
      <w:r w:rsidRPr="002A38CD">
        <w:rPr>
          <w:rFonts w:asciiTheme="majorBidi" w:hAnsiTheme="majorBidi" w:cstheme="majorBidi"/>
          <w:color w:val="000000"/>
        </w:rPr>
        <w:t xml:space="preserve"> Hassan</w:t>
      </w:r>
    </w:p>
    <w:p w14:paraId="09B4A710" w14:textId="77777777" w:rsidR="008D3A2D" w:rsidRPr="002A38CD" w:rsidRDefault="008D3A2D" w:rsidP="008D3A2D">
      <w:pPr>
        <w:jc w:val="center"/>
        <w:rPr>
          <w:rFonts w:asciiTheme="majorBidi" w:hAnsiTheme="majorBidi" w:cstheme="majorBidi"/>
          <w:color w:val="000000"/>
        </w:rPr>
      </w:pPr>
      <w:r w:rsidRPr="002A38CD">
        <w:rPr>
          <w:rFonts w:asciiTheme="majorBidi" w:hAnsiTheme="majorBidi" w:cstheme="majorBidi"/>
          <w:color w:val="000000"/>
        </w:rPr>
        <w:t xml:space="preserve">Malik </w:t>
      </w:r>
      <w:proofErr w:type="spellStart"/>
      <w:r w:rsidRPr="002A38CD">
        <w:rPr>
          <w:rFonts w:asciiTheme="majorBidi" w:hAnsiTheme="majorBidi" w:cstheme="majorBidi"/>
          <w:color w:val="000000"/>
        </w:rPr>
        <w:t>Rohail</w:t>
      </w:r>
      <w:proofErr w:type="spellEnd"/>
      <w:r w:rsidRPr="002A38CD">
        <w:rPr>
          <w:rFonts w:asciiTheme="majorBidi" w:hAnsiTheme="majorBidi" w:cstheme="majorBidi"/>
          <w:color w:val="000000"/>
        </w:rPr>
        <w:t xml:space="preserve"> Ahmed</w:t>
      </w:r>
    </w:p>
    <w:p w14:paraId="7279BBBE" w14:textId="77777777" w:rsidR="008D3A2D" w:rsidRDefault="008D3A2D" w:rsidP="008D3A2D">
      <w:pPr>
        <w:jc w:val="center"/>
        <w:rPr>
          <w:rFonts w:asciiTheme="majorBidi" w:hAnsiTheme="majorBidi" w:cstheme="majorBidi"/>
          <w:color w:val="000000"/>
        </w:rPr>
      </w:pPr>
      <w:proofErr w:type="gramStart"/>
      <w:r w:rsidRPr="000145D5">
        <w:rPr>
          <w:rFonts w:asciiTheme="majorBidi" w:hAnsiTheme="majorBidi" w:cstheme="majorBidi"/>
          <w:color w:val="000000"/>
        </w:rPr>
        <w:t>as</w:t>
      </w:r>
      <w:proofErr w:type="gramEnd"/>
      <w:r w:rsidRPr="000145D5">
        <w:rPr>
          <w:rFonts w:asciiTheme="majorBidi" w:hAnsiTheme="majorBidi" w:cstheme="majorBidi"/>
          <w:color w:val="000000"/>
        </w:rPr>
        <w:t xml:space="preserve"> a confirmation to the required</w:t>
      </w:r>
      <w:r>
        <w:rPr>
          <w:rFonts w:asciiTheme="majorBidi" w:hAnsiTheme="majorBidi" w:cstheme="majorBidi"/>
          <w:color w:val="000000"/>
        </w:rPr>
        <w:t xml:space="preserve"> </w:t>
      </w:r>
      <w:r w:rsidRPr="000145D5">
        <w:rPr>
          <w:rFonts w:asciiTheme="majorBidi" w:hAnsiTheme="majorBidi" w:cstheme="majorBidi"/>
          <w:color w:val="000000"/>
        </w:rPr>
        <w:t>standard for the partial fulfilment of the degree of</w:t>
      </w:r>
    </w:p>
    <w:p w14:paraId="43246B4C" w14:textId="77777777" w:rsidR="008D3A2D" w:rsidRDefault="008D3A2D" w:rsidP="008D3A2D">
      <w:pPr>
        <w:jc w:val="center"/>
        <w:rPr>
          <w:rFonts w:asciiTheme="majorBidi" w:hAnsiTheme="majorBidi" w:cstheme="majorBidi"/>
          <w:color w:val="000000"/>
        </w:rPr>
      </w:pPr>
      <w:r w:rsidRPr="002A38CD">
        <w:rPr>
          <w:rFonts w:asciiTheme="majorBidi" w:hAnsiTheme="majorBidi" w:cstheme="majorBidi"/>
          <w:color w:val="000000"/>
        </w:rPr>
        <w:t>Bachelor of Science in Computer Science.</w:t>
      </w:r>
    </w:p>
    <w:p w14:paraId="67352570" w14:textId="77777777" w:rsidR="008D3A2D" w:rsidRDefault="008D3A2D" w:rsidP="008D3A2D">
      <w:pPr>
        <w:jc w:val="center"/>
        <w:rPr>
          <w:rFonts w:asciiTheme="majorBidi" w:hAnsiTheme="majorBidi" w:cstheme="majorBidi"/>
          <w:color w:val="000000"/>
          <w:sz w:val="30"/>
          <w:szCs w:val="30"/>
        </w:rPr>
      </w:pPr>
    </w:p>
    <w:p w14:paraId="7CEA29ED" w14:textId="77777777" w:rsidR="008D3A2D" w:rsidRDefault="008D3A2D" w:rsidP="008D3A2D">
      <w:pPr>
        <w:jc w:val="center"/>
        <w:rPr>
          <w:rFonts w:asciiTheme="majorBidi" w:hAnsiTheme="majorBidi" w:cstheme="majorBidi"/>
          <w:color w:val="000000"/>
          <w:sz w:val="30"/>
          <w:szCs w:val="30"/>
        </w:rPr>
      </w:pPr>
    </w:p>
    <w:p w14:paraId="3E576D0C" w14:textId="7AAD5D65" w:rsidR="008D3A2D" w:rsidRDefault="008D3A2D" w:rsidP="008D3A2D">
      <w:pPr>
        <w:tabs>
          <w:tab w:val="left" w:pos="2430"/>
        </w:tabs>
        <w:jc w:val="left"/>
        <w:rPr>
          <w:rFonts w:asciiTheme="majorBidi" w:hAnsiTheme="majorBidi" w:cstheme="majorBidi"/>
          <w:color w:val="000000"/>
        </w:rPr>
      </w:pPr>
      <w:r w:rsidRPr="000145D5">
        <w:rPr>
          <w:rFonts w:asciiTheme="majorBidi" w:hAnsiTheme="majorBidi" w:cstheme="majorBidi"/>
          <w:color w:val="000000"/>
          <w:sz w:val="30"/>
          <w:szCs w:val="30"/>
        </w:rPr>
        <w:t>Approved by</w:t>
      </w:r>
      <w:proofErr w:type="gramStart"/>
      <w:r w:rsidRPr="000145D5">
        <w:rPr>
          <w:rFonts w:asciiTheme="majorBidi" w:hAnsiTheme="majorBidi" w:cstheme="majorBidi"/>
          <w:color w:val="000000"/>
          <w:sz w:val="30"/>
          <w:szCs w:val="30"/>
        </w:rPr>
        <w:t>:</w:t>
      </w:r>
      <w:proofErr w:type="gramEnd"/>
      <w:r w:rsidRPr="000145D5">
        <w:rPr>
          <w:rFonts w:asciiTheme="majorBidi" w:hAnsiTheme="majorBidi" w:cstheme="majorBidi"/>
          <w:color w:val="000000"/>
          <w:sz w:val="30"/>
          <w:szCs w:val="30"/>
        </w:rPr>
        <w:br/>
      </w:r>
      <w:r w:rsidRPr="000145D5">
        <w:rPr>
          <w:rFonts w:asciiTheme="majorBidi" w:hAnsiTheme="majorBidi" w:cstheme="majorBidi"/>
          <w:color w:val="000000"/>
        </w:rPr>
        <w:t xml:space="preserve">Supervisor: </w:t>
      </w:r>
      <w:r w:rsidR="000608E0">
        <w:rPr>
          <w:rFonts w:asciiTheme="majorBidi" w:hAnsiTheme="majorBidi" w:cstheme="majorBidi"/>
          <w:color w:val="000000"/>
        </w:rPr>
        <w:tab/>
        <w:t xml:space="preserve">Fatima </w:t>
      </w:r>
      <w:proofErr w:type="spellStart"/>
      <w:r w:rsidR="000608E0">
        <w:rPr>
          <w:rFonts w:asciiTheme="majorBidi" w:hAnsiTheme="majorBidi" w:cstheme="majorBidi"/>
          <w:color w:val="000000"/>
        </w:rPr>
        <w:t>Saddiqui</w:t>
      </w:r>
      <w:proofErr w:type="spellEnd"/>
    </w:p>
    <w:p w14:paraId="3AFF3A41" w14:textId="77777777" w:rsidR="008D3A2D" w:rsidRDefault="008D3A2D" w:rsidP="008D3A2D">
      <w:pPr>
        <w:tabs>
          <w:tab w:val="left" w:pos="2430"/>
          <w:tab w:val="left" w:pos="6480"/>
          <w:tab w:val="left" w:pos="8190"/>
        </w:tabs>
        <w:spacing w:before="360"/>
        <w:jc w:val="left"/>
        <w:rPr>
          <w:rFonts w:asciiTheme="majorBidi" w:hAnsiTheme="majorBidi" w:cstheme="majorBidi"/>
          <w:color w:val="000000"/>
          <w:sz w:val="16"/>
          <w:szCs w:val="16"/>
          <w:u w:val="single"/>
        </w:rPr>
      </w:pPr>
      <w:r w:rsidRPr="00EE5E46">
        <w:rPr>
          <w:rFonts w:asciiTheme="majorBidi" w:hAnsiTheme="majorBidi" w:cstheme="majorBidi"/>
          <w:color w:val="000000"/>
          <w:sz w:val="16"/>
          <w:szCs w:val="16"/>
        </w:rPr>
        <w:tab/>
      </w:r>
      <w:r w:rsidRPr="00EE5E46">
        <w:rPr>
          <w:rFonts w:asciiTheme="majorBidi" w:hAnsiTheme="majorBidi" w:cstheme="majorBidi"/>
          <w:color w:val="000000"/>
          <w:sz w:val="16"/>
          <w:szCs w:val="16"/>
          <w:u w:val="single"/>
        </w:rPr>
        <w:tab/>
        <w:t xml:space="preserve"> (Signature)</w:t>
      </w:r>
    </w:p>
    <w:p w14:paraId="6C6AA1BB" w14:textId="77777777" w:rsidR="008D3A2D" w:rsidRPr="00EE5E46" w:rsidRDefault="008D3A2D" w:rsidP="008D3A2D">
      <w:pPr>
        <w:tabs>
          <w:tab w:val="left" w:pos="2430"/>
          <w:tab w:val="left" w:pos="6480"/>
          <w:tab w:val="left" w:pos="8190"/>
        </w:tabs>
        <w:spacing w:before="360"/>
        <w:jc w:val="left"/>
        <w:rPr>
          <w:rFonts w:asciiTheme="majorBidi" w:hAnsiTheme="majorBidi" w:cstheme="majorBidi"/>
          <w:color w:val="000000"/>
          <w:sz w:val="16"/>
          <w:szCs w:val="16"/>
        </w:rPr>
      </w:pPr>
    </w:p>
    <w:p w14:paraId="51CB8622" w14:textId="7E167E25" w:rsidR="008D3A2D" w:rsidRPr="000145D5" w:rsidRDefault="00AD7C3B" w:rsidP="008D3A2D">
      <w:pPr>
        <w:tabs>
          <w:tab w:val="left" w:pos="2430"/>
          <w:tab w:val="left" w:pos="8190"/>
        </w:tabs>
        <w:jc w:val="left"/>
        <w:rPr>
          <w:rFonts w:asciiTheme="majorBidi" w:hAnsiTheme="majorBidi" w:cstheme="majorBidi"/>
          <w:color w:val="000000"/>
        </w:rPr>
      </w:pPr>
      <w:r>
        <w:rPr>
          <w:rFonts w:asciiTheme="majorBidi" w:hAnsiTheme="majorBidi" w:cstheme="majorBidi"/>
          <w:color w:val="000000"/>
        </w:rPr>
        <w:t>January 10</w:t>
      </w:r>
      <w:r w:rsidR="008D3A2D" w:rsidRPr="000145D5">
        <w:rPr>
          <w:rFonts w:asciiTheme="majorBidi" w:hAnsiTheme="majorBidi" w:cstheme="majorBidi"/>
          <w:color w:val="000000"/>
        </w:rPr>
        <w:t xml:space="preserve">, </w:t>
      </w:r>
      <w:r w:rsidR="008D3A2D" w:rsidRPr="007C71A9">
        <w:rPr>
          <w:rFonts w:asciiTheme="majorBidi" w:hAnsiTheme="majorBidi" w:cstheme="majorBidi"/>
          <w:color w:val="000000"/>
        </w:rPr>
        <w:t>20</w:t>
      </w:r>
      <w:r>
        <w:rPr>
          <w:rFonts w:asciiTheme="majorBidi" w:hAnsiTheme="majorBidi" w:cstheme="majorBidi"/>
          <w:color w:val="000000"/>
        </w:rPr>
        <w:t>24</w:t>
      </w:r>
    </w:p>
    <w:p w14:paraId="1311099C" w14:textId="77777777" w:rsidR="00AD49F1" w:rsidRPr="00E83948" w:rsidRDefault="00AD49F1" w:rsidP="00CA3433">
      <w:pPr>
        <w:rPr>
          <w:color w:val="000000"/>
        </w:rPr>
      </w:pPr>
    </w:p>
    <w:p w14:paraId="0FAA6703" w14:textId="77777777" w:rsidR="00AD49F1" w:rsidRPr="00E83948" w:rsidRDefault="00AD49F1" w:rsidP="00CA3433"/>
    <w:p w14:paraId="173EA08E" w14:textId="77777777" w:rsidR="00AD49F1" w:rsidRPr="00E83948" w:rsidRDefault="00AD49F1" w:rsidP="00CA3433">
      <w:pPr>
        <w:sectPr w:rsidR="00AD49F1" w:rsidRPr="00E83948" w:rsidSect="002705D3">
          <w:pgSz w:w="11909" w:h="16834"/>
          <w:pgMar w:top="1418" w:right="1418" w:bottom="1418" w:left="2268" w:header="851" w:footer="851" w:gutter="0"/>
          <w:pgNumType w:fmt="lowerRoman" w:start="1"/>
          <w:cols w:space="720"/>
        </w:sectPr>
      </w:pPr>
    </w:p>
    <w:p w14:paraId="58A21F7B" w14:textId="77777777" w:rsidR="00AD49F1" w:rsidRPr="00E83948" w:rsidRDefault="00AD49F1" w:rsidP="00CA3433"/>
    <w:p w14:paraId="5E9E9EDA" w14:textId="77777777" w:rsidR="00AD49F1" w:rsidRPr="00E83948" w:rsidRDefault="00AD49F1" w:rsidP="00CA3433"/>
    <w:p w14:paraId="064103FD" w14:textId="77777777" w:rsidR="00AD49F1" w:rsidRPr="00E83948" w:rsidRDefault="00AD49F1" w:rsidP="00CA3433"/>
    <w:p w14:paraId="0742BEE1" w14:textId="70592802" w:rsidR="00AD49F1" w:rsidRPr="00E83948" w:rsidRDefault="00B41E00" w:rsidP="00CA3433">
      <w:pPr>
        <w:pBdr>
          <w:top w:val="nil"/>
          <w:left w:val="nil"/>
          <w:bottom w:val="nil"/>
          <w:right w:val="nil"/>
          <w:between w:val="nil"/>
        </w:pBdr>
        <w:rPr>
          <w:b/>
          <w:color w:val="000000"/>
        </w:rPr>
      </w:pPr>
      <w:r w:rsidRPr="00E83948">
        <w:rPr>
          <w:b/>
          <w:color w:val="000000"/>
        </w:rPr>
        <w:t xml:space="preserve"> </w:t>
      </w:r>
      <w:r w:rsidRPr="00E83948">
        <w:rPr>
          <w:b/>
          <w:color w:val="000000"/>
        </w:rPr>
        <w:tab/>
      </w:r>
      <w:r w:rsidRPr="00E83948">
        <w:rPr>
          <w:b/>
          <w:color w:val="000000"/>
        </w:rPr>
        <w:tab/>
      </w:r>
      <w:r w:rsidRPr="00E83948">
        <w:rPr>
          <w:b/>
          <w:color w:val="000000"/>
        </w:rPr>
        <w:tab/>
      </w:r>
      <w:r w:rsidRPr="00E83948">
        <w:rPr>
          <w:b/>
          <w:color w:val="000000"/>
        </w:rPr>
        <w:tab/>
      </w:r>
      <w:r w:rsidR="00815EBE" w:rsidRPr="00E83948">
        <w:rPr>
          <w:b/>
          <w:color w:val="000000"/>
        </w:rPr>
        <w:t>DECLARATION</w:t>
      </w:r>
    </w:p>
    <w:p w14:paraId="26A17988" w14:textId="77777777" w:rsidR="00AD49F1" w:rsidRPr="00E83948" w:rsidRDefault="00AD49F1" w:rsidP="00CA3433"/>
    <w:p w14:paraId="1BC02E4D" w14:textId="77777777" w:rsidR="00AD49F1" w:rsidRPr="00E83948" w:rsidRDefault="00AD49F1" w:rsidP="00CA3433"/>
    <w:p w14:paraId="68CC3F8E" w14:textId="77777777" w:rsidR="00AD49F1" w:rsidRPr="00E83948" w:rsidRDefault="00AD49F1" w:rsidP="00CA3433"/>
    <w:p w14:paraId="1EDF9990" w14:textId="77777777" w:rsidR="008D3A2D" w:rsidRPr="000145D5" w:rsidRDefault="008D3A2D" w:rsidP="008D3A2D">
      <w:pPr>
        <w:rPr>
          <w:rFonts w:asciiTheme="majorBidi" w:hAnsiTheme="majorBidi" w:cstheme="majorBidi"/>
        </w:rPr>
      </w:pPr>
      <w:r w:rsidRPr="002A38CD">
        <w:rPr>
          <w:rFonts w:asciiTheme="majorBidi" w:hAnsiTheme="majorBidi" w:cstheme="majorBidi"/>
        </w:rPr>
        <w:t xml:space="preserve">We hereby declare that this project report is based on our original work except for citations and quotations which have been duly acknowledged.  We also declare that it has not been previously and concurrently submitted for any other degree or award at </w:t>
      </w:r>
      <w:proofErr w:type="spellStart"/>
      <w:r w:rsidRPr="002A38CD">
        <w:rPr>
          <w:rFonts w:asciiTheme="majorBidi" w:hAnsiTheme="majorBidi" w:cstheme="majorBidi"/>
        </w:rPr>
        <w:t>Bahria</w:t>
      </w:r>
      <w:proofErr w:type="spellEnd"/>
      <w:r w:rsidRPr="002A38CD">
        <w:rPr>
          <w:rFonts w:asciiTheme="majorBidi" w:hAnsiTheme="majorBidi" w:cstheme="majorBidi"/>
        </w:rPr>
        <w:t xml:space="preserve"> University or other institutions.</w:t>
      </w:r>
    </w:p>
    <w:p w14:paraId="0312E928" w14:textId="77777777" w:rsidR="008D3A2D" w:rsidRPr="000145D5" w:rsidRDefault="008D3A2D" w:rsidP="008D3A2D">
      <w:pPr>
        <w:rPr>
          <w:rFonts w:asciiTheme="majorBidi" w:hAnsiTheme="majorBidi" w:cstheme="majorBidi"/>
        </w:rPr>
      </w:pPr>
    </w:p>
    <w:p w14:paraId="07874DB8" w14:textId="77777777" w:rsidR="008D3A2D" w:rsidRDefault="008D3A2D" w:rsidP="008D3A2D">
      <w:pPr>
        <w:rPr>
          <w:rFonts w:asciiTheme="majorBidi" w:hAnsiTheme="majorBidi" w:cstheme="majorBidi"/>
        </w:rPr>
      </w:pPr>
    </w:p>
    <w:tbl>
      <w:tblPr>
        <w:tblStyle w:val="TableGrid"/>
        <w:tblW w:w="0" w:type="auto"/>
        <w:jc w:val="center"/>
        <w:tblLook w:val="04A0" w:firstRow="1" w:lastRow="0" w:firstColumn="1" w:lastColumn="0" w:noHBand="0" w:noVBand="1"/>
      </w:tblPr>
      <w:tblGrid>
        <w:gridCol w:w="1696"/>
        <w:gridCol w:w="2256"/>
        <w:gridCol w:w="2419"/>
      </w:tblGrid>
      <w:tr w:rsidR="008D3A2D" w:rsidRPr="000145D5" w14:paraId="45D8AE90" w14:textId="77777777" w:rsidTr="00CA1F3F">
        <w:trPr>
          <w:jc w:val="center"/>
        </w:trPr>
        <w:tc>
          <w:tcPr>
            <w:tcW w:w="0" w:type="auto"/>
            <w:vAlign w:val="center"/>
          </w:tcPr>
          <w:p w14:paraId="6CBD496F" w14:textId="77777777" w:rsidR="008D3A2D" w:rsidRPr="00443E71" w:rsidRDefault="008D3A2D" w:rsidP="00CA1F3F">
            <w:pPr>
              <w:spacing w:before="120" w:after="120" w:line="240" w:lineRule="auto"/>
              <w:jc w:val="right"/>
              <w:rPr>
                <w:rStyle w:val="fontstyle01"/>
                <w:rFonts w:asciiTheme="majorBidi" w:hAnsiTheme="majorBidi" w:cstheme="majorBidi"/>
                <w:sz w:val="24"/>
                <w:szCs w:val="24"/>
              </w:rPr>
            </w:pPr>
            <w:r>
              <w:rPr>
                <w:rStyle w:val="fontstyle01"/>
                <w:rFonts w:asciiTheme="majorBidi" w:hAnsiTheme="majorBidi" w:cstheme="majorBidi"/>
                <w:sz w:val="24"/>
                <w:szCs w:val="24"/>
              </w:rPr>
              <w:t>Enrolment</w:t>
            </w:r>
          </w:p>
        </w:tc>
        <w:tc>
          <w:tcPr>
            <w:tcW w:w="0" w:type="auto"/>
            <w:vAlign w:val="center"/>
          </w:tcPr>
          <w:p w14:paraId="34B723FF" w14:textId="77777777" w:rsidR="008D3A2D" w:rsidRPr="00443E71" w:rsidRDefault="008D3A2D" w:rsidP="00CA1F3F">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Name</w:t>
            </w:r>
          </w:p>
        </w:tc>
        <w:tc>
          <w:tcPr>
            <w:tcW w:w="2419" w:type="dxa"/>
            <w:vAlign w:val="center"/>
          </w:tcPr>
          <w:p w14:paraId="70ECC1EE" w14:textId="77777777" w:rsidR="008D3A2D" w:rsidRPr="00443E71" w:rsidRDefault="008D3A2D" w:rsidP="00CA1F3F">
            <w:pPr>
              <w:spacing w:before="120" w:after="120" w:line="240" w:lineRule="auto"/>
              <w:jc w:val="center"/>
              <w:rPr>
                <w:rStyle w:val="fontstyle01"/>
                <w:rFonts w:asciiTheme="majorBidi" w:hAnsiTheme="majorBidi" w:cstheme="majorBidi"/>
                <w:sz w:val="24"/>
                <w:szCs w:val="24"/>
              </w:rPr>
            </w:pPr>
            <w:r>
              <w:rPr>
                <w:rStyle w:val="fontstyle01"/>
                <w:rFonts w:asciiTheme="majorBidi" w:hAnsiTheme="majorBidi" w:cstheme="majorBidi"/>
                <w:sz w:val="24"/>
                <w:szCs w:val="24"/>
              </w:rPr>
              <w:t>Signature</w:t>
            </w:r>
          </w:p>
        </w:tc>
      </w:tr>
      <w:tr w:rsidR="008D3A2D" w:rsidRPr="000145D5" w14:paraId="6C6AE1DF" w14:textId="77777777" w:rsidTr="00CA1F3F">
        <w:trPr>
          <w:jc w:val="center"/>
        </w:trPr>
        <w:tc>
          <w:tcPr>
            <w:tcW w:w="0" w:type="auto"/>
            <w:vAlign w:val="center"/>
          </w:tcPr>
          <w:p w14:paraId="24ADA1C1" w14:textId="77777777" w:rsidR="008D3A2D" w:rsidRPr="002A38CD" w:rsidRDefault="008D3A2D" w:rsidP="00CA1F3F">
            <w:pPr>
              <w:spacing w:before="120" w:after="120" w:line="240" w:lineRule="auto"/>
              <w:jc w:val="right"/>
              <w:rPr>
                <w:rStyle w:val="fontstyle01"/>
                <w:rFonts w:asciiTheme="majorBidi" w:hAnsiTheme="majorBidi" w:cstheme="majorBidi"/>
                <w:b/>
                <w:bCs/>
                <w:sz w:val="24"/>
                <w:szCs w:val="24"/>
              </w:rPr>
            </w:pPr>
            <w:r w:rsidRPr="002A38CD">
              <w:rPr>
                <w:rStyle w:val="fontstyle21"/>
                <w:rFonts w:asciiTheme="majorBidi" w:hAnsiTheme="majorBidi" w:cstheme="majorBidi"/>
                <w:b w:val="0"/>
                <w:bCs w:val="0"/>
                <w:sz w:val="24"/>
                <w:szCs w:val="24"/>
              </w:rPr>
              <w:t>03-134201-027</w:t>
            </w:r>
          </w:p>
        </w:tc>
        <w:tc>
          <w:tcPr>
            <w:tcW w:w="0" w:type="auto"/>
            <w:vAlign w:val="center"/>
          </w:tcPr>
          <w:p w14:paraId="342341FB" w14:textId="77777777" w:rsidR="008D3A2D" w:rsidRPr="002A38CD" w:rsidRDefault="008D3A2D" w:rsidP="00CA1F3F">
            <w:pPr>
              <w:spacing w:before="120" w:after="120" w:line="240" w:lineRule="auto"/>
              <w:jc w:val="left"/>
              <w:rPr>
                <w:rStyle w:val="fontstyle01"/>
                <w:rFonts w:asciiTheme="majorBidi" w:hAnsiTheme="majorBidi" w:cstheme="majorBidi"/>
                <w:sz w:val="24"/>
                <w:szCs w:val="24"/>
              </w:rPr>
            </w:pPr>
            <w:proofErr w:type="spellStart"/>
            <w:r w:rsidRPr="002A38CD">
              <w:rPr>
                <w:rStyle w:val="fontstyle01"/>
                <w:rFonts w:asciiTheme="majorBidi" w:hAnsiTheme="majorBidi" w:cstheme="majorBidi"/>
                <w:sz w:val="24"/>
                <w:szCs w:val="24"/>
              </w:rPr>
              <w:t>Shoaib</w:t>
            </w:r>
            <w:proofErr w:type="spellEnd"/>
            <w:r w:rsidRPr="002A38CD">
              <w:rPr>
                <w:rStyle w:val="fontstyle01"/>
                <w:rFonts w:asciiTheme="majorBidi" w:hAnsiTheme="majorBidi" w:cstheme="majorBidi"/>
                <w:sz w:val="24"/>
                <w:szCs w:val="24"/>
              </w:rPr>
              <w:t xml:space="preserve"> Hassan</w:t>
            </w:r>
          </w:p>
        </w:tc>
        <w:tc>
          <w:tcPr>
            <w:tcW w:w="2419" w:type="dxa"/>
            <w:vAlign w:val="center"/>
          </w:tcPr>
          <w:p w14:paraId="47A6FDFE" w14:textId="77777777" w:rsidR="008D3A2D" w:rsidRPr="004E756D" w:rsidRDefault="008D3A2D" w:rsidP="00CA1F3F">
            <w:pPr>
              <w:spacing w:before="120" w:after="120" w:line="240" w:lineRule="auto"/>
              <w:jc w:val="left"/>
              <w:rPr>
                <w:rStyle w:val="fontstyle01"/>
                <w:rFonts w:asciiTheme="majorBidi" w:hAnsiTheme="majorBidi" w:cstheme="majorBidi"/>
                <w:sz w:val="24"/>
                <w:szCs w:val="24"/>
                <w:highlight w:val="yellow"/>
              </w:rPr>
            </w:pPr>
          </w:p>
        </w:tc>
      </w:tr>
      <w:tr w:rsidR="008D3A2D" w:rsidRPr="000145D5" w14:paraId="50A779F5" w14:textId="77777777" w:rsidTr="00CA1F3F">
        <w:trPr>
          <w:jc w:val="center"/>
        </w:trPr>
        <w:tc>
          <w:tcPr>
            <w:tcW w:w="0" w:type="auto"/>
            <w:vAlign w:val="center"/>
          </w:tcPr>
          <w:p w14:paraId="5B6817BA" w14:textId="77777777" w:rsidR="008D3A2D" w:rsidRPr="002A38CD" w:rsidRDefault="008D3A2D" w:rsidP="00CA1F3F">
            <w:pPr>
              <w:spacing w:before="120" w:after="120" w:line="240" w:lineRule="auto"/>
              <w:jc w:val="right"/>
              <w:rPr>
                <w:rStyle w:val="fontstyle01"/>
                <w:rFonts w:asciiTheme="majorBidi" w:hAnsiTheme="majorBidi" w:cstheme="majorBidi"/>
                <w:b/>
                <w:bCs/>
                <w:sz w:val="24"/>
                <w:szCs w:val="24"/>
              </w:rPr>
            </w:pPr>
            <w:r w:rsidRPr="002A38CD">
              <w:rPr>
                <w:rStyle w:val="fontstyle21"/>
                <w:rFonts w:asciiTheme="majorBidi" w:hAnsiTheme="majorBidi" w:cstheme="majorBidi"/>
                <w:b w:val="0"/>
                <w:bCs w:val="0"/>
                <w:sz w:val="24"/>
                <w:szCs w:val="24"/>
              </w:rPr>
              <w:t>03-134201-020</w:t>
            </w:r>
          </w:p>
        </w:tc>
        <w:tc>
          <w:tcPr>
            <w:tcW w:w="0" w:type="auto"/>
            <w:vAlign w:val="center"/>
          </w:tcPr>
          <w:p w14:paraId="4363342E" w14:textId="77777777" w:rsidR="008D3A2D" w:rsidRPr="002A38CD" w:rsidRDefault="008D3A2D" w:rsidP="00CA1F3F">
            <w:pPr>
              <w:spacing w:before="120" w:after="120" w:line="240" w:lineRule="auto"/>
              <w:jc w:val="left"/>
              <w:rPr>
                <w:rStyle w:val="fontstyle01"/>
                <w:rFonts w:asciiTheme="majorBidi" w:hAnsiTheme="majorBidi" w:cstheme="majorBidi"/>
                <w:sz w:val="24"/>
                <w:szCs w:val="24"/>
              </w:rPr>
            </w:pPr>
            <w:r w:rsidRPr="002A38CD">
              <w:rPr>
                <w:rStyle w:val="fontstyle01"/>
                <w:rFonts w:asciiTheme="majorBidi" w:hAnsiTheme="majorBidi" w:cstheme="majorBidi"/>
                <w:sz w:val="24"/>
                <w:szCs w:val="24"/>
              </w:rPr>
              <w:t xml:space="preserve">Malik </w:t>
            </w:r>
            <w:proofErr w:type="spellStart"/>
            <w:r w:rsidRPr="002A38CD">
              <w:rPr>
                <w:rStyle w:val="fontstyle01"/>
                <w:rFonts w:asciiTheme="majorBidi" w:hAnsiTheme="majorBidi" w:cstheme="majorBidi"/>
                <w:sz w:val="24"/>
                <w:szCs w:val="24"/>
              </w:rPr>
              <w:t>Rohail</w:t>
            </w:r>
            <w:proofErr w:type="spellEnd"/>
            <w:r w:rsidRPr="002A38CD">
              <w:rPr>
                <w:rStyle w:val="fontstyle01"/>
                <w:rFonts w:asciiTheme="majorBidi" w:hAnsiTheme="majorBidi" w:cstheme="majorBidi"/>
                <w:sz w:val="24"/>
                <w:szCs w:val="24"/>
              </w:rPr>
              <w:t xml:space="preserve"> Ahmed</w:t>
            </w:r>
          </w:p>
        </w:tc>
        <w:tc>
          <w:tcPr>
            <w:tcW w:w="2419" w:type="dxa"/>
            <w:vAlign w:val="center"/>
          </w:tcPr>
          <w:p w14:paraId="4FD59AFB" w14:textId="77777777" w:rsidR="008D3A2D" w:rsidRPr="004E756D" w:rsidRDefault="008D3A2D" w:rsidP="00CA1F3F">
            <w:pPr>
              <w:spacing w:before="120" w:after="120" w:line="240" w:lineRule="auto"/>
              <w:jc w:val="left"/>
              <w:rPr>
                <w:rStyle w:val="fontstyle01"/>
                <w:rFonts w:asciiTheme="majorBidi" w:hAnsiTheme="majorBidi" w:cstheme="majorBidi"/>
                <w:sz w:val="24"/>
                <w:szCs w:val="24"/>
                <w:highlight w:val="yellow"/>
              </w:rPr>
            </w:pPr>
          </w:p>
        </w:tc>
      </w:tr>
    </w:tbl>
    <w:p w14:paraId="4BD3A87D" w14:textId="77777777" w:rsidR="008D3A2D" w:rsidRDefault="008D3A2D" w:rsidP="008D3A2D">
      <w:pPr>
        <w:tabs>
          <w:tab w:val="left" w:pos="1080"/>
        </w:tabs>
        <w:rPr>
          <w:rFonts w:asciiTheme="majorBidi" w:hAnsiTheme="majorBidi" w:cstheme="majorBidi"/>
        </w:rPr>
      </w:pPr>
    </w:p>
    <w:p w14:paraId="11F3AC9D" w14:textId="77777777" w:rsidR="008D3A2D" w:rsidRPr="000145D5" w:rsidRDefault="008D3A2D" w:rsidP="008D3A2D">
      <w:pPr>
        <w:tabs>
          <w:tab w:val="left" w:pos="1080"/>
        </w:tabs>
        <w:rPr>
          <w:rFonts w:asciiTheme="majorBidi" w:hAnsiTheme="majorBidi" w:cstheme="majorBidi"/>
        </w:rPr>
      </w:pPr>
    </w:p>
    <w:p w14:paraId="4C31B769" w14:textId="541F9A88" w:rsidR="008D3A2D" w:rsidRPr="000145D5" w:rsidRDefault="008D3A2D" w:rsidP="008D3A2D">
      <w:pPr>
        <w:tabs>
          <w:tab w:val="left" w:pos="1080"/>
        </w:tabs>
        <w:rPr>
          <w:rFonts w:asciiTheme="majorBidi" w:hAnsiTheme="majorBidi" w:cstheme="majorBidi"/>
        </w:rPr>
      </w:pPr>
      <w:r w:rsidRPr="000145D5">
        <w:rPr>
          <w:rFonts w:asciiTheme="majorBidi" w:hAnsiTheme="majorBidi" w:cstheme="majorBidi"/>
        </w:rPr>
        <w:t xml:space="preserve">Date </w:t>
      </w:r>
      <w:r w:rsidRPr="000145D5">
        <w:rPr>
          <w:rFonts w:asciiTheme="majorBidi" w:hAnsiTheme="majorBidi" w:cstheme="majorBidi"/>
        </w:rPr>
        <w:tab/>
        <w:t>:</w:t>
      </w:r>
      <w:r w:rsidRPr="000145D5">
        <w:rPr>
          <w:rFonts w:asciiTheme="majorBidi" w:hAnsiTheme="majorBidi" w:cstheme="majorBidi"/>
        </w:rPr>
        <w:tab/>
      </w:r>
      <w:r w:rsidR="00AD7C3B">
        <w:rPr>
          <w:rFonts w:asciiTheme="majorBidi" w:hAnsiTheme="majorBidi" w:cstheme="majorBidi"/>
        </w:rPr>
        <w:t>January 10, 2024</w:t>
      </w:r>
    </w:p>
    <w:p w14:paraId="2A560FB6" w14:textId="77777777" w:rsidR="008D3A2D" w:rsidRPr="000145D5" w:rsidRDefault="008D3A2D" w:rsidP="008D3A2D">
      <w:pPr>
        <w:rPr>
          <w:rFonts w:asciiTheme="majorBidi" w:hAnsiTheme="majorBidi" w:cstheme="majorBidi"/>
        </w:rPr>
      </w:pPr>
    </w:p>
    <w:p w14:paraId="42A5876B" w14:textId="77777777" w:rsidR="008D3A2D" w:rsidRDefault="008D3A2D" w:rsidP="008D3A2D">
      <w:pPr>
        <w:rPr>
          <w:rFonts w:asciiTheme="majorBidi" w:hAnsiTheme="majorBidi" w:cstheme="majorBidi"/>
        </w:rPr>
      </w:pPr>
    </w:p>
    <w:p w14:paraId="219CBC5C" w14:textId="77777777" w:rsidR="00AD49F1" w:rsidRPr="00E83948" w:rsidRDefault="00AD49F1" w:rsidP="00CA3433">
      <w:pPr>
        <w:sectPr w:rsidR="00AD49F1" w:rsidRPr="00E83948" w:rsidSect="002705D3">
          <w:pgSz w:w="11909" w:h="16834"/>
          <w:pgMar w:top="1418" w:right="1418" w:bottom="1418" w:left="2268" w:header="851" w:footer="851" w:gutter="0"/>
          <w:pgNumType w:fmt="lowerRoman"/>
          <w:cols w:space="720"/>
        </w:sectPr>
      </w:pPr>
    </w:p>
    <w:p w14:paraId="454500DC" w14:textId="77777777" w:rsidR="00AD49F1" w:rsidRPr="00E83948" w:rsidRDefault="00AD49F1" w:rsidP="00CA3433"/>
    <w:p w14:paraId="033ECA92" w14:textId="77777777" w:rsidR="00AD49F1" w:rsidRPr="00E83948" w:rsidRDefault="00AD49F1" w:rsidP="00CA3433"/>
    <w:p w14:paraId="1AEE03EE" w14:textId="77777777" w:rsidR="00AD49F1" w:rsidRPr="00E83948" w:rsidRDefault="00AD49F1" w:rsidP="00CA3433"/>
    <w:p w14:paraId="3819807B" w14:textId="77777777" w:rsidR="00AD49F1" w:rsidRPr="00E83948" w:rsidRDefault="00AD49F1" w:rsidP="00CA3433"/>
    <w:p w14:paraId="4562AFF2" w14:textId="77777777" w:rsidR="00AD49F1" w:rsidRPr="00E83948" w:rsidRDefault="00AD49F1" w:rsidP="00CA3433"/>
    <w:p w14:paraId="0547603E" w14:textId="77777777" w:rsidR="008D3A2D" w:rsidRPr="000145D5" w:rsidRDefault="008D3A2D" w:rsidP="008D3A2D">
      <w:pPr>
        <w:jc w:val="center"/>
        <w:rPr>
          <w:rFonts w:asciiTheme="majorBidi" w:hAnsiTheme="majorBidi" w:cstheme="majorBidi"/>
        </w:rPr>
      </w:pPr>
      <w:r w:rsidRPr="000145D5">
        <w:rPr>
          <w:rFonts w:asciiTheme="majorBidi" w:hAnsiTheme="majorBidi" w:cstheme="majorBidi"/>
        </w:rPr>
        <w:t xml:space="preserve">Specially dedicated to </w:t>
      </w:r>
    </w:p>
    <w:p w14:paraId="1E43D2D6" w14:textId="77777777" w:rsidR="008D3A2D" w:rsidRPr="000145D5" w:rsidRDefault="008D3A2D" w:rsidP="008D3A2D">
      <w:pPr>
        <w:jc w:val="center"/>
        <w:rPr>
          <w:rFonts w:asciiTheme="majorBidi" w:hAnsiTheme="majorBidi" w:cstheme="majorBidi"/>
        </w:rPr>
      </w:pPr>
      <w:proofErr w:type="gramStart"/>
      <w:r w:rsidRPr="002A38CD">
        <w:rPr>
          <w:rFonts w:asciiTheme="majorBidi" w:hAnsiTheme="majorBidi" w:cstheme="majorBidi"/>
        </w:rPr>
        <w:t>my</w:t>
      </w:r>
      <w:proofErr w:type="gramEnd"/>
      <w:r w:rsidRPr="002A38CD">
        <w:rPr>
          <w:rFonts w:asciiTheme="majorBidi" w:hAnsiTheme="majorBidi" w:cstheme="majorBidi"/>
        </w:rPr>
        <w:t xml:space="preserve"> beloved grandmother, mother and father</w:t>
      </w:r>
    </w:p>
    <w:p w14:paraId="2AFC2AF1" w14:textId="77777777" w:rsidR="008D3A2D" w:rsidRPr="000145D5" w:rsidRDefault="008D3A2D" w:rsidP="008D3A2D">
      <w:pPr>
        <w:jc w:val="center"/>
        <w:rPr>
          <w:rFonts w:asciiTheme="majorBidi" w:hAnsiTheme="majorBidi" w:cstheme="majorBidi"/>
        </w:rPr>
      </w:pPr>
      <w:r w:rsidRPr="000145D5">
        <w:rPr>
          <w:rFonts w:asciiTheme="majorBidi" w:hAnsiTheme="majorBidi" w:cstheme="majorBidi"/>
        </w:rPr>
        <w:t>(</w:t>
      </w:r>
      <w:proofErr w:type="spellStart"/>
      <w:r>
        <w:rPr>
          <w:rFonts w:asciiTheme="majorBidi" w:hAnsiTheme="majorBidi" w:cstheme="majorBidi"/>
        </w:rPr>
        <w:t>Shoaib</w:t>
      </w:r>
      <w:proofErr w:type="spellEnd"/>
      <w:r>
        <w:rPr>
          <w:rFonts w:asciiTheme="majorBidi" w:hAnsiTheme="majorBidi" w:cstheme="majorBidi"/>
        </w:rPr>
        <w:t xml:space="preserve"> Hassan</w:t>
      </w:r>
      <w:r w:rsidRPr="000145D5">
        <w:rPr>
          <w:rFonts w:asciiTheme="majorBidi" w:hAnsiTheme="majorBidi" w:cstheme="majorBidi"/>
        </w:rPr>
        <w:t>)</w:t>
      </w:r>
    </w:p>
    <w:p w14:paraId="2708392B" w14:textId="77777777" w:rsidR="008D3A2D" w:rsidRPr="000145D5" w:rsidRDefault="008D3A2D" w:rsidP="008D3A2D">
      <w:pPr>
        <w:jc w:val="center"/>
        <w:rPr>
          <w:rFonts w:asciiTheme="majorBidi" w:hAnsiTheme="majorBidi" w:cstheme="majorBidi"/>
        </w:rPr>
      </w:pPr>
      <w:proofErr w:type="gramStart"/>
      <w:r w:rsidRPr="002A38CD">
        <w:rPr>
          <w:rFonts w:asciiTheme="majorBidi" w:hAnsiTheme="majorBidi" w:cstheme="majorBidi"/>
        </w:rPr>
        <w:t>my</w:t>
      </w:r>
      <w:proofErr w:type="gramEnd"/>
      <w:r w:rsidRPr="002A38CD">
        <w:rPr>
          <w:rFonts w:asciiTheme="majorBidi" w:hAnsiTheme="majorBidi" w:cstheme="majorBidi"/>
        </w:rPr>
        <w:t xml:space="preserve"> beloved grandmother, mother and father</w:t>
      </w:r>
    </w:p>
    <w:p w14:paraId="0185E364" w14:textId="77777777" w:rsidR="008D3A2D" w:rsidRPr="000145D5" w:rsidRDefault="008D3A2D" w:rsidP="008D3A2D">
      <w:pPr>
        <w:jc w:val="center"/>
        <w:rPr>
          <w:rFonts w:asciiTheme="majorBidi" w:hAnsiTheme="majorBidi" w:cstheme="majorBidi"/>
        </w:rPr>
      </w:pPr>
      <w:r w:rsidRPr="000145D5">
        <w:rPr>
          <w:rFonts w:asciiTheme="majorBidi" w:hAnsiTheme="majorBidi" w:cstheme="majorBidi"/>
        </w:rPr>
        <w:t>(</w:t>
      </w:r>
      <w:r>
        <w:rPr>
          <w:rFonts w:asciiTheme="majorBidi" w:hAnsiTheme="majorBidi" w:cstheme="majorBidi"/>
        </w:rPr>
        <w:t xml:space="preserve">Malik </w:t>
      </w:r>
      <w:proofErr w:type="spellStart"/>
      <w:r>
        <w:rPr>
          <w:rFonts w:asciiTheme="majorBidi" w:hAnsiTheme="majorBidi" w:cstheme="majorBidi"/>
        </w:rPr>
        <w:t>Rohail</w:t>
      </w:r>
      <w:proofErr w:type="spellEnd"/>
      <w:r>
        <w:rPr>
          <w:rFonts w:asciiTheme="majorBidi" w:hAnsiTheme="majorBidi" w:cstheme="majorBidi"/>
        </w:rPr>
        <w:t xml:space="preserve"> Ahmed)</w:t>
      </w:r>
    </w:p>
    <w:p w14:paraId="087132B9" w14:textId="77777777" w:rsidR="008D3A2D" w:rsidRPr="000145D5" w:rsidRDefault="008D3A2D" w:rsidP="008D3A2D">
      <w:pPr>
        <w:rPr>
          <w:rFonts w:asciiTheme="majorBidi" w:hAnsiTheme="majorBidi" w:cstheme="majorBidi"/>
        </w:rPr>
      </w:pPr>
    </w:p>
    <w:p w14:paraId="79B389F1" w14:textId="77777777" w:rsidR="008D3A2D" w:rsidRPr="000145D5" w:rsidRDefault="008D3A2D" w:rsidP="008D3A2D">
      <w:pPr>
        <w:rPr>
          <w:rFonts w:asciiTheme="majorBidi" w:hAnsiTheme="majorBidi" w:cstheme="majorBidi"/>
        </w:rPr>
      </w:pPr>
    </w:p>
    <w:p w14:paraId="1A7742FE" w14:textId="77777777" w:rsidR="00AD49F1" w:rsidRPr="00E83948" w:rsidRDefault="00AD49F1" w:rsidP="00CA3433">
      <w:pPr>
        <w:sectPr w:rsidR="00AD49F1" w:rsidRPr="00E83948" w:rsidSect="002705D3">
          <w:pgSz w:w="11909" w:h="16834"/>
          <w:pgMar w:top="1418" w:right="1418" w:bottom="1418" w:left="2268" w:header="851" w:footer="851" w:gutter="0"/>
          <w:pgNumType w:fmt="lowerRoman"/>
          <w:cols w:space="720"/>
        </w:sectPr>
      </w:pPr>
    </w:p>
    <w:p w14:paraId="200E66A8" w14:textId="5792D6A4" w:rsidR="00AD49F1" w:rsidRDefault="00AD49F1" w:rsidP="00CA3433">
      <w:pPr>
        <w:pBdr>
          <w:top w:val="nil"/>
          <w:left w:val="nil"/>
          <w:bottom w:val="nil"/>
          <w:right w:val="nil"/>
          <w:between w:val="nil"/>
        </w:pBdr>
      </w:pPr>
    </w:p>
    <w:p w14:paraId="6170F920" w14:textId="7618286C" w:rsidR="008D3A2D" w:rsidRPr="00E83948" w:rsidRDefault="008D3A2D" w:rsidP="00CA3433">
      <w:pPr>
        <w:pBdr>
          <w:top w:val="nil"/>
          <w:left w:val="nil"/>
          <w:bottom w:val="nil"/>
          <w:right w:val="nil"/>
          <w:between w:val="nil"/>
        </w:pBdr>
        <w:rPr>
          <w:b/>
          <w:color w:val="000000"/>
        </w:rPr>
      </w:pPr>
    </w:p>
    <w:p w14:paraId="53C90811" w14:textId="77777777" w:rsidR="008D3A2D" w:rsidRPr="000145D5" w:rsidRDefault="008D3A2D" w:rsidP="008D3A2D">
      <w:pPr>
        <w:pStyle w:val="Heading1"/>
      </w:pPr>
      <w:bookmarkStart w:id="0" w:name="_Toc516037095"/>
      <w:bookmarkStart w:id="1" w:name="_Toc153357568"/>
      <w:bookmarkStart w:id="2" w:name="_Toc153362434"/>
      <w:r w:rsidRPr="000145D5">
        <w:t>ACKNOWLEDGEMENTS</w:t>
      </w:r>
      <w:bookmarkEnd w:id="0"/>
      <w:bookmarkEnd w:id="1"/>
      <w:bookmarkEnd w:id="2"/>
    </w:p>
    <w:p w14:paraId="62476252" w14:textId="77777777" w:rsidR="008D3A2D" w:rsidRPr="000145D5" w:rsidRDefault="008D3A2D" w:rsidP="008D3A2D">
      <w:pPr>
        <w:jc w:val="center"/>
        <w:rPr>
          <w:rFonts w:asciiTheme="majorBidi" w:hAnsiTheme="majorBidi" w:cstheme="majorBidi"/>
        </w:rPr>
      </w:pPr>
    </w:p>
    <w:p w14:paraId="6793BE13" w14:textId="77777777" w:rsidR="008D3A2D" w:rsidRPr="000145D5" w:rsidRDefault="008D3A2D" w:rsidP="008D3A2D">
      <w:pPr>
        <w:jc w:val="center"/>
        <w:rPr>
          <w:rFonts w:asciiTheme="majorBidi" w:hAnsiTheme="majorBidi" w:cstheme="majorBidi"/>
        </w:rPr>
      </w:pPr>
    </w:p>
    <w:p w14:paraId="29EFDA63" w14:textId="77777777" w:rsidR="008D3A2D" w:rsidRPr="000145D5" w:rsidRDefault="008D3A2D" w:rsidP="008D3A2D">
      <w:pPr>
        <w:jc w:val="center"/>
        <w:rPr>
          <w:rFonts w:asciiTheme="majorBidi" w:hAnsiTheme="majorBidi" w:cstheme="majorBidi"/>
        </w:rPr>
      </w:pPr>
    </w:p>
    <w:p w14:paraId="7199C8A0" w14:textId="100B47E5" w:rsidR="008D3A2D" w:rsidRPr="002A38CD" w:rsidRDefault="008D3A2D" w:rsidP="008D3A2D">
      <w:pPr>
        <w:rPr>
          <w:rFonts w:asciiTheme="majorBidi" w:hAnsiTheme="majorBidi" w:cstheme="majorBidi"/>
        </w:rPr>
      </w:pPr>
      <w:r w:rsidRPr="002A38CD">
        <w:rPr>
          <w:rFonts w:asciiTheme="majorBidi" w:hAnsiTheme="majorBidi" w:cstheme="majorBidi"/>
        </w:rPr>
        <w:t xml:space="preserve">We would like to thank everyone who had contributed to the successful completion of this project. We would like to express my/our gratitude to my research </w:t>
      </w:r>
      <w:r w:rsidR="000608E0">
        <w:rPr>
          <w:rFonts w:asciiTheme="majorBidi" w:hAnsiTheme="majorBidi" w:cstheme="majorBidi"/>
        </w:rPr>
        <w:t xml:space="preserve">supervisor, Miss Fatima </w:t>
      </w:r>
      <w:proofErr w:type="spellStart"/>
      <w:r w:rsidR="000608E0">
        <w:rPr>
          <w:rFonts w:asciiTheme="majorBidi" w:hAnsiTheme="majorBidi" w:cstheme="majorBidi"/>
        </w:rPr>
        <w:t>Saddiqui</w:t>
      </w:r>
      <w:proofErr w:type="spellEnd"/>
      <w:r w:rsidRPr="002A38CD">
        <w:rPr>
          <w:rFonts w:asciiTheme="majorBidi" w:hAnsiTheme="majorBidi" w:cstheme="majorBidi"/>
        </w:rPr>
        <w:t xml:space="preserve"> for her invaluable advice, guidance and her enormous patience throughout the development of the research.</w:t>
      </w:r>
    </w:p>
    <w:p w14:paraId="33B298F6" w14:textId="77777777" w:rsidR="008D3A2D" w:rsidRPr="002A38CD" w:rsidRDefault="008D3A2D" w:rsidP="008D3A2D">
      <w:pPr>
        <w:rPr>
          <w:rFonts w:asciiTheme="majorBidi" w:hAnsiTheme="majorBidi" w:cstheme="majorBidi"/>
        </w:rPr>
      </w:pPr>
    </w:p>
    <w:p w14:paraId="65A2F280" w14:textId="044B746A" w:rsidR="008D3A2D" w:rsidRPr="000145D5" w:rsidRDefault="008D3A2D" w:rsidP="008D3A2D">
      <w:pPr>
        <w:ind w:firstLine="720"/>
        <w:rPr>
          <w:rFonts w:asciiTheme="majorBidi" w:hAnsiTheme="majorBidi" w:cstheme="majorBidi"/>
        </w:rPr>
      </w:pPr>
      <w:r w:rsidRPr="002A38CD">
        <w:rPr>
          <w:rFonts w:asciiTheme="majorBidi" w:hAnsiTheme="majorBidi" w:cstheme="majorBidi"/>
        </w:rPr>
        <w:t xml:space="preserve">In addition, </w:t>
      </w:r>
      <w:r w:rsidR="002A38CD" w:rsidRPr="002A38CD">
        <w:rPr>
          <w:rFonts w:asciiTheme="majorBidi" w:hAnsiTheme="majorBidi" w:cstheme="majorBidi"/>
        </w:rPr>
        <w:t>we</w:t>
      </w:r>
      <w:r w:rsidRPr="002A38CD">
        <w:rPr>
          <w:rFonts w:asciiTheme="majorBidi" w:hAnsiTheme="majorBidi" w:cstheme="majorBidi"/>
        </w:rPr>
        <w:t xml:space="preserve"> would also like to express my gratitude to our loving parent and friends who had helped and given me encouragement.</w:t>
      </w:r>
      <w:r w:rsidRPr="000145D5">
        <w:rPr>
          <w:rFonts w:asciiTheme="majorBidi" w:hAnsiTheme="majorBidi" w:cstheme="majorBidi"/>
        </w:rPr>
        <w:t xml:space="preserve"> </w:t>
      </w:r>
    </w:p>
    <w:p w14:paraId="373E103C" w14:textId="77777777" w:rsidR="008D3A2D" w:rsidRDefault="008D3A2D" w:rsidP="008D3A2D">
      <w:pPr>
        <w:rPr>
          <w:rFonts w:asciiTheme="majorBidi" w:hAnsiTheme="majorBidi" w:cstheme="majorBidi"/>
        </w:rPr>
      </w:pPr>
    </w:p>
    <w:p w14:paraId="6301B1AD" w14:textId="77777777" w:rsidR="008D3A2D" w:rsidRDefault="008D3A2D" w:rsidP="008D3A2D">
      <w:pPr>
        <w:rPr>
          <w:rFonts w:asciiTheme="majorBidi" w:hAnsiTheme="majorBidi" w:cstheme="majorBidi"/>
        </w:rPr>
      </w:pPr>
    </w:p>
    <w:p w14:paraId="530A188E" w14:textId="77777777" w:rsidR="008D3A2D" w:rsidRDefault="008D3A2D" w:rsidP="008D3A2D">
      <w:pPr>
        <w:rPr>
          <w:rFonts w:asciiTheme="majorBidi" w:hAnsiTheme="majorBidi" w:cstheme="majorBidi"/>
        </w:rPr>
      </w:pPr>
    </w:p>
    <w:p w14:paraId="455CF034" w14:textId="77777777" w:rsidR="008D3A2D" w:rsidRPr="000145D5" w:rsidRDefault="008D3A2D" w:rsidP="008D3A2D">
      <w:pPr>
        <w:jc w:val="right"/>
        <w:rPr>
          <w:rFonts w:asciiTheme="majorBidi" w:hAnsiTheme="majorBidi" w:cstheme="majorBidi"/>
        </w:rPr>
      </w:pPr>
      <w:proofErr w:type="spellStart"/>
      <w:r>
        <w:rPr>
          <w:rFonts w:asciiTheme="majorBidi" w:hAnsiTheme="majorBidi" w:cstheme="majorBidi"/>
        </w:rPr>
        <w:t>Shoaib</w:t>
      </w:r>
      <w:proofErr w:type="spellEnd"/>
      <w:r>
        <w:rPr>
          <w:rFonts w:asciiTheme="majorBidi" w:hAnsiTheme="majorBidi" w:cstheme="majorBidi"/>
        </w:rPr>
        <w:t xml:space="preserve"> Hassan</w:t>
      </w:r>
    </w:p>
    <w:p w14:paraId="1977D4F5" w14:textId="77777777" w:rsidR="008D3A2D" w:rsidRPr="000145D5" w:rsidRDefault="008D3A2D" w:rsidP="008D3A2D">
      <w:pPr>
        <w:jc w:val="right"/>
        <w:rPr>
          <w:rFonts w:asciiTheme="majorBidi" w:hAnsiTheme="majorBidi" w:cstheme="majorBidi"/>
        </w:rPr>
      </w:pPr>
      <w:r>
        <w:rPr>
          <w:rFonts w:asciiTheme="majorBidi" w:hAnsiTheme="majorBidi" w:cstheme="majorBidi"/>
        </w:rPr>
        <w:t xml:space="preserve">Malik </w:t>
      </w:r>
      <w:proofErr w:type="spellStart"/>
      <w:r>
        <w:rPr>
          <w:rFonts w:asciiTheme="majorBidi" w:hAnsiTheme="majorBidi" w:cstheme="majorBidi"/>
        </w:rPr>
        <w:t>Rohail</w:t>
      </w:r>
      <w:proofErr w:type="spellEnd"/>
      <w:r>
        <w:rPr>
          <w:rFonts w:asciiTheme="majorBidi" w:hAnsiTheme="majorBidi" w:cstheme="majorBidi"/>
        </w:rPr>
        <w:t xml:space="preserve"> Ahmed</w:t>
      </w:r>
    </w:p>
    <w:p w14:paraId="25317B38" w14:textId="77777777" w:rsidR="008D3A2D" w:rsidRPr="000145D5" w:rsidRDefault="008D3A2D" w:rsidP="008D3A2D">
      <w:pPr>
        <w:rPr>
          <w:rFonts w:asciiTheme="majorBidi" w:hAnsiTheme="majorBidi" w:cstheme="majorBidi"/>
        </w:rPr>
      </w:pPr>
    </w:p>
    <w:p w14:paraId="7650E05E" w14:textId="77777777" w:rsidR="008D3A2D" w:rsidRPr="000145D5" w:rsidRDefault="008D3A2D" w:rsidP="008D3A2D">
      <w:pPr>
        <w:rPr>
          <w:rFonts w:asciiTheme="majorBidi" w:hAnsiTheme="majorBidi" w:cstheme="majorBidi"/>
        </w:rPr>
      </w:pPr>
    </w:p>
    <w:p w14:paraId="5FC82458" w14:textId="613BF23D" w:rsidR="00AD49F1" w:rsidRPr="00E83948" w:rsidRDefault="00197285" w:rsidP="00CA3433">
      <w:pPr>
        <w:sectPr w:rsidR="00AD49F1" w:rsidRPr="00E83948" w:rsidSect="002705D3">
          <w:pgSz w:w="11909" w:h="16834"/>
          <w:pgMar w:top="1418" w:right="1418" w:bottom="1418" w:left="2268" w:header="851" w:footer="851" w:gutter="0"/>
          <w:pgNumType w:fmt="lowerRoman"/>
          <w:cols w:space="720"/>
        </w:sectPr>
      </w:pPr>
      <w:r w:rsidRPr="00E83948">
        <w:tab/>
      </w:r>
    </w:p>
    <w:p w14:paraId="1C272215" w14:textId="682384DC" w:rsidR="00AD49F1" w:rsidRPr="00E83948" w:rsidRDefault="00AB576C" w:rsidP="00AB576C">
      <w:pPr>
        <w:jc w:val="center"/>
        <w:rPr>
          <w:rFonts w:eastAsia="SimSun"/>
          <w:b/>
          <w:sz w:val="52"/>
          <w:szCs w:val="52"/>
          <w:lang w:eastAsia="zh-CN"/>
        </w:rPr>
      </w:pPr>
      <w:r>
        <w:rPr>
          <w:rFonts w:eastAsia="SimSun"/>
          <w:b/>
          <w:sz w:val="52"/>
          <w:szCs w:val="52"/>
          <w:lang w:eastAsia="zh-CN"/>
        </w:rPr>
        <w:lastRenderedPageBreak/>
        <w:t>E-Real Estate</w:t>
      </w:r>
    </w:p>
    <w:p w14:paraId="24533880" w14:textId="77777777" w:rsidR="00AD49F1" w:rsidRPr="00E83948" w:rsidRDefault="00AD49F1" w:rsidP="00CA3433"/>
    <w:p w14:paraId="4BABA759" w14:textId="77777777" w:rsidR="00477107" w:rsidRPr="00E83948" w:rsidRDefault="00477107" w:rsidP="00CA3433">
      <w:pPr>
        <w:pBdr>
          <w:top w:val="nil"/>
          <w:left w:val="nil"/>
          <w:bottom w:val="nil"/>
          <w:right w:val="nil"/>
          <w:between w:val="nil"/>
        </w:pBdr>
        <w:ind w:left="2160" w:firstLine="720"/>
        <w:rPr>
          <w:b/>
          <w:color w:val="000000"/>
        </w:rPr>
      </w:pPr>
    </w:p>
    <w:p w14:paraId="73D56433" w14:textId="455AB67D" w:rsidR="00AD49F1" w:rsidRPr="0093520C" w:rsidRDefault="00815EBE" w:rsidP="00CA3433">
      <w:pPr>
        <w:pBdr>
          <w:top w:val="nil"/>
          <w:left w:val="nil"/>
          <w:bottom w:val="nil"/>
          <w:right w:val="nil"/>
          <w:between w:val="nil"/>
        </w:pBdr>
        <w:ind w:left="2160" w:firstLine="720"/>
        <w:rPr>
          <w:b/>
          <w:color w:val="000000"/>
        </w:rPr>
      </w:pPr>
      <w:r w:rsidRPr="00E83948">
        <w:rPr>
          <w:b/>
          <w:color w:val="000000"/>
        </w:rPr>
        <w:t>ABSTRACT</w:t>
      </w:r>
    </w:p>
    <w:p w14:paraId="5C71E1BA" w14:textId="77777777" w:rsidR="00AD49F1" w:rsidRPr="00E83948" w:rsidRDefault="00AD49F1" w:rsidP="00CA3433"/>
    <w:p w14:paraId="00560102" w14:textId="77777777" w:rsidR="00B22636" w:rsidRPr="00E83948" w:rsidRDefault="00B22636" w:rsidP="00CA3433"/>
    <w:p w14:paraId="30E8809A" w14:textId="6F0ED7D4" w:rsidR="00AB576C" w:rsidRPr="000145D5" w:rsidRDefault="00AB576C" w:rsidP="00AB576C">
      <w:pPr>
        <w:rPr>
          <w:rFonts w:asciiTheme="majorBidi" w:hAnsiTheme="majorBidi" w:cstheme="majorBidi"/>
        </w:rPr>
      </w:pPr>
      <w:r w:rsidRPr="00BC3D03">
        <w:rPr>
          <w:rFonts w:asciiTheme="majorBidi" w:hAnsiTheme="majorBidi" w:cstheme="majorBidi"/>
        </w:rPr>
        <w:t>The goal of this project is to provide users with an authentic centralized platform t</w:t>
      </w:r>
      <w:r>
        <w:rPr>
          <w:rFonts w:asciiTheme="majorBidi" w:hAnsiTheme="majorBidi" w:cstheme="majorBidi"/>
        </w:rPr>
        <w:t>hat handles accounts management and</w:t>
      </w:r>
      <w:r w:rsidRPr="00BC3D03">
        <w:rPr>
          <w:rFonts w:asciiTheme="majorBidi" w:hAnsiTheme="majorBidi" w:cstheme="majorBidi"/>
        </w:rPr>
        <w:t xml:space="preserve"> rea</w:t>
      </w:r>
      <w:r>
        <w:rPr>
          <w:rFonts w:asciiTheme="majorBidi" w:hAnsiTheme="majorBidi" w:cstheme="majorBidi"/>
        </w:rPr>
        <w:t>l estate dealing</w:t>
      </w:r>
      <w:r w:rsidRPr="00BC3D03">
        <w:rPr>
          <w:rFonts w:asciiTheme="majorBidi" w:hAnsiTheme="majorBidi" w:cstheme="majorBidi"/>
        </w:rPr>
        <w:t xml:space="preserve"> while providing them with real-time accountability and an additional option of bidding</w:t>
      </w:r>
      <w:r>
        <w:rPr>
          <w:rFonts w:asciiTheme="majorBidi" w:hAnsiTheme="majorBidi" w:cstheme="majorBidi"/>
        </w:rPr>
        <w:t xml:space="preserve">. The system “E-Real Estate” is being developed especially for these customers. In existing platforms there is no unified site for real estate and hiring contractors. The primary objective is to provide efficient services to the customers in property dealing and find potential contractors. To address these challenges and prioritize data security for our client, our project will leverage the PHP </w:t>
      </w:r>
      <w:proofErr w:type="spellStart"/>
      <w:r>
        <w:rPr>
          <w:rFonts w:asciiTheme="majorBidi" w:hAnsiTheme="majorBidi" w:cstheme="majorBidi"/>
        </w:rPr>
        <w:t>Laravel</w:t>
      </w:r>
      <w:proofErr w:type="spellEnd"/>
      <w:r>
        <w:rPr>
          <w:rFonts w:asciiTheme="majorBidi" w:hAnsiTheme="majorBidi" w:cstheme="majorBidi"/>
        </w:rPr>
        <w:t xml:space="preserve"> framework. By combining the contractor-focused approach with the functionality of existing real estate systems, our web-based platform aims to offer comprehensive solution for real estate. The end product will be a website which will give real-time accountability of transaction to the user on both ends.</w:t>
      </w:r>
    </w:p>
    <w:p w14:paraId="7E715615" w14:textId="77777777" w:rsidR="00B22636" w:rsidRPr="00E83948" w:rsidRDefault="00B22636" w:rsidP="00CA3433"/>
    <w:p w14:paraId="5D0051D9" w14:textId="77777777" w:rsidR="00B22636" w:rsidRPr="00E83948" w:rsidRDefault="00B22636" w:rsidP="00CA3433"/>
    <w:p w14:paraId="7050E18C" w14:textId="77777777" w:rsidR="00B22636" w:rsidRPr="00E83948" w:rsidRDefault="00B22636" w:rsidP="00CA3433"/>
    <w:p w14:paraId="69E9B164" w14:textId="77777777" w:rsidR="00B22636" w:rsidRPr="00E83948" w:rsidRDefault="00B22636" w:rsidP="00CA3433"/>
    <w:p w14:paraId="45473B25" w14:textId="77777777" w:rsidR="00B22636" w:rsidRPr="00E83948" w:rsidRDefault="00B22636" w:rsidP="00CA3433"/>
    <w:p w14:paraId="58B4D0E8" w14:textId="77777777" w:rsidR="00B22636" w:rsidRPr="00E83948" w:rsidRDefault="00B22636" w:rsidP="00CA3433"/>
    <w:p w14:paraId="2BBF45A6" w14:textId="77777777" w:rsidR="00B22636" w:rsidRPr="00E83948" w:rsidRDefault="00B22636" w:rsidP="00CA3433"/>
    <w:p w14:paraId="63DFC453" w14:textId="77777777" w:rsidR="00B22636" w:rsidRPr="00E83948" w:rsidRDefault="00B22636" w:rsidP="00CA3433"/>
    <w:p w14:paraId="1A7B87E2" w14:textId="77777777" w:rsidR="00B22636" w:rsidRPr="00E83948" w:rsidRDefault="00B22636" w:rsidP="00CA3433"/>
    <w:p w14:paraId="1018B9E1" w14:textId="77777777" w:rsidR="00B22636" w:rsidRPr="00E83948" w:rsidRDefault="00B22636" w:rsidP="00CA3433"/>
    <w:p w14:paraId="1F9F98E0" w14:textId="77777777" w:rsidR="00AD49F1" w:rsidRPr="00E83948" w:rsidRDefault="00AD49F1" w:rsidP="00CA3433"/>
    <w:p w14:paraId="48B87C53" w14:textId="77777777" w:rsidR="00AD49F1" w:rsidRPr="00E83948" w:rsidRDefault="00AD49F1" w:rsidP="00CA3433"/>
    <w:p w14:paraId="6BE9CA70" w14:textId="77777777" w:rsidR="00032793" w:rsidRPr="00E83948" w:rsidRDefault="00032793" w:rsidP="00CA3433"/>
    <w:p w14:paraId="03080F18" w14:textId="77777777" w:rsidR="00032793" w:rsidRPr="00E83948" w:rsidRDefault="00032793" w:rsidP="00CA3433"/>
    <w:p w14:paraId="5FE34DEA" w14:textId="77777777" w:rsidR="000F3E31" w:rsidRDefault="000F3E31" w:rsidP="00CA3433">
      <w:pPr>
        <w:pBdr>
          <w:top w:val="nil"/>
          <w:left w:val="nil"/>
          <w:bottom w:val="nil"/>
          <w:right w:val="nil"/>
          <w:between w:val="nil"/>
        </w:pBdr>
        <w:rPr>
          <w:b/>
          <w:color w:val="000000"/>
        </w:rPr>
      </w:pPr>
    </w:p>
    <w:p w14:paraId="6737CE7A" w14:textId="32221097" w:rsidR="00AD49F1" w:rsidRPr="00E83948" w:rsidRDefault="00815EBE" w:rsidP="00CA3433">
      <w:pPr>
        <w:pBdr>
          <w:top w:val="nil"/>
          <w:left w:val="nil"/>
          <w:bottom w:val="nil"/>
          <w:right w:val="nil"/>
          <w:between w:val="nil"/>
        </w:pBdr>
        <w:rPr>
          <w:b/>
          <w:color w:val="000000"/>
        </w:rPr>
      </w:pPr>
      <w:r w:rsidRPr="00E83948">
        <w:rPr>
          <w:b/>
          <w:color w:val="000000"/>
        </w:rPr>
        <w:lastRenderedPageBreak/>
        <w:t>TABLE OF CONTENTS</w:t>
      </w:r>
    </w:p>
    <w:p w14:paraId="7A1B693C" w14:textId="77777777" w:rsidR="00AD49F1" w:rsidRPr="00E83948" w:rsidRDefault="00AD49F1" w:rsidP="00CA3433">
      <w:bookmarkStart w:id="3" w:name="_GoBack"/>
      <w:bookmarkEnd w:id="3"/>
    </w:p>
    <w:sdt>
      <w:sdtPr>
        <w:id w:val="393784982"/>
        <w:docPartObj>
          <w:docPartGallery w:val="Table of Contents"/>
          <w:docPartUnique/>
        </w:docPartObj>
      </w:sdtPr>
      <w:sdtEndPr/>
      <w:sdtContent>
        <w:p w14:paraId="0B1CE21D" w14:textId="2383A2D3" w:rsidR="0040003F" w:rsidRDefault="00815EBE">
          <w:pPr>
            <w:pStyle w:val="TOC1"/>
            <w:tabs>
              <w:tab w:val="right" w:pos="8213"/>
            </w:tabs>
            <w:rPr>
              <w:rFonts w:asciiTheme="minorHAnsi" w:eastAsiaTheme="minorEastAsia" w:hAnsiTheme="minorHAnsi" w:cstheme="minorBidi"/>
              <w:noProof/>
              <w:sz w:val="22"/>
              <w:szCs w:val="22"/>
              <w:lang w:val="en-US"/>
            </w:rPr>
          </w:pPr>
          <w:r w:rsidRPr="00E83948">
            <w:fldChar w:fldCharType="begin"/>
          </w:r>
          <w:r w:rsidRPr="00E83948">
            <w:instrText xml:space="preserve"> TOC \h \u \z \t "Heading 1,1,Heading 2,2,Heading 3,3,Heading 4,4,Heading 5,5,Heading 6,6,"</w:instrText>
          </w:r>
          <w:r w:rsidRPr="00E83948">
            <w:fldChar w:fldCharType="separate"/>
          </w:r>
          <w:hyperlink w:anchor="_Toc153362434" w:history="1"/>
        </w:p>
        <w:p w14:paraId="6E1B1AEB" w14:textId="2615F068" w:rsidR="0040003F" w:rsidRDefault="00B83F58">
          <w:pPr>
            <w:pStyle w:val="TOC1"/>
            <w:tabs>
              <w:tab w:val="right" w:pos="8213"/>
            </w:tabs>
            <w:rPr>
              <w:rFonts w:asciiTheme="minorHAnsi" w:eastAsiaTheme="minorEastAsia" w:hAnsiTheme="minorHAnsi" w:cstheme="minorBidi"/>
              <w:noProof/>
              <w:sz w:val="22"/>
              <w:szCs w:val="22"/>
              <w:lang w:val="en-US"/>
            </w:rPr>
          </w:pPr>
          <w:hyperlink w:anchor="_Toc153362435" w:history="1">
            <w:r w:rsidR="0040003F" w:rsidRPr="009E4CD8">
              <w:rPr>
                <w:rStyle w:val="Hyperlink"/>
                <w:noProof/>
              </w:rPr>
              <w:t>CHAPTER 1</w:t>
            </w:r>
            <w:r w:rsidR="0040003F">
              <w:rPr>
                <w:noProof/>
                <w:webHidden/>
              </w:rPr>
              <w:tab/>
            </w:r>
            <w:r w:rsidR="0040003F">
              <w:rPr>
                <w:noProof/>
                <w:webHidden/>
              </w:rPr>
              <w:fldChar w:fldCharType="begin"/>
            </w:r>
            <w:r w:rsidR="0040003F">
              <w:rPr>
                <w:noProof/>
                <w:webHidden/>
              </w:rPr>
              <w:instrText xml:space="preserve"> PAGEREF _Toc153362435 \h </w:instrText>
            </w:r>
            <w:r w:rsidR="0040003F">
              <w:rPr>
                <w:noProof/>
                <w:webHidden/>
              </w:rPr>
            </w:r>
            <w:r w:rsidR="0040003F">
              <w:rPr>
                <w:noProof/>
                <w:webHidden/>
              </w:rPr>
              <w:fldChar w:fldCharType="separate"/>
            </w:r>
            <w:r w:rsidR="00A12806">
              <w:rPr>
                <w:noProof/>
                <w:webHidden/>
              </w:rPr>
              <w:t>1</w:t>
            </w:r>
            <w:r w:rsidR="0040003F">
              <w:rPr>
                <w:noProof/>
                <w:webHidden/>
              </w:rPr>
              <w:fldChar w:fldCharType="end"/>
            </w:r>
          </w:hyperlink>
        </w:p>
        <w:p w14:paraId="20E4A5E7" w14:textId="735FCB6D" w:rsidR="0040003F" w:rsidRDefault="00B83F58">
          <w:pPr>
            <w:pStyle w:val="TOC2"/>
            <w:rPr>
              <w:rFonts w:asciiTheme="minorHAnsi" w:eastAsiaTheme="minorEastAsia" w:hAnsiTheme="minorHAnsi" w:cstheme="minorBidi"/>
              <w:sz w:val="22"/>
              <w:szCs w:val="22"/>
              <w:lang w:val="en-US"/>
            </w:rPr>
          </w:pPr>
          <w:hyperlink w:anchor="_Toc153362436" w:history="1">
            <w:r w:rsidR="0040003F" w:rsidRPr="009E4CD8">
              <w:rPr>
                <w:rStyle w:val="Hyperlink"/>
              </w:rPr>
              <w:t>INTRODUCTION</w:t>
            </w:r>
            <w:r w:rsidR="0040003F">
              <w:rPr>
                <w:webHidden/>
              </w:rPr>
              <w:tab/>
            </w:r>
            <w:r w:rsidR="0040003F">
              <w:rPr>
                <w:webHidden/>
              </w:rPr>
              <w:fldChar w:fldCharType="begin"/>
            </w:r>
            <w:r w:rsidR="0040003F">
              <w:rPr>
                <w:webHidden/>
              </w:rPr>
              <w:instrText xml:space="preserve"> PAGEREF _Toc153362436 \h </w:instrText>
            </w:r>
            <w:r w:rsidR="0040003F">
              <w:rPr>
                <w:webHidden/>
              </w:rPr>
            </w:r>
            <w:r w:rsidR="0040003F">
              <w:rPr>
                <w:webHidden/>
              </w:rPr>
              <w:fldChar w:fldCharType="separate"/>
            </w:r>
            <w:r w:rsidR="00A12806">
              <w:rPr>
                <w:webHidden/>
              </w:rPr>
              <w:t>1</w:t>
            </w:r>
            <w:r w:rsidR="0040003F">
              <w:rPr>
                <w:webHidden/>
              </w:rPr>
              <w:fldChar w:fldCharType="end"/>
            </w:r>
          </w:hyperlink>
        </w:p>
        <w:p w14:paraId="7EBD648F" w14:textId="12E8B543" w:rsidR="0040003F" w:rsidRDefault="00B83F58">
          <w:pPr>
            <w:pStyle w:val="TOC3"/>
            <w:tabs>
              <w:tab w:val="left" w:pos="1100"/>
              <w:tab w:val="right" w:pos="8213"/>
            </w:tabs>
            <w:rPr>
              <w:rFonts w:asciiTheme="minorHAnsi" w:eastAsiaTheme="minorEastAsia" w:hAnsiTheme="minorHAnsi" w:cstheme="minorBidi"/>
              <w:noProof/>
              <w:sz w:val="22"/>
              <w:szCs w:val="22"/>
              <w:lang w:val="en-US"/>
            </w:rPr>
          </w:pPr>
          <w:hyperlink w:anchor="_Toc153362437" w:history="1">
            <w:r w:rsidR="0040003F" w:rsidRPr="009E4CD8">
              <w:rPr>
                <w:rStyle w:val="Hyperlink"/>
                <w:noProof/>
              </w:rPr>
              <w:t>1.1</w:t>
            </w:r>
            <w:r w:rsidR="0040003F">
              <w:rPr>
                <w:rFonts w:asciiTheme="minorHAnsi" w:eastAsiaTheme="minorEastAsia" w:hAnsiTheme="minorHAnsi" w:cstheme="minorBidi"/>
                <w:noProof/>
                <w:sz w:val="22"/>
                <w:szCs w:val="22"/>
                <w:lang w:val="en-US"/>
              </w:rPr>
              <w:tab/>
            </w:r>
            <w:r w:rsidR="0040003F" w:rsidRPr="009E4CD8">
              <w:rPr>
                <w:rStyle w:val="Hyperlink"/>
                <w:noProof/>
              </w:rPr>
              <w:t>Background</w:t>
            </w:r>
            <w:r w:rsidR="0040003F">
              <w:rPr>
                <w:noProof/>
                <w:webHidden/>
              </w:rPr>
              <w:tab/>
            </w:r>
            <w:r w:rsidR="0040003F">
              <w:rPr>
                <w:noProof/>
                <w:webHidden/>
              </w:rPr>
              <w:fldChar w:fldCharType="begin"/>
            </w:r>
            <w:r w:rsidR="0040003F">
              <w:rPr>
                <w:noProof/>
                <w:webHidden/>
              </w:rPr>
              <w:instrText xml:space="preserve"> PAGEREF _Toc153362437 \h </w:instrText>
            </w:r>
            <w:r w:rsidR="0040003F">
              <w:rPr>
                <w:noProof/>
                <w:webHidden/>
              </w:rPr>
            </w:r>
            <w:r w:rsidR="0040003F">
              <w:rPr>
                <w:noProof/>
                <w:webHidden/>
              </w:rPr>
              <w:fldChar w:fldCharType="separate"/>
            </w:r>
            <w:r w:rsidR="00A12806">
              <w:rPr>
                <w:noProof/>
                <w:webHidden/>
              </w:rPr>
              <w:t>1</w:t>
            </w:r>
            <w:r w:rsidR="0040003F">
              <w:rPr>
                <w:noProof/>
                <w:webHidden/>
              </w:rPr>
              <w:fldChar w:fldCharType="end"/>
            </w:r>
          </w:hyperlink>
        </w:p>
        <w:p w14:paraId="42C7B364" w14:textId="033B9075" w:rsidR="0040003F" w:rsidRDefault="00B83F58">
          <w:pPr>
            <w:pStyle w:val="TOC3"/>
            <w:tabs>
              <w:tab w:val="left" w:pos="1100"/>
              <w:tab w:val="right" w:pos="8213"/>
            </w:tabs>
            <w:rPr>
              <w:rFonts w:asciiTheme="minorHAnsi" w:eastAsiaTheme="minorEastAsia" w:hAnsiTheme="minorHAnsi" w:cstheme="minorBidi"/>
              <w:noProof/>
              <w:sz w:val="22"/>
              <w:szCs w:val="22"/>
              <w:lang w:val="en-US"/>
            </w:rPr>
          </w:pPr>
          <w:hyperlink w:anchor="_Toc153362438" w:history="1">
            <w:r w:rsidR="0040003F" w:rsidRPr="009E4CD8">
              <w:rPr>
                <w:rStyle w:val="Hyperlink"/>
                <w:noProof/>
              </w:rPr>
              <w:t>1.2</w:t>
            </w:r>
            <w:r w:rsidR="0040003F">
              <w:rPr>
                <w:rFonts w:asciiTheme="minorHAnsi" w:eastAsiaTheme="minorEastAsia" w:hAnsiTheme="minorHAnsi" w:cstheme="minorBidi"/>
                <w:noProof/>
                <w:sz w:val="22"/>
                <w:szCs w:val="22"/>
                <w:lang w:val="en-US"/>
              </w:rPr>
              <w:tab/>
            </w:r>
            <w:r w:rsidR="0040003F" w:rsidRPr="009E4CD8">
              <w:rPr>
                <w:rStyle w:val="Hyperlink"/>
                <w:noProof/>
              </w:rPr>
              <w:t>Problem Statements</w:t>
            </w:r>
            <w:r w:rsidR="0040003F">
              <w:rPr>
                <w:noProof/>
                <w:webHidden/>
              </w:rPr>
              <w:tab/>
            </w:r>
            <w:r w:rsidR="0040003F">
              <w:rPr>
                <w:noProof/>
                <w:webHidden/>
              </w:rPr>
              <w:fldChar w:fldCharType="begin"/>
            </w:r>
            <w:r w:rsidR="0040003F">
              <w:rPr>
                <w:noProof/>
                <w:webHidden/>
              </w:rPr>
              <w:instrText xml:space="preserve"> PAGEREF _Toc153362438 \h </w:instrText>
            </w:r>
            <w:r w:rsidR="0040003F">
              <w:rPr>
                <w:noProof/>
                <w:webHidden/>
              </w:rPr>
            </w:r>
            <w:r w:rsidR="0040003F">
              <w:rPr>
                <w:noProof/>
                <w:webHidden/>
              </w:rPr>
              <w:fldChar w:fldCharType="separate"/>
            </w:r>
            <w:r w:rsidR="00A12806">
              <w:rPr>
                <w:noProof/>
                <w:webHidden/>
              </w:rPr>
              <w:t>1</w:t>
            </w:r>
            <w:r w:rsidR="0040003F">
              <w:rPr>
                <w:noProof/>
                <w:webHidden/>
              </w:rPr>
              <w:fldChar w:fldCharType="end"/>
            </w:r>
          </w:hyperlink>
        </w:p>
        <w:p w14:paraId="0239DD79" w14:textId="632F62F0" w:rsidR="0040003F" w:rsidRDefault="00B83F58">
          <w:pPr>
            <w:pStyle w:val="TOC3"/>
            <w:tabs>
              <w:tab w:val="left" w:pos="1100"/>
              <w:tab w:val="right" w:pos="8213"/>
            </w:tabs>
            <w:rPr>
              <w:rFonts w:asciiTheme="minorHAnsi" w:eastAsiaTheme="minorEastAsia" w:hAnsiTheme="minorHAnsi" w:cstheme="minorBidi"/>
              <w:noProof/>
              <w:sz w:val="22"/>
              <w:szCs w:val="22"/>
              <w:lang w:val="en-US"/>
            </w:rPr>
          </w:pPr>
          <w:hyperlink w:anchor="_Toc153362439" w:history="1">
            <w:r w:rsidR="0040003F" w:rsidRPr="009E4CD8">
              <w:rPr>
                <w:rStyle w:val="Hyperlink"/>
                <w:noProof/>
              </w:rPr>
              <w:t>1.3</w:t>
            </w:r>
            <w:r w:rsidR="0040003F">
              <w:rPr>
                <w:rFonts w:asciiTheme="minorHAnsi" w:eastAsiaTheme="minorEastAsia" w:hAnsiTheme="minorHAnsi" w:cstheme="minorBidi"/>
                <w:noProof/>
                <w:sz w:val="22"/>
                <w:szCs w:val="22"/>
                <w:lang w:val="en-US"/>
              </w:rPr>
              <w:tab/>
            </w:r>
            <w:r w:rsidR="0040003F" w:rsidRPr="009E4CD8">
              <w:rPr>
                <w:rStyle w:val="Hyperlink"/>
                <w:noProof/>
              </w:rPr>
              <w:t>Aims and Objectives</w:t>
            </w:r>
            <w:r w:rsidR="0040003F">
              <w:rPr>
                <w:noProof/>
                <w:webHidden/>
              </w:rPr>
              <w:tab/>
            </w:r>
            <w:r w:rsidR="0040003F">
              <w:rPr>
                <w:noProof/>
                <w:webHidden/>
              </w:rPr>
              <w:fldChar w:fldCharType="begin"/>
            </w:r>
            <w:r w:rsidR="0040003F">
              <w:rPr>
                <w:noProof/>
                <w:webHidden/>
              </w:rPr>
              <w:instrText xml:space="preserve"> PAGEREF _Toc153362439 \h </w:instrText>
            </w:r>
            <w:r w:rsidR="0040003F">
              <w:rPr>
                <w:noProof/>
                <w:webHidden/>
              </w:rPr>
            </w:r>
            <w:r w:rsidR="0040003F">
              <w:rPr>
                <w:noProof/>
                <w:webHidden/>
              </w:rPr>
              <w:fldChar w:fldCharType="separate"/>
            </w:r>
            <w:r w:rsidR="00A12806">
              <w:rPr>
                <w:noProof/>
                <w:webHidden/>
              </w:rPr>
              <w:t>2</w:t>
            </w:r>
            <w:r w:rsidR="0040003F">
              <w:rPr>
                <w:noProof/>
                <w:webHidden/>
              </w:rPr>
              <w:fldChar w:fldCharType="end"/>
            </w:r>
          </w:hyperlink>
        </w:p>
        <w:p w14:paraId="00F20BC8" w14:textId="34ED76C0" w:rsidR="0040003F" w:rsidRDefault="00B83F58">
          <w:pPr>
            <w:pStyle w:val="TOC3"/>
            <w:tabs>
              <w:tab w:val="left" w:pos="1100"/>
              <w:tab w:val="right" w:pos="8213"/>
            </w:tabs>
            <w:rPr>
              <w:rFonts w:asciiTheme="minorHAnsi" w:eastAsiaTheme="minorEastAsia" w:hAnsiTheme="minorHAnsi" w:cstheme="minorBidi"/>
              <w:noProof/>
              <w:sz w:val="22"/>
              <w:szCs w:val="22"/>
              <w:lang w:val="en-US"/>
            </w:rPr>
          </w:pPr>
          <w:hyperlink w:anchor="_Toc153362440" w:history="1">
            <w:r w:rsidR="0040003F" w:rsidRPr="009E4CD8">
              <w:rPr>
                <w:rStyle w:val="Hyperlink"/>
                <w:noProof/>
              </w:rPr>
              <w:t>1.4</w:t>
            </w:r>
            <w:r w:rsidR="0040003F">
              <w:rPr>
                <w:rFonts w:asciiTheme="minorHAnsi" w:eastAsiaTheme="minorEastAsia" w:hAnsiTheme="minorHAnsi" w:cstheme="minorBidi"/>
                <w:noProof/>
                <w:sz w:val="22"/>
                <w:szCs w:val="22"/>
                <w:lang w:val="en-US"/>
              </w:rPr>
              <w:tab/>
            </w:r>
            <w:r w:rsidR="0040003F" w:rsidRPr="009E4CD8">
              <w:rPr>
                <w:rStyle w:val="Hyperlink"/>
                <w:noProof/>
              </w:rPr>
              <w:t>Scope of Project</w:t>
            </w:r>
            <w:r w:rsidR="0040003F">
              <w:rPr>
                <w:noProof/>
                <w:webHidden/>
              </w:rPr>
              <w:tab/>
            </w:r>
            <w:r w:rsidR="0040003F">
              <w:rPr>
                <w:noProof/>
                <w:webHidden/>
              </w:rPr>
              <w:fldChar w:fldCharType="begin"/>
            </w:r>
            <w:r w:rsidR="0040003F">
              <w:rPr>
                <w:noProof/>
                <w:webHidden/>
              </w:rPr>
              <w:instrText xml:space="preserve"> PAGEREF _Toc153362440 \h </w:instrText>
            </w:r>
            <w:r w:rsidR="0040003F">
              <w:rPr>
                <w:noProof/>
                <w:webHidden/>
              </w:rPr>
            </w:r>
            <w:r w:rsidR="0040003F">
              <w:rPr>
                <w:noProof/>
                <w:webHidden/>
              </w:rPr>
              <w:fldChar w:fldCharType="separate"/>
            </w:r>
            <w:r w:rsidR="00A12806">
              <w:rPr>
                <w:noProof/>
                <w:webHidden/>
              </w:rPr>
              <w:t>3</w:t>
            </w:r>
            <w:r w:rsidR="0040003F">
              <w:rPr>
                <w:noProof/>
                <w:webHidden/>
              </w:rPr>
              <w:fldChar w:fldCharType="end"/>
            </w:r>
          </w:hyperlink>
        </w:p>
        <w:p w14:paraId="60BA9A33" w14:textId="0D3874E1" w:rsidR="0040003F" w:rsidRDefault="00B83F58">
          <w:pPr>
            <w:pStyle w:val="TOC1"/>
            <w:tabs>
              <w:tab w:val="right" w:pos="8213"/>
            </w:tabs>
            <w:rPr>
              <w:rFonts w:asciiTheme="minorHAnsi" w:eastAsiaTheme="minorEastAsia" w:hAnsiTheme="minorHAnsi" w:cstheme="minorBidi"/>
              <w:noProof/>
              <w:sz w:val="22"/>
              <w:szCs w:val="22"/>
              <w:lang w:val="en-US"/>
            </w:rPr>
          </w:pPr>
          <w:hyperlink w:anchor="_Toc153362441" w:history="1">
            <w:r w:rsidR="0040003F" w:rsidRPr="009E4CD8">
              <w:rPr>
                <w:rStyle w:val="Hyperlink"/>
                <w:noProof/>
              </w:rPr>
              <w:t>CHAPTER 2</w:t>
            </w:r>
            <w:r w:rsidR="0040003F">
              <w:rPr>
                <w:noProof/>
                <w:webHidden/>
              </w:rPr>
              <w:tab/>
            </w:r>
            <w:r w:rsidR="0040003F">
              <w:rPr>
                <w:noProof/>
                <w:webHidden/>
              </w:rPr>
              <w:fldChar w:fldCharType="begin"/>
            </w:r>
            <w:r w:rsidR="0040003F">
              <w:rPr>
                <w:noProof/>
                <w:webHidden/>
              </w:rPr>
              <w:instrText xml:space="preserve"> PAGEREF _Toc153362441 \h </w:instrText>
            </w:r>
            <w:r w:rsidR="0040003F">
              <w:rPr>
                <w:noProof/>
                <w:webHidden/>
              </w:rPr>
            </w:r>
            <w:r w:rsidR="0040003F">
              <w:rPr>
                <w:noProof/>
                <w:webHidden/>
              </w:rPr>
              <w:fldChar w:fldCharType="separate"/>
            </w:r>
            <w:r w:rsidR="00A12806">
              <w:rPr>
                <w:noProof/>
                <w:webHidden/>
              </w:rPr>
              <w:t>4</w:t>
            </w:r>
            <w:r w:rsidR="0040003F">
              <w:rPr>
                <w:noProof/>
                <w:webHidden/>
              </w:rPr>
              <w:fldChar w:fldCharType="end"/>
            </w:r>
          </w:hyperlink>
        </w:p>
        <w:p w14:paraId="71BA7D3F" w14:textId="7A0A3FCE" w:rsidR="0040003F" w:rsidRDefault="00B83F58">
          <w:pPr>
            <w:pStyle w:val="TOC2"/>
            <w:rPr>
              <w:rFonts w:asciiTheme="minorHAnsi" w:eastAsiaTheme="minorEastAsia" w:hAnsiTheme="minorHAnsi" w:cstheme="minorBidi"/>
              <w:sz w:val="22"/>
              <w:szCs w:val="22"/>
              <w:lang w:val="en-US"/>
            </w:rPr>
          </w:pPr>
          <w:hyperlink w:anchor="_Toc153362442" w:history="1">
            <w:r w:rsidR="0040003F" w:rsidRPr="009E4CD8">
              <w:rPr>
                <w:rStyle w:val="Hyperlink"/>
              </w:rPr>
              <w:t>2</w:t>
            </w:r>
            <w:r w:rsidR="0040003F">
              <w:rPr>
                <w:rFonts w:asciiTheme="minorHAnsi" w:eastAsiaTheme="minorEastAsia" w:hAnsiTheme="minorHAnsi" w:cstheme="minorBidi"/>
                <w:sz w:val="22"/>
                <w:szCs w:val="22"/>
                <w:lang w:val="en-US"/>
              </w:rPr>
              <w:tab/>
            </w:r>
            <w:r w:rsidR="0040003F" w:rsidRPr="009E4CD8">
              <w:rPr>
                <w:rStyle w:val="Hyperlink"/>
              </w:rPr>
              <w:t>LITERATURE REVIEW</w:t>
            </w:r>
            <w:r w:rsidR="0040003F">
              <w:rPr>
                <w:webHidden/>
              </w:rPr>
              <w:tab/>
            </w:r>
            <w:r w:rsidR="0040003F">
              <w:rPr>
                <w:webHidden/>
              </w:rPr>
              <w:fldChar w:fldCharType="begin"/>
            </w:r>
            <w:r w:rsidR="0040003F">
              <w:rPr>
                <w:webHidden/>
              </w:rPr>
              <w:instrText xml:space="preserve"> PAGEREF _Toc153362442 \h </w:instrText>
            </w:r>
            <w:r w:rsidR="0040003F">
              <w:rPr>
                <w:webHidden/>
              </w:rPr>
            </w:r>
            <w:r w:rsidR="0040003F">
              <w:rPr>
                <w:webHidden/>
              </w:rPr>
              <w:fldChar w:fldCharType="separate"/>
            </w:r>
            <w:r w:rsidR="00A12806">
              <w:rPr>
                <w:webHidden/>
              </w:rPr>
              <w:t>4</w:t>
            </w:r>
            <w:r w:rsidR="0040003F">
              <w:rPr>
                <w:webHidden/>
              </w:rPr>
              <w:fldChar w:fldCharType="end"/>
            </w:r>
          </w:hyperlink>
        </w:p>
        <w:p w14:paraId="1A63C81C" w14:textId="5E7EE435" w:rsidR="0040003F" w:rsidRDefault="00B83F58">
          <w:pPr>
            <w:pStyle w:val="TOC3"/>
            <w:tabs>
              <w:tab w:val="left" w:pos="1100"/>
              <w:tab w:val="right" w:pos="8213"/>
            </w:tabs>
            <w:rPr>
              <w:rFonts w:asciiTheme="minorHAnsi" w:eastAsiaTheme="minorEastAsia" w:hAnsiTheme="minorHAnsi" w:cstheme="minorBidi"/>
              <w:noProof/>
              <w:sz w:val="22"/>
              <w:szCs w:val="22"/>
              <w:lang w:val="en-US"/>
            </w:rPr>
          </w:pPr>
          <w:hyperlink w:anchor="_Toc153362443" w:history="1">
            <w:r w:rsidR="0040003F" w:rsidRPr="009E4CD8">
              <w:rPr>
                <w:rStyle w:val="Hyperlink"/>
                <w:noProof/>
              </w:rPr>
              <w:t>2.1</w:t>
            </w:r>
            <w:r w:rsidR="0040003F">
              <w:rPr>
                <w:rFonts w:asciiTheme="minorHAnsi" w:eastAsiaTheme="minorEastAsia" w:hAnsiTheme="minorHAnsi" w:cstheme="minorBidi"/>
                <w:noProof/>
                <w:sz w:val="22"/>
                <w:szCs w:val="22"/>
                <w:lang w:val="en-US"/>
              </w:rPr>
              <w:tab/>
            </w:r>
            <w:r w:rsidR="0040003F" w:rsidRPr="009E4CD8">
              <w:rPr>
                <w:rStyle w:val="Hyperlink"/>
                <w:noProof/>
              </w:rPr>
              <w:t>Background</w:t>
            </w:r>
            <w:r w:rsidR="0040003F">
              <w:rPr>
                <w:noProof/>
                <w:webHidden/>
              </w:rPr>
              <w:tab/>
            </w:r>
            <w:r w:rsidR="0040003F">
              <w:rPr>
                <w:noProof/>
                <w:webHidden/>
              </w:rPr>
              <w:fldChar w:fldCharType="begin"/>
            </w:r>
            <w:r w:rsidR="0040003F">
              <w:rPr>
                <w:noProof/>
                <w:webHidden/>
              </w:rPr>
              <w:instrText xml:space="preserve"> PAGEREF _Toc153362443 \h </w:instrText>
            </w:r>
            <w:r w:rsidR="0040003F">
              <w:rPr>
                <w:noProof/>
                <w:webHidden/>
              </w:rPr>
            </w:r>
            <w:r w:rsidR="0040003F">
              <w:rPr>
                <w:noProof/>
                <w:webHidden/>
              </w:rPr>
              <w:fldChar w:fldCharType="separate"/>
            </w:r>
            <w:r w:rsidR="00A12806">
              <w:rPr>
                <w:noProof/>
                <w:webHidden/>
              </w:rPr>
              <w:t>4</w:t>
            </w:r>
            <w:r w:rsidR="0040003F">
              <w:rPr>
                <w:noProof/>
                <w:webHidden/>
              </w:rPr>
              <w:fldChar w:fldCharType="end"/>
            </w:r>
          </w:hyperlink>
        </w:p>
        <w:p w14:paraId="01009525" w14:textId="0849F8A1" w:rsidR="0040003F" w:rsidRDefault="00B83F58">
          <w:pPr>
            <w:pStyle w:val="TOC2"/>
            <w:rPr>
              <w:rFonts w:asciiTheme="minorHAnsi" w:eastAsiaTheme="minorEastAsia" w:hAnsiTheme="minorHAnsi" w:cstheme="minorBidi"/>
              <w:sz w:val="22"/>
              <w:szCs w:val="22"/>
              <w:lang w:val="en-US"/>
            </w:rPr>
          </w:pPr>
          <w:hyperlink w:anchor="_Toc153362444" w:history="1">
            <w:r w:rsidR="0040003F" w:rsidRPr="009E4CD8">
              <w:rPr>
                <w:rStyle w:val="Hyperlink"/>
              </w:rPr>
              <w:t>2.2</w:t>
            </w:r>
            <w:r w:rsidR="0040003F">
              <w:rPr>
                <w:rFonts w:asciiTheme="minorHAnsi" w:eastAsiaTheme="minorEastAsia" w:hAnsiTheme="minorHAnsi" w:cstheme="minorBidi"/>
                <w:sz w:val="22"/>
                <w:szCs w:val="22"/>
                <w:lang w:val="en-US"/>
              </w:rPr>
              <w:tab/>
            </w:r>
            <w:r w:rsidR="0040003F" w:rsidRPr="009E4CD8">
              <w:rPr>
                <w:rStyle w:val="Hyperlink"/>
              </w:rPr>
              <w:t>Features of E-Real Estate</w:t>
            </w:r>
            <w:r w:rsidR="0040003F">
              <w:rPr>
                <w:webHidden/>
              </w:rPr>
              <w:tab/>
            </w:r>
            <w:r w:rsidR="0040003F">
              <w:rPr>
                <w:webHidden/>
              </w:rPr>
              <w:fldChar w:fldCharType="begin"/>
            </w:r>
            <w:r w:rsidR="0040003F">
              <w:rPr>
                <w:webHidden/>
              </w:rPr>
              <w:instrText xml:space="preserve"> PAGEREF _Toc153362444 \h </w:instrText>
            </w:r>
            <w:r w:rsidR="0040003F">
              <w:rPr>
                <w:webHidden/>
              </w:rPr>
            </w:r>
            <w:r w:rsidR="0040003F">
              <w:rPr>
                <w:webHidden/>
              </w:rPr>
              <w:fldChar w:fldCharType="separate"/>
            </w:r>
            <w:r w:rsidR="00A12806">
              <w:rPr>
                <w:webHidden/>
              </w:rPr>
              <w:t>4</w:t>
            </w:r>
            <w:r w:rsidR="0040003F">
              <w:rPr>
                <w:webHidden/>
              </w:rPr>
              <w:fldChar w:fldCharType="end"/>
            </w:r>
          </w:hyperlink>
        </w:p>
        <w:p w14:paraId="0E665E0C" w14:textId="15FBE9CD" w:rsidR="0040003F" w:rsidRDefault="00B83F58">
          <w:pPr>
            <w:pStyle w:val="TOC2"/>
            <w:rPr>
              <w:rFonts w:asciiTheme="minorHAnsi" w:eastAsiaTheme="minorEastAsia" w:hAnsiTheme="minorHAnsi" w:cstheme="minorBidi"/>
              <w:sz w:val="22"/>
              <w:szCs w:val="22"/>
              <w:lang w:val="en-US"/>
            </w:rPr>
          </w:pPr>
          <w:hyperlink w:anchor="_Toc153362445" w:history="1">
            <w:r w:rsidR="0040003F" w:rsidRPr="009E4CD8">
              <w:rPr>
                <w:rStyle w:val="Hyperlink"/>
                <w:rFonts w:eastAsia="Calibri"/>
              </w:rPr>
              <w:t>2.3</w:t>
            </w:r>
            <w:r w:rsidR="0040003F">
              <w:rPr>
                <w:rFonts w:asciiTheme="minorHAnsi" w:eastAsiaTheme="minorEastAsia" w:hAnsiTheme="minorHAnsi" w:cstheme="minorBidi"/>
                <w:sz w:val="22"/>
                <w:szCs w:val="22"/>
                <w:lang w:val="en-US"/>
              </w:rPr>
              <w:tab/>
            </w:r>
            <w:r w:rsidR="0040003F" w:rsidRPr="009E4CD8">
              <w:rPr>
                <w:rStyle w:val="Hyperlink"/>
                <w:rFonts w:eastAsia="Calibri"/>
                <w:lang w:val="en-US"/>
              </w:rPr>
              <w:t>Tools and Technology</w:t>
            </w:r>
            <w:r w:rsidR="0040003F">
              <w:rPr>
                <w:webHidden/>
              </w:rPr>
              <w:tab/>
            </w:r>
            <w:r w:rsidR="0040003F">
              <w:rPr>
                <w:webHidden/>
              </w:rPr>
              <w:fldChar w:fldCharType="begin"/>
            </w:r>
            <w:r w:rsidR="0040003F">
              <w:rPr>
                <w:webHidden/>
              </w:rPr>
              <w:instrText xml:space="preserve"> PAGEREF _Toc153362445 \h </w:instrText>
            </w:r>
            <w:r w:rsidR="0040003F">
              <w:rPr>
                <w:webHidden/>
              </w:rPr>
            </w:r>
            <w:r w:rsidR="0040003F">
              <w:rPr>
                <w:webHidden/>
              </w:rPr>
              <w:fldChar w:fldCharType="separate"/>
            </w:r>
            <w:r w:rsidR="00A12806">
              <w:rPr>
                <w:webHidden/>
              </w:rPr>
              <w:t>5</w:t>
            </w:r>
            <w:r w:rsidR="0040003F">
              <w:rPr>
                <w:webHidden/>
              </w:rPr>
              <w:fldChar w:fldCharType="end"/>
            </w:r>
          </w:hyperlink>
        </w:p>
        <w:p w14:paraId="0832AF48" w14:textId="01B0800E" w:rsidR="0040003F" w:rsidRDefault="00B83F58">
          <w:pPr>
            <w:pStyle w:val="TOC3"/>
            <w:tabs>
              <w:tab w:val="left" w:pos="1100"/>
              <w:tab w:val="right" w:pos="8213"/>
            </w:tabs>
            <w:rPr>
              <w:rFonts w:asciiTheme="minorHAnsi" w:eastAsiaTheme="minorEastAsia" w:hAnsiTheme="minorHAnsi" w:cstheme="minorBidi"/>
              <w:noProof/>
              <w:sz w:val="22"/>
              <w:szCs w:val="22"/>
              <w:lang w:val="en-US"/>
            </w:rPr>
          </w:pPr>
          <w:hyperlink w:anchor="_Toc153362446" w:history="1">
            <w:r w:rsidR="0040003F" w:rsidRPr="009E4CD8">
              <w:rPr>
                <w:rStyle w:val="Hyperlink"/>
                <w:noProof/>
              </w:rPr>
              <w:t>2.4</w:t>
            </w:r>
            <w:r w:rsidR="0040003F">
              <w:rPr>
                <w:rFonts w:asciiTheme="minorHAnsi" w:eastAsiaTheme="minorEastAsia" w:hAnsiTheme="minorHAnsi" w:cstheme="minorBidi"/>
                <w:noProof/>
                <w:sz w:val="22"/>
                <w:szCs w:val="22"/>
                <w:lang w:val="en-US"/>
              </w:rPr>
              <w:tab/>
            </w:r>
            <w:r w:rsidR="0040003F" w:rsidRPr="009E4CD8">
              <w:rPr>
                <w:rStyle w:val="Hyperlink"/>
                <w:noProof/>
              </w:rPr>
              <w:t>Summary</w:t>
            </w:r>
            <w:r w:rsidR="0040003F">
              <w:rPr>
                <w:noProof/>
                <w:webHidden/>
              </w:rPr>
              <w:tab/>
            </w:r>
            <w:r w:rsidR="0040003F">
              <w:rPr>
                <w:noProof/>
                <w:webHidden/>
              </w:rPr>
              <w:fldChar w:fldCharType="begin"/>
            </w:r>
            <w:r w:rsidR="0040003F">
              <w:rPr>
                <w:noProof/>
                <w:webHidden/>
              </w:rPr>
              <w:instrText xml:space="preserve"> PAGEREF _Toc153362446 \h </w:instrText>
            </w:r>
            <w:r w:rsidR="0040003F">
              <w:rPr>
                <w:noProof/>
                <w:webHidden/>
              </w:rPr>
            </w:r>
            <w:r w:rsidR="0040003F">
              <w:rPr>
                <w:noProof/>
                <w:webHidden/>
              </w:rPr>
              <w:fldChar w:fldCharType="separate"/>
            </w:r>
            <w:r w:rsidR="00A12806">
              <w:rPr>
                <w:noProof/>
                <w:webHidden/>
              </w:rPr>
              <w:t>5</w:t>
            </w:r>
            <w:r w:rsidR="0040003F">
              <w:rPr>
                <w:noProof/>
                <w:webHidden/>
              </w:rPr>
              <w:fldChar w:fldCharType="end"/>
            </w:r>
          </w:hyperlink>
        </w:p>
        <w:p w14:paraId="1B7B0F9F" w14:textId="447FFABF" w:rsidR="0040003F" w:rsidRDefault="00B83F58">
          <w:pPr>
            <w:pStyle w:val="TOC1"/>
            <w:tabs>
              <w:tab w:val="right" w:pos="8213"/>
            </w:tabs>
            <w:rPr>
              <w:rFonts w:asciiTheme="minorHAnsi" w:eastAsiaTheme="minorEastAsia" w:hAnsiTheme="minorHAnsi" w:cstheme="minorBidi"/>
              <w:noProof/>
              <w:sz w:val="22"/>
              <w:szCs w:val="22"/>
              <w:lang w:val="en-US"/>
            </w:rPr>
          </w:pPr>
          <w:hyperlink w:anchor="_Toc153362447" w:history="1">
            <w:r w:rsidR="0040003F" w:rsidRPr="009E4CD8">
              <w:rPr>
                <w:rStyle w:val="Hyperlink"/>
                <w:noProof/>
              </w:rPr>
              <w:t>CHAPTER 3</w:t>
            </w:r>
            <w:r w:rsidR="0040003F">
              <w:rPr>
                <w:noProof/>
                <w:webHidden/>
              </w:rPr>
              <w:tab/>
            </w:r>
            <w:r w:rsidR="0040003F">
              <w:rPr>
                <w:noProof/>
                <w:webHidden/>
              </w:rPr>
              <w:fldChar w:fldCharType="begin"/>
            </w:r>
            <w:r w:rsidR="0040003F">
              <w:rPr>
                <w:noProof/>
                <w:webHidden/>
              </w:rPr>
              <w:instrText xml:space="preserve"> PAGEREF _Toc153362447 \h </w:instrText>
            </w:r>
            <w:r w:rsidR="0040003F">
              <w:rPr>
                <w:noProof/>
                <w:webHidden/>
              </w:rPr>
            </w:r>
            <w:r w:rsidR="0040003F">
              <w:rPr>
                <w:noProof/>
                <w:webHidden/>
              </w:rPr>
              <w:fldChar w:fldCharType="separate"/>
            </w:r>
            <w:r w:rsidR="00A12806">
              <w:rPr>
                <w:noProof/>
                <w:webHidden/>
              </w:rPr>
              <w:t>7</w:t>
            </w:r>
            <w:r w:rsidR="0040003F">
              <w:rPr>
                <w:noProof/>
                <w:webHidden/>
              </w:rPr>
              <w:fldChar w:fldCharType="end"/>
            </w:r>
          </w:hyperlink>
        </w:p>
        <w:p w14:paraId="5B131A45" w14:textId="68B71DEF" w:rsidR="0040003F" w:rsidRDefault="00B83F58">
          <w:pPr>
            <w:pStyle w:val="TOC2"/>
            <w:rPr>
              <w:rFonts w:asciiTheme="minorHAnsi" w:eastAsiaTheme="minorEastAsia" w:hAnsiTheme="minorHAnsi" w:cstheme="minorBidi"/>
              <w:sz w:val="22"/>
              <w:szCs w:val="22"/>
              <w:lang w:val="en-US"/>
            </w:rPr>
          </w:pPr>
          <w:hyperlink w:anchor="_Toc153362448" w:history="1">
            <w:r w:rsidR="0040003F" w:rsidRPr="009E4CD8">
              <w:rPr>
                <w:rStyle w:val="Hyperlink"/>
              </w:rPr>
              <w:t>DESIGN AND METHODOLOGY</w:t>
            </w:r>
            <w:r w:rsidR="0040003F">
              <w:rPr>
                <w:webHidden/>
              </w:rPr>
              <w:tab/>
            </w:r>
            <w:r w:rsidR="0040003F">
              <w:rPr>
                <w:webHidden/>
              </w:rPr>
              <w:fldChar w:fldCharType="begin"/>
            </w:r>
            <w:r w:rsidR="0040003F">
              <w:rPr>
                <w:webHidden/>
              </w:rPr>
              <w:instrText xml:space="preserve"> PAGEREF _Toc153362448 \h </w:instrText>
            </w:r>
            <w:r w:rsidR="0040003F">
              <w:rPr>
                <w:webHidden/>
              </w:rPr>
            </w:r>
            <w:r w:rsidR="0040003F">
              <w:rPr>
                <w:webHidden/>
              </w:rPr>
              <w:fldChar w:fldCharType="separate"/>
            </w:r>
            <w:r w:rsidR="00A12806">
              <w:rPr>
                <w:webHidden/>
              </w:rPr>
              <w:t>7</w:t>
            </w:r>
            <w:r w:rsidR="0040003F">
              <w:rPr>
                <w:webHidden/>
              </w:rPr>
              <w:fldChar w:fldCharType="end"/>
            </w:r>
          </w:hyperlink>
        </w:p>
        <w:p w14:paraId="06E3A08D" w14:textId="4294B788" w:rsidR="0040003F" w:rsidRDefault="00B83F58">
          <w:pPr>
            <w:pStyle w:val="TOC1"/>
            <w:tabs>
              <w:tab w:val="right" w:pos="8213"/>
            </w:tabs>
            <w:rPr>
              <w:rFonts w:asciiTheme="minorHAnsi" w:eastAsiaTheme="minorEastAsia" w:hAnsiTheme="minorHAnsi" w:cstheme="minorBidi"/>
              <w:noProof/>
              <w:sz w:val="22"/>
              <w:szCs w:val="22"/>
              <w:lang w:val="en-US"/>
            </w:rPr>
          </w:pPr>
          <w:hyperlink w:anchor="_Toc153362449" w:history="1">
            <w:r w:rsidR="0040003F" w:rsidRPr="009E4CD8">
              <w:rPr>
                <w:rStyle w:val="Hyperlink"/>
                <w:noProof/>
              </w:rPr>
              <w:t>CHAPTER 4</w:t>
            </w:r>
            <w:r w:rsidR="0040003F">
              <w:rPr>
                <w:noProof/>
                <w:webHidden/>
              </w:rPr>
              <w:tab/>
            </w:r>
            <w:r w:rsidR="0040003F">
              <w:rPr>
                <w:noProof/>
                <w:webHidden/>
              </w:rPr>
              <w:fldChar w:fldCharType="begin"/>
            </w:r>
            <w:r w:rsidR="0040003F">
              <w:rPr>
                <w:noProof/>
                <w:webHidden/>
              </w:rPr>
              <w:instrText xml:space="preserve"> PAGEREF _Toc153362449 \h </w:instrText>
            </w:r>
            <w:r w:rsidR="0040003F">
              <w:rPr>
                <w:noProof/>
                <w:webHidden/>
              </w:rPr>
            </w:r>
            <w:r w:rsidR="0040003F">
              <w:rPr>
                <w:noProof/>
                <w:webHidden/>
              </w:rPr>
              <w:fldChar w:fldCharType="separate"/>
            </w:r>
            <w:r w:rsidR="00A12806">
              <w:rPr>
                <w:noProof/>
                <w:webHidden/>
              </w:rPr>
              <w:t>14</w:t>
            </w:r>
            <w:r w:rsidR="0040003F">
              <w:rPr>
                <w:noProof/>
                <w:webHidden/>
              </w:rPr>
              <w:fldChar w:fldCharType="end"/>
            </w:r>
          </w:hyperlink>
        </w:p>
        <w:p w14:paraId="6592E3FD" w14:textId="7DBE3818" w:rsidR="0040003F" w:rsidRDefault="00B83F58">
          <w:pPr>
            <w:pStyle w:val="TOC2"/>
            <w:rPr>
              <w:rFonts w:asciiTheme="minorHAnsi" w:eastAsiaTheme="minorEastAsia" w:hAnsiTheme="minorHAnsi" w:cstheme="minorBidi"/>
              <w:sz w:val="22"/>
              <w:szCs w:val="22"/>
              <w:lang w:val="en-US"/>
            </w:rPr>
          </w:pPr>
          <w:hyperlink w:anchor="_Toc153362450" w:history="1">
            <w:r w:rsidR="0040003F" w:rsidRPr="009E4CD8">
              <w:rPr>
                <w:rStyle w:val="Hyperlink"/>
              </w:rPr>
              <w:t>IMPLEMENTATION</w:t>
            </w:r>
            <w:r w:rsidR="0040003F">
              <w:rPr>
                <w:webHidden/>
              </w:rPr>
              <w:tab/>
            </w:r>
            <w:r w:rsidR="0040003F">
              <w:rPr>
                <w:webHidden/>
              </w:rPr>
              <w:fldChar w:fldCharType="begin"/>
            </w:r>
            <w:r w:rsidR="0040003F">
              <w:rPr>
                <w:webHidden/>
              </w:rPr>
              <w:instrText xml:space="preserve"> PAGEREF _Toc153362450 \h </w:instrText>
            </w:r>
            <w:r w:rsidR="0040003F">
              <w:rPr>
                <w:webHidden/>
              </w:rPr>
            </w:r>
            <w:r w:rsidR="0040003F">
              <w:rPr>
                <w:webHidden/>
              </w:rPr>
              <w:fldChar w:fldCharType="separate"/>
            </w:r>
            <w:r w:rsidR="00A12806">
              <w:rPr>
                <w:webHidden/>
              </w:rPr>
              <w:t>14</w:t>
            </w:r>
            <w:r w:rsidR="0040003F">
              <w:rPr>
                <w:webHidden/>
              </w:rPr>
              <w:fldChar w:fldCharType="end"/>
            </w:r>
          </w:hyperlink>
        </w:p>
        <w:p w14:paraId="4F41458A" w14:textId="55D2FE00" w:rsidR="0040003F" w:rsidRDefault="00B83F58">
          <w:pPr>
            <w:pStyle w:val="TOC3"/>
            <w:tabs>
              <w:tab w:val="left" w:pos="1100"/>
              <w:tab w:val="right" w:pos="8213"/>
            </w:tabs>
            <w:rPr>
              <w:rFonts w:asciiTheme="minorHAnsi" w:eastAsiaTheme="minorEastAsia" w:hAnsiTheme="minorHAnsi" w:cstheme="minorBidi"/>
              <w:noProof/>
              <w:sz w:val="22"/>
              <w:szCs w:val="22"/>
              <w:lang w:val="en-US"/>
            </w:rPr>
          </w:pPr>
          <w:hyperlink w:anchor="_Toc153362451" w:history="1">
            <w:r w:rsidR="0040003F" w:rsidRPr="009E4CD8">
              <w:rPr>
                <w:rStyle w:val="Hyperlink"/>
                <w:noProof/>
              </w:rPr>
              <w:t>4.1</w:t>
            </w:r>
            <w:r w:rsidR="0040003F">
              <w:rPr>
                <w:rFonts w:asciiTheme="minorHAnsi" w:eastAsiaTheme="minorEastAsia" w:hAnsiTheme="minorHAnsi" w:cstheme="minorBidi"/>
                <w:noProof/>
                <w:sz w:val="22"/>
                <w:szCs w:val="22"/>
                <w:lang w:val="en-US"/>
              </w:rPr>
              <w:tab/>
            </w:r>
            <w:r w:rsidR="0040003F" w:rsidRPr="009E4CD8">
              <w:rPr>
                <w:rStyle w:val="Hyperlink"/>
                <w:noProof/>
              </w:rPr>
              <w:t>User Interface Design</w:t>
            </w:r>
            <w:r w:rsidR="0040003F">
              <w:rPr>
                <w:noProof/>
                <w:webHidden/>
              </w:rPr>
              <w:tab/>
            </w:r>
            <w:r w:rsidR="0040003F">
              <w:rPr>
                <w:noProof/>
                <w:webHidden/>
              </w:rPr>
              <w:fldChar w:fldCharType="begin"/>
            </w:r>
            <w:r w:rsidR="0040003F">
              <w:rPr>
                <w:noProof/>
                <w:webHidden/>
              </w:rPr>
              <w:instrText xml:space="preserve"> PAGEREF _Toc153362451 \h </w:instrText>
            </w:r>
            <w:r w:rsidR="0040003F">
              <w:rPr>
                <w:noProof/>
                <w:webHidden/>
              </w:rPr>
            </w:r>
            <w:r w:rsidR="0040003F">
              <w:rPr>
                <w:noProof/>
                <w:webHidden/>
              </w:rPr>
              <w:fldChar w:fldCharType="separate"/>
            </w:r>
            <w:r w:rsidR="00A12806">
              <w:rPr>
                <w:noProof/>
                <w:webHidden/>
              </w:rPr>
              <w:t>14</w:t>
            </w:r>
            <w:r w:rsidR="0040003F">
              <w:rPr>
                <w:noProof/>
                <w:webHidden/>
              </w:rPr>
              <w:fldChar w:fldCharType="end"/>
            </w:r>
          </w:hyperlink>
        </w:p>
        <w:p w14:paraId="161596CD" w14:textId="043CCA40" w:rsidR="0040003F" w:rsidRDefault="00B83F58">
          <w:pPr>
            <w:pStyle w:val="TOC3"/>
            <w:tabs>
              <w:tab w:val="left" w:pos="1100"/>
              <w:tab w:val="right" w:pos="8213"/>
            </w:tabs>
            <w:rPr>
              <w:rFonts w:asciiTheme="minorHAnsi" w:eastAsiaTheme="minorEastAsia" w:hAnsiTheme="minorHAnsi" w:cstheme="minorBidi"/>
              <w:noProof/>
              <w:sz w:val="22"/>
              <w:szCs w:val="22"/>
              <w:lang w:val="en-US"/>
            </w:rPr>
          </w:pPr>
          <w:hyperlink w:anchor="_Toc153362452" w:history="1">
            <w:r w:rsidR="0040003F" w:rsidRPr="009E4CD8">
              <w:rPr>
                <w:rStyle w:val="Hyperlink"/>
                <w:noProof/>
              </w:rPr>
              <w:t>4.2</w:t>
            </w:r>
            <w:r w:rsidR="0040003F">
              <w:rPr>
                <w:rFonts w:asciiTheme="minorHAnsi" w:eastAsiaTheme="minorEastAsia" w:hAnsiTheme="minorHAnsi" w:cstheme="minorBidi"/>
                <w:noProof/>
                <w:sz w:val="22"/>
                <w:szCs w:val="22"/>
                <w:lang w:val="en-US"/>
              </w:rPr>
              <w:tab/>
            </w:r>
            <w:r w:rsidR="0040003F" w:rsidRPr="009E4CD8">
              <w:rPr>
                <w:rStyle w:val="Hyperlink"/>
                <w:noProof/>
              </w:rPr>
              <w:t>Front-end Development</w:t>
            </w:r>
            <w:r w:rsidR="0040003F">
              <w:rPr>
                <w:noProof/>
                <w:webHidden/>
              </w:rPr>
              <w:tab/>
            </w:r>
            <w:r w:rsidR="0040003F">
              <w:rPr>
                <w:noProof/>
                <w:webHidden/>
              </w:rPr>
              <w:fldChar w:fldCharType="begin"/>
            </w:r>
            <w:r w:rsidR="0040003F">
              <w:rPr>
                <w:noProof/>
                <w:webHidden/>
              </w:rPr>
              <w:instrText xml:space="preserve"> PAGEREF _Toc153362452 \h </w:instrText>
            </w:r>
            <w:r w:rsidR="0040003F">
              <w:rPr>
                <w:noProof/>
                <w:webHidden/>
              </w:rPr>
            </w:r>
            <w:r w:rsidR="0040003F">
              <w:rPr>
                <w:noProof/>
                <w:webHidden/>
              </w:rPr>
              <w:fldChar w:fldCharType="separate"/>
            </w:r>
            <w:r w:rsidR="00A12806">
              <w:rPr>
                <w:noProof/>
                <w:webHidden/>
              </w:rPr>
              <w:t>14</w:t>
            </w:r>
            <w:r w:rsidR="0040003F">
              <w:rPr>
                <w:noProof/>
                <w:webHidden/>
              </w:rPr>
              <w:fldChar w:fldCharType="end"/>
            </w:r>
          </w:hyperlink>
        </w:p>
        <w:p w14:paraId="5546FDE1" w14:textId="2DDD78F0" w:rsidR="0040003F" w:rsidRDefault="00B83F58">
          <w:pPr>
            <w:pStyle w:val="TOC3"/>
            <w:tabs>
              <w:tab w:val="left" w:pos="1100"/>
              <w:tab w:val="right" w:pos="8213"/>
            </w:tabs>
            <w:rPr>
              <w:rFonts w:asciiTheme="minorHAnsi" w:eastAsiaTheme="minorEastAsia" w:hAnsiTheme="minorHAnsi" w:cstheme="minorBidi"/>
              <w:noProof/>
              <w:sz w:val="22"/>
              <w:szCs w:val="22"/>
              <w:lang w:val="en-US"/>
            </w:rPr>
          </w:pPr>
          <w:hyperlink w:anchor="_Toc153362453" w:history="1">
            <w:r w:rsidR="0040003F" w:rsidRPr="009E4CD8">
              <w:rPr>
                <w:rStyle w:val="Hyperlink"/>
                <w:noProof/>
              </w:rPr>
              <w:t>4.3</w:t>
            </w:r>
            <w:r w:rsidR="0040003F">
              <w:rPr>
                <w:rFonts w:asciiTheme="minorHAnsi" w:eastAsiaTheme="minorEastAsia" w:hAnsiTheme="minorHAnsi" w:cstheme="minorBidi"/>
                <w:noProof/>
                <w:sz w:val="22"/>
                <w:szCs w:val="22"/>
                <w:lang w:val="en-US"/>
              </w:rPr>
              <w:tab/>
            </w:r>
            <w:r w:rsidR="0040003F" w:rsidRPr="009E4CD8">
              <w:rPr>
                <w:rStyle w:val="Hyperlink"/>
                <w:noProof/>
              </w:rPr>
              <w:t>Database Design</w:t>
            </w:r>
            <w:r w:rsidR="0040003F">
              <w:rPr>
                <w:noProof/>
                <w:webHidden/>
              </w:rPr>
              <w:tab/>
            </w:r>
            <w:r w:rsidR="0040003F">
              <w:rPr>
                <w:noProof/>
                <w:webHidden/>
              </w:rPr>
              <w:fldChar w:fldCharType="begin"/>
            </w:r>
            <w:r w:rsidR="0040003F">
              <w:rPr>
                <w:noProof/>
                <w:webHidden/>
              </w:rPr>
              <w:instrText xml:space="preserve"> PAGEREF _Toc153362453 \h </w:instrText>
            </w:r>
            <w:r w:rsidR="0040003F">
              <w:rPr>
                <w:noProof/>
                <w:webHidden/>
              </w:rPr>
            </w:r>
            <w:r w:rsidR="0040003F">
              <w:rPr>
                <w:noProof/>
                <w:webHidden/>
              </w:rPr>
              <w:fldChar w:fldCharType="separate"/>
            </w:r>
            <w:r w:rsidR="00A12806">
              <w:rPr>
                <w:noProof/>
                <w:webHidden/>
              </w:rPr>
              <w:t>15</w:t>
            </w:r>
            <w:r w:rsidR="0040003F">
              <w:rPr>
                <w:noProof/>
                <w:webHidden/>
              </w:rPr>
              <w:fldChar w:fldCharType="end"/>
            </w:r>
          </w:hyperlink>
        </w:p>
        <w:p w14:paraId="1F867E8D" w14:textId="48001B11" w:rsidR="0040003F" w:rsidRDefault="00B83F58">
          <w:pPr>
            <w:pStyle w:val="TOC3"/>
            <w:tabs>
              <w:tab w:val="left" w:pos="1100"/>
              <w:tab w:val="right" w:pos="8213"/>
            </w:tabs>
            <w:rPr>
              <w:rFonts w:asciiTheme="minorHAnsi" w:eastAsiaTheme="minorEastAsia" w:hAnsiTheme="minorHAnsi" w:cstheme="minorBidi"/>
              <w:noProof/>
              <w:sz w:val="22"/>
              <w:szCs w:val="22"/>
              <w:lang w:val="en-US"/>
            </w:rPr>
          </w:pPr>
          <w:hyperlink w:anchor="_Toc153362454" w:history="1">
            <w:r w:rsidR="0040003F" w:rsidRPr="009E4CD8">
              <w:rPr>
                <w:rStyle w:val="Hyperlink"/>
                <w:noProof/>
              </w:rPr>
              <w:t>4.4</w:t>
            </w:r>
            <w:r w:rsidR="0040003F">
              <w:rPr>
                <w:rFonts w:asciiTheme="minorHAnsi" w:eastAsiaTheme="minorEastAsia" w:hAnsiTheme="minorHAnsi" w:cstheme="minorBidi"/>
                <w:noProof/>
                <w:sz w:val="22"/>
                <w:szCs w:val="22"/>
                <w:lang w:val="en-US"/>
              </w:rPr>
              <w:tab/>
            </w:r>
            <w:r w:rsidR="0040003F" w:rsidRPr="009E4CD8">
              <w:rPr>
                <w:rStyle w:val="Hyperlink"/>
                <w:noProof/>
              </w:rPr>
              <w:t>Backend Development</w:t>
            </w:r>
            <w:r w:rsidR="0040003F">
              <w:rPr>
                <w:noProof/>
                <w:webHidden/>
              </w:rPr>
              <w:tab/>
            </w:r>
            <w:r w:rsidR="0040003F">
              <w:rPr>
                <w:noProof/>
                <w:webHidden/>
              </w:rPr>
              <w:fldChar w:fldCharType="begin"/>
            </w:r>
            <w:r w:rsidR="0040003F">
              <w:rPr>
                <w:noProof/>
                <w:webHidden/>
              </w:rPr>
              <w:instrText xml:space="preserve"> PAGEREF _Toc153362454 \h </w:instrText>
            </w:r>
            <w:r w:rsidR="0040003F">
              <w:rPr>
                <w:noProof/>
                <w:webHidden/>
              </w:rPr>
            </w:r>
            <w:r w:rsidR="0040003F">
              <w:rPr>
                <w:noProof/>
                <w:webHidden/>
              </w:rPr>
              <w:fldChar w:fldCharType="separate"/>
            </w:r>
            <w:r w:rsidR="00A12806">
              <w:rPr>
                <w:noProof/>
                <w:webHidden/>
              </w:rPr>
              <w:t>16</w:t>
            </w:r>
            <w:r w:rsidR="0040003F">
              <w:rPr>
                <w:noProof/>
                <w:webHidden/>
              </w:rPr>
              <w:fldChar w:fldCharType="end"/>
            </w:r>
          </w:hyperlink>
        </w:p>
        <w:p w14:paraId="05B1AA96" w14:textId="7B127D82" w:rsidR="0040003F" w:rsidRDefault="00B83F58">
          <w:pPr>
            <w:pStyle w:val="TOC3"/>
            <w:tabs>
              <w:tab w:val="left" w:pos="1100"/>
              <w:tab w:val="right" w:pos="8213"/>
            </w:tabs>
            <w:rPr>
              <w:rFonts w:asciiTheme="minorHAnsi" w:eastAsiaTheme="minorEastAsia" w:hAnsiTheme="minorHAnsi" w:cstheme="minorBidi"/>
              <w:noProof/>
              <w:sz w:val="22"/>
              <w:szCs w:val="22"/>
              <w:lang w:val="en-US"/>
            </w:rPr>
          </w:pPr>
          <w:hyperlink w:anchor="_Toc153362455" w:history="1">
            <w:r w:rsidR="0040003F" w:rsidRPr="009E4CD8">
              <w:rPr>
                <w:rStyle w:val="Hyperlink"/>
                <w:noProof/>
              </w:rPr>
              <w:t>4.5</w:t>
            </w:r>
            <w:r w:rsidR="0040003F">
              <w:rPr>
                <w:rFonts w:asciiTheme="minorHAnsi" w:eastAsiaTheme="minorEastAsia" w:hAnsiTheme="minorHAnsi" w:cstheme="minorBidi"/>
                <w:noProof/>
                <w:sz w:val="22"/>
                <w:szCs w:val="22"/>
                <w:lang w:val="en-US"/>
              </w:rPr>
              <w:tab/>
            </w:r>
            <w:r w:rsidR="0040003F" w:rsidRPr="009E4CD8">
              <w:rPr>
                <w:rStyle w:val="Hyperlink"/>
                <w:noProof/>
              </w:rPr>
              <w:t>Testing and Quality Assurance</w:t>
            </w:r>
            <w:r w:rsidR="0040003F">
              <w:rPr>
                <w:noProof/>
                <w:webHidden/>
              </w:rPr>
              <w:tab/>
            </w:r>
            <w:r w:rsidR="0040003F">
              <w:rPr>
                <w:noProof/>
                <w:webHidden/>
              </w:rPr>
              <w:fldChar w:fldCharType="begin"/>
            </w:r>
            <w:r w:rsidR="0040003F">
              <w:rPr>
                <w:noProof/>
                <w:webHidden/>
              </w:rPr>
              <w:instrText xml:space="preserve"> PAGEREF _Toc153362455 \h </w:instrText>
            </w:r>
            <w:r w:rsidR="0040003F">
              <w:rPr>
                <w:noProof/>
                <w:webHidden/>
              </w:rPr>
            </w:r>
            <w:r w:rsidR="0040003F">
              <w:rPr>
                <w:noProof/>
                <w:webHidden/>
              </w:rPr>
              <w:fldChar w:fldCharType="separate"/>
            </w:r>
            <w:r w:rsidR="00A12806">
              <w:rPr>
                <w:noProof/>
                <w:webHidden/>
              </w:rPr>
              <w:t>17</w:t>
            </w:r>
            <w:r w:rsidR="0040003F">
              <w:rPr>
                <w:noProof/>
                <w:webHidden/>
              </w:rPr>
              <w:fldChar w:fldCharType="end"/>
            </w:r>
          </w:hyperlink>
        </w:p>
        <w:p w14:paraId="0BE9FB49" w14:textId="521BCBBD" w:rsidR="0040003F" w:rsidRDefault="00B83F58">
          <w:pPr>
            <w:pStyle w:val="TOC3"/>
            <w:tabs>
              <w:tab w:val="left" w:pos="1100"/>
              <w:tab w:val="right" w:pos="8213"/>
            </w:tabs>
            <w:rPr>
              <w:rFonts w:asciiTheme="minorHAnsi" w:eastAsiaTheme="minorEastAsia" w:hAnsiTheme="minorHAnsi" w:cstheme="minorBidi"/>
              <w:noProof/>
              <w:sz w:val="22"/>
              <w:szCs w:val="22"/>
              <w:lang w:val="en-US"/>
            </w:rPr>
          </w:pPr>
          <w:hyperlink w:anchor="_Toc153362456" w:history="1">
            <w:r w:rsidR="0040003F" w:rsidRPr="009E4CD8">
              <w:rPr>
                <w:rStyle w:val="Hyperlink"/>
                <w:noProof/>
              </w:rPr>
              <w:t>4.3</w:t>
            </w:r>
            <w:r w:rsidR="0040003F">
              <w:rPr>
                <w:rFonts w:asciiTheme="minorHAnsi" w:eastAsiaTheme="minorEastAsia" w:hAnsiTheme="minorHAnsi" w:cstheme="minorBidi"/>
                <w:noProof/>
                <w:sz w:val="22"/>
                <w:szCs w:val="22"/>
                <w:lang w:val="en-US"/>
              </w:rPr>
              <w:tab/>
            </w:r>
            <w:r w:rsidR="0040003F" w:rsidRPr="009E4CD8">
              <w:rPr>
                <w:rStyle w:val="Hyperlink"/>
                <w:noProof/>
              </w:rPr>
              <w:t>Test Cases</w:t>
            </w:r>
            <w:r w:rsidR="0040003F">
              <w:rPr>
                <w:noProof/>
                <w:webHidden/>
              </w:rPr>
              <w:tab/>
            </w:r>
            <w:r w:rsidR="0040003F">
              <w:rPr>
                <w:noProof/>
                <w:webHidden/>
              </w:rPr>
              <w:fldChar w:fldCharType="begin"/>
            </w:r>
            <w:r w:rsidR="0040003F">
              <w:rPr>
                <w:noProof/>
                <w:webHidden/>
              </w:rPr>
              <w:instrText xml:space="preserve"> PAGEREF _Toc153362456 \h </w:instrText>
            </w:r>
            <w:r w:rsidR="0040003F">
              <w:rPr>
                <w:noProof/>
                <w:webHidden/>
              </w:rPr>
            </w:r>
            <w:r w:rsidR="0040003F">
              <w:rPr>
                <w:noProof/>
                <w:webHidden/>
              </w:rPr>
              <w:fldChar w:fldCharType="separate"/>
            </w:r>
            <w:r w:rsidR="00A12806">
              <w:rPr>
                <w:noProof/>
                <w:webHidden/>
              </w:rPr>
              <w:t>18</w:t>
            </w:r>
            <w:r w:rsidR="0040003F">
              <w:rPr>
                <w:noProof/>
                <w:webHidden/>
              </w:rPr>
              <w:fldChar w:fldCharType="end"/>
            </w:r>
          </w:hyperlink>
        </w:p>
        <w:p w14:paraId="2A59DB3D" w14:textId="0AE355EC" w:rsidR="0040003F" w:rsidRDefault="00B83F58">
          <w:pPr>
            <w:pStyle w:val="TOC1"/>
            <w:tabs>
              <w:tab w:val="right" w:pos="8213"/>
            </w:tabs>
            <w:rPr>
              <w:rFonts w:asciiTheme="minorHAnsi" w:eastAsiaTheme="minorEastAsia" w:hAnsiTheme="minorHAnsi" w:cstheme="minorBidi"/>
              <w:noProof/>
              <w:sz w:val="22"/>
              <w:szCs w:val="22"/>
              <w:lang w:val="en-US"/>
            </w:rPr>
          </w:pPr>
          <w:hyperlink w:anchor="_Toc153362457" w:history="1">
            <w:r w:rsidR="0040003F" w:rsidRPr="009E4CD8">
              <w:rPr>
                <w:rStyle w:val="Hyperlink"/>
                <w:noProof/>
              </w:rPr>
              <w:t>CHAPTER 5</w:t>
            </w:r>
            <w:r w:rsidR="0040003F">
              <w:rPr>
                <w:noProof/>
                <w:webHidden/>
              </w:rPr>
              <w:tab/>
            </w:r>
            <w:r w:rsidR="0040003F">
              <w:rPr>
                <w:noProof/>
                <w:webHidden/>
              </w:rPr>
              <w:fldChar w:fldCharType="begin"/>
            </w:r>
            <w:r w:rsidR="0040003F">
              <w:rPr>
                <w:noProof/>
                <w:webHidden/>
              </w:rPr>
              <w:instrText xml:space="preserve"> PAGEREF _Toc153362457 \h </w:instrText>
            </w:r>
            <w:r w:rsidR="0040003F">
              <w:rPr>
                <w:noProof/>
                <w:webHidden/>
              </w:rPr>
            </w:r>
            <w:r w:rsidR="0040003F">
              <w:rPr>
                <w:noProof/>
                <w:webHidden/>
              </w:rPr>
              <w:fldChar w:fldCharType="separate"/>
            </w:r>
            <w:r w:rsidR="00A12806">
              <w:rPr>
                <w:noProof/>
                <w:webHidden/>
              </w:rPr>
              <w:t>21</w:t>
            </w:r>
            <w:r w:rsidR="0040003F">
              <w:rPr>
                <w:noProof/>
                <w:webHidden/>
              </w:rPr>
              <w:fldChar w:fldCharType="end"/>
            </w:r>
          </w:hyperlink>
        </w:p>
        <w:p w14:paraId="543C8415" w14:textId="69B4C5C8" w:rsidR="0040003F" w:rsidRDefault="00B83F58">
          <w:pPr>
            <w:pStyle w:val="TOC2"/>
            <w:rPr>
              <w:rFonts w:asciiTheme="minorHAnsi" w:eastAsiaTheme="minorEastAsia" w:hAnsiTheme="minorHAnsi" w:cstheme="minorBidi"/>
              <w:sz w:val="22"/>
              <w:szCs w:val="22"/>
              <w:lang w:val="en-US"/>
            </w:rPr>
          </w:pPr>
          <w:hyperlink w:anchor="_Toc153362458" w:history="1">
            <w:r w:rsidR="0040003F" w:rsidRPr="009E4CD8">
              <w:rPr>
                <w:rStyle w:val="Hyperlink"/>
              </w:rPr>
              <w:t>RESULTS AND DISCUSSIONS (or USER MANUAL)</w:t>
            </w:r>
            <w:r w:rsidR="0040003F">
              <w:rPr>
                <w:webHidden/>
              </w:rPr>
              <w:tab/>
            </w:r>
            <w:r w:rsidR="0040003F">
              <w:rPr>
                <w:webHidden/>
              </w:rPr>
              <w:fldChar w:fldCharType="begin"/>
            </w:r>
            <w:r w:rsidR="0040003F">
              <w:rPr>
                <w:webHidden/>
              </w:rPr>
              <w:instrText xml:space="preserve"> PAGEREF _Toc153362458 \h </w:instrText>
            </w:r>
            <w:r w:rsidR="0040003F">
              <w:rPr>
                <w:webHidden/>
              </w:rPr>
            </w:r>
            <w:r w:rsidR="0040003F">
              <w:rPr>
                <w:webHidden/>
              </w:rPr>
              <w:fldChar w:fldCharType="separate"/>
            </w:r>
            <w:r w:rsidR="00A12806">
              <w:rPr>
                <w:webHidden/>
              </w:rPr>
              <w:t>21</w:t>
            </w:r>
            <w:r w:rsidR="0040003F">
              <w:rPr>
                <w:webHidden/>
              </w:rPr>
              <w:fldChar w:fldCharType="end"/>
            </w:r>
          </w:hyperlink>
        </w:p>
        <w:p w14:paraId="30A3FA10" w14:textId="463C59A9" w:rsidR="0040003F" w:rsidRDefault="00B83F58">
          <w:pPr>
            <w:pStyle w:val="TOC3"/>
            <w:tabs>
              <w:tab w:val="right" w:pos="8213"/>
            </w:tabs>
            <w:rPr>
              <w:rFonts w:asciiTheme="minorHAnsi" w:eastAsiaTheme="minorEastAsia" w:hAnsiTheme="minorHAnsi" w:cstheme="minorBidi"/>
              <w:noProof/>
              <w:sz w:val="22"/>
              <w:szCs w:val="22"/>
              <w:lang w:val="en-US"/>
            </w:rPr>
          </w:pPr>
          <w:hyperlink w:anchor="_Toc153362459" w:history="1">
            <w:r w:rsidR="0040003F" w:rsidRPr="009E4CD8">
              <w:rPr>
                <w:rStyle w:val="Hyperlink"/>
                <w:noProof/>
              </w:rPr>
              <w:t>5.1 User Manual</w:t>
            </w:r>
            <w:r w:rsidR="0040003F">
              <w:rPr>
                <w:noProof/>
                <w:webHidden/>
              </w:rPr>
              <w:tab/>
            </w:r>
            <w:r w:rsidR="0040003F">
              <w:rPr>
                <w:noProof/>
                <w:webHidden/>
              </w:rPr>
              <w:fldChar w:fldCharType="begin"/>
            </w:r>
            <w:r w:rsidR="0040003F">
              <w:rPr>
                <w:noProof/>
                <w:webHidden/>
              </w:rPr>
              <w:instrText xml:space="preserve"> PAGEREF _Toc153362459 \h </w:instrText>
            </w:r>
            <w:r w:rsidR="0040003F">
              <w:rPr>
                <w:noProof/>
                <w:webHidden/>
              </w:rPr>
            </w:r>
            <w:r w:rsidR="0040003F">
              <w:rPr>
                <w:noProof/>
                <w:webHidden/>
              </w:rPr>
              <w:fldChar w:fldCharType="separate"/>
            </w:r>
            <w:r w:rsidR="00A12806">
              <w:rPr>
                <w:noProof/>
                <w:webHidden/>
              </w:rPr>
              <w:t>21</w:t>
            </w:r>
            <w:r w:rsidR="0040003F">
              <w:rPr>
                <w:noProof/>
                <w:webHidden/>
              </w:rPr>
              <w:fldChar w:fldCharType="end"/>
            </w:r>
          </w:hyperlink>
        </w:p>
        <w:p w14:paraId="1DBD08E3" w14:textId="3B577960" w:rsidR="0040003F" w:rsidRDefault="00B83F58">
          <w:pPr>
            <w:pStyle w:val="TOC4"/>
            <w:tabs>
              <w:tab w:val="right" w:pos="8213"/>
            </w:tabs>
            <w:rPr>
              <w:rFonts w:asciiTheme="minorHAnsi" w:eastAsiaTheme="minorEastAsia" w:hAnsiTheme="minorHAnsi" w:cstheme="minorBidi"/>
              <w:noProof/>
              <w:sz w:val="22"/>
              <w:szCs w:val="22"/>
              <w:lang w:val="en-US"/>
            </w:rPr>
          </w:pPr>
          <w:hyperlink w:anchor="_Toc153362460" w:history="1">
            <w:r w:rsidR="0040003F" w:rsidRPr="009E4CD8">
              <w:rPr>
                <w:rStyle w:val="Hyperlink"/>
                <w:noProof/>
              </w:rPr>
              <w:t>5.1.1 Sign Up:</w:t>
            </w:r>
            <w:r w:rsidR="0040003F">
              <w:rPr>
                <w:noProof/>
                <w:webHidden/>
              </w:rPr>
              <w:tab/>
            </w:r>
            <w:r w:rsidR="0040003F">
              <w:rPr>
                <w:noProof/>
                <w:webHidden/>
              </w:rPr>
              <w:fldChar w:fldCharType="begin"/>
            </w:r>
            <w:r w:rsidR="0040003F">
              <w:rPr>
                <w:noProof/>
                <w:webHidden/>
              </w:rPr>
              <w:instrText xml:space="preserve"> PAGEREF _Toc153362460 \h </w:instrText>
            </w:r>
            <w:r w:rsidR="0040003F">
              <w:rPr>
                <w:noProof/>
                <w:webHidden/>
              </w:rPr>
            </w:r>
            <w:r w:rsidR="0040003F">
              <w:rPr>
                <w:noProof/>
                <w:webHidden/>
              </w:rPr>
              <w:fldChar w:fldCharType="separate"/>
            </w:r>
            <w:r w:rsidR="00A12806">
              <w:rPr>
                <w:noProof/>
                <w:webHidden/>
              </w:rPr>
              <w:t>21</w:t>
            </w:r>
            <w:r w:rsidR="0040003F">
              <w:rPr>
                <w:noProof/>
                <w:webHidden/>
              </w:rPr>
              <w:fldChar w:fldCharType="end"/>
            </w:r>
          </w:hyperlink>
        </w:p>
        <w:p w14:paraId="780AB478" w14:textId="73201DD4" w:rsidR="0040003F" w:rsidRDefault="00B83F58">
          <w:pPr>
            <w:pStyle w:val="TOC4"/>
            <w:tabs>
              <w:tab w:val="right" w:pos="8213"/>
            </w:tabs>
            <w:rPr>
              <w:rFonts w:asciiTheme="minorHAnsi" w:eastAsiaTheme="minorEastAsia" w:hAnsiTheme="minorHAnsi" w:cstheme="minorBidi"/>
              <w:noProof/>
              <w:sz w:val="22"/>
              <w:szCs w:val="22"/>
              <w:lang w:val="en-US"/>
            </w:rPr>
          </w:pPr>
          <w:hyperlink w:anchor="_Toc153362461" w:history="1">
            <w:r w:rsidR="0040003F" w:rsidRPr="009E4CD8">
              <w:rPr>
                <w:rStyle w:val="Hyperlink"/>
                <w:noProof/>
              </w:rPr>
              <w:t>5.1.2 Login:</w:t>
            </w:r>
            <w:r w:rsidR="0040003F">
              <w:rPr>
                <w:noProof/>
                <w:webHidden/>
              </w:rPr>
              <w:tab/>
            </w:r>
            <w:r w:rsidR="0040003F">
              <w:rPr>
                <w:noProof/>
                <w:webHidden/>
              </w:rPr>
              <w:fldChar w:fldCharType="begin"/>
            </w:r>
            <w:r w:rsidR="0040003F">
              <w:rPr>
                <w:noProof/>
                <w:webHidden/>
              </w:rPr>
              <w:instrText xml:space="preserve"> PAGEREF _Toc153362461 \h </w:instrText>
            </w:r>
            <w:r w:rsidR="0040003F">
              <w:rPr>
                <w:noProof/>
                <w:webHidden/>
              </w:rPr>
            </w:r>
            <w:r w:rsidR="0040003F">
              <w:rPr>
                <w:noProof/>
                <w:webHidden/>
              </w:rPr>
              <w:fldChar w:fldCharType="separate"/>
            </w:r>
            <w:r w:rsidR="00A12806">
              <w:rPr>
                <w:noProof/>
                <w:webHidden/>
              </w:rPr>
              <w:t>21</w:t>
            </w:r>
            <w:r w:rsidR="0040003F">
              <w:rPr>
                <w:noProof/>
                <w:webHidden/>
              </w:rPr>
              <w:fldChar w:fldCharType="end"/>
            </w:r>
          </w:hyperlink>
        </w:p>
        <w:p w14:paraId="4DBA4EC9" w14:textId="5BC6710F" w:rsidR="0040003F" w:rsidRDefault="00B83F58">
          <w:pPr>
            <w:pStyle w:val="TOC4"/>
            <w:tabs>
              <w:tab w:val="right" w:pos="8213"/>
            </w:tabs>
            <w:rPr>
              <w:rFonts w:asciiTheme="minorHAnsi" w:eastAsiaTheme="minorEastAsia" w:hAnsiTheme="minorHAnsi" w:cstheme="minorBidi"/>
              <w:noProof/>
              <w:sz w:val="22"/>
              <w:szCs w:val="22"/>
              <w:lang w:val="en-US"/>
            </w:rPr>
          </w:pPr>
          <w:hyperlink w:anchor="_Toc153362462" w:history="1">
            <w:r w:rsidR="0040003F" w:rsidRPr="009E4CD8">
              <w:rPr>
                <w:rStyle w:val="Hyperlink"/>
                <w:noProof/>
              </w:rPr>
              <w:t>5.1.3 Homepage:</w:t>
            </w:r>
            <w:r w:rsidR="0040003F">
              <w:rPr>
                <w:noProof/>
                <w:webHidden/>
              </w:rPr>
              <w:tab/>
            </w:r>
            <w:r w:rsidR="0040003F">
              <w:rPr>
                <w:noProof/>
                <w:webHidden/>
              </w:rPr>
              <w:fldChar w:fldCharType="begin"/>
            </w:r>
            <w:r w:rsidR="0040003F">
              <w:rPr>
                <w:noProof/>
                <w:webHidden/>
              </w:rPr>
              <w:instrText xml:space="preserve"> PAGEREF _Toc153362462 \h </w:instrText>
            </w:r>
            <w:r w:rsidR="0040003F">
              <w:rPr>
                <w:noProof/>
                <w:webHidden/>
              </w:rPr>
            </w:r>
            <w:r w:rsidR="0040003F">
              <w:rPr>
                <w:noProof/>
                <w:webHidden/>
              </w:rPr>
              <w:fldChar w:fldCharType="separate"/>
            </w:r>
            <w:r w:rsidR="00A12806">
              <w:rPr>
                <w:noProof/>
                <w:webHidden/>
              </w:rPr>
              <w:t>22</w:t>
            </w:r>
            <w:r w:rsidR="0040003F">
              <w:rPr>
                <w:noProof/>
                <w:webHidden/>
              </w:rPr>
              <w:fldChar w:fldCharType="end"/>
            </w:r>
          </w:hyperlink>
        </w:p>
        <w:p w14:paraId="7F6D6422" w14:textId="0D8B4ACA" w:rsidR="0040003F" w:rsidRDefault="00B83F58">
          <w:pPr>
            <w:pStyle w:val="TOC4"/>
            <w:tabs>
              <w:tab w:val="right" w:pos="8213"/>
            </w:tabs>
            <w:rPr>
              <w:rFonts w:asciiTheme="minorHAnsi" w:eastAsiaTheme="minorEastAsia" w:hAnsiTheme="minorHAnsi" w:cstheme="minorBidi"/>
              <w:noProof/>
              <w:sz w:val="22"/>
              <w:szCs w:val="22"/>
              <w:lang w:val="en-US"/>
            </w:rPr>
          </w:pPr>
          <w:hyperlink w:anchor="_Toc153362463" w:history="1">
            <w:r w:rsidR="0040003F" w:rsidRPr="009E4CD8">
              <w:rPr>
                <w:rStyle w:val="Hyperlink"/>
                <w:noProof/>
              </w:rPr>
              <w:t>5.1.3 Real Estate Dealing:</w:t>
            </w:r>
            <w:r w:rsidR="0040003F">
              <w:rPr>
                <w:noProof/>
                <w:webHidden/>
              </w:rPr>
              <w:tab/>
            </w:r>
            <w:r w:rsidR="0040003F">
              <w:rPr>
                <w:noProof/>
                <w:webHidden/>
              </w:rPr>
              <w:fldChar w:fldCharType="begin"/>
            </w:r>
            <w:r w:rsidR="0040003F">
              <w:rPr>
                <w:noProof/>
                <w:webHidden/>
              </w:rPr>
              <w:instrText xml:space="preserve"> PAGEREF _Toc153362463 \h </w:instrText>
            </w:r>
            <w:r w:rsidR="0040003F">
              <w:rPr>
                <w:noProof/>
                <w:webHidden/>
              </w:rPr>
            </w:r>
            <w:r w:rsidR="0040003F">
              <w:rPr>
                <w:noProof/>
                <w:webHidden/>
              </w:rPr>
              <w:fldChar w:fldCharType="separate"/>
            </w:r>
            <w:r w:rsidR="00A12806">
              <w:rPr>
                <w:noProof/>
                <w:webHidden/>
              </w:rPr>
              <w:t>23</w:t>
            </w:r>
            <w:r w:rsidR="0040003F">
              <w:rPr>
                <w:noProof/>
                <w:webHidden/>
              </w:rPr>
              <w:fldChar w:fldCharType="end"/>
            </w:r>
          </w:hyperlink>
        </w:p>
        <w:p w14:paraId="22A77ADE" w14:textId="09D24D80" w:rsidR="0040003F" w:rsidRDefault="00B83F58">
          <w:pPr>
            <w:pStyle w:val="TOC4"/>
            <w:tabs>
              <w:tab w:val="right" w:pos="8213"/>
            </w:tabs>
            <w:rPr>
              <w:rFonts w:asciiTheme="minorHAnsi" w:eastAsiaTheme="minorEastAsia" w:hAnsiTheme="minorHAnsi" w:cstheme="minorBidi"/>
              <w:noProof/>
              <w:sz w:val="22"/>
              <w:szCs w:val="22"/>
              <w:lang w:val="en-US"/>
            </w:rPr>
          </w:pPr>
          <w:hyperlink w:anchor="_Toc153362464" w:history="1">
            <w:r w:rsidR="0040003F" w:rsidRPr="009E4CD8">
              <w:rPr>
                <w:rStyle w:val="Hyperlink"/>
                <w:noProof/>
              </w:rPr>
              <w:t>5.1.4 Upload property on cash/instalment/semi-instalment:</w:t>
            </w:r>
            <w:r w:rsidR="0040003F">
              <w:rPr>
                <w:noProof/>
                <w:webHidden/>
              </w:rPr>
              <w:tab/>
            </w:r>
            <w:r w:rsidR="0040003F">
              <w:rPr>
                <w:noProof/>
                <w:webHidden/>
              </w:rPr>
              <w:fldChar w:fldCharType="begin"/>
            </w:r>
            <w:r w:rsidR="0040003F">
              <w:rPr>
                <w:noProof/>
                <w:webHidden/>
              </w:rPr>
              <w:instrText xml:space="preserve"> PAGEREF _Toc153362464 \h </w:instrText>
            </w:r>
            <w:r w:rsidR="0040003F">
              <w:rPr>
                <w:noProof/>
                <w:webHidden/>
              </w:rPr>
            </w:r>
            <w:r w:rsidR="0040003F">
              <w:rPr>
                <w:noProof/>
                <w:webHidden/>
              </w:rPr>
              <w:fldChar w:fldCharType="separate"/>
            </w:r>
            <w:r w:rsidR="00A12806">
              <w:rPr>
                <w:noProof/>
                <w:webHidden/>
              </w:rPr>
              <w:t>24</w:t>
            </w:r>
            <w:r w:rsidR="0040003F">
              <w:rPr>
                <w:noProof/>
                <w:webHidden/>
              </w:rPr>
              <w:fldChar w:fldCharType="end"/>
            </w:r>
          </w:hyperlink>
        </w:p>
        <w:p w14:paraId="0E215CB6" w14:textId="1EBF8800" w:rsidR="0040003F" w:rsidRDefault="00B83F58">
          <w:pPr>
            <w:pStyle w:val="TOC4"/>
            <w:tabs>
              <w:tab w:val="left" w:pos="1540"/>
              <w:tab w:val="right" w:pos="8213"/>
            </w:tabs>
            <w:rPr>
              <w:rFonts w:asciiTheme="minorHAnsi" w:eastAsiaTheme="minorEastAsia" w:hAnsiTheme="minorHAnsi" w:cstheme="minorBidi"/>
              <w:noProof/>
              <w:sz w:val="22"/>
              <w:szCs w:val="22"/>
              <w:lang w:val="en-US"/>
            </w:rPr>
          </w:pPr>
          <w:hyperlink w:anchor="_Toc153362465" w:history="1">
            <w:r w:rsidR="0040003F" w:rsidRPr="009E4CD8">
              <w:rPr>
                <w:rStyle w:val="Hyperlink"/>
                <w:noProof/>
              </w:rPr>
              <w:t>5.1.5</w:t>
            </w:r>
            <w:r w:rsidR="0040003F">
              <w:rPr>
                <w:rFonts w:asciiTheme="minorHAnsi" w:eastAsiaTheme="minorEastAsia" w:hAnsiTheme="minorHAnsi" w:cstheme="minorBidi"/>
                <w:noProof/>
                <w:sz w:val="22"/>
                <w:szCs w:val="22"/>
                <w:lang w:val="en-US"/>
              </w:rPr>
              <w:tab/>
            </w:r>
            <w:r w:rsidR="0040003F" w:rsidRPr="009E4CD8">
              <w:rPr>
                <w:rStyle w:val="Hyperlink"/>
                <w:noProof/>
              </w:rPr>
              <w:t>View credit/debit:</w:t>
            </w:r>
            <w:r w:rsidR="0040003F">
              <w:rPr>
                <w:noProof/>
                <w:webHidden/>
              </w:rPr>
              <w:tab/>
            </w:r>
            <w:r w:rsidR="0040003F">
              <w:rPr>
                <w:noProof/>
                <w:webHidden/>
              </w:rPr>
              <w:fldChar w:fldCharType="begin"/>
            </w:r>
            <w:r w:rsidR="0040003F">
              <w:rPr>
                <w:noProof/>
                <w:webHidden/>
              </w:rPr>
              <w:instrText xml:space="preserve"> PAGEREF _Toc153362465 \h </w:instrText>
            </w:r>
            <w:r w:rsidR="0040003F">
              <w:rPr>
                <w:noProof/>
                <w:webHidden/>
              </w:rPr>
            </w:r>
            <w:r w:rsidR="0040003F">
              <w:rPr>
                <w:noProof/>
                <w:webHidden/>
              </w:rPr>
              <w:fldChar w:fldCharType="separate"/>
            </w:r>
            <w:r w:rsidR="00A12806">
              <w:rPr>
                <w:noProof/>
                <w:webHidden/>
              </w:rPr>
              <w:t>25</w:t>
            </w:r>
            <w:r w:rsidR="0040003F">
              <w:rPr>
                <w:noProof/>
                <w:webHidden/>
              </w:rPr>
              <w:fldChar w:fldCharType="end"/>
            </w:r>
          </w:hyperlink>
        </w:p>
        <w:p w14:paraId="30EE5F3A" w14:textId="58B29F7A" w:rsidR="0040003F" w:rsidRDefault="00B83F58">
          <w:pPr>
            <w:pStyle w:val="TOC4"/>
            <w:tabs>
              <w:tab w:val="left" w:pos="1540"/>
              <w:tab w:val="right" w:pos="8213"/>
            </w:tabs>
            <w:rPr>
              <w:rFonts w:asciiTheme="minorHAnsi" w:eastAsiaTheme="minorEastAsia" w:hAnsiTheme="minorHAnsi" w:cstheme="minorBidi"/>
              <w:noProof/>
              <w:sz w:val="22"/>
              <w:szCs w:val="22"/>
              <w:lang w:val="en-US"/>
            </w:rPr>
          </w:pPr>
          <w:hyperlink w:anchor="_Toc153362466" w:history="1">
            <w:r w:rsidR="0040003F" w:rsidRPr="009E4CD8">
              <w:rPr>
                <w:rStyle w:val="Hyperlink"/>
                <w:noProof/>
              </w:rPr>
              <w:t>5.1.6</w:t>
            </w:r>
            <w:r w:rsidR="0040003F">
              <w:rPr>
                <w:rFonts w:asciiTheme="minorHAnsi" w:eastAsiaTheme="minorEastAsia" w:hAnsiTheme="minorHAnsi" w:cstheme="minorBidi"/>
                <w:noProof/>
                <w:sz w:val="22"/>
                <w:szCs w:val="22"/>
                <w:lang w:val="en-US"/>
              </w:rPr>
              <w:tab/>
            </w:r>
            <w:r w:rsidR="0040003F" w:rsidRPr="009E4CD8">
              <w:rPr>
                <w:rStyle w:val="Hyperlink"/>
                <w:noProof/>
              </w:rPr>
              <w:t>Token Register &amp; Place Bid:</w:t>
            </w:r>
            <w:r w:rsidR="0040003F">
              <w:rPr>
                <w:noProof/>
                <w:webHidden/>
              </w:rPr>
              <w:tab/>
            </w:r>
            <w:r w:rsidR="0040003F">
              <w:rPr>
                <w:noProof/>
                <w:webHidden/>
              </w:rPr>
              <w:fldChar w:fldCharType="begin"/>
            </w:r>
            <w:r w:rsidR="0040003F">
              <w:rPr>
                <w:noProof/>
                <w:webHidden/>
              </w:rPr>
              <w:instrText xml:space="preserve"> PAGEREF _Toc153362466 \h </w:instrText>
            </w:r>
            <w:r w:rsidR="0040003F">
              <w:rPr>
                <w:noProof/>
                <w:webHidden/>
              </w:rPr>
            </w:r>
            <w:r w:rsidR="0040003F">
              <w:rPr>
                <w:noProof/>
                <w:webHidden/>
              </w:rPr>
              <w:fldChar w:fldCharType="separate"/>
            </w:r>
            <w:r w:rsidR="00A12806">
              <w:rPr>
                <w:noProof/>
                <w:webHidden/>
              </w:rPr>
              <w:t>26</w:t>
            </w:r>
            <w:r w:rsidR="0040003F">
              <w:rPr>
                <w:noProof/>
                <w:webHidden/>
              </w:rPr>
              <w:fldChar w:fldCharType="end"/>
            </w:r>
          </w:hyperlink>
        </w:p>
        <w:p w14:paraId="43C7F4E2" w14:textId="3BF8A612" w:rsidR="0040003F" w:rsidRDefault="00B83F58">
          <w:pPr>
            <w:pStyle w:val="TOC4"/>
            <w:tabs>
              <w:tab w:val="left" w:pos="1540"/>
              <w:tab w:val="right" w:pos="8213"/>
            </w:tabs>
            <w:rPr>
              <w:rFonts w:asciiTheme="minorHAnsi" w:eastAsiaTheme="minorEastAsia" w:hAnsiTheme="minorHAnsi" w:cstheme="minorBidi"/>
              <w:noProof/>
              <w:sz w:val="22"/>
              <w:szCs w:val="22"/>
              <w:lang w:val="en-US"/>
            </w:rPr>
          </w:pPr>
          <w:hyperlink w:anchor="_Toc153362467" w:history="1">
            <w:r w:rsidR="0040003F" w:rsidRPr="009E4CD8">
              <w:rPr>
                <w:rStyle w:val="Hyperlink"/>
                <w:noProof/>
              </w:rPr>
              <w:t>5.1.7</w:t>
            </w:r>
            <w:r w:rsidR="0040003F">
              <w:rPr>
                <w:rFonts w:asciiTheme="minorHAnsi" w:eastAsiaTheme="minorEastAsia" w:hAnsiTheme="minorHAnsi" w:cstheme="minorBidi"/>
                <w:noProof/>
                <w:sz w:val="22"/>
                <w:szCs w:val="22"/>
                <w:lang w:val="en-US"/>
              </w:rPr>
              <w:tab/>
            </w:r>
            <w:r w:rsidR="0040003F" w:rsidRPr="009E4CD8">
              <w:rPr>
                <w:rStyle w:val="Hyperlink"/>
                <w:noProof/>
              </w:rPr>
              <w:t>Admin Panel:</w:t>
            </w:r>
            <w:r w:rsidR="0040003F">
              <w:rPr>
                <w:noProof/>
                <w:webHidden/>
              </w:rPr>
              <w:tab/>
            </w:r>
            <w:r w:rsidR="0040003F">
              <w:rPr>
                <w:noProof/>
                <w:webHidden/>
              </w:rPr>
              <w:fldChar w:fldCharType="begin"/>
            </w:r>
            <w:r w:rsidR="0040003F">
              <w:rPr>
                <w:noProof/>
                <w:webHidden/>
              </w:rPr>
              <w:instrText xml:space="preserve"> PAGEREF _Toc153362467 \h </w:instrText>
            </w:r>
            <w:r w:rsidR="0040003F">
              <w:rPr>
                <w:noProof/>
                <w:webHidden/>
              </w:rPr>
            </w:r>
            <w:r w:rsidR="0040003F">
              <w:rPr>
                <w:noProof/>
                <w:webHidden/>
              </w:rPr>
              <w:fldChar w:fldCharType="separate"/>
            </w:r>
            <w:r w:rsidR="00A12806">
              <w:rPr>
                <w:noProof/>
                <w:webHidden/>
              </w:rPr>
              <w:t>28</w:t>
            </w:r>
            <w:r w:rsidR="0040003F">
              <w:rPr>
                <w:noProof/>
                <w:webHidden/>
              </w:rPr>
              <w:fldChar w:fldCharType="end"/>
            </w:r>
          </w:hyperlink>
        </w:p>
        <w:p w14:paraId="690A6082" w14:textId="4245E1EB" w:rsidR="0040003F" w:rsidRDefault="00B83F58">
          <w:pPr>
            <w:pStyle w:val="TOC2"/>
            <w:rPr>
              <w:rFonts w:asciiTheme="minorHAnsi" w:eastAsiaTheme="minorEastAsia" w:hAnsiTheme="minorHAnsi" w:cstheme="minorBidi"/>
              <w:sz w:val="22"/>
              <w:szCs w:val="22"/>
              <w:lang w:val="en-US"/>
            </w:rPr>
          </w:pPr>
          <w:hyperlink w:anchor="_Toc153362468" w:history="1">
            <w:r w:rsidR="0040003F" w:rsidRPr="009E4CD8">
              <w:rPr>
                <w:rStyle w:val="Hyperlink"/>
              </w:rPr>
              <w:t>5.2 Testing</w:t>
            </w:r>
            <w:r w:rsidR="0040003F">
              <w:rPr>
                <w:webHidden/>
              </w:rPr>
              <w:tab/>
            </w:r>
            <w:r w:rsidR="0040003F">
              <w:rPr>
                <w:webHidden/>
              </w:rPr>
              <w:fldChar w:fldCharType="begin"/>
            </w:r>
            <w:r w:rsidR="0040003F">
              <w:rPr>
                <w:webHidden/>
              </w:rPr>
              <w:instrText xml:space="preserve"> PAGEREF _Toc153362468 \h </w:instrText>
            </w:r>
            <w:r w:rsidR="0040003F">
              <w:rPr>
                <w:webHidden/>
              </w:rPr>
            </w:r>
            <w:r w:rsidR="0040003F">
              <w:rPr>
                <w:webHidden/>
              </w:rPr>
              <w:fldChar w:fldCharType="separate"/>
            </w:r>
            <w:r w:rsidR="00A12806">
              <w:rPr>
                <w:webHidden/>
              </w:rPr>
              <w:t>29</w:t>
            </w:r>
            <w:r w:rsidR="0040003F">
              <w:rPr>
                <w:webHidden/>
              </w:rPr>
              <w:fldChar w:fldCharType="end"/>
            </w:r>
          </w:hyperlink>
        </w:p>
        <w:p w14:paraId="4E255655" w14:textId="1C39E8BB" w:rsidR="0040003F" w:rsidRDefault="00B83F58">
          <w:pPr>
            <w:pStyle w:val="TOC3"/>
            <w:tabs>
              <w:tab w:val="left" w:pos="1320"/>
              <w:tab w:val="right" w:pos="8213"/>
            </w:tabs>
            <w:rPr>
              <w:rFonts w:asciiTheme="minorHAnsi" w:eastAsiaTheme="minorEastAsia" w:hAnsiTheme="minorHAnsi" w:cstheme="minorBidi"/>
              <w:noProof/>
              <w:sz w:val="22"/>
              <w:szCs w:val="22"/>
              <w:lang w:val="en-US"/>
            </w:rPr>
          </w:pPr>
          <w:hyperlink w:anchor="_Toc153362469" w:history="1">
            <w:r w:rsidR="0040003F" w:rsidRPr="009E4CD8">
              <w:rPr>
                <w:rStyle w:val="Hyperlink"/>
                <w:noProof/>
              </w:rPr>
              <w:t>5.2.1.</w:t>
            </w:r>
            <w:r w:rsidR="0040003F">
              <w:rPr>
                <w:rFonts w:asciiTheme="minorHAnsi" w:eastAsiaTheme="minorEastAsia" w:hAnsiTheme="minorHAnsi" w:cstheme="minorBidi"/>
                <w:noProof/>
                <w:sz w:val="22"/>
                <w:szCs w:val="22"/>
                <w:lang w:val="en-US"/>
              </w:rPr>
              <w:tab/>
            </w:r>
            <w:r w:rsidR="0040003F" w:rsidRPr="009E4CD8">
              <w:rPr>
                <w:rStyle w:val="Hyperlink"/>
                <w:noProof/>
              </w:rPr>
              <w:t>Functional Testing:</w:t>
            </w:r>
            <w:r w:rsidR="0040003F">
              <w:rPr>
                <w:noProof/>
                <w:webHidden/>
              </w:rPr>
              <w:tab/>
            </w:r>
            <w:r w:rsidR="0040003F">
              <w:rPr>
                <w:noProof/>
                <w:webHidden/>
              </w:rPr>
              <w:fldChar w:fldCharType="begin"/>
            </w:r>
            <w:r w:rsidR="0040003F">
              <w:rPr>
                <w:noProof/>
                <w:webHidden/>
              </w:rPr>
              <w:instrText xml:space="preserve"> PAGEREF _Toc153362469 \h </w:instrText>
            </w:r>
            <w:r w:rsidR="0040003F">
              <w:rPr>
                <w:noProof/>
                <w:webHidden/>
              </w:rPr>
            </w:r>
            <w:r w:rsidR="0040003F">
              <w:rPr>
                <w:noProof/>
                <w:webHidden/>
              </w:rPr>
              <w:fldChar w:fldCharType="separate"/>
            </w:r>
            <w:r w:rsidR="00A12806">
              <w:rPr>
                <w:noProof/>
                <w:webHidden/>
              </w:rPr>
              <w:t>29</w:t>
            </w:r>
            <w:r w:rsidR="0040003F">
              <w:rPr>
                <w:noProof/>
                <w:webHidden/>
              </w:rPr>
              <w:fldChar w:fldCharType="end"/>
            </w:r>
          </w:hyperlink>
        </w:p>
        <w:p w14:paraId="096DE56E" w14:textId="0AE293DB" w:rsidR="0040003F" w:rsidRDefault="00B83F58">
          <w:pPr>
            <w:pStyle w:val="TOC3"/>
            <w:tabs>
              <w:tab w:val="left" w:pos="1320"/>
              <w:tab w:val="right" w:pos="8213"/>
            </w:tabs>
            <w:rPr>
              <w:rFonts w:asciiTheme="minorHAnsi" w:eastAsiaTheme="minorEastAsia" w:hAnsiTheme="minorHAnsi" w:cstheme="minorBidi"/>
              <w:noProof/>
              <w:sz w:val="22"/>
              <w:szCs w:val="22"/>
              <w:lang w:val="en-US"/>
            </w:rPr>
          </w:pPr>
          <w:hyperlink w:anchor="_Toc153362470" w:history="1">
            <w:r w:rsidR="0040003F" w:rsidRPr="009E4CD8">
              <w:rPr>
                <w:rStyle w:val="Hyperlink"/>
                <w:noProof/>
              </w:rPr>
              <w:t>5.2.2.</w:t>
            </w:r>
            <w:r w:rsidR="0040003F">
              <w:rPr>
                <w:rFonts w:asciiTheme="minorHAnsi" w:eastAsiaTheme="minorEastAsia" w:hAnsiTheme="minorHAnsi" w:cstheme="minorBidi"/>
                <w:noProof/>
                <w:sz w:val="22"/>
                <w:szCs w:val="22"/>
                <w:lang w:val="en-US"/>
              </w:rPr>
              <w:tab/>
            </w:r>
            <w:r w:rsidR="0040003F" w:rsidRPr="009E4CD8">
              <w:rPr>
                <w:rStyle w:val="Hyperlink"/>
                <w:noProof/>
              </w:rPr>
              <w:t>Non-Functional Testing</w:t>
            </w:r>
            <w:r w:rsidR="0040003F">
              <w:rPr>
                <w:noProof/>
                <w:webHidden/>
              </w:rPr>
              <w:tab/>
            </w:r>
            <w:r w:rsidR="0040003F">
              <w:rPr>
                <w:noProof/>
                <w:webHidden/>
              </w:rPr>
              <w:fldChar w:fldCharType="begin"/>
            </w:r>
            <w:r w:rsidR="0040003F">
              <w:rPr>
                <w:noProof/>
                <w:webHidden/>
              </w:rPr>
              <w:instrText xml:space="preserve"> PAGEREF _Toc153362470 \h </w:instrText>
            </w:r>
            <w:r w:rsidR="0040003F">
              <w:rPr>
                <w:noProof/>
                <w:webHidden/>
              </w:rPr>
            </w:r>
            <w:r w:rsidR="0040003F">
              <w:rPr>
                <w:noProof/>
                <w:webHidden/>
              </w:rPr>
              <w:fldChar w:fldCharType="separate"/>
            </w:r>
            <w:r w:rsidR="00A12806">
              <w:rPr>
                <w:noProof/>
                <w:webHidden/>
              </w:rPr>
              <w:t>29</w:t>
            </w:r>
            <w:r w:rsidR="0040003F">
              <w:rPr>
                <w:noProof/>
                <w:webHidden/>
              </w:rPr>
              <w:fldChar w:fldCharType="end"/>
            </w:r>
          </w:hyperlink>
        </w:p>
        <w:p w14:paraId="58076BAD" w14:textId="3DB050B3" w:rsidR="0040003F" w:rsidRDefault="00B83F58">
          <w:pPr>
            <w:pStyle w:val="TOC3"/>
            <w:tabs>
              <w:tab w:val="left" w:pos="1320"/>
              <w:tab w:val="right" w:pos="8213"/>
            </w:tabs>
            <w:rPr>
              <w:rFonts w:asciiTheme="minorHAnsi" w:eastAsiaTheme="minorEastAsia" w:hAnsiTheme="minorHAnsi" w:cstheme="minorBidi"/>
              <w:noProof/>
              <w:sz w:val="22"/>
              <w:szCs w:val="22"/>
              <w:lang w:val="en-US"/>
            </w:rPr>
          </w:pPr>
          <w:hyperlink w:anchor="_Toc153362471" w:history="1">
            <w:r w:rsidR="0040003F" w:rsidRPr="009E4CD8">
              <w:rPr>
                <w:rStyle w:val="Hyperlink"/>
                <w:noProof/>
              </w:rPr>
              <w:t>5.2.3.</w:t>
            </w:r>
            <w:r w:rsidR="0040003F">
              <w:rPr>
                <w:rFonts w:asciiTheme="minorHAnsi" w:eastAsiaTheme="minorEastAsia" w:hAnsiTheme="minorHAnsi" w:cstheme="minorBidi"/>
                <w:noProof/>
                <w:sz w:val="22"/>
                <w:szCs w:val="22"/>
                <w:lang w:val="en-US"/>
              </w:rPr>
              <w:tab/>
            </w:r>
            <w:r w:rsidR="0040003F" w:rsidRPr="009E4CD8">
              <w:rPr>
                <w:rStyle w:val="Hyperlink"/>
                <w:noProof/>
              </w:rPr>
              <w:t>Regression Testing</w:t>
            </w:r>
            <w:r w:rsidR="0040003F">
              <w:rPr>
                <w:noProof/>
                <w:webHidden/>
              </w:rPr>
              <w:tab/>
            </w:r>
            <w:r w:rsidR="0040003F">
              <w:rPr>
                <w:noProof/>
                <w:webHidden/>
              </w:rPr>
              <w:fldChar w:fldCharType="begin"/>
            </w:r>
            <w:r w:rsidR="0040003F">
              <w:rPr>
                <w:noProof/>
                <w:webHidden/>
              </w:rPr>
              <w:instrText xml:space="preserve"> PAGEREF _Toc153362471 \h </w:instrText>
            </w:r>
            <w:r w:rsidR="0040003F">
              <w:rPr>
                <w:noProof/>
                <w:webHidden/>
              </w:rPr>
            </w:r>
            <w:r w:rsidR="0040003F">
              <w:rPr>
                <w:noProof/>
                <w:webHidden/>
              </w:rPr>
              <w:fldChar w:fldCharType="separate"/>
            </w:r>
            <w:r w:rsidR="00A12806">
              <w:rPr>
                <w:noProof/>
                <w:webHidden/>
              </w:rPr>
              <w:t>30</w:t>
            </w:r>
            <w:r w:rsidR="0040003F">
              <w:rPr>
                <w:noProof/>
                <w:webHidden/>
              </w:rPr>
              <w:fldChar w:fldCharType="end"/>
            </w:r>
          </w:hyperlink>
        </w:p>
        <w:p w14:paraId="2FBAA6F6" w14:textId="23CFC2A7" w:rsidR="0040003F" w:rsidRDefault="00B83F58">
          <w:pPr>
            <w:pStyle w:val="TOC1"/>
            <w:tabs>
              <w:tab w:val="right" w:pos="8213"/>
            </w:tabs>
            <w:rPr>
              <w:rFonts w:asciiTheme="minorHAnsi" w:eastAsiaTheme="minorEastAsia" w:hAnsiTheme="minorHAnsi" w:cstheme="minorBidi"/>
              <w:noProof/>
              <w:sz w:val="22"/>
              <w:szCs w:val="22"/>
              <w:lang w:val="en-US"/>
            </w:rPr>
          </w:pPr>
          <w:hyperlink w:anchor="_Toc153362472" w:history="1">
            <w:r w:rsidR="0040003F" w:rsidRPr="009E4CD8">
              <w:rPr>
                <w:rStyle w:val="Hyperlink"/>
                <w:noProof/>
              </w:rPr>
              <w:t>CHAPTER 6</w:t>
            </w:r>
            <w:r w:rsidR="0040003F">
              <w:rPr>
                <w:noProof/>
                <w:webHidden/>
              </w:rPr>
              <w:tab/>
            </w:r>
            <w:r w:rsidR="0040003F">
              <w:rPr>
                <w:noProof/>
                <w:webHidden/>
              </w:rPr>
              <w:fldChar w:fldCharType="begin"/>
            </w:r>
            <w:r w:rsidR="0040003F">
              <w:rPr>
                <w:noProof/>
                <w:webHidden/>
              </w:rPr>
              <w:instrText xml:space="preserve"> PAGEREF _Toc153362472 \h </w:instrText>
            </w:r>
            <w:r w:rsidR="0040003F">
              <w:rPr>
                <w:noProof/>
                <w:webHidden/>
              </w:rPr>
            </w:r>
            <w:r w:rsidR="0040003F">
              <w:rPr>
                <w:noProof/>
                <w:webHidden/>
              </w:rPr>
              <w:fldChar w:fldCharType="separate"/>
            </w:r>
            <w:r w:rsidR="00A12806">
              <w:rPr>
                <w:noProof/>
                <w:webHidden/>
              </w:rPr>
              <w:t>31</w:t>
            </w:r>
            <w:r w:rsidR="0040003F">
              <w:rPr>
                <w:noProof/>
                <w:webHidden/>
              </w:rPr>
              <w:fldChar w:fldCharType="end"/>
            </w:r>
          </w:hyperlink>
        </w:p>
        <w:p w14:paraId="26A4006A" w14:textId="5496093E" w:rsidR="0040003F" w:rsidRDefault="00B83F58">
          <w:pPr>
            <w:pStyle w:val="TOC2"/>
            <w:rPr>
              <w:rFonts w:asciiTheme="minorHAnsi" w:eastAsiaTheme="minorEastAsia" w:hAnsiTheme="minorHAnsi" w:cstheme="minorBidi"/>
              <w:sz w:val="22"/>
              <w:szCs w:val="22"/>
              <w:lang w:val="en-US"/>
            </w:rPr>
          </w:pPr>
          <w:hyperlink w:anchor="_Toc153362473" w:history="1">
            <w:r w:rsidR="0040003F" w:rsidRPr="009E4CD8">
              <w:rPr>
                <w:rStyle w:val="Hyperlink"/>
              </w:rPr>
              <w:t>1</w:t>
            </w:r>
            <w:r w:rsidR="0040003F">
              <w:rPr>
                <w:rFonts w:asciiTheme="minorHAnsi" w:eastAsiaTheme="minorEastAsia" w:hAnsiTheme="minorHAnsi" w:cstheme="minorBidi"/>
                <w:sz w:val="22"/>
                <w:szCs w:val="22"/>
                <w:lang w:val="en-US"/>
              </w:rPr>
              <w:tab/>
            </w:r>
            <w:r w:rsidR="0040003F" w:rsidRPr="009E4CD8">
              <w:rPr>
                <w:rStyle w:val="Hyperlink"/>
              </w:rPr>
              <w:t>CONCLUSION AND RECOMMENDATIONS</w:t>
            </w:r>
            <w:r w:rsidR="0040003F">
              <w:rPr>
                <w:webHidden/>
              </w:rPr>
              <w:tab/>
            </w:r>
            <w:r w:rsidR="0040003F">
              <w:rPr>
                <w:webHidden/>
              </w:rPr>
              <w:fldChar w:fldCharType="begin"/>
            </w:r>
            <w:r w:rsidR="0040003F">
              <w:rPr>
                <w:webHidden/>
              </w:rPr>
              <w:instrText xml:space="preserve"> PAGEREF _Toc153362473 \h </w:instrText>
            </w:r>
            <w:r w:rsidR="0040003F">
              <w:rPr>
                <w:webHidden/>
              </w:rPr>
            </w:r>
            <w:r w:rsidR="0040003F">
              <w:rPr>
                <w:webHidden/>
              </w:rPr>
              <w:fldChar w:fldCharType="separate"/>
            </w:r>
            <w:r w:rsidR="00A12806">
              <w:rPr>
                <w:webHidden/>
              </w:rPr>
              <w:t>31</w:t>
            </w:r>
            <w:r w:rsidR="0040003F">
              <w:rPr>
                <w:webHidden/>
              </w:rPr>
              <w:fldChar w:fldCharType="end"/>
            </w:r>
          </w:hyperlink>
        </w:p>
        <w:p w14:paraId="7CB09C33" w14:textId="244E3FA9" w:rsidR="0040003F" w:rsidRDefault="00B83F58">
          <w:pPr>
            <w:pStyle w:val="TOC3"/>
            <w:tabs>
              <w:tab w:val="left" w:pos="1100"/>
              <w:tab w:val="right" w:pos="8213"/>
            </w:tabs>
            <w:rPr>
              <w:rFonts w:asciiTheme="minorHAnsi" w:eastAsiaTheme="minorEastAsia" w:hAnsiTheme="minorHAnsi" w:cstheme="minorBidi"/>
              <w:noProof/>
              <w:sz w:val="22"/>
              <w:szCs w:val="22"/>
              <w:lang w:val="en-US"/>
            </w:rPr>
          </w:pPr>
          <w:hyperlink w:anchor="_Toc153362474" w:history="1">
            <w:r w:rsidR="0040003F" w:rsidRPr="009E4CD8">
              <w:rPr>
                <w:rStyle w:val="Hyperlink"/>
                <w:noProof/>
              </w:rPr>
              <w:t>6.1</w:t>
            </w:r>
            <w:r w:rsidR="0040003F">
              <w:rPr>
                <w:rFonts w:asciiTheme="minorHAnsi" w:eastAsiaTheme="minorEastAsia" w:hAnsiTheme="minorHAnsi" w:cstheme="minorBidi"/>
                <w:noProof/>
                <w:sz w:val="22"/>
                <w:szCs w:val="22"/>
                <w:lang w:val="en-US"/>
              </w:rPr>
              <w:tab/>
            </w:r>
            <w:r w:rsidR="0040003F" w:rsidRPr="009E4CD8">
              <w:rPr>
                <w:rStyle w:val="Hyperlink"/>
                <w:noProof/>
              </w:rPr>
              <w:t>Conclusion</w:t>
            </w:r>
            <w:r w:rsidR="0040003F">
              <w:rPr>
                <w:noProof/>
                <w:webHidden/>
              </w:rPr>
              <w:tab/>
            </w:r>
            <w:r w:rsidR="0040003F">
              <w:rPr>
                <w:noProof/>
                <w:webHidden/>
              </w:rPr>
              <w:fldChar w:fldCharType="begin"/>
            </w:r>
            <w:r w:rsidR="0040003F">
              <w:rPr>
                <w:noProof/>
                <w:webHidden/>
              </w:rPr>
              <w:instrText xml:space="preserve"> PAGEREF _Toc153362474 \h </w:instrText>
            </w:r>
            <w:r w:rsidR="0040003F">
              <w:rPr>
                <w:noProof/>
                <w:webHidden/>
              </w:rPr>
            </w:r>
            <w:r w:rsidR="0040003F">
              <w:rPr>
                <w:noProof/>
                <w:webHidden/>
              </w:rPr>
              <w:fldChar w:fldCharType="separate"/>
            </w:r>
            <w:r w:rsidR="00A12806">
              <w:rPr>
                <w:noProof/>
                <w:webHidden/>
              </w:rPr>
              <w:t>31</w:t>
            </w:r>
            <w:r w:rsidR="0040003F">
              <w:rPr>
                <w:noProof/>
                <w:webHidden/>
              </w:rPr>
              <w:fldChar w:fldCharType="end"/>
            </w:r>
          </w:hyperlink>
        </w:p>
        <w:p w14:paraId="1E654B7D" w14:textId="6835EF3F" w:rsidR="0040003F" w:rsidRDefault="00B83F58">
          <w:pPr>
            <w:pStyle w:val="TOC3"/>
            <w:tabs>
              <w:tab w:val="left" w:pos="1100"/>
              <w:tab w:val="right" w:pos="8213"/>
            </w:tabs>
            <w:rPr>
              <w:rFonts w:asciiTheme="minorHAnsi" w:eastAsiaTheme="minorEastAsia" w:hAnsiTheme="minorHAnsi" w:cstheme="minorBidi"/>
              <w:noProof/>
              <w:sz w:val="22"/>
              <w:szCs w:val="22"/>
              <w:lang w:val="en-US"/>
            </w:rPr>
          </w:pPr>
          <w:hyperlink w:anchor="_Toc153362475" w:history="1">
            <w:r w:rsidR="0040003F" w:rsidRPr="009E4CD8">
              <w:rPr>
                <w:rStyle w:val="Hyperlink"/>
                <w:noProof/>
              </w:rPr>
              <w:t>6.2</w:t>
            </w:r>
            <w:r w:rsidR="0040003F">
              <w:rPr>
                <w:rFonts w:asciiTheme="minorHAnsi" w:eastAsiaTheme="minorEastAsia" w:hAnsiTheme="minorHAnsi" w:cstheme="minorBidi"/>
                <w:noProof/>
                <w:sz w:val="22"/>
                <w:szCs w:val="22"/>
                <w:lang w:val="en-US"/>
              </w:rPr>
              <w:tab/>
            </w:r>
            <w:r w:rsidR="0040003F" w:rsidRPr="009E4CD8">
              <w:rPr>
                <w:rStyle w:val="Hyperlink"/>
                <w:noProof/>
              </w:rPr>
              <w:t>Recommendation</w:t>
            </w:r>
            <w:r w:rsidR="0040003F">
              <w:rPr>
                <w:noProof/>
                <w:webHidden/>
              </w:rPr>
              <w:tab/>
            </w:r>
            <w:r w:rsidR="0040003F">
              <w:rPr>
                <w:noProof/>
                <w:webHidden/>
              </w:rPr>
              <w:fldChar w:fldCharType="begin"/>
            </w:r>
            <w:r w:rsidR="0040003F">
              <w:rPr>
                <w:noProof/>
                <w:webHidden/>
              </w:rPr>
              <w:instrText xml:space="preserve"> PAGEREF _Toc153362475 \h </w:instrText>
            </w:r>
            <w:r w:rsidR="0040003F">
              <w:rPr>
                <w:noProof/>
                <w:webHidden/>
              </w:rPr>
            </w:r>
            <w:r w:rsidR="0040003F">
              <w:rPr>
                <w:noProof/>
                <w:webHidden/>
              </w:rPr>
              <w:fldChar w:fldCharType="separate"/>
            </w:r>
            <w:r w:rsidR="00A12806">
              <w:rPr>
                <w:noProof/>
                <w:webHidden/>
              </w:rPr>
              <w:t>32</w:t>
            </w:r>
            <w:r w:rsidR="0040003F">
              <w:rPr>
                <w:noProof/>
                <w:webHidden/>
              </w:rPr>
              <w:fldChar w:fldCharType="end"/>
            </w:r>
          </w:hyperlink>
        </w:p>
        <w:p w14:paraId="2F0DB0BC" w14:textId="36933409" w:rsidR="0040003F" w:rsidRDefault="00B83F58">
          <w:pPr>
            <w:pStyle w:val="TOC2"/>
            <w:rPr>
              <w:rFonts w:asciiTheme="minorHAnsi" w:eastAsiaTheme="minorEastAsia" w:hAnsiTheme="minorHAnsi" w:cstheme="minorBidi"/>
              <w:sz w:val="22"/>
              <w:szCs w:val="22"/>
              <w:lang w:val="en-US"/>
            </w:rPr>
          </w:pPr>
          <w:hyperlink w:anchor="_Toc153362476" w:history="1">
            <w:r w:rsidR="0040003F" w:rsidRPr="009E4CD8">
              <w:rPr>
                <w:rStyle w:val="Hyperlink"/>
              </w:rPr>
              <w:t>REFERENCES</w:t>
            </w:r>
            <w:r w:rsidR="0040003F">
              <w:rPr>
                <w:webHidden/>
              </w:rPr>
              <w:tab/>
            </w:r>
            <w:r w:rsidR="0040003F">
              <w:rPr>
                <w:webHidden/>
              </w:rPr>
              <w:fldChar w:fldCharType="begin"/>
            </w:r>
            <w:r w:rsidR="0040003F">
              <w:rPr>
                <w:webHidden/>
              </w:rPr>
              <w:instrText xml:space="preserve"> PAGEREF _Toc153362476 \h </w:instrText>
            </w:r>
            <w:r w:rsidR="0040003F">
              <w:rPr>
                <w:webHidden/>
              </w:rPr>
            </w:r>
            <w:r w:rsidR="0040003F">
              <w:rPr>
                <w:webHidden/>
              </w:rPr>
              <w:fldChar w:fldCharType="separate"/>
            </w:r>
            <w:r w:rsidR="00A12806">
              <w:rPr>
                <w:webHidden/>
              </w:rPr>
              <w:t>33</w:t>
            </w:r>
            <w:r w:rsidR="0040003F">
              <w:rPr>
                <w:webHidden/>
              </w:rPr>
              <w:fldChar w:fldCharType="end"/>
            </w:r>
          </w:hyperlink>
        </w:p>
        <w:p w14:paraId="3B41EA39" w14:textId="5CD1E9B5" w:rsidR="0040003F" w:rsidRDefault="00B83F58">
          <w:pPr>
            <w:pStyle w:val="TOC1"/>
            <w:tabs>
              <w:tab w:val="right" w:pos="8213"/>
            </w:tabs>
            <w:rPr>
              <w:rFonts w:asciiTheme="minorHAnsi" w:eastAsiaTheme="minorEastAsia" w:hAnsiTheme="minorHAnsi" w:cstheme="minorBidi"/>
              <w:noProof/>
              <w:sz w:val="22"/>
              <w:szCs w:val="22"/>
              <w:lang w:val="en-US"/>
            </w:rPr>
          </w:pPr>
          <w:hyperlink w:anchor="_Toc153362477" w:history="1">
            <w:r w:rsidR="0040003F" w:rsidRPr="009E4CD8">
              <w:rPr>
                <w:rStyle w:val="Hyperlink"/>
                <w:noProof/>
              </w:rPr>
              <w:t>Appendices</w:t>
            </w:r>
            <w:r w:rsidR="0040003F">
              <w:rPr>
                <w:noProof/>
                <w:webHidden/>
              </w:rPr>
              <w:tab/>
            </w:r>
            <w:r w:rsidR="0040003F">
              <w:rPr>
                <w:noProof/>
                <w:webHidden/>
              </w:rPr>
              <w:fldChar w:fldCharType="begin"/>
            </w:r>
            <w:r w:rsidR="0040003F">
              <w:rPr>
                <w:noProof/>
                <w:webHidden/>
              </w:rPr>
              <w:instrText xml:space="preserve"> PAGEREF _Toc153362477 \h </w:instrText>
            </w:r>
            <w:r w:rsidR="0040003F">
              <w:rPr>
                <w:noProof/>
                <w:webHidden/>
              </w:rPr>
            </w:r>
            <w:r w:rsidR="0040003F">
              <w:rPr>
                <w:noProof/>
                <w:webHidden/>
              </w:rPr>
              <w:fldChar w:fldCharType="separate"/>
            </w:r>
            <w:r w:rsidR="00A12806">
              <w:rPr>
                <w:noProof/>
                <w:webHidden/>
              </w:rPr>
              <w:t>35</w:t>
            </w:r>
            <w:r w:rsidR="0040003F">
              <w:rPr>
                <w:noProof/>
                <w:webHidden/>
              </w:rPr>
              <w:fldChar w:fldCharType="end"/>
            </w:r>
          </w:hyperlink>
        </w:p>
        <w:p w14:paraId="166468D3" w14:textId="5EBCC6A0" w:rsidR="000F3E31" w:rsidRDefault="00815EBE" w:rsidP="005B7C62">
          <w:pPr>
            <w:pBdr>
              <w:top w:val="nil"/>
              <w:left w:val="nil"/>
              <w:bottom w:val="nil"/>
              <w:right w:val="nil"/>
              <w:between w:val="nil"/>
            </w:pBdr>
            <w:tabs>
              <w:tab w:val="right" w:pos="8213"/>
            </w:tabs>
          </w:pPr>
          <w:r w:rsidRPr="00E83948">
            <w:fldChar w:fldCharType="end"/>
          </w:r>
        </w:p>
        <w:p w14:paraId="1A3B9DB4" w14:textId="77777777" w:rsidR="000F3E31" w:rsidRDefault="000F3E31" w:rsidP="005B7C62">
          <w:pPr>
            <w:pBdr>
              <w:top w:val="nil"/>
              <w:left w:val="nil"/>
              <w:bottom w:val="nil"/>
              <w:right w:val="nil"/>
              <w:between w:val="nil"/>
            </w:pBdr>
            <w:tabs>
              <w:tab w:val="right" w:pos="8213"/>
            </w:tabs>
          </w:pPr>
        </w:p>
        <w:p w14:paraId="5D1BF9C8" w14:textId="77777777" w:rsidR="000F3E31" w:rsidRDefault="000F3E31" w:rsidP="005B7C62">
          <w:pPr>
            <w:pBdr>
              <w:top w:val="nil"/>
              <w:left w:val="nil"/>
              <w:bottom w:val="nil"/>
              <w:right w:val="nil"/>
              <w:between w:val="nil"/>
            </w:pBdr>
            <w:tabs>
              <w:tab w:val="right" w:pos="8213"/>
            </w:tabs>
          </w:pPr>
        </w:p>
        <w:p w14:paraId="6206B25F" w14:textId="77777777" w:rsidR="000F3E31" w:rsidRDefault="000F3E31" w:rsidP="005B7C62">
          <w:pPr>
            <w:pBdr>
              <w:top w:val="nil"/>
              <w:left w:val="nil"/>
              <w:bottom w:val="nil"/>
              <w:right w:val="nil"/>
              <w:between w:val="nil"/>
            </w:pBdr>
            <w:tabs>
              <w:tab w:val="right" w:pos="8213"/>
            </w:tabs>
          </w:pPr>
        </w:p>
        <w:p w14:paraId="306B0829" w14:textId="77777777" w:rsidR="000F3E31" w:rsidRDefault="000F3E31" w:rsidP="005B7C62">
          <w:pPr>
            <w:pBdr>
              <w:top w:val="nil"/>
              <w:left w:val="nil"/>
              <w:bottom w:val="nil"/>
              <w:right w:val="nil"/>
              <w:between w:val="nil"/>
            </w:pBdr>
            <w:tabs>
              <w:tab w:val="right" w:pos="8213"/>
            </w:tabs>
          </w:pPr>
        </w:p>
        <w:p w14:paraId="42BD5717" w14:textId="77777777" w:rsidR="000F3E31" w:rsidRDefault="000F3E31" w:rsidP="005B7C62">
          <w:pPr>
            <w:pBdr>
              <w:top w:val="nil"/>
              <w:left w:val="nil"/>
              <w:bottom w:val="nil"/>
              <w:right w:val="nil"/>
              <w:between w:val="nil"/>
            </w:pBdr>
            <w:tabs>
              <w:tab w:val="right" w:pos="8213"/>
            </w:tabs>
          </w:pPr>
        </w:p>
        <w:p w14:paraId="7579ABD5" w14:textId="77777777" w:rsidR="000F3E31" w:rsidRDefault="000F3E31" w:rsidP="005B7C62">
          <w:pPr>
            <w:pBdr>
              <w:top w:val="nil"/>
              <w:left w:val="nil"/>
              <w:bottom w:val="nil"/>
              <w:right w:val="nil"/>
              <w:between w:val="nil"/>
            </w:pBdr>
            <w:tabs>
              <w:tab w:val="right" w:pos="8213"/>
            </w:tabs>
          </w:pPr>
        </w:p>
        <w:p w14:paraId="476AE6EA" w14:textId="77777777" w:rsidR="000F3E31" w:rsidRDefault="000F3E31" w:rsidP="005B7C62">
          <w:pPr>
            <w:pBdr>
              <w:top w:val="nil"/>
              <w:left w:val="nil"/>
              <w:bottom w:val="nil"/>
              <w:right w:val="nil"/>
              <w:between w:val="nil"/>
            </w:pBdr>
            <w:tabs>
              <w:tab w:val="right" w:pos="8213"/>
            </w:tabs>
          </w:pPr>
        </w:p>
        <w:p w14:paraId="30C611BD" w14:textId="5B1ED420" w:rsidR="000F3E31" w:rsidRDefault="000F3E31" w:rsidP="005B7C62">
          <w:pPr>
            <w:pBdr>
              <w:top w:val="nil"/>
              <w:left w:val="nil"/>
              <w:bottom w:val="nil"/>
              <w:right w:val="nil"/>
              <w:between w:val="nil"/>
            </w:pBdr>
            <w:tabs>
              <w:tab w:val="right" w:pos="8213"/>
            </w:tabs>
          </w:pPr>
        </w:p>
        <w:p w14:paraId="48BCC650" w14:textId="31A28650" w:rsidR="000F3E31" w:rsidRDefault="000F3E31" w:rsidP="005B7C62">
          <w:pPr>
            <w:pBdr>
              <w:top w:val="nil"/>
              <w:left w:val="nil"/>
              <w:bottom w:val="nil"/>
              <w:right w:val="nil"/>
              <w:between w:val="nil"/>
            </w:pBdr>
            <w:tabs>
              <w:tab w:val="right" w:pos="8213"/>
            </w:tabs>
          </w:pPr>
        </w:p>
        <w:p w14:paraId="43077458" w14:textId="73CD8933" w:rsidR="000F3E31" w:rsidRDefault="000F3E31" w:rsidP="005B7C62">
          <w:pPr>
            <w:pBdr>
              <w:top w:val="nil"/>
              <w:left w:val="nil"/>
              <w:bottom w:val="nil"/>
              <w:right w:val="nil"/>
              <w:between w:val="nil"/>
            </w:pBdr>
            <w:tabs>
              <w:tab w:val="right" w:pos="8213"/>
            </w:tabs>
          </w:pPr>
        </w:p>
        <w:p w14:paraId="2F154C95" w14:textId="77777777" w:rsidR="000F3E31" w:rsidRDefault="000F3E31" w:rsidP="005B7C62">
          <w:pPr>
            <w:pBdr>
              <w:top w:val="nil"/>
              <w:left w:val="nil"/>
              <w:bottom w:val="nil"/>
              <w:right w:val="nil"/>
              <w:between w:val="nil"/>
            </w:pBdr>
            <w:tabs>
              <w:tab w:val="right" w:pos="8213"/>
            </w:tabs>
          </w:pPr>
        </w:p>
        <w:p w14:paraId="48D02AA4" w14:textId="77777777" w:rsidR="000F3E31" w:rsidRDefault="000F3E31" w:rsidP="005B7C62">
          <w:pPr>
            <w:pBdr>
              <w:top w:val="nil"/>
              <w:left w:val="nil"/>
              <w:bottom w:val="nil"/>
              <w:right w:val="nil"/>
              <w:between w:val="nil"/>
            </w:pBdr>
            <w:tabs>
              <w:tab w:val="right" w:pos="8213"/>
            </w:tabs>
          </w:pPr>
        </w:p>
        <w:p w14:paraId="18CAF713" w14:textId="77777777" w:rsidR="000F3E31" w:rsidRDefault="000F3E31" w:rsidP="005B7C62">
          <w:pPr>
            <w:pBdr>
              <w:top w:val="nil"/>
              <w:left w:val="nil"/>
              <w:bottom w:val="nil"/>
              <w:right w:val="nil"/>
              <w:between w:val="nil"/>
            </w:pBdr>
            <w:tabs>
              <w:tab w:val="right" w:pos="8213"/>
            </w:tabs>
          </w:pPr>
        </w:p>
        <w:p w14:paraId="71D64BCC" w14:textId="77777777" w:rsidR="000F3E31" w:rsidRDefault="000F3E31" w:rsidP="005B7C62">
          <w:pPr>
            <w:pBdr>
              <w:top w:val="nil"/>
              <w:left w:val="nil"/>
              <w:bottom w:val="nil"/>
              <w:right w:val="nil"/>
              <w:between w:val="nil"/>
            </w:pBdr>
            <w:tabs>
              <w:tab w:val="right" w:pos="8213"/>
            </w:tabs>
          </w:pPr>
        </w:p>
        <w:p w14:paraId="57D5F9E2" w14:textId="1B7376AA" w:rsidR="00AD49F1" w:rsidRPr="005B7C62" w:rsidRDefault="00B83F58" w:rsidP="005B7C62">
          <w:pPr>
            <w:pBdr>
              <w:top w:val="nil"/>
              <w:left w:val="nil"/>
              <w:bottom w:val="nil"/>
              <w:right w:val="nil"/>
              <w:between w:val="nil"/>
            </w:pBdr>
            <w:tabs>
              <w:tab w:val="right" w:pos="8213"/>
            </w:tabs>
            <w:rPr>
              <w:color w:val="000000"/>
            </w:rPr>
          </w:pPr>
        </w:p>
      </w:sdtContent>
    </w:sdt>
    <w:p w14:paraId="5BD3EA7D" w14:textId="0D467D2F" w:rsidR="00AD49F1" w:rsidRPr="00E83948" w:rsidRDefault="00B83F58" w:rsidP="005B7C62">
      <w:pPr>
        <w:sectPr w:rsidR="00AD49F1" w:rsidRPr="00E83948" w:rsidSect="002705D3">
          <w:pgSz w:w="11909" w:h="16834"/>
          <w:pgMar w:top="1418" w:right="1418" w:bottom="1418" w:left="2268" w:header="851" w:footer="851" w:gutter="0"/>
          <w:pgNumType w:fmt="lowerRoman"/>
          <w:cols w:space="720"/>
        </w:sectPr>
      </w:pPr>
      <w:r w:rsidRPr="000D2A01">
        <w:rPr>
          <w:b/>
          <w:color w:val="000000"/>
          <w:lang/>
        </w:rPr>
        <w:drawing>
          <wp:inline distT="0" distB="0" distL="0" distR="0" wp14:anchorId="643D1A5C" wp14:editId="72B742DD">
            <wp:extent cx="5221605" cy="5166360"/>
            <wp:effectExtent l="0" t="0" r="0" b="0"/>
            <wp:docPr id="1784143663" name="Picture 1784143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21605" cy="5166360"/>
                    </a:xfrm>
                    <a:prstGeom prst="rect">
                      <a:avLst/>
                    </a:prstGeom>
                  </pic:spPr>
                </pic:pic>
              </a:graphicData>
            </a:graphic>
          </wp:inline>
        </w:drawing>
      </w:r>
    </w:p>
    <w:p w14:paraId="31BFC0DB" w14:textId="53E24CC0" w:rsidR="005144C7" w:rsidRPr="005144C7" w:rsidRDefault="005144C7" w:rsidP="005144C7"/>
    <w:p w14:paraId="210FC8FD" w14:textId="77777777" w:rsidR="005144C7" w:rsidRPr="005144C7" w:rsidRDefault="005144C7" w:rsidP="005144C7"/>
    <w:p w14:paraId="57AA0CAA" w14:textId="77777777" w:rsidR="005144C7" w:rsidRPr="005144C7" w:rsidRDefault="005144C7" w:rsidP="005144C7"/>
    <w:p w14:paraId="7E733336" w14:textId="77777777" w:rsidR="005144C7" w:rsidRPr="005144C7" w:rsidRDefault="005144C7" w:rsidP="005144C7"/>
    <w:p w14:paraId="768A6253" w14:textId="77777777" w:rsidR="005144C7" w:rsidRPr="005144C7" w:rsidRDefault="005144C7" w:rsidP="005144C7"/>
    <w:p w14:paraId="13BA0517" w14:textId="77777777" w:rsidR="005144C7" w:rsidRPr="005144C7" w:rsidRDefault="005144C7" w:rsidP="005144C7"/>
    <w:p w14:paraId="62C5C0DE" w14:textId="77777777" w:rsidR="005144C7" w:rsidRPr="005144C7" w:rsidRDefault="005144C7" w:rsidP="005144C7"/>
    <w:p w14:paraId="24125CA3" w14:textId="77777777" w:rsidR="005144C7" w:rsidRPr="005144C7" w:rsidRDefault="005144C7" w:rsidP="005144C7"/>
    <w:p w14:paraId="031E2169" w14:textId="77777777" w:rsidR="005144C7" w:rsidRPr="005144C7" w:rsidRDefault="005144C7" w:rsidP="005144C7"/>
    <w:p w14:paraId="7CE6A235" w14:textId="77777777" w:rsidR="005144C7" w:rsidRPr="005144C7" w:rsidRDefault="005144C7" w:rsidP="005144C7"/>
    <w:p w14:paraId="438529F0" w14:textId="77777777" w:rsidR="005144C7" w:rsidRPr="005144C7" w:rsidRDefault="005144C7" w:rsidP="005144C7"/>
    <w:p w14:paraId="488FB8D1" w14:textId="1D10D82A" w:rsidR="005144C7" w:rsidRPr="005144C7" w:rsidRDefault="005144C7" w:rsidP="005144C7"/>
    <w:p w14:paraId="66C28B4B" w14:textId="77777777" w:rsidR="005144C7" w:rsidRPr="005144C7" w:rsidRDefault="005144C7" w:rsidP="005144C7"/>
    <w:p w14:paraId="0C05AB3E" w14:textId="77777777" w:rsidR="005144C7" w:rsidRPr="005144C7" w:rsidRDefault="005144C7" w:rsidP="005144C7"/>
    <w:p w14:paraId="335E8393" w14:textId="7088A3C0" w:rsidR="005144C7" w:rsidRDefault="005144C7" w:rsidP="005144C7"/>
    <w:p w14:paraId="74E12960" w14:textId="77777777" w:rsidR="005144C7" w:rsidRPr="005144C7" w:rsidRDefault="005144C7" w:rsidP="005144C7"/>
    <w:p w14:paraId="1AEB62A4" w14:textId="77777777" w:rsidR="005144C7" w:rsidRPr="005144C7" w:rsidRDefault="005144C7" w:rsidP="005144C7"/>
    <w:p w14:paraId="13698B4B" w14:textId="5DB9E9FE" w:rsidR="005933A7" w:rsidRPr="005144C7" w:rsidRDefault="005933A7" w:rsidP="005144C7">
      <w:pPr>
        <w:tabs>
          <w:tab w:val="left" w:pos="2160"/>
        </w:tabs>
        <w:sectPr w:rsidR="005933A7" w:rsidRPr="005144C7" w:rsidSect="002705D3">
          <w:headerReference w:type="default" r:id="rId11"/>
          <w:pgSz w:w="11909" w:h="16834"/>
          <w:pgMar w:top="1418" w:right="1418" w:bottom="1418" w:left="2268" w:header="851" w:footer="851" w:gutter="0"/>
          <w:pgNumType w:fmt="lowerRoman"/>
          <w:cols w:space="720"/>
        </w:sectPr>
      </w:pPr>
    </w:p>
    <w:p w14:paraId="1216EE54" w14:textId="22129D47" w:rsidR="00892AFD" w:rsidRPr="00E83948" w:rsidRDefault="00892AFD" w:rsidP="00CA3433"/>
    <w:p w14:paraId="1F4C13AE" w14:textId="77777777" w:rsidR="00AD49F1" w:rsidRPr="00E83948" w:rsidRDefault="00AD49F1" w:rsidP="006C512F">
      <w:pPr>
        <w:pStyle w:val="Heading1"/>
        <w:numPr>
          <w:ilvl w:val="0"/>
          <w:numId w:val="1"/>
        </w:numPr>
      </w:pPr>
      <w:bookmarkStart w:id="4" w:name="_Toc153362435"/>
      <w:bookmarkEnd w:id="4"/>
    </w:p>
    <w:p w14:paraId="17C228D9" w14:textId="77777777" w:rsidR="00AD49F1" w:rsidRPr="00E83948" w:rsidRDefault="00AD49F1" w:rsidP="00CA3433"/>
    <w:p w14:paraId="1D0640C5" w14:textId="3527EF66" w:rsidR="00AD49F1" w:rsidRPr="00E83948" w:rsidRDefault="00815EBE" w:rsidP="00CA3433">
      <w:pPr>
        <w:pStyle w:val="Heading2"/>
        <w:jc w:val="both"/>
      </w:pPr>
      <w:bookmarkStart w:id="5" w:name="_Toc135323285"/>
      <w:bookmarkStart w:id="6" w:name="_Toc153362436"/>
      <w:r w:rsidRPr="00E83948">
        <w:t>INTRODUCTION</w:t>
      </w:r>
      <w:bookmarkEnd w:id="5"/>
      <w:bookmarkEnd w:id="6"/>
    </w:p>
    <w:p w14:paraId="13EF88A1" w14:textId="77777777" w:rsidR="00AD49F1" w:rsidRPr="00E83948" w:rsidRDefault="00AD49F1" w:rsidP="00CA3433"/>
    <w:p w14:paraId="675951C4" w14:textId="392F5241" w:rsidR="00AD49F1" w:rsidRPr="00E83948" w:rsidRDefault="00815EBE" w:rsidP="006C512F">
      <w:pPr>
        <w:pStyle w:val="Heading3"/>
        <w:numPr>
          <w:ilvl w:val="2"/>
          <w:numId w:val="1"/>
        </w:numPr>
        <w:ind w:hanging="864"/>
      </w:pPr>
      <w:bookmarkStart w:id="7" w:name="_nmf14n" w:colFirst="0" w:colLast="0"/>
      <w:bookmarkStart w:id="8" w:name="_Toc135323286"/>
      <w:bookmarkStart w:id="9" w:name="_Toc153362437"/>
      <w:bookmarkEnd w:id="7"/>
      <w:r w:rsidRPr="00E83948">
        <w:t>Background</w:t>
      </w:r>
      <w:bookmarkEnd w:id="8"/>
      <w:bookmarkEnd w:id="9"/>
    </w:p>
    <w:p w14:paraId="68A2BEC4" w14:textId="77777777" w:rsidR="00AD49F1" w:rsidRPr="00E83948" w:rsidRDefault="00AD49F1" w:rsidP="00CA3433"/>
    <w:p w14:paraId="487DC425" w14:textId="407E2BE2" w:rsidR="00B236D8" w:rsidRDefault="009021DD" w:rsidP="00B236D8">
      <w:pPr>
        <w:pStyle w:val="ListParagraph"/>
        <w:spacing w:after="0" w:line="360" w:lineRule="auto"/>
        <w:ind w:left="0"/>
        <w:jc w:val="both"/>
        <w:rPr>
          <w:rFonts w:ascii="Times New Roman" w:hAnsi="Times New Roman" w:cs="Times New Roman"/>
          <w:sz w:val="24"/>
          <w:szCs w:val="24"/>
          <w:lang w:val="en-GB"/>
        </w:rPr>
      </w:pPr>
      <w:r w:rsidRPr="009021DD">
        <w:rPr>
          <w:rFonts w:ascii="Times New Roman" w:hAnsi="Times New Roman" w:cs="Times New Roman"/>
          <w:sz w:val="24"/>
          <w:szCs w:val="24"/>
        </w:rPr>
        <w:t xml:space="preserve">In Pakistan, </w:t>
      </w:r>
      <w:r w:rsidR="004B55B4">
        <w:rPr>
          <w:rFonts w:ascii="Times New Roman" w:hAnsi="Times New Roman" w:cs="Times New Roman"/>
          <w:sz w:val="24"/>
          <w:szCs w:val="24"/>
        </w:rPr>
        <w:t>there are well-known real estate system.</w:t>
      </w:r>
      <w:r w:rsidRPr="009021DD">
        <w:rPr>
          <w:rFonts w:ascii="Times New Roman" w:hAnsi="Times New Roman" w:cs="Times New Roman"/>
          <w:sz w:val="24"/>
          <w:szCs w:val="24"/>
        </w:rPr>
        <w:t xml:space="preserve"> </w:t>
      </w:r>
      <w:proofErr w:type="gramStart"/>
      <w:r w:rsidRPr="009021DD">
        <w:rPr>
          <w:rFonts w:ascii="Times New Roman" w:hAnsi="Times New Roman" w:cs="Times New Roman"/>
          <w:sz w:val="24"/>
          <w:szCs w:val="24"/>
        </w:rPr>
        <w:t>however</w:t>
      </w:r>
      <w:proofErr w:type="gramEnd"/>
      <w:r w:rsidRPr="009021DD">
        <w:rPr>
          <w:rFonts w:ascii="Times New Roman" w:hAnsi="Times New Roman" w:cs="Times New Roman"/>
          <w:sz w:val="24"/>
          <w:szCs w:val="24"/>
        </w:rPr>
        <w:t xml:space="preserve">, it does not offer provide a platform for contractors to conduct their business. Furthermore, there is a lack of real-time accountability, making it difficult for clients to track the progress of their down payment, paid amount, remaining balance, and other crucial details. </w:t>
      </w:r>
      <w:r w:rsidR="00B236D8" w:rsidRPr="00B236D8">
        <w:rPr>
          <w:rFonts w:ascii="Times New Roman" w:hAnsi="Times New Roman" w:cs="Times New Roman"/>
          <w:sz w:val="24"/>
          <w:szCs w:val="24"/>
          <w:lang w:val="en-GB"/>
        </w:rPr>
        <w:t>By offering a centralized platform for property listings, a real estate buying and selling website can help buyers and sellers save time and money and provide access to a larger audience of potential buyers or sellers.</w:t>
      </w:r>
    </w:p>
    <w:p w14:paraId="344146A5" w14:textId="77777777" w:rsidR="00B236D8" w:rsidRDefault="00B236D8" w:rsidP="00B236D8">
      <w:pPr>
        <w:pStyle w:val="ListParagraph"/>
        <w:spacing w:line="120" w:lineRule="auto"/>
        <w:ind w:left="0"/>
        <w:jc w:val="both"/>
        <w:rPr>
          <w:rFonts w:ascii="Times New Roman" w:hAnsi="Times New Roman" w:cs="Times New Roman"/>
          <w:sz w:val="24"/>
          <w:szCs w:val="24"/>
          <w:lang w:val="en-GB"/>
        </w:rPr>
      </w:pPr>
    </w:p>
    <w:p w14:paraId="3C73D0BD" w14:textId="34E33BC2" w:rsidR="000B536D" w:rsidRDefault="009021DD" w:rsidP="00B236D8">
      <w:pPr>
        <w:pStyle w:val="ListParagraph"/>
        <w:spacing w:line="360" w:lineRule="auto"/>
        <w:ind w:left="0"/>
        <w:jc w:val="both"/>
        <w:rPr>
          <w:rFonts w:ascii="Times New Roman" w:hAnsi="Times New Roman" w:cs="Times New Roman"/>
          <w:sz w:val="24"/>
          <w:szCs w:val="24"/>
        </w:rPr>
      </w:pPr>
      <w:r w:rsidRPr="009021DD">
        <w:rPr>
          <w:rFonts w:ascii="Times New Roman" w:hAnsi="Times New Roman" w:cs="Times New Roman"/>
          <w:sz w:val="24"/>
          <w:szCs w:val="24"/>
        </w:rPr>
        <w:t xml:space="preserve">To address these challenges and prioritize data security for our clients, our project will leverage the PHP </w:t>
      </w:r>
      <w:proofErr w:type="spellStart"/>
      <w:r w:rsidRPr="009021DD">
        <w:rPr>
          <w:rFonts w:ascii="Times New Roman" w:hAnsi="Times New Roman" w:cs="Times New Roman"/>
          <w:sz w:val="24"/>
          <w:szCs w:val="24"/>
        </w:rPr>
        <w:t>Laravel</w:t>
      </w:r>
      <w:proofErr w:type="spellEnd"/>
      <w:r w:rsidRPr="009021DD">
        <w:rPr>
          <w:rFonts w:ascii="Times New Roman" w:hAnsi="Times New Roman" w:cs="Times New Roman"/>
          <w:sz w:val="24"/>
          <w:szCs w:val="24"/>
        </w:rPr>
        <w:t xml:space="preserve"> framework. PHP </w:t>
      </w:r>
      <w:proofErr w:type="spellStart"/>
      <w:r w:rsidRPr="009021DD">
        <w:rPr>
          <w:rFonts w:ascii="Times New Roman" w:hAnsi="Times New Roman" w:cs="Times New Roman"/>
          <w:sz w:val="24"/>
          <w:szCs w:val="24"/>
        </w:rPr>
        <w:t>Laravel</w:t>
      </w:r>
      <w:proofErr w:type="spellEnd"/>
      <w:r w:rsidRPr="009021DD">
        <w:rPr>
          <w:rFonts w:ascii="Times New Roman" w:hAnsi="Times New Roman" w:cs="Times New Roman"/>
          <w:sz w:val="24"/>
          <w:szCs w:val="24"/>
        </w:rPr>
        <w:t xml:space="preserve"> is widely recognized for its robust database security features, ensuring the utmost protection against data breaches and unauthorized access. By combining the </w:t>
      </w:r>
      <w:r w:rsidR="0052431B">
        <w:rPr>
          <w:rFonts w:ascii="Times New Roman" w:hAnsi="Times New Roman" w:cs="Times New Roman"/>
          <w:sz w:val="24"/>
          <w:szCs w:val="24"/>
        </w:rPr>
        <w:t>contractor-focused</w:t>
      </w:r>
      <w:r w:rsidRPr="009021DD">
        <w:rPr>
          <w:rFonts w:ascii="Times New Roman" w:hAnsi="Times New Roman" w:cs="Times New Roman"/>
          <w:sz w:val="24"/>
          <w:szCs w:val="24"/>
        </w:rPr>
        <w:t xml:space="preserve"> approac</w:t>
      </w:r>
      <w:r w:rsidR="0052431B">
        <w:rPr>
          <w:rFonts w:ascii="Times New Roman" w:hAnsi="Times New Roman" w:cs="Times New Roman"/>
          <w:sz w:val="24"/>
          <w:szCs w:val="24"/>
        </w:rPr>
        <w:t xml:space="preserve">h </w:t>
      </w:r>
      <w:r w:rsidRPr="009021DD">
        <w:rPr>
          <w:rFonts w:ascii="Times New Roman" w:hAnsi="Times New Roman" w:cs="Times New Roman"/>
          <w:sz w:val="24"/>
          <w:szCs w:val="24"/>
        </w:rPr>
        <w:t>with the functionality of existing real estate systems, our web-based platform aims to offer a comprehensive solu</w:t>
      </w:r>
      <w:r w:rsidR="0052431B">
        <w:rPr>
          <w:rFonts w:ascii="Times New Roman" w:hAnsi="Times New Roman" w:cs="Times New Roman"/>
          <w:sz w:val="24"/>
          <w:szCs w:val="24"/>
        </w:rPr>
        <w:t>tion for real estate</w:t>
      </w:r>
      <w:r w:rsidRPr="009021DD">
        <w:rPr>
          <w:rFonts w:ascii="Times New Roman" w:hAnsi="Times New Roman" w:cs="Times New Roman"/>
          <w:sz w:val="24"/>
          <w:szCs w:val="24"/>
        </w:rPr>
        <w:t xml:space="preserve"> contractor hiring, and transparent real-time monitoring in Pakistan.</w:t>
      </w:r>
    </w:p>
    <w:p w14:paraId="1B747888" w14:textId="77777777" w:rsidR="000B536D" w:rsidRPr="00B236D8" w:rsidRDefault="000B536D" w:rsidP="00B236D8">
      <w:pPr>
        <w:pStyle w:val="ListParagraph"/>
        <w:spacing w:line="360" w:lineRule="auto"/>
        <w:ind w:left="0"/>
        <w:jc w:val="both"/>
        <w:rPr>
          <w:rFonts w:ascii="Times New Roman" w:hAnsi="Times New Roman" w:cs="Times New Roman"/>
          <w:sz w:val="24"/>
          <w:szCs w:val="24"/>
          <w:lang w:val="en-GB"/>
        </w:rPr>
      </w:pPr>
    </w:p>
    <w:p w14:paraId="2B3A19EF" w14:textId="06FA57E2" w:rsidR="00AD49F1" w:rsidRPr="00E83948" w:rsidRDefault="00815EBE" w:rsidP="006C512F">
      <w:pPr>
        <w:pStyle w:val="Heading3"/>
        <w:numPr>
          <w:ilvl w:val="2"/>
          <w:numId w:val="1"/>
        </w:numPr>
        <w:ind w:hanging="1067"/>
      </w:pPr>
      <w:bookmarkStart w:id="10" w:name="_Toc135323287"/>
      <w:bookmarkStart w:id="11" w:name="_Toc153362438"/>
      <w:r w:rsidRPr="00E83948">
        <w:t>Problem Statements</w:t>
      </w:r>
      <w:bookmarkEnd w:id="10"/>
      <w:bookmarkEnd w:id="11"/>
    </w:p>
    <w:p w14:paraId="4943D5E5" w14:textId="77777777" w:rsidR="00D642F2" w:rsidRPr="00E83948" w:rsidRDefault="00D642F2" w:rsidP="00CA3433"/>
    <w:p w14:paraId="67FB94DB" w14:textId="211A0820" w:rsidR="002F11D7" w:rsidRPr="00E83948" w:rsidRDefault="00B236D8" w:rsidP="001A7190">
      <w:pPr>
        <w:numPr>
          <w:ilvl w:val="0"/>
          <w:numId w:val="13"/>
        </w:numPr>
        <w:spacing w:after="160"/>
      </w:pPr>
      <w:r>
        <w:t xml:space="preserve">There is no doubt that a commendable number of websites and applications have been developed which have automated most of the manual work and also provide efficient services. But, have you also noticed the number of scam artists who are ready to take advantage of naive people on these online platforms? So, the major problems that we have deduced are that although some existing platforms promote the real estate business. There’s no surety that they are authentic and even if one tries to rely on the website’s ratings and reviews – they might find fake ratings and as a result - bogus property. In short, </w:t>
      </w:r>
      <w:r>
        <w:lastRenderedPageBreak/>
        <w:t xml:space="preserve">users are not able to see their updated </w:t>
      </w:r>
      <w:r w:rsidR="00EE7B52">
        <w:t>instalment</w:t>
      </w:r>
      <w:r>
        <w:t xml:space="preserve"> plans.</w:t>
      </w:r>
      <w:r w:rsidR="00EE7B52">
        <w:t xml:space="preserve"> </w:t>
      </w:r>
      <w:r w:rsidR="002F11D7" w:rsidRPr="00E83948">
        <w:t>The goal of the system is to:</w:t>
      </w:r>
    </w:p>
    <w:p w14:paraId="5F3A452E" w14:textId="690A58F8" w:rsidR="00EE7B52" w:rsidRDefault="00EE7B52" w:rsidP="001A7190">
      <w:pPr>
        <w:numPr>
          <w:ilvl w:val="0"/>
          <w:numId w:val="13"/>
        </w:numPr>
        <w:spacing w:after="160"/>
      </w:pPr>
      <w:proofErr w:type="gramStart"/>
      <w:r w:rsidRPr="00EE7B52">
        <w:t>here</w:t>
      </w:r>
      <w:proofErr w:type="gramEnd"/>
      <w:r w:rsidRPr="00EE7B52">
        <w:t xml:space="preserve"> is also Real time tracking in our systems. We will provide users with crystal clear and detailed information about the status of their account and balance. They will get real time accountability of all of their expenses and activitie</w:t>
      </w:r>
      <w:r>
        <w:t>s done in a specific instance.</w:t>
      </w:r>
      <w:r w:rsidRPr="00EE7B52">
        <w:t xml:space="preserve"> </w:t>
      </w:r>
    </w:p>
    <w:p w14:paraId="4808D902" w14:textId="77777777" w:rsidR="00EE7B52" w:rsidRDefault="00EE7B52" w:rsidP="001A7190">
      <w:pPr>
        <w:numPr>
          <w:ilvl w:val="0"/>
          <w:numId w:val="13"/>
        </w:numPr>
        <w:spacing w:after="160"/>
      </w:pPr>
      <w:r w:rsidRPr="00EE7B52">
        <w:t xml:space="preserve">There is also a bidding feature for buying property. Users will be able to bid on any property. The system will already have a specific (least) amount set on the back end. </w:t>
      </w:r>
    </w:p>
    <w:p w14:paraId="76C5864E" w14:textId="04DA1A56" w:rsidR="00EE7B52" w:rsidRDefault="00EE7B52" w:rsidP="001A7190">
      <w:pPr>
        <w:numPr>
          <w:ilvl w:val="0"/>
          <w:numId w:val="13"/>
        </w:numPr>
        <w:spacing w:after="160"/>
      </w:pPr>
      <w:r w:rsidRPr="00EE7B52">
        <w:t>The clients will be restricted to entering the amount that is greater than or equal to the least amount and then they will be given anot</w:t>
      </w:r>
      <w:r>
        <w:t>her counteroffer.</w:t>
      </w:r>
    </w:p>
    <w:p w14:paraId="00D11A54" w14:textId="276F00F5" w:rsidR="002F11D7" w:rsidRPr="00E83948" w:rsidRDefault="00EE7B52" w:rsidP="001A7190">
      <w:pPr>
        <w:numPr>
          <w:ilvl w:val="0"/>
          <w:numId w:val="13"/>
        </w:numPr>
        <w:spacing w:after="160"/>
      </w:pPr>
      <w:r w:rsidRPr="00EE7B52">
        <w:t>Seek Potential clients for contract. This will allow the contractors to offer their packages and services by posting on our website. They will post brief descriptions and plans about the services that they have to offer and on the other end, customers will contact with the respective contractor for further processes</w:t>
      </w:r>
      <w:r>
        <w:t>.</w:t>
      </w:r>
    </w:p>
    <w:p w14:paraId="6E5966A0" w14:textId="132867D6" w:rsidR="009A0F84" w:rsidRPr="00E83948" w:rsidRDefault="002F11D7" w:rsidP="001A7190">
      <w:pPr>
        <w:numPr>
          <w:ilvl w:val="0"/>
          <w:numId w:val="13"/>
        </w:numPr>
        <w:spacing w:after="160"/>
      </w:pPr>
      <w:r w:rsidRPr="00E83948">
        <w:t>User manual for understanding and operating the system.</w:t>
      </w:r>
    </w:p>
    <w:p w14:paraId="42699222" w14:textId="77777777" w:rsidR="00BF3A58" w:rsidRPr="00E83948" w:rsidRDefault="00BF3A58" w:rsidP="00CA3433"/>
    <w:p w14:paraId="26AE9260" w14:textId="167EC43A" w:rsidR="00AD49F1" w:rsidRPr="00E83948" w:rsidRDefault="00815EBE" w:rsidP="006C512F">
      <w:pPr>
        <w:pStyle w:val="Heading3"/>
        <w:numPr>
          <w:ilvl w:val="2"/>
          <w:numId w:val="1"/>
        </w:numPr>
        <w:ind w:hanging="864"/>
      </w:pPr>
      <w:bookmarkStart w:id="12" w:name="_Toc135323288"/>
      <w:bookmarkStart w:id="13" w:name="_Toc153362439"/>
      <w:r w:rsidRPr="00E83948">
        <w:t>Aims and Objectives</w:t>
      </w:r>
      <w:bookmarkEnd w:id="12"/>
      <w:bookmarkEnd w:id="13"/>
    </w:p>
    <w:p w14:paraId="123246A4" w14:textId="77777777" w:rsidR="00AD49F1" w:rsidRPr="00E83948" w:rsidRDefault="00AD49F1" w:rsidP="00CA3433"/>
    <w:p w14:paraId="24AD92ED" w14:textId="3454CD78" w:rsidR="00EE7B52" w:rsidRPr="00EE7B52" w:rsidRDefault="00EE7B52" w:rsidP="001A7190">
      <w:pPr>
        <w:numPr>
          <w:ilvl w:val="0"/>
          <w:numId w:val="14"/>
        </w:numPr>
        <w:rPr>
          <w:lang w:val="en-US"/>
        </w:rPr>
      </w:pPr>
      <w:r w:rsidRPr="00EE7B52">
        <w:rPr>
          <w:lang w:val="en-US"/>
        </w:rPr>
        <w:t>System will allow the admin to perfo</w:t>
      </w:r>
      <w:r>
        <w:rPr>
          <w:lang w:val="en-US"/>
        </w:rPr>
        <w:t xml:space="preserve">rm CRUD operations for Property </w:t>
      </w:r>
      <w:r w:rsidRPr="00EE7B52">
        <w:rPr>
          <w:lang w:val="en-US"/>
        </w:rPr>
        <w:t>Management</w:t>
      </w:r>
    </w:p>
    <w:p w14:paraId="31EA59C7" w14:textId="77777777" w:rsidR="00EE7B52" w:rsidRPr="00EE7B52" w:rsidRDefault="00EE7B52" w:rsidP="001A7190">
      <w:pPr>
        <w:numPr>
          <w:ilvl w:val="0"/>
          <w:numId w:val="14"/>
        </w:numPr>
        <w:rPr>
          <w:lang w:val="en-US"/>
        </w:rPr>
      </w:pPr>
      <w:r w:rsidRPr="00EE7B52">
        <w:rPr>
          <w:lang w:val="en-US"/>
        </w:rPr>
        <w:t>System will allow the admin to see and approve new properties</w:t>
      </w:r>
    </w:p>
    <w:p w14:paraId="0682EC4E" w14:textId="1678C537" w:rsidR="00EE7B52" w:rsidRDefault="00EE7B52" w:rsidP="001A7190">
      <w:pPr>
        <w:numPr>
          <w:ilvl w:val="0"/>
          <w:numId w:val="14"/>
        </w:numPr>
        <w:rPr>
          <w:lang w:val="en-US"/>
        </w:rPr>
      </w:pPr>
      <w:r w:rsidRPr="00EE7B52">
        <w:rPr>
          <w:lang w:val="en-US"/>
        </w:rPr>
        <w:t xml:space="preserve">System will allow users to view properties with different categories on the basis of their location, area, </w:t>
      </w:r>
      <w:proofErr w:type="gramStart"/>
      <w:r w:rsidRPr="00EE7B52">
        <w:rPr>
          <w:lang w:val="en-US"/>
        </w:rPr>
        <w:t>price</w:t>
      </w:r>
      <w:proofErr w:type="gramEnd"/>
      <w:r w:rsidRPr="00EE7B52">
        <w:rPr>
          <w:lang w:val="en-US"/>
        </w:rPr>
        <w:t>.</w:t>
      </w:r>
    </w:p>
    <w:p w14:paraId="32329BEF" w14:textId="734EA02A" w:rsidR="00EE7B52" w:rsidRPr="00EE7B52" w:rsidRDefault="00EE7B52" w:rsidP="001A7190">
      <w:pPr>
        <w:numPr>
          <w:ilvl w:val="0"/>
          <w:numId w:val="14"/>
        </w:numPr>
        <w:rPr>
          <w:lang w:val="en-US"/>
        </w:rPr>
      </w:pPr>
      <w:r w:rsidRPr="00EE7B52">
        <w:t>There is also a bidding feature for buying property. Users will be able to bid on any property. The system will already have a specific (least) amount set on the back end.</w:t>
      </w:r>
    </w:p>
    <w:p w14:paraId="2A635DC0" w14:textId="0B3BB516" w:rsidR="00EE7B52" w:rsidRPr="00EE7B52" w:rsidRDefault="00EE7B52" w:rsidP="001A7190">
      <w:pPr>
        <w:numPr>
          <w:ilvl w:val="0"/>
          <w:numId w:val="14"/>
        </w:numPr>
        <w:rPr>
          <w:lang w:val="en-US"/>
        </w:rPr>
      </w:pPr>
      <w:proofErr w:type="gramStart"/>
      <w:r w:rsidRPr="00EE7B52">
        <w:t>aims</w:t>
      </w:r>
      <w:proofErr w:type="gramEnd"/>
      <w:r w:rsidRPr="00EE7B52">
        <w:t xml:space="preserve"> to meet the diverse demands of individuals in Pakistan seeking real </w:t>
      </w:r>
      <w:r w:rsidR="00EB7E12">
        <w:t xml:space="preserve">estate </w:t>
      </w:r>
      <w:r w:rsidRPr="00EE7B52">
        <w:t>property dealings, and contractor hiring.</w:t>
      </w:r>
    </w:p>
    <w:p w14:paraId="5E808A9E" w14:textId="77777777" w:rsidR="00AD49F1" w:rsidRPr="00E83948" w:rsidRDefault="00AD49F1" w:rsidP="00CA3433">
      <w:pPr>
        <w:ind w:left="284"/>
      </w:pPr>
    </w:p>
    <w:p w14:paraId="0452B109" w14:textId="73ECC3CC" w:rsidR="00AD49F1" w:rsidRPr="00E83948" w:rsidRDefault="00815EBE" w:rsidP="006C512F">
      <w:pPr>
        <w:pStyle w:val="Heading3"/>
        <w:numPr>
          <w:ilvl w:val="2"/>
          <w:numId w:val="1"/>
        </w:numPr>
        <w:ind w:hanging="864"/>
      </w:pPr>
      <w:bookmarkStart w:id="14" w:name="_Toc135323289"/>
      <w:bookmarkStart w:id="15" w:name="_Toc153362440"/>
      <w:r w:rsidRPr="00E83948">
        <w:lastRenderedPageBreak/>
        <w:t>Scope of Project</w:t>
      </w:r>
      <w:bookmarkEnd w:id="14"/>
      <w:bookmarkEnd w:id="15"/>
    </w:p>
    <w:p w14:paraId="735E4D61" w14:textId="77777777" w:rsidR="00AD49F1" w:rsidRPr="00E83948" w:rsidRDefault="00AD49F1" w:rsidP="00CA3433"/>
    <w:p w14:paraId="3156DE83" w14:textId="77777777" w:rsidR="00CB71B4" w:rsidRDefault="00424AC1" w:rsidP="00CB71B4">
      <w:r>
        <w:t>T</w:t>
      </w:r>
      <w:r w:rsidRPr="00424AC1">
        <w:t>he scope of this project encompasses the development of a comprehensive web applic</w:t>
      </w:r>
      <w:r w:rsidR="00EB7E12">
        <w:t>ation designed for real estate dealings</w:t>
      </w:r>
      <w:r w:rsidRPr="00424AC1">
        <w:t xml:space="preserve"> and transactions, with an added feature of bidding. </w:t>
      </w:r>
      <w:r w:rsidR="00CB71B4">
        <w:t>On the platform, clients and contractors can reach agreements with one another face-to-face about their business processes. Setting up an accounts management module is a key objective of the project which will be integrated into other connected modules such as property. This module will help handle client accounts efficiently, providing real-time updates and a record to look back on.</w:t>
      </w:r>
    </w:p>
    <w:p w14:paraId="3049C6F5" w14:textId="23C2144F" w:rsidR="00AD49F1" w:rsidRPr="00E83948" w:rsidRDefault="00CB71B4" w:rsidP="00CB71B4">
      <w:pPr>
        <w:sectPr w:rsidR="00AD49F1" w:rsidRPr="00E83948" w:rsidSect="002705D3">
          <w:headerReference w:type="default" r:id="rId12"/>
          <w:pgSz w:w="11909" w:h="16834"/>
          <w:pgMar w:top="1418" w:right="1418" w:bottom="1418" w:left="2268" w:header="851" w:footer="851" w:gutter="0"/>
          <w:pgNumType w:start="1"/>
          <w:cols w:space="720"/>
        </w:sectPr>
      </w:pPr>
      <w:r>
        <w:t xml:space="preserve"> Furthermore, the project attempts to resolve issues of lack of mutual trust and transparency in hiring contractors by providing a stage for clients to easily judge; rated contractors. To this end, the platform is dedicated to creating a digital order for contractor-hiring procedures. The hiring processes that normally occur in physical space are thus made more convenient and trustworthy than ever before. Ultimately, users will see an improved form of real estate with features that existing one lack, such as accounts and bidding. Targeting the need for real-time transparency, to service people throughout Pakistan looking for property transactions and contractor hire. In sum, this project hopes to fill all the complete specifications for real estate and contracting in Pakistan with a well-made software product.</w:t>
      </w:r>
    </w:p>
    <w:p w14:paraId="4DD27F78" w14:textId="210324C3" w:rsidR="00AD49F1" w:rsidRPr="00E83948" w:rsidRDefault="00AD49F1" w:rsidP="00CA3433"/>
    <w:p w14:paraId="1042D4D8" w14:textId="77777777" w:rsidR="00AD49F1" w:rsidRPr="00E83948" w:rsidRDefault="00AD49F1" w:rsidP="006C512F">
      <w:pPr>
        <w:pStyle w:val="Heading1"/>
        <w:numPr>
          <w:ilvl w:val="0"/>
          <w:numId w:val="1"/>
        </w:numPr>
      </w:pPr>
      <w:bookmarkStart w:id="16" w:name="_Toc153362441"/>
      <w:bookmarkEnd w:id="16"/>
    </w:p>
    <w:p w14:paraId="6EEC11D2" w14:textId="77777777" w:rsidR="00AD49F1" w:rsidRPr="00E83948" w:rsidRDefault="00AD49F1" w:rsidP="00CA3433"/>
    <w:p w14:paraId="2B025E1F" w14:textId="2E46E234" w:rsidR="00AD49F1" w:rsidRPr="0093520C" w:rsidRDefault="00815EBE" w:rsidP="006C512F">
      <w:pPr>
        <w:pStyle w:val="Heading2"/>
        <w:numPr>
          <w:ilvl w:val="1"/>
          <w:numId w:val="1"/>
        </w:numPr>
        <w:jc w:val="both"/>
      </w:pPr>
      <w:bookmarkStart w:id="17" w:name="_Toc135323290"/>
      <w:bookmarkStart w:id="18" w:name="_Toc153362442"/>
      <w:r w:rsidRPr="00E83948">
        <w:t>LITERATURE REVIEW</w:t>
      </w:r>
      <w:bookmarkEnd w:id="17"/>
      <w:bookmarkEnd w:id="18"/>
      <w:r w:rsidRPr="00E83948">
        <w:t xml:space="preserve"> </w:t>
      </w:r>
    </w:p>
    <w:p w14:paraId="14E19BBD" w14:textId="77777777" w:rsidR="00AD49F1" w:rsidRPr="00E83948" w:rsidRDefault="00AD49F1" w:rsidP="00CA3433"/>
    <w:p w14:paraId="2E205849" w14:textId="0B4A1CBE" w:rsidR="00AD49F1" w:rsidRPr="00E83948" w:rsidRDefault="00815EBE" w:rsidP="006C512F">
      <w:pPr>
        <w:pStyle w:val="Heading3"/>
        <w:numPr>
          <w:ilvl w:val="2"/>
          <w:numId w:val="1"/>
        </w:numPr>
        <w:ind w:hanging="864"/>
      </w:pPr>
      <w:bookmarkStart w:id="19" w:name="_Toc135323291"/>
      <w:bookmarkStart w:id="20" w:name="_Toc153362443"/>
      <w:r w:rsidRPr="00E83948">
        <w:t>Background</w:t>
      </w:r>
      <w:bookmarkEnd w:id="19"/>
      <w:bookmarkEnd w:id="20"/>
    </w:p>
    <w:p w14:paraId="29E7ABF5" w14:textId="77777777" w:rsidR="00AD49F1" w:rsidRPr="00E83948" w:rsidRDefault="00AD49F1" w:rsidP="00CA3433"/>
    <w:p w14:paraId="102E41D4" w14:textId="3C080D8C" w:rsidR="00C961EB" w:rsidRDefault="00CB71B4" w:rsidP="00C961EB">
      <w:pPr>
        <w:pStyle w:val="ListParagraph"/>
        <w:spacing w:after="0" w:line="360" w:lineRule="auto"/>
        <w:ind w:left="0"/>
        <w:jc w:val="both"/>
        <w:rPr>
          <w:rFonts w:ascii="Times New Roman" w:hAnsi="Times New Roman" w:cs="Times New Roman"/>
          <w:sz w:val="24"/>
          <w:szCs w:val="24"/>
          <w:lang w:val="en-GB"/>
        </w:rPr>
      </w:pPr>
      <w:r w:rsidRPr="00CB71B4">
        <w:rPr>
          <w:rFonts w:ascii="Times New Roman" w:hAnsi="Times New Roman" w:cs="Times New Roman"/>
          <w:sz w:val="24"/>
          <w:szCs w:val="24"/>
        </w:rPr>
        <w:t>Pakistan has a lot of respected real estate systems. But it does not provide a platform for contractors to do business. Besides, there is no real-time accountability: clients can't monitor progress about the amount of down payment paid; how much has already been glued together and what remains.</w:t>
      </w:r>
      <w:r>
        <w:rPr>
          <w:rFonts w:ascii="Times New Roman" w:hAnsi="Times New Roman" w:cs="Times New Roman"/>
          <w:sz w:val="24"/>
          <w:szCs w:val="24"/>
        </w:rPr>
        <w:t xml:space="preserve"> </w:t>
      </w:r>
      <w:r w:rsidR="00C961EB" w:rsidRPr="00B236D8">
        <w:rPr>
          <w:rFonts w:ascii="Times New Roman" w:hAnsi="Times New Roman" w:cs="Times New Roman"/>
          <w:sz w:val="24"/>
          <w:szCs w:val="24"/>
          <w:lang w:val="en-GB"/>
        </w:rPr>
        <w:t>By offering a centralized platform for property listings, a real estate buying and selling website can help buyers and sellers save time and money and provide access to a larger audience of potential buyers or sellers.</w:t>
      </w:r>
    </w:p>
    <w:p w14:paraId="59A00DB3" w14:textId="77777777" w:rsidR="00C961EB" w:rsidRDefault="00C961EB" w:rsidP="00C961EB">
      <w:pPr>
        <w:pStyle w:val="ListParagraph"/>
        <w:spacing w:line="120" w:lineRule="auto"/>
        <w:ind w:left="0"/>
        <w:jc w:val="both"/>
        <w:rPr>
          <w:rFonts w:ascii="Times New Roman" w:hAnsi="Times New Roman" w:cs="Times New Roman"/>
          <w:sz w:val="24"/>
          <w:szCs w:val="24"/>
          <w:lang w:val="en-GB"/>
        </w:rPr>
      </w:pPr>
    </w:p>
    <w:p w14:paraId="2C1C9F36" w14:textId="1DE8C61F" w:rsidR="000B536D" w:rsidRDefault="00C961EB" w:rsidP="000B536D">
      <w:pPr>
        <w:pStyle w:val="ListParagraph"/>
        <w:spacing w:line="360" w:lineRule="auto"/>
        <w:ind w:left="0"/>
        <w:jc w:val="both"/>
        <w:rPr>
          <w:rFonts w:ascii="Times New Roman" w:hAnsi="Times New Roman" w:cs="Times New Roman"/>
          <w:sz w:val="24"/>
          <w:szCs w:val="24"/>
        </w:rPr>
      </w:pPr>
      <w:r w:rsidRPr="009021DD">
        <w:rPr>
          <w:rFonts w:ascii="Times New Roman" w:hAnsi="Times New Roman" w:cs="Times New Roman"/>
          <w:sz w:val="24"/>
          <w:szCs w:val="24"/>
        </w:rPr>
        <w:t xml:space="preserve">To address these challenges and prioritize data security for our clients, our project will leverage the PHP </w:t>
      </w:r>
      <w:proofErr w:type="spellStart"/>
      <w:r w:rsidRPr="009021DD">
        <w:rPr>
          <w:rFonts w:ascii="Times New Roman" w:hAnsi="Times New Roman" w:cs="Times New Roman"/>
          <w:sz w:val="24"/>
          <w:szCs w:val="24"/>
        </w:rPr>
        <w:t>Laravel</w:t>
      </w:r>
      <w:proofErr w:type="spellEnd"/>
      <w:r w:rsidRPr="009021DD">
        <w:rPr>
          <w:rFonts w:ascii="Times New Roman" w:hAnsi="Times New Roman" w:cs="Times New Roman"/>
          <w:sz w:val="24"/>
          <w:szCs w:val="24"/>
        </w:rPr>
        <w:t xml:space="preserve"> framework. PHP </w:t>
      </w:r>
      <w:proofErr w:type="spellStart"/>
      <w:r w:rsidRPr="009021DD">
        <w:rPr>
          <w:rFonts w:ascii="Times New Roman" w:hAnsi="Times New Roman" w:cs="Times New Roman"/>
          <w:sz w:val="24"/>
          <w:szCs w:val="24"/>
        </w:rPr>
        <w:t>Laravel</w:t>
      </w:r>
      <w:proofErr w:type="spellEnd"/>
      <w:r w:rsidRPr="009021DD">
        <w:rPr>
          <w:rFonts w:ascii="Times New Roman" w:hAnsi="Times New Roman" w:cs="Times New Roman"/>
          <w:sz w:val="24"/>
          <w:szCs w:val="24"/>
        </w:rPr>
        <w:t xml:space="preserve"> is widely recognized for its robust database security features, ensuring the utmost protection against data breaches and unauthorized access. By combining the </w:t>
      </w:r>
      <w:r>
        <w:rPr>
          <w:rFonts w:ascii="Times New Roman" w:hAnsi="Times New Roman" w:cs="Times New Roman"/>
          <w:sz w:val="24"/>
          <w:szCs w:val="24"/>
        </w:rPr>
        <w:t>contractor-focused</w:t>
      </w:r>
      <w:r w:rsidRPr="009021DD">
        <w:rPr>
          <w:rFonts w:ascii="Times New Roman" w:hAnsi="Times New Roman" w:cs="Times New Roman"/>
          <w:sz w:val="24"/>
          <w:szCs w:val="24"/>
        </w:rPr>
        <w:t xml:space="preserve"> approac</w:t>
      </w:r>
      <w:r>
        <w:rPr>
          <w:rFonts w:ascii="Times New Roman" w:hAnsi="Times New Roman" w:cs="Times New Roman"/>
          <w:sz w:val="24"/>
          <w:szCs w:val="24"/>
        </w:rPr>
        <w:t xml:space="preserve">h </w:t>
      </w:r>
      <w:r w:rsidRPr="009021DD">
        <w:rPr>
          <w:rFonts w:ascii="Times New Roman" w:hAnsi="Times New Roman" w:cs="Times New Roman"/>
          <w:sz w:val="24"/>
          <w:szCs w:val="24"/>
        </w:rPr>
        <w:t>with the functionality of existing real estate systems, our web-based platform aims to offer a comprehensive solu</w:t>
      </w:r>
      <w:r>
        <w:rPr>
          <w:rFonts w:ascii="Times New Roman" w:hAnsi="Times New Roman" w:cs="Times New Roman"/>
          <w:sz w:val="24"/>
          <w:szCs w:val="24"/>
        </w:rPr>
        <w:t>tion for real estate</w:t>
      </w:r>
      <w:r w:rsidRPr="009021DD">
        <w:rPr>
          <w:rFonts w:ascii="Times New Roman" w:hAnsi="Times New Roman" w:cs="Times New Roman"/>
          <w:sz w:val="24"/>
          <w:szCs w:val="24"/>
        </w:rPr>
        <w:t xml:space="preserve"> contractor hiring, and transparent real-time monitoring in Pakistan.</w:t>
      </w:r>
    </w:p>
    <w:p w14:paraId="77DD0030" w14:textId="77777777" w:rsidR="000B536D" w:rsidRDefault="000B536D" w:rsidP="000B536D">
      <w:pPr>
        <w:pStyle w:val="Heading2"/>
        <w:jc w:val="both"/>
        <w:rPr>
          <w:rFonts w:eastAsiaTheme="minorHAnsi"/>
          <w:b w:val="0"/>
          <w:lang w:val="en-US"/>
        </w:rPr>
      </w:pPr>
      <w:bookmarkStart w:id="21" w:name="_Toc135323295"/>
    </w:p>
    <w:p w14:paraId="6BCC905C" w14:textId="0E8DFAD9" w:rsidR="00AD49F1" w:rsidRPr="00E83948" w:rsidRDefault="001D2EFD" w:rsidP="001A7190">
      <w:pPr>
        <w:pStyle w:val="Heading2"/>
        <w:numPr>
          <w:ilvl w:val="0"/>
          <w:numId w:val="29"/>
        </w:numPr>
        <w:jc w:val="both"/>
      </w:pPr>
      <w:bookmarkStart w:id="22" w:name="_Toc153362444"/>
      <w:r w:rsidRPr="00E83948">
        <w:t xml:space="preserve">Features of </w:t>
      </w:r>
      <w:bookmarkEnd w:id="21"/>
      <w:r w:rsidR="009A2873">
        <w:t>E-Real Estate</w:t>
      </w:r>
      <w:bookmarkEnd w:id="22"/>
    </w:p>
    <w:p w14:paraId="21CB07B8" w14:textId="77777777" w:rsidR="00AD49F1" w:rsidRPr="00E83948" w:rsidRDefault="00AD49F1" w:rsidP="00CA3433"/>
    <w:p w14:paraId="04F3DFB6" w14:textId="0E47D3C4" w:rsidR="001D2EFD" w:rsidRPr="00E83948" w:rsidRDefault="00B10F60" w:rsidP="001A7190">
      <w:pPr>
        <w:numPr>
          <w:ilvl w:val="0"/>
          <w:numId w:val="3"/>
        </w:numPr>
        <w:spacing w:after="160"/>
      </w:pPr>
      <w:r>
        <w:rPr>
          <w:b/>
        </w:rPr>
        <w:t>Biding</w:t>
      </w:r>
      <w:r w:rsidR="001D2EFD" w:rsidRPr="00E83948">
        <w:rPr>
          <w:b/>
        </w:rPr>
        <w:t>:</w:t>
      </w:r>
      <w:r w:rsidR="001D2EFD" w:rsidRPr="00E83948">
        <w:t xml:space="preserve"> </w:t>
      </w:r>
      <w:r>
        <w:t>In E-real estate project a user can bid for any property which he/she is interested to get the property within his/her desired range if it is accepted by the seller.</w:t>
      </w:r>
    </w:p>
    <w:p w14:paraId="1AD9EFA2" w14:textId="3BCA0715" w:rsidR="001D2EFD" w:rsidRPr="00E83948" w:rsidRDefault="00B10F60" w:rsidP="001A7190">
      <w:pPr>
        <w:numPr>
          <w:ilvl w:val="0"/>
          <w:numId w:val="3"/>
        </w:numPr>
        <w:spacing w:after="160"/>
      </w:pPr>
      <w:r>
        <w:rPr>
          <w:b/>
        </w:rPr>
        <w:t>Instalment</w:t>
      </w:r>
      <w:r w:rsidR="001D2EFD" w:rsidRPr="00E83948">
        <w:rPr>
          <w:b/>
        </w:rPr>
        <w:t>:</w:t>
      </w:r>
      <w:r w:rsidR="001D2EFD" w:rsidRPr="00E83948">
        <w:t xml:space="preserve"> </w:t>
      </w:r>
      <w:r>
        <w:t>If any buyer doesn’t have the full amount or do not to pay the full amount at once, then buyer can avail the instalment plan by asking the seller to sell the property in instalment.</w:t>
      </w:r>
    </w:p>
    <w:p w14:paraId="35CADB44" w14:textId="4C029BC2" w:rsidR="001D2EFD" w:rsidRPr="00E83948" w:rsidRDefault="00B10F60" w:rsidP="001A7190">
      <w:pPr>
        <w:numPr>
          <w:ilvl w:val="0"/>
          <w:numId w:val="3"/>
        </w:numPr>
        <w:spacing w:after="160"/>
      </w:pPr>
      <w:r>
        <w:rPr>
          <w:b/>
        </w:rPr>
        <w:t>Token</w:t>
      </w:r>
      <w:r w:rsidR="001D2EFD" w:rsidRPr="00E83948">
        <w:t xml:space="preserve">: </w:t>
      </w:r>
      <w:r>
        <w:t>There is also an option of token for buyer to reserve the property for 24 hours by generating a token. If seller accept the token, then the property is sold.</w:t>
      </w:r>
    </w:p>
    <w:p w14:paraId="424A8922" w14:textId="3DE26004" w:rsidR="001D2EFD" w:rsidRPr="00E83948" w:rsidRDefault="00B10F60" w:rsidP="001A7190">
      <w:pPr>
        <w:numPr>
          <w:ilvl w:val="0"/>
          <w:numId w:val="3"/>
        </w:numPr>
        <w:spacing w:after="160"/>
      </w:pPr>
      <w:r>
        <w:rPr>
          <w:b/>
        </w:rPr>
        <w:lastRenderedPageBreak/>
        <w:t>Contractor</w:t>
      </w:r>
      <w:r w:rsidR="001D2EFD" w:rsidRPr="00E83948">
        <w:rPr>
          <w:b/>
        </w:rPr>
        <w:t>:</w:t>
      </w:r>
      <w:r w:rsidR="001D2EFD" w:rsidRPr="00E83948">
        <w:t xml:space="preserve"> </w:t>
      </w:r>
      <w:r w:rsidR="006B2F02">
        <w:t xml:space="preserve">Allows the contractor to make </w:t>
      </w:r>
      <w:r w:rsidR="009A2873">
        <w:t>a</w:t>
      </w:r>
      <w:r w:rsidR="006B2F02">
        <w:t xml:space="preserve"> profile and to upload his package on the website. </w:t>
      </w:r>
      <w:r w:rsidR="009A2873">
        <w:t>Contractor can upload complete package which can include multiply properties. Contractor can also choose to enable different instalment services and biding feature on their package.</w:t>
      </w:r>
    </w:p>
    <w:p w14:paraId="407BB77E" w14:textId="14A2D063" w:rsidR="001D2EFD" w:rsidRPr="00E83948" w:rsidRDefault="00B10F60" w:rsidP="001A7190">
      <w:pPr>
        <w:numPr>
          <w:ilvl w:val="0"/>
          <w:numId w:val="3"/>
        </w:numPr>
        <w:spacing w:after="160"/>
      </w:pPr>
      <w:r>
        <w:rPr>
          <w:b/>
        </w:rPr>
        <w:t>User Profile</w:t>
      </w:r>
      <w:r w:rsidR="001D2EFD" w:rsidRPr="00E83948">
        <w:rPr>
          <w:b/>
        </w:rPr>
        <w:t>:</w:t>
      </w:r>
      <w:r w:rsidR="001D2EFD" w:rsidRPr="00E83948">
        <w:t xml:space="preserve"> </w:t>
      </w:r>
      <w:r>
        <w:t>User can make a profile by providing an email and setting the password for the profile. To see listing properties, upload properties t</w:t>
      </w:r>
      <w:r w:rsidR="0023390E">
        <w:t>o sell, to purchase properties and to bid on them user must have a profile.</w:t>
      </w:r>
      <w:r>
        <w:t xml:space="preserve"> </w:t>
      </w:r>
    </w:p>
    <w:p w14:paraId="548B011E" w14:textId="0FA8AE2D" w:rsidR="002B393A" w:rsidRPr="00E83948" w:rsidRDefault="0023390E" w:rsidP="001A7190">
      <w:pPr>
        <w:numPr>
          <w:ilvl w:val="0"/>
          <w:numId w:val="3"/>
        </w:numPr>
        <w:spacing w:after="160"/>
      </w:pPr>
      <w:r>
        <w:rPr>
          <w:b/>
        </w:rPr>
        <w:t>Admin</w:t>
      </w:r>
      <w:r w:rsidR="001D2EFD" w:rsidRPr="00E83948">
        <w:rPr>
          <w:b/>
        </w:rPr>
        <w:t>:</w:t>
      </w:r>
      <w:r w:rsidR="001D2EFD" w:rsidRPr="00E83948">
        <w:t xml:space="preserve"> </w:t>
      </w:r>
      <w:r w:rsidR="009A2873" w:rsidRPr="009A2873">
        <w:t>Admin will be able to manage the bids on the properties i.e.; View, delete</w:t>
      </w:r>
      <w:r w:rsidR="009A2873">
        <w:t xml:space="preserve">. </w:t>
      </w:r>
      <w:r w:rsidR="009A2873" w:rsidRPr="009A2873">
        <w:t>Admin will be able to manage the status of the properties on cash i.e.; View, delete</w:t>
      </w:r>
      <w:r w:rsidR="009A2873">
        <w:t xml:space="preserve">. </w:t>
      </w:r>
      <w:r w:rsidR="009A2873" w:rsidRPr="009A2873">
        <w:t>Admin will be able to manage the bids on the contractor</w:t>
      </w:r>
      <w:r w:rsidR="009A2873">
        <w:t xml:space="preserve">’s packages i.e.; View, delete. </w:t>
      </w:r>
      <w:r w:rsidR="009A2873" w:rsidRPr="009A2873">
        <w:t>Admin will be able to manage the contractor’s profile i.e.; View, edit, delete</w:t>
      </w:r>
    </w:p>
    <w:p w14:paraId="497CAF97" w14:textId="26F9E80C" w:rsidR="00F14191" w:rsidRPr="003F2B0B" w:rsidRDefault="00F14191" w:rsidP="001A7190">
      <w:pPr>
        <w:pStyle w:val="Heading2"/>
        <w:numPr>
          <w:ilvl w:val="1"/>
          <w:numId w:val="18"/>
        </w:numPr>
        <w:jc w:val="both"/>
        <w:rPr>
          <w:rFonts w:eastAsia="Calibri"/>
        </w:rPr>
      </w:pPr>
      <w:bookmarkStart w:id="23" w:name="_Toc153362445"/>
      <w:r w:rsidRPr="00F14191">
        <w:rPr>
          <w:rFonts w:eastAsia="Calibri"/>
          <w:lang w:val="en-US"/>
        </w:rPr>
        <w:t>Tools and Technology</w:t>
      </w:r>
      <w:bookmarkEnd w:id="23"/>
    </w:p>
    <w:p w14:paraId="4F690B4C" w14:textId="778D56D1" w:rsidR="00F14191" w:rsidRPr="00BF46B5" w:rsidRDefault="003F2B0B" w:rsidP="001A7190">
      <w:pPr>
        <w:pStyle w:val="ListParagraph"/>
        <w:numPr>
          <w:ilvl w:val="0"/>
          <w:numId w:val="19"/>
        </w:numPr>
        <w:rPr>
          <w:rFonts w:ascii="Times New Roman" w:eastAsia="Calibri" w:hAnsi="Times New Roman" w:cs="Times New Roman"/>
          <w:sz w:val="24"/>
          <w:szCs w:val="24"/>
        </w:rPr>
      </w:pPr>
      <w:r w:rsidRPr="00BF46B5">
        <w:rPr>
          <w:rFonts w:ascii="Times New Roman" w:eastAsia="Calibri" w:hAnsi="Times New Roman" w:cs="Times New Roman"/>
          <w:sz w:val="24"/>
          <w:szCs w:val="24"/>
        </w:rPr>
        <w:t>Visual Studio Code</w:t>
      </w:r>
    </w:p>
    <w:p w14:paraId="6B27E93A" w14:textId="70A35B88" w:rsidR="003F2B0B" w:rsidRPr="00BF46B5" w:rsidRDefault="003F2B0B" w:rsidP="001A7190">
      <w:pPr>
        <w:pStyle w:val="ListParagraph"/>
        <w:numPr>
          <w:ilvl w:val="0"/>
          <w:numId w:val="19"/>
        </w:numPr>
        <w:rPr>
          <w:rFonts w:ascii="Times New Roman" w:eastAsia="Calibri" w:hAnsi="Times New Roman" w:cs="Times New Roman"/>
          <w:sz w:val="24"/>
          <w:szCs w:val="24"/>
        </w:rPr>
      </w:pPr>
      <w:r w:rsidRPr="00BF46B5">
        <w:rPr>
          <w:rFonts w:ascii="Times New Roman" w:eastAsia="Calibri" w:hAnsi="Times New Roman" w:cs="Times New Roman"/>
          <w:sz w:val="24"/>
          <w:szCs w:val="24"/>
        </w:rPr>
        <w:t>PHP</w:t>
      </w:r>
    </w:p>
    <w:p w14:paraId="5ACB3A74" w14:textId="725B7CDB" w:rsidR="003F2B0B" w:rsidRPr="00BF46B5" w:rsidRDefault="003F2B0B" w:rsidP="001A7190">
      <w:pPr>
        <w:pStyle w:val="ListParagraph"/>
        <w:numPr>
          <w:ilvl w:val="0"/>
          <w:numId w:val="19"/>
        </w:numPr>
        <w:rPr>
          <w:rFonts w:ascii="Times New Roman" w:eastAsia="Calibri" w:hAnsi="Times New Roman" w:cs="Times New Roman"/>
          <w:sz w:val="24"/>
          <w:szCs w:val="24"/>
        </w:rPr>
      </w:pPr>
      <w:r w:rsidRPr="00BF46B5">
        <w:rPr>
          <w:rFonts w:ascii="Times New Roman" w:eastAsia="Calibri" w:hAnsi="Times New Roman" w:cs="Times New Roman"/>
          <w:sz w:val="24"/>
          <w:szCs w:val="24"/>
        </w:rPr>
        <w:t>Node.js, React.js</w:t>
      </w:r>
    </w:p>
    <w:p w14:paraId="21044A47" w14:textId="5A1F1280" w:rsidR="003F2B0B" w:rsidRPr="00BF46B5" w:rsidRDefault="003F2B0B" w:rsidP="001A7190">
      <w:pPr>
        <w:pStyle w:val="ListParagraph"/>
        <w:numPr>
          <w:ilvl w:val="0"/>
          <w:numId w:val="19"/>
        </w:numPr>
        <w:rPr>
          <w:rFonts w:ascii="Times New Roman" w:eastAsia="Calibri" w:hAnsi="Times New Roman" w:cs="Times New Roman"/>
          <w:sz w:val="24"/>
          <w:szCs w:val="24"/>
        </w:rPr>
      </w:pPr>
      <w:proofErr w:type="spellStart"/>
      <w:r w:rsidRPr="00BF46B5">
        <w:rPr>
          <w:rFonts w:ascii="Times New Roman" w:eastAsia="Calibri" w:hAnsi="Times New Roman" w:cs="Times New Roman"/>
          <w:sz w:val="24"/>
          <w:szCs w:val="24"/>
        </w:rPr>
        <w:t>Laravel</w:t>
      </w:r>
      <w:proofErr w:type="spellEnd"/>
    </w:p>
    <w:p w14:paraId="49BC9CBF" w14:textId="1860970D" w:rsidR="000608E0" w:rsidRDefault="000608E0" w:rsidP="001A7190">
      <w:pPr>
        <w:pStyle w:val="ListParagraph"/>
        <w:numPr>
          <w:ilvl w:val="0"/>
          <w:numId w:val="19"/>
        </w:numPr>
        <w:rPr>
          <w:rFonts w:ascii="Times New Roman" w:eastAsia="Calibri" w:hAnsi="Times New Roman" w:cs="Times New Roman"/>
          <w:sz w:val="24"/>
          <w:szCs w:val="24"/>
        </w:rPr>
      </w:pPr>
      <w:bookmarkStart w:id="24" w:name="_Toc135323298"/>
      <w:proofErr w:type="spellStart"/>
      <w:r>
        <w:rPr>
          <w:rFonts w:ascii="Times New Roman" w:eastAsia="Calibri" w:hAnsi="Times New Roman" w:cs="Times New Roman"/>
          <w:sz w:val="24"/>
          <w:szCs w:val="24"/>
        </w:rPr>
        <w:t>Xampp</w:t>
      </w:r>
      <w:proofErr w:type="spellEnd"/>
    </w:p>
    <w:p w14:paraId="4C8F9A13" w14:textId="5AE18E6D" w:rsidR="000608E0" w:rsidRDefault="000608E0" w:rsidP="001A7190">
      <w:pPr>
        <w:pStyle w:val="ListParagraph"/>
        <w:numPr>
          <w:ilvl w:val="0"/>
          <w:numId w:val="19"/>
        </w:numPr>
        <w:rPr>
          <w:rFonts w:ascii="Times New Roman" w:eastAsia="Calibri" w:hAnsi="Times New Roman" w:cs="Times New Roman"/>
          <w:sz w:val="24"/>
          <w:szCs w:val="24"/>
        </w:rPr>
      </w:pPr>
      <w:r>
        <w:rPr>
          <w:rFonts w:ascii="Times New Roman" w:eastAsia="Calibri" w:hAnsi="Times New Roman" w:cs="Times New Roman"/>
          <w:sz w:val="24"/>
          <w:szCs w:val="24"/>
        </w:rPr>
        <w:t>MySQL</w:t>
      </w:r>
    </w:p>
    <w:p w14:paraId="6FA24A54" w14:textId="77777777" w:rsidR="000B536D" w:rsidRPr="000B536D" w:rsidRDefault="000B536D" w:rsidP="000B536D">
      <w:pPr>
        <w:rPr>
          <w:rFonts w:eastAsia="Calibri"/>
        </w:rPr>
      </w:pPr>
    </w:p>
    <w:p w14:paraId="34B5E831" w14:textId="22ECB707" w:rsidR="00AD49F1" w:rsidRDefault="00815EBE" w:rsidP="001A7190">
      <w:pPr>
        <w:pStyle w:val="Heading3"/>
        <w:numPr>
          <w:ilvl w:val="0"/>
          <w:numId w:val="28"/>
        </w:numPr>
      </w:pPr>
      <w:bookmarkStart w:id="25" w:name="_Toc153362446"/>
      <w:r w:rsidRPr="00E83948">
        <w:t>Summary</w:t>
      </w:r>
      <w:bookmarkEnd w:id="24"/>
      <w:bookmarkEnd w:id="25"/>
    </w:p>
    <w:p w14:paraId="1FDA417D" w14:textId="77777777" w:rsidR="00CB71B4" w:rsidRDefault="005C235C" w:rsidP="00CB71B4">
      <w:r>
        <w:t xml:space="preserve">By offering an extensive web-based platform, the planned E-Real Estate initiative tackles the current issues facing Pakistan's real estate industry. </w:t>
      </w:r>
      <w:r w:rsidR="00CB71B4">
        <w:t xml:space="preserve">The project therefore seeks to fill a weakness in current real estate systems, by adding features that not only make buying and selling real estate more convenient but also provide contractors with an exclusive location for doing business. Many clients are also frustrated with the lack of real-time accountability in today's environment, making it difficult to track financial data on property transactions. To deal with this, the E-Real Estate project employs PHP </w:t>
      </w:r>
      <w:proofErr w:type="spellStart"/>
      <w:r w:rsidR="00CB71B4">
        <w:t>Laravel</w:t>
      </w:r>
      <w:proofErr w:type="spellEnd"/>
      <w:r w:rsidR="00CB71B4">
        <w:t xml:space="preserve"> framework whose database security functions are very strong. This also provides for data integrity and prevents unauthorized access.</w:t>
      </w:r>
    </w:p>
    <w:p w14:paraId="78C07162" w14:textId="130F25AA" w:rsidR="000B536D" w:rsidRDefault="00CB71B4" w:rsidP="00CB71B4">
      <w:pPr>
        <w:rPr>
          <w:lang w:val="en-US"/>
        </w:rPr>
      </w:pPr>
      <w:r>
        <w:t xml:space="preserve">The system's innovative features include a bidding process, so users can bid on houses within their range in terms of price. The site also features an instalment plan that allows clients to pay in </w:t>
      </w:r>
      <w:proofErr w:type="spellStart"/>
      <w:r>
        <w:t>installments</w:t>
      </w:r>
      <w:proofErr w:type="spellEnd"/>
      <w:r>
        <w:t xml:space="preserve"> over time. To provide purchasers with a way to reserve </w:t>
      </w:r>
      <w:r>
        <w:lastRenderedPageBreak/>
        <w:t xml:space="preserve">properties for all day, we will introduce the token system. Moreover, the project provides a means for contractors to showcase their packages and services which alleviates worries about transparency in hiring one. Admin features include the ability to handle property bids, status and contractor profiles to facilitate efficient platform management. Ultimately the purpose of E-Real Estate is to revolutionize </w:t>
      </w:r>
      <w:proofErr w:type="gramStart"/>
      <w:r>
        <w:t>Pakistan 's</w:t>
      </w:r>
      <w:proofErr w:type="gramEnd"/>
      <w:r>
        <w:t xml:space="preserve"> entire real estate market with an information-rich, transparent and safe exchange for contractor services as well as property. </w:t>
      </w:r>
      <w:proofErr w:type="spellStart"/>
      <w:r>
        <w:t>Filmatic's</w:t>
      </w:r>
      <w:proofErr w:type="spellEnd"/>
      <w:r>
        <w:t xml:space="preserve"> dedication to modern, efficient and useful standards is reflected in their use of tools and technologies such as Visual Studio Code; PHP; Node.</w:t>
      </w:r>
    </w:p>
    <w:p w14:paraId="5AE20B5D" w14:textId="422100B6" w:rsidR="000B536D" w:rsidRDefault="000B536D" w:rsidP="003F2B0B">
      <w:pPr>
        <w:rPr>
          <w:lang w:val="en-US"/>
        </w:rPr>
      </w:pPr>
    </w:p>
    <w:p w14:paraId="07251B64" w14:textId="733DB6D3" w:rsidR="000B536D" w:rsidRDefault="000B536D" w:rsidP="003F2B0B">
      <w:pPr>
        <w:rPr>
          <w:lang w:val="en-US"/>
        </w:rPr>
      </w:pPr>
    </w:p>
    <w:p w14:paraId="219BA3C1" w14:textId="0DBA289B" w:rsidR="00CB71B4" w:rsidRDefault="00CB71B4" w:rsidP="003F2B0B">
      <w:pPr>
        <w:rPr>
          <w:lang w:val="en-US"/>
        </w:rPr>
      </w:pPr>
    </w:p>
    <w:p w14:paraId="39B470B1" w14:textId="68F6576F" w:rsidR="00CB71B4" w:rsidRDefault="00CB71B4" w:rsidP="003F2B0B">
      <w:pPr>
        <w:rPr>
          <w:lang w:val="en-US"/>
        </w:rPr>
      </w:pPr>
    </w:p>
    <w:p w14:paraId="4D852D1E" w14:textId="56E0AB88" w:rsidR="00CB71B4" w:rsidRDefault="00CB71B4" w:rsidP="003F2B0B">
      <w:pPr>
        <w:rPr>
          <w:lang w:val="en-US"/>
        </w:rPr>
      </w:pPr>
    </w:p>
    <w:p w14:paraId="04216E08" w14:textId="0EB7DCFF" w:rsidR="00CB71B4" w:rsidRDefault="00CB71B4" w:rsidP="003F2B0B">
      <w:pPr>
        <w:rPr>
          <w:lang w:val="en-US"/>
        </w:rPr>
      </w:pPr>
    </w:p>
    <w:p w14:paraId="3EA5DC1B" w14:textId="45442ADB" w:rsidR="00CB71B4" w:rsidRDefault="00CB71B4" w:rsidP="003F2B0B">
      <w:pPr>
        <w:rPr>
          <w:lang w:val="en-US"/>
        </w:rPr>
      </w:pPr>
    </w:p>
    <w:p w14:paraId="632CF1E4" w14:textId="05B2C473" w:rsidR="00CB71B4" w:rsidRDefault="00CB71B4" w:rsidP="003F2B0B">
      <w:pPr>
        <w:rPr>
          <w:lang w:val="en-US"/>
        </w:rPr>
      </w:pPr>
    </w:p>
    <w:p w14:paraId="3627189D" w14:textId="77777777" w:rsidR="00CB71B4" w:rsidRDefault="00CB71B4" w:rsidP="003F2B0B">
      <w:pPr>
        <w:rPr>
          <w:lang w:val="en-US"/>
        </w:rPr>
      </w:pPr>
    </w:p>
    <w:p w14:paraId="556A7774" w14:textId="7C413047" w:rsidR="003F2B0B" w:rsidRDefault="003F2B0B" w:rsidP="003F2B0B">
      <w:pPr>
        <w:rPr>
          <w:lang w:val="en-US"/>
        </w:rPr>
      </w:pPr>
    </w:p>
    <w:p w14:paraId="6BE61006" w14:textId="4985D142" w:rsidR="002A38CD" w:rsidRDefault="002A38CD" w:rsidP="003F2B0B">
      <w:pPr>
        <w:rPr>
          <w:lang w:val="en-US"/>
        </w:rPr>
      </w:pPr>
    </w:p>
    <w:p w14:paraId="2DB9B83B" w14:textId="16790470" w:rsidR="002A38CD" w:rsidRDefault="002A38CD" w:rsidP="003F2B0B">
      <w:pPr>
        <w:rPr>
          <w:lang w:val="en-US"/>
        </w:rPr>
      </w:pPr>
    </w:p>
    <w:p w14:paraId="3BABFC82" w14:textId="7BAEA09A" w:rsidR="005C235C" w:rsidRDefault="005C235C" w:rsidP="003F2B0B">
      <w:pPr>
        <w:rPr>
          <w:lang w:val="en-US"/>
        </w:rPr>
      </w:pPr>
    </w:p>
    <w:p w14:paraId="755420BD" w14:textId="71C13750" w:rsidR="005C235C" w:rsidRDefault="005C235C" w:rsidP="003F2B0B">
      <w:pPr>
        <w:rPr>
          <w:lang w:val="en-US"/>
        </w:rPr>
      </w:pPr>
    </w:p>
    <w:p w14:paraId="1C73F220" w14:textId="48194299" w:rsidR="005C235C" w:rsidRDefault="005C235C" w:rsidP="003F2B0B">
      <w:pPr>
        <w:rPr>
          <w:lang w:val="en-US"/>
        </w:rPr>
      </w:pPr>
    </w:p>
    <w:p w14:paraId="0C1CD222" w14:textId="4D0B260C" w:rsidR="005C235C" w:rsidRDefault="005C235C" w:rsidP="003F2B0B">
      <w:pPr>
        <w:rPr>
          <w:lang w:val="en-US"/>
        </w:rPr>
      </w:pPr>
    </w:p>
    <w:p w14:paraId="3FBF69EF" w14:textId="6C9A1FE1" w:rsidR="005C235C" w:rsidRDefault="005C235C" w:rsidP="003F2B0B">
      <w:pPr>
        <w:rPr>
          <w:lang w:val="en-US"/>
        </w:rPr>
      </w:pPr>
    </w:p>
    <w:p w14:paraId="6FC5F0BF" w14:textId="4FA62838" w:rsidR="005C235C" w:rsidRDefault="005C235C" w:rsidP="003F2B0B">
      <w:pPr>
        <w:rPr>
          <w:lang w:val="en-US"/>
        </w:rPr>
      </w:pPr>
    </w:p>
    <w:p w14:paraId="3461D2C6" w14:textId="0F3851EA" w:rsidR="005C235C" w:rsidRDefault="005C235C" w:rsidP="003F2B0B">
      <w:pPr>
        <w:rPr>
          <w:lang w:val="en-US"/>
        </w:rPr>
      </w:pPr>
    </w:p>
    <w:p w14:paraId="7EAB36CD" w14:textId="138D58ED" w:rsidR="005C235C" w:rsidRDefault="005C235C" w:rsidP="003F2B0B">
      <w:pPr>
        <w:rPr>
          <w:lang w:val="en-US"/>
        </w:rPr>
      </w:pPr>
    </w:p>
    <w:p w14:paraId="309933B2" w14:textId="384D8757" w:rsidR="005C235C" w:rsidRDefault="005C235C" w:rsidP="003F2B0B">
      <w:pPr>
        <w:rPr>
          <w:lang w:val="en-US"/>
        </w:rPr>
      </w:pPr>
    </w:p>
    <w:p w14:paraId="114DEBE6" w14:textId="77777777" w:rsidR="005C235C" w:rsidRDefault="005C235C" w:rsidP="003F2B0B">
      <w:pPr>
        <w:rPr>
          <w:lang w:val="en-US"/>
        </w:rPr>
      </w:pPr>
    </w:p>
    <w:p w14:paraId="2461E1B7" w14:textId="1F875C9A" w:rsidR="002A38CD" w:rsidRDefault="002A38CD" w:rsidP="003F2B0B">
      <w:pPr>
        <w:rPr>
          <w:lang w:val="en-US"/>
        </w:rPr>
      </w:pPr>
    </w:p>
    <w:p w14:paraId="26F83B71" w14:textId="4B9E4B79" w:rsidR="002A38CD" w:rsidRDefault="002A38CD" w:rsidP="003F2B0B">
      <w:pPr>
        <w:rPr>
          <w:lang w:val="en-US"/>
        </w:rPr>
      </w:pPr>
    </w:p>
    <w:p w14:paraId="5823EA53" w14:textId="108DACE3" w:rsidR="002A38CD" w:rsidRPr="003F2B0B" w:rsidRDefault="002A38CD" w:rsidP="003F2B0B">
      <w:pPr>
        <w:rPr>
          <w:lang w:val="en-US"/>
        </w:rPr>
      </w:pPr>
    </w:p>
    <w:p w14:paraId="34EE5BFD" w14:textId="1B3F456D" w:rsidR="00470E2B" w:rsidRDefault="00576931" w:rsidP="00CA3433">
      <w:pPr>
        <w:pStyle w:val="Heading1"/>
      </w:pPr>
      <w:bookmarkStart w:id="26" w:name="_Toc153362447"/>
      <w:r w:rsidRPr="00E83948">
        <w:lastRenderedPageBreak/>
        <w:t>CHAPTER 3</w:t>
      </w:r>
      <w:bookmarkEnd w:id="26"/>
    </w:p>
    <w:p w14:paraId="2577FE89" w14:textId="77777777" w:rsidR="003F2B0B" w:rsidRPr="003F2B0B" w:rsidRDefault="003F2B0B" w:rsidP="003F2B0B"/>
    <w:p w14:paraId="318749CF" w14:textId="0A85A35D" w:rsidR="00F14191" w:rsidRDefault="00815EBE" w:rsidP="005B7C62">
      <w:pPr>
        <w:pStyle w:val="Heading2"/>
        <w:jc w:val="both"/>
      </w:pPr>
      <w:bookmarkStart w:id="27" w:name="_DESIGN_AND_METHODOLOGY"/>
      <w:bookmarkStart w:id="28" w:name="_Toc135323299"/>
      <w:bookmarkStart w:id="29" w:name="_Toc153362448"/>
      <w:bookmarkEnd w:id="27"/>
      <w:r w:rsidRPr="00E83948">
        <w:t>DESIGN AND METHODOLOGY</w:t>
      </w:r>
      <w:bookmarkEnd w:id="28"/>
      <w:bookmarkEnd w:id="29"/>
    </w:p>
    <w:p w14:paraId="698D1536" w14:textId="77777777" w:rsidR="003F2B0B" w:rsidRPr="005B7C62" w:rsidRDefault="003F2B0B" w:rsidP="005B7C62"/>
    <w:p w14:paraId="2FBA43CD" w14:textId="2669CBBA" w:rsidR="006131E5" w:rsidRPr="005B7C62" w:rsidRDefault="004A305F" w:rsidP="001A7190">
      <w:pPr>
        <w:pStyle w:val="ListParagraph"/>
        <w:numPr>
          <w:ilvl w:val="1"/>
          <w:numId w:val="10"/>
        </w:numPr>
        <w:spacing w:line="360" w:lineRule="auto"/>
        <w:jc w:val="both"/>
        <w:rPr>
          <w:rFonts w:ascii="Times New Roman" w:hAnsi="Times New Roman" w:cs="Times New Roman"/>
          <w:b/>
          <w:bCs/>
          <w:sz w:val="28"/>
          <w:szCs w:val="28"/>
        </w:rPr>
      </w:pPr>
      <w:r w:rsidRPr="00E83948">
        <w:rPr>
          <w:rStyle w:val="markedcontent"/>
          <w:rFonts w:ascii="Times New Roman" w:hAnsi="Times New Roman" w:cs="Times New Roman"/>
          <w:b/>
          <w:bCs/>
          <w:sz w:val="24"/>
          <w:szCs w:val="24"/>
        </w:rPr>
        <w:t xml:space="preserve"> </w:t>
      </w:r>
      <w:r w:rsidR="00C12787" w:rsidRPr="00E83948">
        <w:rPr>
          <w:rStyle w:val="markedcontent"/>
          <w:rFonts w:ascii="Times New Roman" w:hAnsi="Times New Roman" w:cs="Times New Roman"/>
          <w:b/>
          <w:bCs/>
          <w:sz w:val="24"/>
          <w:szCs w:val="24"/>
        </w:rPr>
        <w:t>Introduction</w:t>
      </w:r>
    </w:p>
    <w:p w14:paraId="5A91D29A" w14:textId="77777777" w:rsidR="00CB71B4" w:rsidRDefault="00CB71B4" w:rsidP="00CB71B4">
      <w:r>
        <w:t>For this project, an incremental (iterative) enhancement model is used. But with this model, the development process is broken down into smaller pieces. This makes for more flexible and rapid stages of software development. The growth model for the iterative phase is planning, analysis &amp; design, implementation, deployment and testing. During the planning stage determination of requirements and goals is done, including definition of project scope; choice incorporation appropriate technologies involved in the project are made; a plan for timeline and milestone dates should be laid out. Each iteration involves the following steps. During one increment product development is in full swing, planning for its successor gets underway and testing and validation of the previous increment goes on. In a sense we are doing three things at once: writing new software while checking what has been written; developing future products as well as enhancing current ones</w:t>
      </w:r>
    </w:p>
    <w:p w14:paraId="6DC695DE" w14:textId="77777777" w:rsidR="00CB71B4" w:rsidRDefault="00CB71B4" w:rsidP="00CB71B4">
      <w:r>
        <w:t xml:space="preserve">During the analysis and design period, it is necessary to identify various factors (ranging from user needs to those defining technical limitations) that will affect whether a project goes forward or not. This phase also involves designing the system architecture and detailing specifications for the project. The actual building of the system, according to design specifications and selected technologies determined in previous phases. These are all part of implementation. The development of the E-Real Estate algorithm, its integration with the database and even a user interface for application. The deployment period involves the initial installation of equipment and providing instructions to users. This involves not only designing a user manual, but also creating the web-based application. It means that the resulting system should be easy to use and easily accessible for all users no matter how technically proficient they might be in their own fields. The testing stage is one in which the system undergoes exhaustive tests to ensure that it satisfies user requirements, and reaches high levels of quality. There will be unit testing, system tests and user acceptance tests. All in all, this methodology offers a structured and orderly framework for software development, while providing flexibility to accommodate changing requirements or feedback. [5]. </w:t>
      </w:r>
      <w:proofErr w:type="gramStart"/>
      <w:r>
        <w:lastRenderedPageBreak/>
        <w:t>This</w:t>
      </w:r>
      <w:proofErr w:type="gramEnd"/>
      <w:r>
        <w:t xml:space="preserve"> iterative approach also means that the project is developed in a structured and systematic way, with ample chances to review progress along the way so as to correct errors.</w:t>
      </w:r>
    </w:p>
    <w:p w14:paraId="76705464" w14:textId="77777777" w:rsidR="00CB71B4" w:rsidRDefault="00CB71B4" w:rsidP="00CB71B4">
      <w:r>
        <w:t>The project requires the inclusion of the following artefacts:</w:t>
      </w:r>
    </w:p>
    <w:p w14:paraId="4E626C26" w14:textId="28EA92BA" w:rsidR="00CB71B4" w:rsidRPr="00CB71B4" w:rsidRDefault="00CB71B4" w:rsidP="00CB71B4">
      <w:pPr>
        <w:pStyle w:val="ListParagraph"/>
        <w:numPr>
          <w:ilvl w:val="1"/>
          <w:numId w:val="3"/>
        </w:numPr>
        <w:rPr>
          <w:rFonts w:ascii="Times New Roman" w:hAnsi="Times New Roman" w:cs="Times New Roman"/>
          <w:sz w:val="24"/>
          <w:szCs w:val="24"/>
        </w:rPr>
      </w:pPr>
      <w:r w:rsidRPr="00CB71B4">
        <w:rPr>
          <w:rFonts w:ascii="Times New Roman" w:hAnsi="Times New Roman" w:cs="Times New Roman"/>
          <w:sz w:val="24"/>
          <w:szCs w:val="24"/>
        </w:rPr>
        <w:t>An Entity Relationship diagram showing the different entities and their relations.</w:t>
      </w:r>
    </w:p>
    <w:p w14:paraId="30DBD655" w14:textId="1B8DED1B" w:rsidR="00CB71B4" w:rsidRPr="00CB71B4" w:rsidRDefault="00CB71B4" w:rsidP="00CB71B4">
      <w:pPr>
        <w:pStyle w:val="ListParagraph"/>
        <w:numPr>
          <w:ilvl w:val="1"/>
          <w:numId w:val="3"/>
        </w:numPr>
        <w:rPr>
          <w:rFonts w:ascii="Times New Roman" w:hAnsi="Times New Roman" w:cs="Times New Roman"/>
          <w:sz w:val="24"/>
          <w:szCs w:val="24"/>
        </w:rPr>
      </w:pPr>
      <w:r w:rsidRPr="00CB71B4">
        <w:rPr>
          <w:rFonts w:ascii="Times New Roman" w:hAnsi="Times New Roman" w:cs="Times New Roman"/>
          <w:sz w:val="24"/>
          <w:szCs w:val="24"/>
        </w:rPr>
        <w:t>A diagram showing the interactions of objects within the system for a given use case.</w:t>
      </w:r>
    </w:p>
    <w:p w14:paraId="7CBA3D43" w14:textId="0035A405" w:rsidR="00CB71B4" w:rsidRPr="00CB71B4" w:rsidRDefault="00CB71B4" w:rsidP="00CB71B4">
      <w:pPr>
        <w:pStyle w:val="ListParagraph"/>
        <w:numPr>
          <w:ilvl w:val="1"/>
          <w:numId w:val="3"/>
        </w:numPr>
        <w:rPr>
          <w:rFonts w:ascii="Times New Roman" w:hAnsi="Times New Roman" w:cs="Times New Roman"/>
          <w:sz w:val="24"/>
          <w:szCs w:val="24"/>
        </w:rPr>
      </w:pPr>
      <w:r w:rsidRPr="00CB71B4">
        <w:rPr>
          <w:rFonts w:ascii="Times New Roman" w:hAnsi="Times New Roman" w:cs="Times New Roman"/>
          <w:sz w:val="24"/>
          <w:szCs w:val="24"/>
        </w:rPr>
        <w:t>A class diagram of classes and their relations, with attributes and methods.</w:t>
      </w:r>
    </w:p>
    <w:p w14:paraId="7502FAC5" w14:textId="77777777" w:rsidR="00CB71B4" w:rsidRPr="00CB71B4" w:rsidRDefault="00CB71B4" w:rsidP="00CB71B4">
      <w:pPr>
        <w:pStyle w:val="ListParagraph"/>
        <w:numPr>
          <w:ilvl w:val="1"/>
          <w:numId w:val="3"/>
        </w:numPr>
      </w:pPr>
      <w:r w:rsidRPr="00CB71B4">
        <w:rPr>
          <w:rFonts w:ascii="Times New Roman" w:hAnsi="Times New Roman" w:cs="Times New Roman"/>
          <w:sz w:val="24"/>
          <w:szCs w:val="24"/>
        </w:rPr>
        <w:t xml:space="preserve">A State Chart Diagram showing the different states of an object and </w:t>
      </w:r>
    </w:p>
    <w:p w14:paraId="6CB73C5C" w14:textId="0EC4980B" w:rsidR="00B7144F" w:rsidRDefault="00B83F58" w:rsidP="00CB71B4">
      <w:pPr>
        <w:pStyle w:val="ListParagraph"/>
        <w:ind w:left="1440"/>
        <w:rPr>
          <w:noProof/>
        </w:rPr>
      </w:pPr>
      <w:r>
        <w:rPr>
          <w:noProof/>
        </w:rPr>
        <w:pict w14:anchorId="592646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1" type="#_x0000_t75" style="position:absolute;left:0;text-align:left;margin-left:9.3pt;margin-top:32.75pt;width:410.85pt;height:273.9pt;z-index:251661312;mso-position-horizontal-relative:text;mso-position-vertical-relative:text;mso-width-relative:page;mso-height-relative:page">
            <v:imagedata r:id="rId13" o:title="ERD"/>
            <w10:wrap type="topAndBottom"/>
          </v:shape>
        </w:pict>
      </w:r>
      <w:proofErr w:type="gramStart"/>
      <w:r w:rsidR="00CB71B4" w:rsidRPr="00CB71B4">
        <w:rPr>
          <w:rFonts w:ascii="Times New Roman" w:hAnsi="Times New Roman" w:cs="Times New Roman"/>
          <w:sz w:val="24"/>
          <w:szCs w:val="24"/>
        </w:rPr>
        <w:t>the</w:t>
      </w:r>
      <w:proofErr w:type="gramEnd"/>
      <w:r w:rsidR="00CB71B4" w:rsidRPr="00CB71B4">
        <w:rPr>
          <w:rFonts w:ascii="Times New Roman" w:hAnsi="Times New Roman" w:cs="Times New Roman"/>
          <w:sz w:val="24"/>
          <w:szCs w:val="24"/>
        </w:rPr>
        <w:t xml:space="preserve"> changes in state.</w:t>
      </w:r>
    </w:p>
    <w:p w14:paraId="6D8FBCEE" w14:textId="1054581A" w:rsidR="007715DA" w:rsidRPr="00E83948" w:rsidRDefault="007715DA" w:rsidP="00CB71B4">
      <w:pPr>
        <w:pStyle w:val="ListParagraph"/>
        <w:ind w:left="1440"/>
      </w:pPr>
    </w:p>
    <w:p w14:paraId="7AECF6DF" w14:textId="7631E54D" w:rsidR="006131E5" w:rsidRPr="00E83948" w:rsidRDefault="00B7144F" w:rsidP="00A50CD8">
      <w:pPr>
        <w:pStyle w:val="Caption"/>
      </w:pPr>
      <w:bookmarkStart w:id="30" w:name="_Figure_2:_Entity"/>
      <w:bookmarkEnd w:id="30"/>
      <w:r w:rsidRPr="00E83948">
        <w:t xml:space="preserve">Figure </w:t>
      </w:r>
      <w:r w:rsidR="000608E0">
        <w:t>1</w:t>
      </w:r>
      <w:r w:rsidRPr="00E83948">
        <w:t xml:space="preserve">: </w:t>
      </w:r>
      <w:r w:rsidR="00BB00F4">
        <w:t>Entity Relationship diagram</w:t>
      </w:r>
    </w:p>
    <w:p w14:paraId="21012C6F" w14:textId="00F7F0AA" w:rsidR="00292726" w:rsidRDefault="00292726" w:rsidP="00CA3433"/>
    <w:p w14:paraId="42D862C7" w14:textId="6BC7D33E" w:rsidR="00BB00F4" w:rsidRDefault="00BB00F4" w:rsidP="00CA3433"/>
    <w:p w14:paraId="6BFFE8F5" w14:textId="48ED22E0" w:rsidR="00CB71B4" w:rsidRDefault="00CB71B4" w:rsidP="00CA3433"/>
    <w:p w14:paraId="4067DDB5" w14:textId="0D7A2B5A" w:rsidR="00CB71B4" w:rsidRPr="00E83948" w:rsidRDefault="00CB71B4" w:rsidP="00CA3433"/>
    <w:p w14:paraId="52C03BCA" w14:textId="3C239BCE" w:rsidR="00C12787" w:rsidRPr="00E83948" w:rsidRDefault="002B393A" w:rsidP="001A7190">
      <w:pPr>
        <w:pStyle w:val="ListParagraph"/>
        <w:numPr>
          <w:ilvl w:val="1"/>
          <w:numId w:val="6"/>
        </w:numPr>
        <w:spacing w:line="360" w:lineRule="auto"/>
        <w:jc w:val="both"/>
        <w:rPr>
          <w:rStyle w:val="markedcontent"/>
          <w:rFonts w:ascii="Times New Roman" w:hAnsi="Times New Roman" w:cs="Times New Roman"/>
          <w:b/>
          <w:bCs/>
          <w:sz w:val="24"/>
          <w:szCs w:val="28"/>
        </w:rPr>
      </w:pPr>
      <w:r w:rsidRPr="00E83948">
        <w:rPr>
          <w:rStyle w:val="markedcontent"/>
          <w:rFonts w:ascii="Times New Roman" w:hAnsi="Times New Roman" w:cs="Times New Roman"/>
          <w:b/>
          <w:bCs/>
          <w:sz w:val="24"/>
          <w:szCs w:val="28"/>
        </w:rPr>
        <w:t xml:space="preserve">  </w:t>
      </w:r>
      <w:r w:rsidR="00C12787" w:rsidRPr="00E83948">
        <w:rPr>
          <w:rStyle w:val="markedcontent"/>
          <w:rFonts w:ascii="Times New Roman" w:hAnsi="Times New Roman" w:cs="Times New Roman"/>
          <w:b/>
          <w:bCs/>
          <w:sz w:val="24"/>
          <w:szCs w:val="28"/>
        </w:rPr>
        <w:t>System Sequence Diagram</w:t>
      </w:r>
    </w:p>
    <w:p w14:paraId="5899C2BD" w14:textId="59DBEF45" w:rsidR="00BB00F4" w:rsidRPr="00E83948" w:rsidRDefault="00CB71B4" w:rsidP="00CA3433">
      <w:r w:rsidRPr="00CB71B4">
        <w:t>The system sequence diagram for the E-Real Estate lists all the interaction between system and user, real estate dealing modules. Once the user logs i</w:t>
      </w:r>
      <w:r>
        <w:t>n, he interacts with the system</w:t>
      </w:r>
      <w:r w:rsidR="00BB00F4">
        <w:t>.</w:t>
      </w:r>
    </w:p>
    <w:p w14:paraId="4CBAE5BA" w14:textId="76B1D94A" w:rsidR="00B7144F" w:rsidRDefault="00BB00F4" w:rsidP="00CA3433">
      <w:pPr>
        <w:keepNext/>
      </w:pPr>
      <w:r w:rsidRPr="00BB00F4">
        <w:rPr>
          <w:noProof/>
          <w:lang/>
        </w:rPr>
        <w:lastRenderedPageBreak/>
        <w:drawing>
          <wp:inline distT="0" distB="0" distL="0" distR="0" wp14:anchorId="6DA15D82" wp14:editId="01E29D97">
            <wp:extent cx="5221605" cy="56102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21605" cy="5610225"/>
                    </a:xfrm>
                    <a:prstGeom prst="rect">
                      <a:avLst/>
                    </a:prstGeom>
                  </pic:spPr>
                </pic:pic>
              </a:graphicData>
            </a:graphic>
          </wp:inline>
        </w:drawing>
      </w:r>
    </w:p>
    <w:p w14:paraId="28D4E1B2" w14:textId="411DFB00" w:rsidR="000D075E" w:rsidRPr="00A50CD8" w:rsidRDefault="000D075E" w:rsidP="00B80818">
      <w:pPr>
        <w:pStyle w:val="Caption"/>
        <w:rPr>
          <w:rStyle w:val="markedcontent"/>
        </w:rPr>
      </w:pPr>
      <w:bookmarkStart w:id="31" w:name="_Figure_3:_Admin"/>
      <w:bookmarkStart w:id="32" w:name="_Toc153181910"/>
      <w:bookmarkEnd w:id="31"/>
      <w:r w:rsidRPr="00E83948">
        <w:t xml:space="preserve">Figure </w:t>
      </w:r>
      <w:r w:rsidR="00B80818">
        <w:t>2</w:t>
      </w:r>
      <w:r w:rsidRPr="00E83948">
        <w:t xml:space="preserve">: </w:t>
      </w:r>
      <w:r>
        <w:t>Admin</w:t>
      </w:r>
      <w:r w:rsidRPr="00E83948">
        <w:t xml:space="preserve"> Sequence Diagram</w:t>
      </w:r>
      <w:bookmarkEnd w:id="32"/>
    </w:p>
    <w:p w14:paraId="1FE9EB43" w14:textId="77777777" w:rsidR="00CA7D0D" w:rsidRDefault="00CA7D0D" w:rsidP="000D075E">
      <w:pPr>
        <w:keepNext/>
        <w:jc w:val="center"/>
      </w:pPr>
    </w:p>
    <w:p w14:paraId="6A1C8B43" w14:textId="77777777" w:rsidR="000035A7" w:rsidRDefault="000035A7" w:rsidP="00CA3433">
      <w:pPr>
        <w:keepNext/>
      </w:pPr>
    </w:p>
    <w:p w14:paraId="60D15841" w14:textId="7E5102F5" w:rsidR="00BB00F4" w:rsidRDefault="00BB00F4" w:rsidP="00CA3433">
      <w:pPr>
        <w:keepNext/>
      </w:pPr>
      <w:r w:rsidRPr="00BB00F4">
        <w:rPr>
          <w:noProof/>
          <w:lang/>
        </w:rPr>
        <w:drawing>
          <wp:inline distT="0" distB="0" distL="0" distR="0" wp14:anchorId="2996D61B" wp14:editId="3920E92E">
            <wp:extent cx="5221605" cy="572770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21605" cy="5727700"/>
                    </a:xfrm>
                    <a:prstGeom prst="rect">
                      <a:avLst/>
                    </a:prstGeom>
                  </pic:spPr>
                </pic:pic>
              </a:graphicData>
            </a:graphic>
          </wp:inline>
        </w:drawing>
      </w:r>
    </w:p>
    <w:p w14:paraId="2745DFF0" w14:textId="0C21DC18" w:rsidR="00C961EB" w:rsidRPr="00E83948" w:rsidRDefault="00C961EB" w:rsidP="00A50CD8">
      <w:pPr>
        <w:pStyle w:val="Caption"/>
        <w:rPr>
          <w:rStyle w:val="markedcontent"/>
        </w:rPr>
      </w:pPr>
      <w:bookmarkStart w:id="33" w:name="_Figure_4:_Real"/>
      <w:bookmarkEnd w:id="33"/>
      <w:r w:rsidRPr="00E83948">
        <w:t xml:space="preserve">Figure </w:t>
      </w:r>
      <w:r w:rsidR="00B80818">
        <w:t>3</w:t>
      </w:r>
      <w:r w:rsidRPr="00E83948">
        <w:t xml:space="preserve">: </w:t>
      </w:r>
      <w:r>
        <w:t>Real Estate Dealings</w:t>
      </w:r>
      <w:r w:rsidRPr="00E83948">
        <w:t xml:space="preserve"> Sequence Diagram</w:t>
      </w:r>
    </w:p>
    <w:p w14:paraId="50780432" w14:textId="77777777" w:rsidR="00C961EB" w:rsidRDefault="00C961EB" w:rsidP="00CA3433">
      <w:pPr>
        <w:keepNext/>
      </w:pPr>
    </w:p>
    <w:p w14:paraId="04EB6453" w14:textId="09F3C060" w:rsidR="00BB00F4" w:rsidRDefault="00BB00F4" w:rsidP="00CA3433">
      <w:pPr>
        <w:keepNext/>
      </w:pPr>
      <w:r w:rsidRPr="00BB00F4">
        <w:rPr>
          <w:noProof/>
          <w:lang/>
        </w:rPr>
        <w:drawing>
          <wp:inline distT="0" distB="0" distL="0" distR="0" wp14:anchorId="46F5B5E7" wp14:editId="01877D3D">
            <wp:extent cx="5221605" cy="4677410"/>
            <wp:effectExtent l="0" t="0" r="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21605" cy="4677410"/>
                    </a:xfrm>
                    <a:prstGeom prst="rect">
                      <a:avLst/>
                    </a:prstGeom>
                  </pic:spPr>
                </pic:pic>
              </a:graphicData>
            </a:graphic>
          </wp:inline>
        </w:drawing>
      </w:r>
    </w:p>
    <w:p w14:paraId="41631D67" w14:textId="73FB4601" w:rsidR="00C961EB" w:rsidRDefault="00C961EB" w:rsidP="004D0A3D">
      <w:pPr>
        <w:pStyle w:val="Caption"/>
      </w:pPr>
      <w:bookmarkStart w:id="34" w:name="_Figure_5:_Contractor"/>
      <w:bookmarkEnd w:id="34"/>
      <w:r w:rsidRPr="00E83948">
        <w:t xml:space="preserve">Figure </w:t>
      </w:r>
      <w:r w:rsidR="00B80818">
        <w:t>4</w:t>
      </w:r>
      <w:r w:rsidRPr="00E83948">
        <w:t xml:space="preserve">: </w:t>
      </w:r>
      <w:r>
        <w:t>Contractor</w:t>
      </w:r>
      <w:r w:rsidRPr="00E83948">
        <w:t xml:space="preserve"> Sequence Diagram</w:t>
      </w:r>
    </w:p>
    <w:p w14:paraId="62BAE521" w14:textId="1EA6092E" w:rsidR="000035A7" w:rsidRDefault="000035A7" w:rsidP="00CA3433">
      <w:pPr>
        <w:keepNext/>
      </w:pPr>
      <w:r w:rsidRPr="000035A7">
        <w:rPr>
          <w:noProof/>
          <w:lang/>
        </w:rPr>
        <w:lastRenderedPageBreak/>
        <w:drawing>
          <wp:inline distT="0" distB="0" distL="0" distR="0" wp14:anchorId="0CCE4ED0" wp14:editId="637F2904">
            <wp:extent cx="5221605" cy="3650615"/>
            <wp:effectExtent l="0" t="0" r="0"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21605" cy="3650615"/>
                    </a:xfrm>
                    <a:prstGeom prst="rect">
                      <a:avLst/>
                    </a:prstGeom>
                  </pic:spPr>
                </pic:pic>
              </a:graphicData>
            </a:graphic>
          </wp:inline>
        </w:drawing>
      </w:r>
    </w:p>
    <w:p w14:paraId="3B32A483" w14:textId="6F94954E" w:rsidR="00C961EB" w:rsidRPr="00E83948" w:rsidRDefault="00C961EB" w:rsidP="00A50CD8">
      <w:pPr>
        <w:pStyle w:val="Caption"/>
        <w:rPr>
          <w:rStyle w:val="markedcontent"/>
        </w:rPr>
      </w:pPr>
      <w:bookmarkStart w:id="35" w:name="_Figure_7:_Purchase"/>
      <w:bookmarkEnd w:id="35"/>
      <w:r w:rsidRPr="00E83948">
        <w:t xml:space="preserve">Figure </w:t>
      </w:r>
      <w:r w:rsidR="00B80818">
        <w:t>5</w:t>
      </w:r>
      <w:r w:rsidRPr="00E83948">
        <w:t xml:space="preserve">: </w:t>
      </w:r>
      <w:r>
        <w:t>Purchase</w:t>
      </w:r>
      <w:r w:rsidRPr="00E83948">
        <w:t xml:space="preserve"> Sequence Diagram</w:t>
      </w:r>
    </w:p>
    <w:p w14:paraId="7669280E" w14:textId="77777777" w:rsidR="00C961EB" w:rsidRDefault="00C961EB" w:rsidP="00CA3433">
      <w:pPr>
        <w:keepNext/>
      </w:pPr>
    </w:p>
    <w:p w14:paraId="09C304E9" w14:textId="3E95895A" w:rsidR="000035A7" w:rsidRDefault="000035A7" w:rsidP="00CA3433">
      <w:pPr>
        <w:keepNext/>
      </w:pPr>
      <w:r w:rsidRPr="000035A7">
        <w:rPr>
          <w:noProof/>
          <w:lang/>
        </w:rPr>
        <w:drawing>
          <wp:inline distT="0" distB="0" distL="0" distR="0" wp14:anchorId="305BABC7" wp14:editId="6DFF3DB5">
            <wp:extent cx="5221605" cy="3325495"/>
            <wp:effectExtent l="0" t="0" r="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21605" cy="3325495"/>
                    </a:xfrm>
                    <a:prstGeom prst="rect">
                      <a:avLst/>
                    </a:prstGeom>
                  </pic:spPr>
                </pic:pic>
              </a:graphicData>
            </a:graphic>
          </wp:inline>
        </w:drawing>
      </w:r>
    </w:p>
    <w:p w14:paraId="7A608634" w14:textId="6166C401" w:rsidR="00C961EB" w:rsidRPr="00E83948" w:rsidRDefault="00C961EB" w:rsidP="00A50CD8">
      <w:pPr>
        <w:pStyle w:val="Caption"/>
        <w:rPr>
          <w:rStyle w:val="markedcontent"/>
        </w:rPr>
      </w:pPr>
      <w:bookmarkStart w:id="36" w:name="_Figure_8:_Sales"/>
      <w:bookmarkEnd w:id="36"/>
      <w:r w:rsidRPr="00E83948">
        <w:t xml:space="preserve">Figure </w:t>
      </w:r>
      <w:r w:rsidR="00B80818">
        <w:t>6</w:t>
      </w:r>
      <w:r w:rsidRPr="00E83948">
        <w:t xml:space="preserve">: </w:t>
      </w:r>
      <w:r>
        <w:t>Sales</w:t>
      </w:r>
      <w:r w:rsidRPr="00E83948">
        <w:t xml:space="preserve"> Sequence Diagram</w:t>
      </w:r>
    </w:p>
    <w:p w14:paraId="0A1247FE" w14:textId="77777777" w:rsidR="00C961EB" w:rsidRDefault="00C961EB" w:rsidP="00CA3433">
      <w:pPr>
        <w:keepNext/>
      </w:pPr>
    </w:p>
    <w:p w14:paraId="094F770C" w14:textId="59BB80F7" w:rsidR="000035A7" w:rsidRPr="00E83948" w:rsidRDefault="000035A7" w:rsidP="00CA3433">
      <w:pPr>
        <w:keepNext/>
      </w:pPr>
      <w:r w:rsidRPr="000035A7">
        <w:rPr>
          <w:noProof/>
          <w:lang/>
        </w:rPr>
        <w:drawing>
          <wp:inline distT="0" distB="0" distL="0" distR="0" wp14:anchorId="06437260" wp14:editId="558935D0">
            <wp:extent cx="5221605" cy="409702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21605" cy="4097020"/>
                    </a:xfrm>
                    <a:prstGeom prst="rect">
                      <a:avLst/>
                    </a:prstGeom>
                  </pic:spPr>
                </pic:pic>
              </a:graphicData>
            </a:graphic>
          </wp:inline>
        </w:drawing>
      </w:r>
    </w:p>
    <w:p w14:paraId="4A63CC0B" w14:textId="0BB6CA08" w:rsidR="00C12787" w:rsidRPr="00E83948" w:rsidRDefault="00B7144F" w:rsidP="00A50CD8">
      <w:pPr>
        <w:pStyle w:val="Caption"/>
        <w:rPr>
          <w:rStyle w:val="markedcontent"/>
        </w:rPr>
      </w:pPr>
      <w:bookmarkStart w:id="37" w:name="_Figure_9:_Accounts"/>
      <w:bookmarkStart w:id="38" w:name="_Toc153181911"/>
      <w:bookmarkEnd w:id="37"/>
      <w:r w:rsidRPr="00E83948">
        <w:t xml:space="preserve">Figure </w:t>
      </w:r>
      <w:r w:rsidR="00B80818">
        <w:t>7</w:t>
      </w:r>
      <w:r w:rsidRPr="00E83948">
        <w:t xml:space="preserve">: </w:t>
      </w:r>
      <w:r w:rsidR="00C961EB">
        <w:rPr>
          <w:lang w:val="en-US"/>
        </w:rPr>
        <w:t>Accounts</w:t>
      </w:r>
      <w:r w:rsidRPr="00E83948">
        <w:t xml:space="preserve"> Sequence Diagram</w:t>
      </w:r>
      <w:bookmarkEnd w:id="38"/>
    </w:p>
    <w:p w14:paraId="29436510" w14:textId="0F37E065" w:rsidR="00014C8D" w:rsidRDefault="00014C8D" w:rsidP="00CA3433"/>
    <w:p w14:paraId="6DA843BA" w14:textId="47F7B6F9" w:rsidR="000B536D" w:rsidRDefault="000B536D" w:rsidP="00CA3433"/>
    <w:p w14:paraId="053345FA" w14:textId="02339945" w:rsidR="000B536D" w:rsidRDefault="000B536D" w:rsidP="00CA3433"/>
    <w:p w14:paraId="108B92E3" w14:textId="36DBF4DD" w:rsidR="000B536D" w:rsidRDefault="000B536D" w:rsidP="00CA3433"/>
    <w:p w14:paraId="2F4D8439" w14:textId="2D327F6C" w:rsidR="000B536D" w:rsidRDefault="000B536D" w:rsidP="00CA3433"/>
    <w:p w14:paraId="054F1FDD" w14:textId="1AD5FCB8" w:rsidR="000B536D" w:rsidRDefault="000B536D" w:rsidP="00CA3433"/>
    <w:p w14:paraId="1E4CD6D1" w14:textId="12A2914F" w:rsidR="000B536D" w:rsidRDefault="000B536D" w:rsidP="00CA3433"/>
    <w:p w14:paraId="01AD3BAD" w14:textId="433EA05B" w:rsidR="000B536D" w:rsidRDefault="000B536D" w:rsidP="00CA3433"/>
    <w:p w14:paraId="61811BF7" w14:textId="0D8CAD36" w:rsidR="002A38CD" w:rsidRDefault="002A38CD" w:rsidP="000B536D"/>
    <w:p w14:paraId="68DDB4E0" w14:textId="77777777" w:rsidR="000B536D" w:rsidRPr="000B536D" w:rsidRDefault="000B536D" w:rsidP="000B536D">
      <w:pPr>
        <w:rPr>
          <w:b/>
          <w:bCs/>
          <w:szCs w:val="28"/>
        </w:rPr>
      </w:pPr>
    </w:p>
    <w:p w14:paraId="6F4A08BB" w14:textId="69A77727" w:rsidR="002A38CD" w:rsidRDefault="002A38CD" w:rsidP="00CA3433">
      <w:pPr>
        <w:rPr>
          <w:b/>
        </w:rPr>
      </w:pPr>
    </w:p>
    <w:p w14:paraId="58930F53" w14:textId="5DC9F5E8" w:rsidR="002A38CD" w:rsidRDefault="002A38CD" w:rsidP="00CA3433">
      <w:pPr>
        <w:rPr>
          <w:b/>
        </w:rPr>
      </w:pPr>
    </w:p>
    <w:p w14:paraId="27EBA245" w14:textId="57A58A16" w:rsidR="000B536D" w:rsidRDefault="000B536D" w:rsidP="00CA3433">
      <w:pPr>
        <w:rPr>
          <w:b/>
        </w:rPr>
      </w:pPr>
    </w:p>
    <w:p w14:paraId="04AF5F5D" w14:textId="77777777" w:rsidR="000B536D" w:rsidRDefault="000B536D" w:rsidP="00CA3433">
      <w:pPr>
        <w:rPr>
          <w:b/>
        </w:rPr>
      </w:pPr>
    </w:p>
    <w:p w14:paraId="44054802" w14:textId="6C3CDAB1" w:rsidR="002A38CD" w:rsidRDefault="002A38CD" w:rsidP="00CA3433">
      <w:pPr>
        <w:rPr>
          <w:b/>
        </w:rPr>
      </w:pPr>
    </w:p>
    <w:p w14:paraId="759EA146" w14:textId="77777777" w:rsidR="002A38CD" w:rsidRPr="00E83948" w:rsidRDefault="002A38CD" w:rsidP="00CA3433">
      <w:pPr>
        <w:rPr>
          <w:b/>
        </w:rPr>
      </w:pPr>
    </w:p>
    <w:p w14:paraId="3BED065A" w14:textId="200A929B" w:rsidR="00A14022" w:rsidRPr="00E83948" w:rsidRDefault="00A14022" w:rsidP="00210896">
      <w:pPr>
        <w:pStyle w:val="Heading1"/>
      </w:pPr>
      <w:bookmarkStart w:id="39" w:name="_Toc153362449"/>
      <w:r w:rsidRPr="00E83948">
        <w:lastRenderedPageBreak/>
        <w:t>CHAPTER 4</w:t>
      </w:r>
      <w:bookmarkEnd w:id="39"/>
    </w:p>
    <w:p w14:paraId="1DF810E5" w14:textId="20E3A70C" w:rsidR="00AD49F1" w:rsidRPr="00AC47BA" w:rsidRDefault="00AC47BA" w:rsidP="00CA3433">
      <w:pPr>
        <w:pStyle w:val="Heading2"/>
        <w:jc w:val="both"/>
      </w:pPr>
      <w:bookmarkStart w:id="40" w:name="_Toc135323301"/>
      <w:bookmarkStart w:id="41" w:name="_Toc153362450"/>
      <w:r w:rsidRPr="00AC47BA">
        <w:t>IMPLEMENTATION</w:t>
      </w:r>
      <w:bookmarkEnd w:id="40"/>
      <w:bookmarkEnd w:id="41"/>
    </w:p>
    <w:p w14:paraId="50ACD890" w14:textId="77777777" w:rsidR="00AD49F1" w:rsidRPr="00E83948" w:rsidRDefault="00AD49F1" w:rsidP="00CA3433"/>
    <w:p w14:paraId="11FCEF12" w14:textId="0C825255" w:rsidR="00AD49F1" w:rsidRPr="00E83948" w:rsidRDefault="00CB71B4" w:rsidP="00CA3433">
      <w:pPr>
        <w:ind w:right="315"/>
      </w:pPr>
      <w:r w:rsidRPr="00CB71B4">
        <w:t>The Web application is an important part of the project. Its implementation will affect user experience and interaction very much. The sub-headings be</w:t>
      </w:r>
      <w:r>
        <w:t>low explain how it will be done</w:t>
      </w:r>
      <w:r w:rsidR="00815EBE" w:rsidRPr="00E83948">
        <w:t>.</w:t>
      </w:r>
    </w:p>
    <w:p w14:paraId="6824457B" w14:textId="77777777" w:rsidR="00AD49F1" w:rsidRPr="00E83948" w:rsidRDefault="00AD49F1" w:rsidP="00CA3433"/>
    <w:p w14:paraId="528A7A7E" w14:textId="265421D5" w:rsidR="00AD49F1" w:rsidRPr="00E83948" w:rsidRDefault="00815EBE" w:rsidP="001A7190">
      <w:pPr>
        <w:pStyle w:val="Heading3"/>
        <w:numPr>
          <w:ilvl w:val="1"/>
          <w:numId w:val="12"/>
        </w:numPr>
      </w:pPr>
      <w:bookmarkStart w:id="42" w:name="_Toc135323302"/>
      <w:bookmarkStart w:id="43" w:name="_Toc153362451"/>
      <w:r w:rsidRPr="00E83948">
        <w:t>User Interface Design</w:t>
      </w:r>
      <w:bookmarkEnd w:id="42"/>
      <w:bookmarkEnd w:id="43"/>
    </w:p>
    <w:p w14:paraId="258A0273" w14:textId="77777777" w:rsidR="00AD49F1" w:rsidRPr="00E83948" w:rsidRDefault="00AD49F1" w:rsidP="00CA3433"/>
    <w:p w14:paraId="780ADDD0" w14:textId="77777777" w:rsidR="00CB71B4" w:rsidRDefault="00CB71B4" w:rsidP="00CB71B4">
      <w:r>
        <w:t>The development of any software application, such as E-Real Estate, includes user interface design. It includes designing and making interfaces through which users can enter the system to obtain information about its functioning. The user interface design must be clear, easy to navigate and attractive for the eye of the user. Here are some important considerations for designing a user-friendly interface for E-Real Estate:</w:t>
      </w:r>
    </w:p>
    <w:p w14:paraId="53EC7F8E" w14:textId="77777777" w:rsidR="00CB71B4" w:rsidRDefault="00CB71B4" w:rsidP="00CB71B4"/>
    <w:p w14:paraId="32E64254" w14:textId="77777777" w:rsidR="00CB71B4" w:rsidRDefault="00CB71B4" w:rsidP="00CB71B4">
      <w:r w:rsidRPr="00CB71B4">
        <w:rPr>
          <w:b/>
        </w:rPr>
        <w:t>Clarity and simplicity:</w:t>
      </w:r>
      <w:r>
        <w:t xml:space="preserve"> The interface must be simple to understand and operate, with clear explanation of the usage for each function. [6] It should also be designed in a clean, uncluttered style which makes it easier for users to concentrate on the most vital data.</w:t>
      </w:r>
    </w:p>
    <w:p w14:paraId="468B5EE4" w14:textId="77777777" w:rsidR="00CB71B4" w:rsidRDefault="00CB71B4" w:rsidP="00CB71B4"/>
    <w:p w14:paraId="04647C42" w14:textId="70B0802B" w:rsidR="006B2F02" w:rsidRDefault="00CB71B4" w:rsidP="006B2F02">
      <w:r w:rsidRPr="00CB71B4">
        <w:rPr>
          <w:b/>
        </w:rPr>
        <w:t>Compatibility:</w:t>
      </w:r>
      <w:r>
        <w:t xml:space="preserve"> To ensure system is compatible with various platforms, interface should be designed to work on different devices and operating systems.</w:t>
      </w:r>
    </w:p>
    <w:p w14:paraId="3E31D6B3" w14:textId="77777777" w:rsidR="00CB71B4" w:rsidRPr="006B2F02" w:rsidRDefault="00CB71B4" w:rsidP="006B2F02"/>
    <w:p w14:paraId="1F364888" w14:textId="29CD5184" w:rsidR="00951321" w:rsidRPr="00E83948" w:rsidRDefault="00E221CC" w:rsidP="001A7190">
      <w:pPr>
        <w:pStyle w:val="Heading3"/>
        <w:numPr>
          <w:ilvl w:val="1"/>
          <w:numId w:val="11"/>
        </w:numPr>
      </w:pPr>
      <w:r w:rsidRPr="00E83948">
        <w:t xml:space="preserve"> </w:t>
      </w:r>
      <w:bookmarkStart w:id="44" w:name="_Toc135323303"/>
      <w:bookmarkStart w:id="45" w:name="_Toc153362452"/>
      <w:r w:rsidR="00E471CE" w:rsidRPr="00E83948">
        <w:t>Front</w:t>
      </w:r>
      <w:r w:rsidR="00951321" w:rsidRPr="00E83948">
        <w:t>-end Development</w:t>
      </w:r>
      <w:bookmarkEnd w:id="44"/>
      <w:bookmarkEnd w:id="45"/>
    </w:p>
    <w:p w14:paraId="00893EE9" w14:textId="77777777" w:rsidR="00951321" w:rsidRPr="00E83948" w:rsidRDefault="00951321" w:rsidP="00CA3433"/>
    <w:p w14:paraId="714BCDA4" w14:textId="77777777" w:rsidR="00543058" w:rsidRDefault="00543058" w:rsidP="00543058">
      <w:r>
        <w:t>The front-end development of the E-Real Estate is an important part of our work. That is to say: defining and introducing the user interface (UI) and user experience (UX). It streamlines the presentational elements and interactivity which actual users will use, providing a smooth experience for its end-users. Here are some potential paragraphs discussing front-end development for the project:</w:t>
      </w:r>
    </w:p>
    <w:p w14:paraId="041CF9C1" w14:textId="77777777" w:rsidR="00543058" w:rsidRDefault="00543058" w:rsidP="00543058">
      <w:r>
        <w:t xml:space="preserve">Secondly, front-end development means designing the user interface (UI) for E-Real Estate [7]. It also involves designing visual elements such as buttons, icons, menus and screens used by the users. The design of the UI must be beautiful, understandable to </w:t>
      </w:r>
      <w:r>
        <w:lastRenderedPageBreak/>
        <w:t xml:space="preserve">all users and easy-to-use. </w:t>
      </w:r>
      <w:proofErr w:type="gramStart"/>
      <w:r>
        <w:t>it</w:t>
      </w:r>
      <w:proofErr w:type="gramEnd"/>
      <w:r>
        <w:t xml:space="preserve"> must also be responsive, accommodating different devices like smartphones or other screens.</w:t>
      </w:r>
    </w:p>
    <w:p w14:paraId="66A60740" w14:textId="77777777" w:rsidR="00543058" w:rsidRDefault="00543058" w:rsidP="00543058">
      <w:r>
        <w:t>Second, front-end developers are charged with providing a happy experience (UX) to the E-Real Estate. Examples include thinking about what the user flow will be, how easy it is to use and whether or not users are satisfied. The UX design needs to be usable, guiding people through the system.</w:t>
      </w:r>
    </w:p>
    <w:p w14:paraId="0A710D8D" w14:textId="77777777" w:rsidR="00543058" w:rsidRDefault="00543058" w:rsidP="00543058">
      <w:r>
        <w:t>Thirdly, the E-Real Estate must be made accessible to all users by front end developers. It also requires doing things such as providing adjustable font sizes, high-contrast options and keyboard navigation that can meet different needs so that all users have an equal experience of the Web. The system ought to be capable of satisfying the needs of an all-embracing group. Therefore, abiding by accessibility guidelines such as the Web Content Accessibility Guidelines (WCAG) is necessary.</w:t>
      </w:r>
    </w:p>
    <w:p w14:paraId="3AC75BA9" w14:textId="77777777" w:rsidR="00543058" w:rsidRDefault="00543058" w:rsidP="00543058">
      <w:r>
        <w:t>Also, front-end development includes testing the system to find and fix problems or errors. This includes usability testing and adjustments to the system aimed at improving performance as well as user satisfaction.</w:t>
      </w:r>
      <w:r w:rsidR="00CB71B4">
        <w:t xml:space="preserve"> </w:t>
      </w:r>
      <w:r>
        <w:t>Therefore, it is the responsibility of front-end developers to guarantee that the system can work properly on all web browsers and different devices with screen sizes of any size such that every user gets an identical experience.</w:t>
      </w:r>
    </w:p>
    <w:p w14:paraId="298DF5A6" w14:textId="4AECB523" w:rsidR="00951321" w:rsidRPr="00E83948" w:rsidRDefault="00543058" w:rsidP="00543058">
      <w:r>
        <w:t xml:space="preserve">In short, the front-end development belongs to a very important part of E-Real </w:t>
      </w:r>
      <w:proofErr w:type="gramStart"/>
      <w:r>
        <w:t>Estate 's</w:t>
      </w:r>
      <w:proofErr w:type="gramEnd"/>
      <w:r>
        <w:t xml:space="preserve"> user interface design and user experience. This means the aesthetic design of UI, user-oriented UX design, multiplatform compatibility and thorough testing. If the front end is well designed, E-Real Estate will be more effective and user friendly</w:t>
      </w:r>
      <w:r w:rsidR="00CB71B4">
        <w:t>.</w:t>
      </w:r>
    </w:p>
    <w:p w14:paraId="5C2D2F80" w14:textId="4615B9F2" w:rsidR="00AD49F1" w:rsidRPr="00E83948" w:rsidRDefault="00AD49F1" w:rsidP="00CA3433"/>
    <w:p w14:paraId="02CC0DC6" w14:textId="3ADE2F02" w:rsidR="00AD49F1" w:rsidRDefault="00852368" w:rsidP="001A7190">
      <w:pPr>
        <w:pStyle w:val="Heading3"/>
        <w:numPr>
          <w:ilvl w:val="1"/>
          <w:numId w:val="8"/>
        </w:numPr>
      </w:pPr>
      <w:r w:rsidRPr="00E83948">
        <w:t xml:space="preserve"> </w:t>
      </w:r>
      <w:bookmarkStart w:id="46" w:name="_Toc135323304"/>
      <w:bookmarkStart w:id="47" w:name="_Toc153362453"/>
      <w:r w:rsidR="00815EBE" w:rsidRPr="00E83948">
        <w:t>Database Design</w:t>
      </w:r>
      <w:bookmarkEnd w:id="46"/>
      <w:bookmarkEnd w:id="47"/>
    </w:p>
    <w:p w14:paraId="78BE3A76" w14:textId="77777777" w:rsidR="006D68FE" w:rsidRPr="006D68FE" w:rsidRDefault="006D68FE" w:rsidP="006D68FE"/>
    <w:p w14:paraId="6343A415" w14:textId="77777777" w:rsidR="006D68FE" w:rsidRDefault="006D68FE" w:rsidP="006D68FE">
      <w:r>
        <w:t>E-Real Estate Database design is an important aspect of the project. The database is the basis of the system: In this format, data are stored, manipulated and accessed. The database design is integral to the overall system's performance. We need a well-organized, efficient database that is capable of dealing with large amounts data without losing speed or reliability.</w:t>
      </w:r>
    </w:p>
    <w:p w14:paraId="1D5CFA2F" w14:textId="77777777" w:rsidR="006D68FE" w:rsidRDefault="006D68FE" w:rsidP="006D68FE">
      <w:r>
        <w:t>MySQL is the E-Real Estate database. The database stores data with primary key, foreign key and index. A primary key is an identifier for each record in a table; the foreign key determines links between two tables. Indexes are used to speed up data fetching and searching.</w:t>
      </w:r>
    </w:p>
    <w:p w14:paraId="2150469B" w14:textId="22868304" w:rsidR="00B31ADF" w:rsidRDefault="00B31ADF" w:rsidP="006D68FE">
      <w:r>
        <w:lastRenderedPageBreak/>
        <w:t xml:space="preserve">One also needs to take into account such things as the volume of data, access patterns, and scalability in order to make sure that database design conforms precisely </w:t>
      </w:r>
      <w:proofErr w:type="gramStart"/>
      <w:r>
        <w:t>with</w:t>
      </w:r>
      <w:proofErr w:type="gramEnd"/>
      <w:r>
        <w:t xml:space="preserve"> project requirements. The database design must be able to deal with large amounts of data while maintaining optimum performance. Also, the design should be scalable and able to rapidly expand with adding data.</w:t>
      </w:r>
    </w:p>
    <w:p w14:paraId="2C97226C" w14:textId="77777777" w:rsidR="00B31ADF" w:rsidRDefault="00B31ADF" w:rsidP="00B31ADF">
      <w:r>
        <w:t>The design of the database is important to this E-Real Estate project. It is necessary to build a database capable of handling large amounts of data in an organized, optimized way while maintaining efficiency and reliability. If the database is carefully planned, then when people use the system they will be able to receive correct and prompt replies.</w:t>
      </w:r>
    </w:p>
    <w:p w14:paraId="3EEF8FAB" w14:textId="116D63B7" w:rsidR="00910209" w:rsidRPr="00910209" w:rsidRDefault="00910209" w:rsidP="00B31ADF">
      <w:pPr>
        <w:rPr>
          <w:b/>
        </w:rPr>
      </w:pPr>
      <w:r w:rsidRPr="00910209">
        <w:rPr>
          <w:b/>
        </w:rPr>
        <w:t>Screenshot</w:t>
      </w:r>
      <w:r>
        <w:rPr>
          <w:b/>
        </w:rPr>
        <w:t>s</w:t>
      </w:r>
      <w:r w:rsidRPr="00910209">
        <w:rPr>
          <w:b/>
        </w:rPr>
        <w:t>:</w:t>
      </w:r>
    </w:p>
    <w:p w14:paraId="4E1829C5" w14:textId="6C2D6E9E" w:rsidR="00910209" w:rsidRDefault="00910209" w:rsidP="00CA3433"/>
    <w:p w14:paraId="138844E0" w14:textId="77777777" w:rsidR="00910209" w:rsidRDefault="00910209" w:rsidP="00CA3433"/>
    <w:p w14:paraId="26BD1B62" w14:textId="0E8FFBDE" w:rsidR="00910209" w:rsidRDefault="00B83F58" w:rsidP="00CA3433">
      <w:pPr>
        <w:rPr>
          <w:noProof/>
          <w:lang w:val="en-US"/>
        </w:rPr>
      </w:pPr>
      <w:r>
        <w:rPr>
          <w:noProof/>
          <w:lang w:val="en-US"/>
        </w:rPr>
        <w:pict w14:anchorId="55475AA1">
          <v:shape id="_x0000_i1025" type="#_x0000_t75" style="width:411.75pt;height:215.25pt">
            <v:imagedata r:id="rId20" o:title="WhatsApp Image 2023-12-10 at 23"/>
          </v:shape>
        </w:pict>
      </w:r>
    </w:p>
    <w:p w14:paraId="3B8CDECE" w14:textId="281D8C1F" w:rsidR="00B80818" w:rsidRDefault="004C5482" w:rsidP="00B80818">
      <w:pPr>
        <w:pStyle w:val="Caption"/>
      </w:pPr>
      <w:bookmarkStart w:id="48" w:name="_Toc153181927"/>
      <w:r>
        <w:t>Figure 8</w:t>
      </w:r>
      <w:r w:rsidR="00B80818">
        <w:t xml:space="preserve">: </w:t>
      </w:r>
      <w:bookmarkEnd w:id="48"/>
      <w:r w:rsidR="00B80818">
        <w:t>Database</w:t>
      </w:r>
    </w:p>
    <w:p w14:paraId="44BE39C8" w14:textId="77777777" w:rsidR="00B80818" w:rsidRDefault="00B80818" w:rsidP="00CA3433"/>
    <w:p w14:paraId="6F8667E0" w14:textId="77777777" w:rsidR="00AD49F1" w:rsidRPr="00E83948" w:rsidRDefault="00AD49F1" w:rsidP="00CA3433"/>
    <w:p w14:paraId="124C019A" w14:textId="1E97A0E4" w:rsidR="00AD49F1" w:rsidRPr="00E83948" w:rsidRDefault="00852368" w:rsidP="001A7190">
      <w:pPr>
        <w:pStyle w:val="Heading3"/>
        <w:numPr>
          <w:ilvl w:val="1"/>
          <w:numId w:val="8"/>
        </w:numPr>
      </w:pPr>
      <w:r w:rsidRPr="00E83948">
        <w:t xml:space="preserve"> </w:t>
      </w:r>
      <w:bookmarkStart w:id="49" w:name="_Toc135323305"/>
      <w:bookmarkStart w:id="50" w:name="_Toc153362454"/>
      <w:r w:rsidR="00815EBE" w:rsidRPr="00E83948">
        <w:t>Backend Development</w:t>
      </w:r>
      <w:bookmarkEnd w:id="49"/>
      <w:bookmarkEnd w:id="50"/>
    </w:p>
    <w:p w14:paraId="08E622ED" w14:textId="77777777" w:rsidR="00AD49F1" w:rsidRPr="00E83948" w:rsidRDefault="00AD49F1" w:rsidP="00CA3433"/>
    <w:p w14:paraId="7854DE1E" w14:textId="77777777" w:rsidR="00A01046" w:rsidRDefault="00A01046" w:rsidP="00A01046">
      <w:r>
        <w:t>Because in fact one of the key parts to this project is backend development, that involves creating the server-side E Real Estate. Backend: The backend receives data from the front end, processes it and returns the appropriate response. It is also responsible for communicating with the database in order to store and retrieve data.</w:t>
      </w:r>
    </w:p>
    <w:p w14:paraId="6523B382" w14:textId="77777777" w:rsidR="006D68FE" w:rsidRDefault="007715DA" w:rsidP="006D68FE">
      <w:r>
        <w:lastRenderedPageBreak/>
        <w:t>PHP</w:t>
      </w:r>
      <w:r w:rsidR="00A01046">
        <w:t xml:space="preserve"> is one of the most popular choices for building web applications, so it will be used to build this project's backend. </w:t>
      </w:r>
      <w:r w:rsidR="006D68FE">
        <w:t xml:space="preserve">PHP has a full set of libraries and frameworks to ensure that web applications are developed in an efficient, stable way. One of the most popular PHP web frameworks is </w:t>
      </w:r>
      <w:proofErr w:type="spellStart"/>
      <w:r w:rsidR="006D68FE">
        <w:t>Laravel</w:t>
      </w:r>
      <w:proofErr w:type="spellEnd"/>
      <w:r w:rsidR="006D68FE">
        <w:t>. These are what you can build the back end of this project with. They offer many features and tools to help build scalable, reliable web applications.</w:t>
      </w:r>
    </w:p>
    <w:p w14:paraId="70C7127E" w14:textId="77777777" w:rsidR="006D68FE" w:rsidRDefault="006D68FE" w:rsidP="006D68FE">
      <w:r>
        <w:t xml:space="preserve">The backend will be written using the PHP </w:t>
      </w:r>
      <w:proofErr w:type="spellStart"/>
      <w:r>
        <w:t>Laravel</w:t>
      </w:r>
      <w:proofErr w:type="spellEnd"/>
      <w:r>
        <w:t xml:space="preserve"> framework, which provides a standardized approach to server-to-client communication. </w:t>
      </w:r>
      <w:proofErr w:type="gramStart"/>
      <w:r>
        <w:t>endpoints</w:t>
      </w:r>
      <w:proofErr w:type="gramEnd"/>
      <w:r>
        <w:t xml:space="preserve"> receive requests from the frontend and return appropriate responses. Such endpoints will also pull data from the database.</w:t>
      </w:r>
    </w:p>
    <w:p w14:paraId="7E2A981F" w14:textId="77777777" w:rsidR="006D68FE" w:rsidRPr="006D68FE" w:rsidRDefault="006D68FE" w:rsidP="006D68FE">
      <w:r w:rsidRPr="006D68FE">
        <w:t>The backend will be responsible for the following tasks:</w:t>
      </w:r>
    </w:p>
    <w:p w14:paraId="431AE9D4" w14:textId="691F1655" w:rsidR="006D68FE" w:rsidRPr="006D68FE" w:rsidRDefault="006D68FE" w:rsidP="006D68FE">
      <w:pPr>
        <w:pStyle w:val="ListParagraph"/>
        <w:numPr>
          <w:ilvl w:val="0"/>
          <w:numId w:val="33"/>
        </w:numPr>
        <w:rPr>
          <w:rFonts w:ascii="Times New Roman" w:hAnsi="Times New Roman" w:cs="Times New Roman"/>
          <w:sz w:val="24"/>
          <w:szCs w:val="24"/>
        </w:rPr>
      </w:pPr>
      <w:r w:rsidRPr="006D68FE">
        <w:rPr>
          <w:rFonts w:ascii="Times New Roman" w:hAnsi="Times New Roman" w:cs="Times New Roman"/>
          <w:b/>
          <w:sz w:val="24"/>
          <w:szCs w:val="24"/>
        </w:rPr>
        <w:t>User Authentication and Authorization:</w:t>
      </w:r>
      <w:r w:rsidRPr="006D68FE">
        <w:rPr>
          <w:rFonts w:ascii="Times New Roman" w:hAnsi="Times New Roman" w:cs="Times New Roman"/>
          <w:sz w:val="24"/>
          <w:szCs w:val="24"/>
        </w:rPr>
        <w:t xml:space="preserve"> The backend will require user authentication and authorization, so only authorized users can get in.</w:t>
      </w:r>
    </w:p>
    <w:p w14:paraId="7A893A8F" w14:textId="468749DB" w:rsidR="006D68FE" w:rsidRPr="006D68FE" w:rsidRDefault="006D68FE" w:rsidP="006D68FE">
      <w:pPr>
        <w:pStyle w:val="ListParagraph"/>
        <w:numPr>
          <w:ilvl w:val="0"/>
          <w:numId w:val="33"/>
        </w:numPr>
        <w:rPr>
          <w:rFonts w:ascii="Times New Roman" w:hAnsi="Times New Roman" w:cs="Times New Roman"/>
          <w:sz w:val="24"/>
          <w:szCs w:val="24"/>
        </w:rPr>
      </w:pPr>
      <w:r w:rsidRPr="006D68FE">
        <w:rPr>
          <w:rFonts w:ascii="Times New Roman" w:hAnsi="Times New Roman" w:cs="Times New Roman"/>
          <w:b/>
          <w:sz w:val="24"/>
          <w:szCs w:val="24"/>
        </w:rPr>
        <w:t>Data Storage and Retrieval:</w:t>
      </w:r>
      <w:r w:rsidRPr="006D68FE">
        <w:rPr>
          <w:rFonts w:ascii="Times New Roman" w:hAnsi="Times New Roman" w:cs="Times New Roman"/>
          <w:sz w:val="24"/>
          <w:szCs w:val="24"/>
        </w:rPr>
        <w:t xml:space="preserve"> The backend will talk to the database in order to save and retrieve data. It will include information on user profiles, property details and system logs.</w:t>
      </w:r>
    </w:p>
    <w:p w14:paraId="38D71FFC" w14:textId="496FA9E8" w:rsidR="007715DA" w:rsidRPr="006D68FE" w:rsidRDefault="006D68FE" w:rsidP="006D68FE">
      <w:pPr>
        <w:pStyle w:val="ListParagraph"/>
        <w:numPr>
          <w:ilvl w:val="0"/>
          <w:numId w:val="33"/>
        </w:numPr>
        <w:rPr>
          <w:rFonts w:ascii="Times New Roman" w:hAnsi="Times New Roman" w:cs="Times New Roman"/>
          <w:sz w:val="24"/>
          <w:szCs w:val="24"/>
        </w:rPr>
      </w:pPr>
      <w:r w:rsidRPr="006D68FE">
        <w:rPr>
          <w:rFonts w:ascii="Times New Roman" w:hAnsi="Times New Roman" w:cs="Times New Roman"/>
          <w:b/>
          <w:sz w:val="24"/>
          <w:szCs w:val="24"/>
        </w:rPr>
        <w:t>Performance Optimization:</w:t>
      </w:r>
      <w:r w:rsidRPr="006D68FE">
        <w:rPr>
          <w:rFonts w:ascii="Times New Roman" w:hAnsi="Times New Roman" w:cs="Times New Roman"/>
          <w:sz w:val="24"/>
          <w:szCs w:val="24"/>
        </w:rPr>
        <w:t xml:space="preserve"> The backend will be made to handle many requests with ease</w:t>
      </w:r>
      <w:r w:rsidR="007715DA" w:rsidRPr="006D68FE">
        <w:rPr>
          <w:rFonts w:ascii="Times New Roman" w:hAnsi="Times New Roman" w:cs="Times New Roman"/>
          <w:sz w:val="24"/>
          <w:szCs w:val="24"/>
        </w:rPr>
        <w:t>.</w:t>
      </w:r>
    </w:p>
    <w:p w14:paraId="292A8430" w14:textId="2B0E9773" w:rsidR="004E5E9B" w:rsidRDefault="007715DA" w:rsidP="007715DA">
      <w:r w:rsidRPr="007715DA">
        <w:t>All in all, the backend development of this project is an important factor for the success of this system. The system will be designed to handle all the necessary functions of the system, including user authentication and data storage. It also needs a high level of performance as well as reliability.</w:t>
      </w:r>
    </w:p>
    <w:p w14:paraId="69D4E8E6" w14:textId="77777777" w:rsidR="007715DA" w:rsidRPr="007715DA" w:rsidRDefault="007715DA" w:rsidP="007715DA"/>
    <w:p w14:paraId="2B3552DB" w14:textId="2B27376A" w:rsidR="004E5E9B" w:rsidRPr="004E5E9B" w:rsidRDefault="00852368" w:rsidP="001A7190">
      <w:pPr>
        <w:pStyle w:val="Heading3"/>
        <w:numPr>
          <w:ilvl w:val="1"/>
          <w:numId w:val="8"/>
        </w:numPr>
      </w:pPr>
      <w:r w:rsidRPr="00E83948">
        <w:t xml:space="preserve"> </w:t>
      </w:r>
      <w:bookmarkStart w:id="51" w:name="_Toc135323306"/>
      <w:bookmarkStart w:id="52" w:name="_Toc153362455"/>
      <w:r w:rsidR="00815EBE" w:rsidRPr="00E83948">
        <w:t>Testing and Quality Assurance</w:t>
      </w:r>
      <w:bookmarkEnd w:id="51"/>
      <w:bookmarkEnd w:id="52"/>
    </w:p>
    <w:p w14:paraId="7EBBF244" w14:textId="77777777" w:rsidR="007715DA" w:rsidRDefault="007715DA" w:rsidP="007715DA">
      <w:r>
        <w:t>Whether it is a software development project or an E-Real Estate project, testing and quality assurance are very important to the success of that effort. A complete testing plan must be designed and carried out to ensure the system is reliable, working as intended.</w:t>
      </w:r>
    </w:p>
    <w:p w14:paraId="0B4A0A20" w14:textId="77777777" w:rsidR="007715DA" w:rsidRDefault="007715DA" w:rsidP="007715DA">
      <w:r>
        <w:t>Testing should begin during development and continue throughout the entire project lifecycle. The system's functionality should be tested in different ways, such as unit testing and the types of testing described above. Bugs, errors and defects found during this stage have to be fixed before proceeding onward. System should be tested in a variety of conditions: the best way is to test with different operating systems, on various devices and network configurations.</w:t>
      </w:r>
    </w:p>
    <w:p w14:paraId="5BF2C0D5" w14:textId="43003668" w:rsidR="007715DA" w:rsidRDefault="007715DA" w:rsidP="007715DA">
      <w:r>
        <w:lastRenderedPageBreak/>
        <w:t xml:space="preserve">Another important element in the development process is quality assurance. It means testing whether the system works as expected and meets end-user requirements, standards, </w:t>
      </w:r>
      <w:proofErr w:type="gramStart"/>
      <w:r>
        <w:t>expectations</w:t>
      </w:r>
      <w:proofErr w:type="gramEnd"/>
      <w:r>
        <w:t>. Quality assurance activities need to run in tandem with testing work, and should include reviews, inspections and walkthroughs so that the system design as well as implementation conform to required quality levels. For the sake of Quality Assurance: It is necessary to develop a comprehensive testing plan combining various software test methods, including manual and automatic techniques. Repetitive and time-consuming testing tasks can be automated using tools such as Selenium which can help quickly identify defects. Moreover, the system should go through user acceptance testing to make sure that it meets end-user requirements and expectations.</w:t>
      </w:r>
    </w:p>
    <w:p w14:paraId="18140FCE" w14:textId="361F2099" w:rsidR="004B55B4" w:rsidRDefault="007715DA" w:rsidP="004B55B4">
      <w:r w:rsidRPr="007715DA">
        <w:t>Generally speaking, the testing and quality assurance stage of E-Real Estate is vital to its success. A comprehensive testing plan is needed, including a wide range of tests to ensure the system's reliability and functionality as well as overall quality. Testing Parallel with Quality Assurance Activities in order that the system meets with end-user requirements and expectations, quality assurance activities must be done in parallel.</w:t>
      </w:r>
    </w:p>
    <w:p w14:paraId="3CFBD372" w14:textId="011A914D" w:rsidR="004B55B4" w:rsidRDefault="004B55B4" w:rsidP="001A7190">
      <w:pPr>
        <w:pStyle w:val="Heading3"/>
        <w:numPr>
          <w:ilvl w:val="1"/>
          <w:numId w:val="26"/>
        </w:numPr>
      </w:pPr>
      <w:bookmarkStart w:id="53" w:name="_Toc153362456"/>
      <w:r>
        <w:t>Test Cases</w:t>
      </w:r>
      <w:bookmarkEnd w:id="53"/>
    </w:p>
    <w:p w14:paraId="1EE705DA" w14:textId="77777777" w:rsidR="00A50CD8" w:rsidRDefault="00A50CD8" w:rsidP="00CA3433"/>
    <w:tbl>
      <w:tblPr>
        <w:tblpPr w:leftFromText="180" w:rightFromText="180" w:vertAnchor="text" w:horzAnchor="margin" w:tblpXSpec="center" w:tblpY="-1443"/>
        <w:tblW w:w="9795"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955"/>
        <w:gridCol w:w="1200"/>
        <w:gridCol w:w="2541"/>
        <w:gridCol w:w="2094"/>
        <w:gridCol w:w="2094"/>
        <w:gridCol w:w="911"/>
      </w:tblGrid>
      <w:tr w:rsidR="004F701F" w:rsidRPr="00587F97" w14:paraId="2602984F" w14:textId="77777777" w:rsidTr="00587F97">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shd w:val="clear" w:color="auto" w:fill="FFFFFF" w:themeFill="background1"/>
            <w:vAlign w:val="bottom"/>
            <w:hideMark/>
          </w:tcPr>
          <w:p w14:paraId="4632CE22" w14:textId="77777777" w:rsidR="00587F97" w:rsidRPr="00587F97" w:rsidRDefault="00587F97" w:rsidP="00587F97">
            <w:pPr>
              <w:spacing w:before="480" w:after="480" w:line="240" w:lineRule="auto"/>
              <w:jc w:val="center"/>
              <w:rPr>
                <w:b/>
                <w:bCs/>
                <w:sz w:val="21"/>
                <w:szCs w:val="21"/>
                <w:lang w:val="en-US"/>
              </w:rPr>
            </w:pPr>
            <w:r w:rsidRPr="00587F97">
              <w:rPr>
                <w:b/>
                <w:bCs/>
                <w:sz w:val="21"/>
                <w:szCs w:val="21"/>
                <w:lang w:val="en-US"/>
              </w:rPr>
              <w:lastRenderedPageBreak/>
              <w:t>Test Case ID</w:t>
            </w:r>
          </w:p>
        </w:tc>
        <w:tc>
          <w:tcPr>
            <w:tcW w:w="0" w:type="auto"/>
            <w:tcBorders>
              <w:top w:val="single" w:sz="6" w:space="0" w:color="D9D9E3"/>
              <w:left w:val="single" w:sz="6" w:space="0" w:color="D9D9E3"/>
              <w:bottom w:val="single" w:sz="6" w:space="0" w:color="D9D9E3"/>
              <w:right w:val="single" w:sz="2" w:space="0" w:color="D9D9E3"/>
            </w:tcBorders>
            <w:shd w:val="clear" w:color="auto" w:fill="FFFFFF" w:themeFill="background1"/>
            <w:vAlign w:val="bottom"/>
            <w:hideMark/>
          </w:tcPr>
          <w:p w14:paraId="261ADB60" w14:textId="77777777" w:rsidR="00587F97" w:rsidRPr="00587F97" w:rsidRDefault="00587F97" w:rsidP="00587F97">
            <w:pPr>
              <w:spacing w:before="480" w:after="480" w:line="240" w:lineRule="auto"/>
              <w:jc w:val="center"/>
              <w:rPr>
                <w:b/>
                <w:bCs/>
                <w:sz w:val="21"/>
                <w:szCs w:val="21"/>
                <w:lang w:val="en-US"/>
              </w:rPr>
            </w:pPr>
            <w:r w:rsidRPr="00587F97">
              <w:rPr>
                <w:b/>
                <w:bCs/>
                <w:sz w:val="21"/>
                <w:szCs w:val="21"/>
                <w:lang w:val="en-US"/>
              </w:rPr>
              <w:t>Test Objective</w:t>
            </w:r>
          </w:p>
        </w:tc>
        <w:tc>
          <w:tcPr>
            <w:tcW w:w="0" w:type="auto"/>
            <w:tcBorders>
              <w:top w:val="single" w:sz="6" w:space="0" w:color="D9D9E3"/>
              <w:left w:val="single" w:sz="6" w:space="0" w:color="D9D9E3"/>
              <w:bottom w:val="single" w:sz="6" w:space="0" w:color="D9D9E3"/>
              <w:right w:val="single" w:sz="2" w:space="0" w:color="D9D9E3"/>
            </w:tcBorders>
            <w:shd w:val="clear" w:color="auto" w:fill="FFFFFF" w:themeFill="background1"/>
            <w:vAlign w:val="bottom"/>
            <w:hideMark/>
          </w:tcPr>
          <w:p w14:paraId="6F5EB05D" w14:textId="77777777" w:rsidR="00587F97" w:rsidRPr="00587F97" w:rsidRDefault="00587F97" w:rsidP="00587F97">
            <w:pPr>
              <w:spacing w:before="480" w:after="480" w:line="240" w:lineRule="auto"/>
              <w:jc w:val="center"/>
              <w:rPr>
                <w:b/>
                <w:bCs/>
                <w:sz w:val="21"/>
                <w:szCs w:val="21"/>
                <w:lang w:val="en-US"/>
              </w:rPr>
            </w:pPr>
            <w:r w:rsidRPr="00587F97">
              <w:rPr>
                <w:b/>
                <w:bCs/>
                <w:sz w:val="21"/>
                <w:szCs w:val="21"/>
                <w:lang w:val="en-US"/>
              </w:rPr>
              <w:t>Test Steps</w:t>
            </w:r>
          </w:p>
        </w:tc>
        <w:tc>
          <w:tcPr>
            <w:tcW w:w="0" w:type="auto"/>
            <w:tcBorders>
              <w:top w:val="single" w:sz="6" w:space="0" w:color="D9D9E3"/>
              <w:left w:val="single" w:sz="6" w:space="0" w:color="D9D9E3"/>
              <w:bottom w:val="single" w:sz="6" w:space="0" w:color="D9D9E3"/>
              <w:right w:val="single" w:sz="2" w:space="0" w:color="D9D9E3"/>
            </w:tcBorders>
            <w:shd w:val="clear" w:color="auto" w:fill="FFFFFF" w:themeFill="background1"/>
            <w:vAlign w:val="bottom"/>
            <w:hideMark/>
          </w:tcPr>
          <w:p w14:paraId="1EA0CC5C" w14:textId="77777777" w:rsidR="00587F97" w:rsidRPr="00587F97" w:rsidRDefault="00587F97" w:rsidP="00587F97">
            <w:pPr>
              <w:spacing w:before="480" w:after="480" w:line="240" w:lineRule="auto"/>
              <w:jc w:val="center"/>
              <w:rPr>
                <w:b/>
                <w:bCs/>
                <w:sz w:val="21"/>
                <w:szCs w:val="21"/>
                <w:lang w:val="en-US"/>
              </w:rPr>
            </w:pPr>
            <w:r w:rsidRPr="00587F97">
              <w:rPr>
                <w:b/>
                <w:bCs/>
                <w:sz w:val="21"/>
                <w:szCs w:val="21"/>
                <w:lang w:val="en-US"/>
              </w:rPr>
              <w:t>Expected Result</w:t>
            </w:r>
          </w:p>
        </w:tc>
        <w:tc>
          <w:tcPr>
            <w:tcW w:w="0" w:type="auto"/>
            <w:tcBorders>
              <w:top w:val="single" w:sz="6" w:space="0" w:color="D9D9E3"/>
              <w:left w:val="single" w:sz="6" w:space="0" w:color="D9D9E3"/>
              <w:bottom w:val="single" w:sz="6" w:space="0" w:color="D9D9E3"/>
              <w:right w:val="single" w:sz="2" w:space="0" w:color="D9D9E3"/>
            </w:tcBorders>
            <w:shd w:val="clear" w:color="auto" w:fill="FFFFFF" w:themeFill="background1"/>
            <w:vAlign w:val="bottom"/>
            <w:hideMark/>
          </w:tcPr>
          <w:p w14:paraId="19CCA08B" w14:textId="77777777" w:rsidR="00587F97" w:rsidRPr="00587F97" w:rsidRDefault="00587F97" w:rsidP="00587F97">
            <w:pPr>
              <w:spacing w:before="480" w:after="480" w:line="240" w:lineRule="auto"/>
              <w:jc w:val="center"/>
              <w:rPr>
                <w:b/>
                <w:bCs/>
                <w:sz w:val="21"/>
                <w:szCs w:val="21"/>
                <w:lang w:val="en-US"/>
              </w:rPr>
            </w:pPr>
            <w:r w:rsidRPr="00587F97">
              <w:rPr>
                <w:b/>
                <w:bCs/>
                <w:sz w:val="21"/>
                <w:szCs w:val="21"/>
                <w:lang w:val="en-US"/>
              </w:rPr>
              <w:t>Actual Result</w:t>
            </w:r>
          </w:p>
        </w:tc>
        <w:tc>
          <w:tcPr>
            <w:tcW w:w="0" w:type="auto"/>
            <w:tcBorders>
              <w:top w:val="single" w:sz="6" w:space="0" w:color="D9D9E3"/>
              <w:left w:val="single" w:sz="6" w:space="0" w:color="D9D9E3"/>
              <w:bottom w:val="single" w:sz="6" w:space="0" w:color="D9D9E3"/>
              <w:right w:val="single" w:sz="6" w:space="0" w:color="D9D9E3"/>
            </w:tcBorders>
            <w:shd w:val="clear" w:color="auto" w:fill="FFFFFF" w:themeFill="background1"/>
            <w:vAlign w:val="bottom"/>
            <w:hideMark/>
          </w:tcPr>
          <w:p w14:paraId="5A37B409" w14:textId="77777777" w:rsidR="00587F97" w:rsidRPr="00587F97" w:rsidRDefault="00587F97" w:rsidP="00587F97">
            <w:pPr>
              <w:spacing w:before="480" w:after="480" w:line="240" w:lineRule="auto"/>
              <w:jc w:val="center"/>
              <w:rPr>
                <w:b/>
                <w:bCs/>
                <w:sz w:val="21"/>
                <w:szCs w:val="21"/>
                <w:lang w:val="en-US"/>
              </w:rPr>
            </w:pPr>
            <w:r w:rsidRPr="00587F97">
              <w:rPr>
                <w:b/>
                <w:bCs/>
                <w:sz w:val="21"/>
                <w:szCs w:val="21"/>
                <w:lang w:val="en-US"/>
              </w:rPr>
              <w:t>Pass/Fail</w:t>
            </w:r>
          </w:p>
        </w:tc>
      </w:tr>
      <w:tr w:rsidR="004F701F" w:rsidRPr="00587F97" w14:paraId="7FC30578" w14:textId="77777777" w:rsidTr="00587F97">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4C99DCC6" w14:textId="77777777" w:rsidR="004F701F" w:rsidRPr="00587F97" w:rsidRDefault="004F701F" w:rsidP="004F701F">
            <w:pPr>
              <w:spacing w:before="480" w:after="480" w:line="240" w:lineRule="auto"/>
              <w:jc w:val="left"/>
              <w:rPr>
                <w:sz w:val="21"/>
                <w:szCs w:val="21"/>
                <w:lang w:val="en-US"/>
              </w:rPr>
            </w:pPr>
            <w:r w:rsidRPr="00587F97">
              <w:rPr>
                <w:sz w:val="21"/>
                <w:szCs w:val="21"/>
                <w:lang w:val="en-US"/>
              </w:rPr>
              <w:t>DDS001</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45B77C1C" w14:textId="109406F7" w:rsidR="004F701F" w:rsidRPr="00587F97" w:rsidRDefault="004F701F" w:rsidP="004F701F">
            <w:pPr>
              <w:spacing w:before="480" w:after="480" w:line="240" w:lineRule="auto"/>
              <w:jc w:val="left"/>
              <w:rPr>
                <w:sz w:val="21"/>
                <w:szCs w:val="21"/>
                <w:lang w:val="en-US"/>
              </w:rPr>
            </w:pPr>
            <w:r>
              <w:rPr>
                <w:sz w:val="21"/>
                <w:szCs w:val="21"/>
                <w:lang w:val="en-US"/>
              </w:rPr>
              <w:t>Sign Up</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1BF1C5B0" w14:textId="46162C43" w:rsidR="004F701F" w:rsidRPr="004F701F" w:rsidRDefault="004F701F" w:rsidP="001A7190">
            <w:pPr>
              <w:pStyle w:val="ListParagraph"/>
              <w:numPr>
                <w:ilvl w:val="0"/>
                <w:numId w:val="21"/>
              </w:numPr>
              <w:spacing w:before="480" w:after="480" w:line="240" w:lineRule="auto"/>
              <w:rPr>
                <w:rFonts w:ascii="Times New Roman" w:hAnsi="Times New Roman" w:cs="Times New Roman"/>
                <w:sz w:val="21"/>
                <w:szCs w:val="21"/>
              </w:rPr>
            </w:pPr>
            <w:r w:rsidRPr="004F701F">
              <w:rPr>
                <w:rFonts w:ascii="Times New Roman" w:hAnsi="Times New Roman" w:cs="Times New Roman"/>
                <w:sz w:val="21"/>
                <w:szCs w:val="21"/>
              </w:rPr>
              <w:t>Enter Name</w:t>
            </w:r>
          </w:p>
          <w:p w14:paraId="01094AE4" w14:textId="77777777" w:rsidR="004F701F" w:rsidRPr="004F701F" w:rsidRDefault="004F701F" w:rsidP="001A7190">
            <w:pPr>
              <w:pStyle w:val="ListParagraph"/>
              <w:numPr>
                <w:ilvl w:val="0"/>
                <w:numId w:val="21"/>
              </w:numPr>
              <w:spacing w:before="480" w:after="480" w:line="240" w:lineRule="auto"/>
              <w:rPr>
                <w:rFonts w:ascii="Times New Roman" w:hAnsi="Times New Roman" w:cs="Times New Roman"/>
                <w:sz w:val="21"/>
                <w:szCs w:val="21"/>
              </w:rPr>
            </w:pPr>
            <w:r w:rsidRPr="004F701F">
              <w:rPr>
                <w:rFonts w:ascii="Times New Roman" w:hAnsi="Times New Roman" w:cs="Times New Roman"/>
                <w:sz w:val="21"/>
                <w:szCs w:val="21"/>
              </w:rPr>
              <w:t>Enter Email</w:t>
            </w:r>
          </w:p>
          <w:p w14:paraId="1586F379" w14:textId="7F911514" w:rsidR="004F701F" w:rsidRPr="004F701F" w:rsidRDefault="004F701F" w:rsidP="001A7190">
            <w:pPr>
              <w:pStyle w:val="ListParagraph"/>
              <w:numPr>
                <w:ilvl w:val="0"/>
                <w:numId w:val="21"/>
              </w:numPr>
              <w:spacing w:before="480" w:after="480" w:line="240" w:lineRule="auto"/>
              <w:rPr>
                <w:rFonts w:ascii="Times New Roman" w:hAnsi="Times New Roman" w:cs="Times New Roman"/>
                <w:sz w:val="21"/>
                <w:szCs w:val="21"/>
              </w:rPr>
            </w:pPr>
            <w:r w:rsidRPr="004F701F">
              <w:rPr>
                <w:rFonts w:ascii="Times New Roman" w:hAnsi="Times New Roman" w:cs="Times New Roman"/>
                <w:sz w:val="21"/>
                <w:szCs w:val="21"/>
              </w:rPr>
              <w:t xml:space="preserve">Enter Password </w:t>
            </w:r>
          </w:p>
          <w:p w14:paraId="2B211265" w14:textId="382C843C" w:rsidR="004F701F" w:rsidRPr="004F701F" w:rsidRDefault="004F701F" w:rsidP="001A7190">
            <w:pPr>
              <w:pStyle w:val="ListParagraph"/>
              <w:numPr>
                <w:ilvl w:val="0"/>
                <w:numId w:val="21"/>
              </w:numPr>
              <w:spacing w:before="480" w:after="480" w:line="240" w:lineRule="auto"/>
              <w:rPr>
                <w:sz w:val="21"/>
                <w:szCs w:val="21"/>
              </w:rPr>
            </w:pPr>
            <w:r w:rsidRPr="004F701F">
              <w:rPr>
                <w:rFonts w:ascii="Times New Roman" w:hAnsi="Times New Roman" w:cs="Times New Roman"/>
                <w:sz w:val="21"/>
                <w:szCs w:val="21"/>
              </w:rPr>
              <w:t>Click Sign up</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632CE9F2" w14:textId="77777777" w:rsidR="004F701F" w:rsidRDefault="004F701F" w:rsidP="004F701F">
            <w:pPr>
              <w:spacing w:before="480" w:after="480" w:line="240" w:lineRule="auto"/>
              <w:jc w:val="left"/>
              <w:rPr>
                <w:sz w:val="21"/>
                <w:szCs w:val="21"/>
                <w:lang w:val="en-US"/>
              </w:rPr>
            </w:pPr>
            <w:r>
              <w:rPr>
                <w:sz w:val="21"/>
                <w:szCs w:val="21"/>
                <w:lang w:val="en-US"/>
              </w:rPr>
              <w:t xml:space="preserve">User Account is created. </w:t>
            </w:r>
          </w:p>
          <w:p w14:paraId="2ECB6676" w14:textId="64D49EAE" w:rsidR="004F701F" w:rsidRPr="00587F97" w:rsidRDefault="004F701F" w:rsidP="004F701F">
            <w:pPr>
              <w:spacing w:before="480" w:after="480" w:line="240" w:lineRule="auto"/>
              <w:jc w:val="left"/>
              <w:rPr>
                <w:sz w:val="21"/>
                <w:szCs w:val="21"/>
                <w:lang w:val="en-US"/>
              </w:rPr>
            </w:pPr>
            <w:r>
              <w:rPr>
                <w:sz w:val="21"/>
                <w:szCs w:val="21"/>
                <w:lang w:val="en-US"/>
              </w:rPr>
              <w:t xml:space="preserve">Homepage is displayed </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4D1FAB67" w14:textId="77777777" w:rsidR="004F701F" w:rsidRDefault="004F701F" w:rsidP="004F701F">
            <w:pPr>
              <w:spacing w:before="480" w:after="480" w:line="240" w:lineRule="auto"/>
              <w:jc w:val="left"/>
              <w:rPr>
                <w:sz w:val="21"/>
                <w:szCs w:val="21"/>
                <w:lang w:val="en-US"/>
              </w:rPr>
            </w:pPr>
            <w:r>
              <w:rPr>
                <w:sz w:val="21"/>
                <w:szCs w:val="21"/>
                <w:lang w:val="en-US"/>
              </w:rPr>
              <w:t xml:space="preserve">User Account is created. </w:t>
            </w:r>
          </w:p>
          <w:p w14:paraId="4C26986E" w14:textId="52FF7B4A" w:rsidR="004F701F" w:rsidRPr="00587F97" w:rsidRDefault="004F701F" w:rsidP="004F701F">
            <w:pPr>
              <w:spacing w:before="480" w:after="480" w:line="240" w:lineRule="auto"/>
              <w:jc w:val="left"/>
              <w:rPr>
                <w:sz w:val="21"/>
                <w:szCs w:val="21"/>
                <w:lang w:val="en-US"/>
              </w:rPr>
            </w:pPr>
            <w:r>
              <w:rPr>
                <w:sz w:val="21"/>
                <w:szCs w:val="21"/>
                <w:lang w:val="en-US"/>
              </w:rPr>
              <w:t xml:space="preserve">Homepage is displayed </w:t>
            </w:r>
          </w:p>
        </w:tc>
        <w:tc>
          <w:tcPr>
            <w:tcW w:w="0" w:type="auto"/>
            <w:tcBorders>
              <w:top w:val="single" w:sz="2" w:space="0" w:color="D9D9E3"/>
              <w:left w:val="single" w:sz="6" w:space="0" w:color="D9D9E3"/>
              <w:bottom w:val="single" w:sz="6" w:space="0" w:color="D9D9E3"/>
              <w:right w:val="single" w:sz="6" w:space="0" w:color="D9D9E3"/>
            </w:tcBorders>
            <w:shd w:val="clear" w:color="auto" w:fill="FFFFFF" w:themeFill="background1"/>
            <w:vAlign w:val="bottom"/>
            <w:hideMark/>
          </w:tcPr>
          <w:p w14:paraId="7FB28C73" w14:textId="40ABEBD7" w:rsidR="004F701F" w:rsidRPr="00587F97" w:rsidRDefault="004F701F" w:rsidP="004F701F">
            <w:pPr>
              <w:spacing w:before="480" w:after="480" w:line="240" w:lineRule="auto"/>
              <w:jc w:val="left"/>
              <w:rPr>
                <w:sz w:val="20"/>
                <w:szCs w:val="20"/>
                <w:lang w:val="en-US"/>
              </w:rPr>
            </w:pPr>
            <w:r w:rsidRPr="00EA367C">
              <w:rPr>
                <w:sz w:val="20"/>
                <w:szCs w:val="20"/>
                <w:lang w:val="en-US"/>
              </w:rPr>
              <w:t>Pass</w:t>
            </w:r>
          </w:p>
        </w:tc>
      </w:tr>
      <w:tr w:rsidR="004F701F" w:rsidRPr="00587F97" w14:paraId="1CC1BC23" w14:textId="77777777" w:rsidTr="00587F97">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77B5C9CC" w14:textId="4FE92415" w:rsidR="004F701F" w:rsidRPr="00587F97" w:rsidRDefault="004F701F" w:rsidP="004F701F">
            <w:pPr>
              <w:spacing w:before="480" w:after="480" w:line="240" w:lineRule="auto"/>
              <w:jc w:val="left"/>
              <w:rPr>
                <w:sz w:val="20"/>
                <w:szCs w:val="20"/>
                <w:lang w:val="en-US"/>
              </w:rPr>
            </w:pPr>
            <w:r w:rsidRPr="00587F97">
              <w:rPr>
                <w:sz w:val="21"/>
                <w:szCs w:val="21"/>
                <w:lang w:val="en-US"/>
              </w:rPr>
              <w:t>DDS002</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140B8508" w14:textId="3D23C88F" w:rsidR="004F701F" w:rsidRPr="00587F97" w:rsidRDefault="004F701F" w:rsidP="004F701F">
            <w:pPr>
              <w:spacing w:before="480" w:after="480" w:line="240" w:lineRule="auto"/>
              <w:jc w:val="left"/>
              <w:rPr>
                <w:sz w:val="20"/>
                <w:szCs w:val="20"/>
                <w:lang w:val="en-US"/>
              </w:rPr>
            </w:pPr>
            <w:r>
              <w:rPr>
                <w:sz w:val="20"/>
                <w:szCs w:val="20"/>
                <w:lang w:val="en-US"/>
              </w:rPr>
              <w:t xml:space="preserve">Login </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4A53051C" w14:textId="77777777" w:rsidR="004F701F" w:rsidRPr="004F701F" w:rsidRDefault="004F701F" w:rsidP="001A7190">
            <w:pPr>
              <w:pStyle w:val="ListParagraph"/>
              <w:numPr>
                <w:ilvl w:val="0"/>
                <w:numId w:val="20"/>
              </w:numPr>
              <w:spacing w:before="480" w:after="480" w:line="240" w:lineRule="auto"/>
              <w:rPr>
                <w:sz w:val="21"/>
                <w:szCs w:val="21"/>
              </w:rPr>
            </w:pPr>
            <w:r>
              <w:rPr>
                <w:rFonts w:ascii="Times New Roman" w:hAnsi="Times New Roman" w:cs="Times New Roman"/>
                <w:sz w:val="21"/>
                <w:szCs w:val="21"/>
              </w:rPr>
              <w:t xml:space="preserve">Enter Email </w:t>
            </w:r>
          </w:p>
          <w:p w14:paraId="3E6FFE74" w14:textId="77777777" w:rsidR="004F701F" w:rsidRPr="004F701F" w:rsidRDefault="004F701F" w:rsidP="001A7190">
            <w:pPr>
              <w:pStyle w:val="ListParagraph"/>
              <w:numPr>
                <w:ilvl w:val="0"/>
                <w:numId w:val="20"/>
              </w:numPr>
              <w:spacing w:before="480" w:after="480" w:line="240" w:lineRule="auto"/>
              <w:rPr>
                <w:sz w:val="21"/>
                <w:szCs w:val="21"/>
              </w:rPr>
            </w:pPr>
            <w:r>
              <w:rPr>
                <w:rFonts w:ascii="Times New Roman" w:hAnsi="Times New Roman" w:cs="Times New Roman"/>
                <w:sz w:val="21"/>
                <w:szCs w:val="21"/>
              </w:rPr>
              <w:t xml:space="preserve">Enter Password </w:t>
            </w:r>
          </w:p>
          <w:p w14:paraId="18FB495E" w14:textId="150AC396" w:rsidR="004F701F" w:rsidRPr="004F701F" w:rsidRDefault="004F701F" w:rsidP="001A7190">
            <w:pPr>
              <w:pStyle w:val="ListParagraph"/>
              <w:numPr>
                <w:ilvl w:val="0"/>
                <w:numId w:val="20"/>
              </w:numPr>
              <w:spacing w:before="480" w:after="480" w:line="240" w:lineRule="auto"/>
              <w:rPr>
                <w:sz w:val="21"/>
                <w:szCs w:val="21"/>
              </w:rPr>
            </w:pPr>
            <w:r>
              <w:rPr>
                <w:rFonts w:ascii="Times New Roman" w:hAnsi="Times New Roman" w:cs="Times New Roman"/>
                <w:sz w:val="21"/>
                <w:szCs w:val="21"/>
              </w:rPr>
              <w:t>Click login</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0748D892" w14:textId="77777777" w:rsidR="004F701F" w:rsidRDefault="004F701F" w:rsidP="004F701F">
            <w:pPr>
              <w:spacing w:before="480" w:after="480" w:line="240" w:lineRule="auto"/>
              <w:jc w:val="left"/>
              <w:rPr>
                <w:sz w:val="21"/>
                <w:szCs w:val="21"/>
                <w:lang w:val="en-US"/>
              </w:rPr>
            </w:pPr>
            <w:r>
              <w:rPr>
                <w:sz w:val="21"/>
                <w:szCs w:val="21"/>
                <w:lang w:val="en-US"/>
              </w:rPr>
              <w:t>User Logged in to his account.</w:t>
            </w:r>
          </w:p>
          <w:p w14:paraId="7B3A5D3B" w14:textId="04770E22" w:rsidR="004F701F" w:rsidRPr="00587F97" w:rsidRDefault="004F701F" w:rsidP="004F701F">
            <w:pPr>
              <w:spacing w:before="480" w:after="480" w:line="240" w:lineRule="auto"/>
              <w:jc w:val="left"/>
              <w:rPr>
                <w:sz w:val="21"/>
                <w:szCs w:val="21"/>
                <w:lang w:val="en-US"/>
              </w:rPr>
            </w:pPr>
            <w:r>
              <w:rPr>
                <w:sz w:val="21"/>
                <w:szCs w:val="21"/>
                <w:lang w:val="en-US"/>
              </w:rPr>
              <w:t>Homepage is displayed.</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4D272083" w14:textId="77777777" w:rsidR="004F701F" w:rsidRDefault="004F701F" w:rsidP="004F701F">
            <w:pPr>
              <w:spacing w:before="480" w:after="480" w:line="240" w:lineRule="auto"/>
              <w:jc w:val="left"/>
              <w:rPr>
                <w:sz w:val="21"/>
                <w:szCs w:val="21"/>
                <w:lang w:val="en-US"/>
              </w:rPr>
            </w:pPr>
            <w:r>
              <w:rPr>
                <w:sz w:val="21"/>
                <w:szCs w:val="21"/>
                <w:lang w:val="en-US"/>
              </w:rPr>
              <w:t>User Logged in to his account.</w:t>
            </w:r>
          </w:p>
          <w:p w14:paraId="0917A895" w14:textId="71170F71" w:rsidR="004F701F" w:rsidRPr="00587F97" w:rsidRDefault="004F701F" w:rsidP="004F701F">
            <w:pPr>
              <w:spacing w:before="480" w:after="480" w:line="240" w:lineRule="auto"/>
              <w:jc w:val="left"/>
              <w:rPr>
                <w:sz w:val="20"/>
                <w:szCs w:val="20"/>
                <w:lang w:val="en-US"/>
              </w:rPr>
            </w:pPr>
            <w:r>
              <w:rPr>
                <w:sz w:val="21"/>
                <w:szCs w:val="21"/>
                <w:lang w:val="en-US"/>
              </w:rPr>
              <w:t>Homepage is displayed.</w:t>
            </w:r>
          </w:p>
        </w:tc>
        <w:tc>
          <w:tcPr>
            <w:tcW w:w="0" w:type="auto"/>
            <w:tcBorders>
              <w:top w:val="single" w:sz="2" w:space="0" w:color="D9D9E3"/>
              <w:left w:val="single" w:sz="6" w:space="0" w:color="D9D9E3"/>
              <w:bottom w:val="single" w:sz="6" w:space="0" w:color="D9D9E3"/>
              <w:right w:val="single" w:sz="6" w:space="0" w:color="D9D9E3"/>
            </w:tcBorders>
            <w:shd w:val="clear" w:color="auto" w:fill="FFFFFF" w:themeFill="background1"/>
            <w:vAlign w:val="bottom"/>
            <w:hideMark/>
          </w:tcPr>
          <w:p w14:paraId="6BAB1140" w14:textId="709ED99F" w:rsidR="004F701F" w:rsidRPr="00587F97" w:rsidRDefault="004F701F" w:rsidP="004F701F">
            <w:pPr>
              <w:spacing w:before="480" w:after="480" w:line="240" w:lineRule="auto"/>
              <w:jc w:val="left"/>
              <w:rPr>
                <w:sz w:val="20"/>
                <w:szCs w:val="20"/>
                <w:lang w:val="en-US"/>
              </w:rPr>
            </w:pPr>
            <w:r w:rsidRPr="00EA367C">
              <w:rPr>
                <w:sz w:val="20"/>
                <w:szCs w:val="20"/>
                <w:lang w:val="en-US"/>
              </w:rPr>
              <w:t>Pass</w:t>
            </w:r>
          </w:p>
        </w:tc>
      </w:tr>
      <w:tr w:rsidR="004F701F" w:rsidRPr="00587F97" w14:paraId="46F56CA9" w14:textId="77777777" w:rsidTr="00587F97">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4F5B562B" w14:textId="16397E7E" w:rsidR="004F701F" w:rsidRPr="00587F97" w:rsidRDefault="004F701F" w:rsidP="004F701F">
            <w:pPr>
              <w:spacing w:before="480" w:after="480" w:line="240" w:lineRule="auto"/>
              <w:jc w:val="left"/>
              <w:rPr>
                <w:sz w:val="20"/>
                <w:szCs w:val="20"/>
                <w:lang w:val="en-US"/>
              </w:rPr>
            </w:pPr>
            <w:r>
              <w:rPr>
                <w:sz w:val="21"/>
                <w:szCs w:val="21"/>
                <w:lang w:val="en-US"/>
              </w:rPr>
              <w:t>DDS003</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7E058616" w14:textId="74D1C7C1" w:rsidR="004F701F" w:rsidRPr="00587F97" w:rsidRDefault="004F701F" w:rsidP="004F701F">
            <w:pPr>
              <w:spacing w:before="480" w:after="480" w:line="240" w:lineRule="auto"/>
              <w:jc w:val="left"/>
              <w:rPr>
                <w:sz w:val="20"/>
                <w:szCs w:val="20"/>
                <w:lang w:val="en-US"/>
              </w:rPr>
            </w:pPr>
            <w:r>
              <w:rPr>
                <w:sz w:val="20"/>
                <w:szCs w:val="20"/>
                <w:lang w:val="en-US"/>
              </w:rPr>
              <w:t>Place Bid</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18A2EBE6" w14:textId="77777777" w:rsidR="004F701F" w:rsidRPr="004F701F" w:rsidRDefault="004F701F" w:rsidP="001A7190">
            <w:pPr>
              <w:pStyle w:val="ListParagraph"/>
              <w:numPr>
                <w:ilvl w:val="0"/>
                <w:numId w:val="22"/>
              </w:numPr>
              <w:spacing w:before="480" w:after="480" w:line="240" w:lineRule="auto"/>
              <w:rPr>
                <w:sz w:val="21"/>
                <w:szCs w:val="21"/>
              </w:rPr>
            </w:pPr>
            <w:r>
              <w:rPr>
                <w:rFonts w:ascii="Times New Roman" w:hAnsi="Times New Roman" w:cs="Times New Roman"/>
                <w:sz w:val="21"/>
                <w:szCs w:val="21"/>
              </w:rPr>
              <w:t>Enter Bid amount</w:t>
            </w:r>
          </w:p>
          <w:p w14:paraId="520888E1" w14:textId="77777777" w:rsidR="004F701F" w:rsidRPr="004F701F" w:rsidRDefault="004F701F" w:rsidP="001A7190">
            <w:pPr>
              <w:pStyle w:val="ListParagraph"/>
              <w:numPr>
                <w:ilvl w:val="0"/>
                <w:numId w:val="22"/>
              </w:numPr>
              <w:spacing w:before="480" w:after="480" w:line="240" w:lineRule="auto"/>
              <w:rPr>
                <w:sz w:val="21"/>
                <w:szCs w:val="21"/>
              </w:rPr>
            </w:pPr>
            <w:r>
              <w:rPr>
                <w:rFonts w:ascii="Times New Roman" w:hAnsi="Times New Roman" w:cs="Times New Roman"/>
                <w:sz w:val="21"/>
                <w:szCs w:val="21"/>
              </w:rPr>
              <w:t>Enter phone number</w:t>
            </w:r>
          </w:p>
          <w:p w14:paraId="2EAF7570" w14:textId="77777777" w:rsidR="004F701F" w:rsidRPr="004F701F" w:rsidRDefault="004F701F" w:rsidP="001A7190">
            <w:pPr>
              <w:pStyle w:val="ListParagraph"/>
              <w:numPr>
                <w:ilvl w:val="0"/>
                <w:numId w:val="22"/>
              </w:numPr>
              <w:spacing w:before="480" w:after="480" w:line="240" w:lineRule="auto"/>
              <w:rPr>
                <w:sz w:val="21"/>
                <w:szCs w:val="21"/>
              </w:rPr>
            </w:pPr>
            <w:r>
              <w:rPr>
                <w:rFonts w:ascii="Times New Roman" w:hAnsi="Times New Roman" w:cs="Times New Roman"/>
                <w:sz w:val="21"/>
                <w:szCs w:val="21"/>
              </w:rPr>
              <w:t xml:space="preserve">Enter email </w:t>
            </w:r>
          </w:p>
          <w:p w14:paraId="34F5EB5C" w14:textId="05EAEA92" w:rsidR="004F701F" w:rsidRPr="004F701F" w:rsidRDefault="004F701F" w:rsidP="001A7190">
            <w:pPr>
              <w:pStyle w:val="ListParagraph"/>
              <w:numPr>
                <w:ilvl w:val="0"/>
                <w:numId w:val="22"/>
              </w:numPr>
              <w:spacing w:before="480" w:after="480" w:line="240" w:lineRule="auto"/>
              <w:rPr>
                <w:sz w:val="21"/>
                <w:szCs w:val="21"/>
              </w:rPr>
            </w:pPr>
            <w:r>
              <w:rPr>
                <w:rFonts w:ascii="Times New Roman" w:hAnsi="Times New Roman" w:cs="Times New Roman"/>
                <w:sz w:val="21"/>
                <w:szCs w:val="21"/>
              </w:rPr>
              <w:t>Click submit</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5952FB84" w14:textId="710DAF52" w:rsidR="004F701F" w:rsidRPr="00587F97" w:rsidRDefault="004F701F" w:rsidP="004F701F">
            <w:pPr>
              <w:spacing w:before="480" w:after="480" w:line="240" w:lineRule="auto"/>
              <w:jc w:val="left"/>
              <w:rPr>
                <w:sz w:val="21"/>
                <w:szCs w:val="21"/>
                <w:lang w:val="en-US"/>
              </w:rPr>
            </w:pPr>
            <w:r>
              <w:rPr>
                <w:sz w:val="21"/>
                <w:szCs w:val="21"/>
                <w:lang w:val="en-US"/>
              </w:rPr>
              <w:t>Request is submitted to contractor/seller.</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5F87E1A6" w14:textId="7D6284D2" w:rsidR="004F701F" w:rsidRPr="00587F97" w:rsidRDefault="004F701F" w:rsidP="004F701F">
            <w:pPr>
              <w:spacing w:before="480" w:after="480" w:line="240" w:lineRule="auto"/>
              <w:jc w:val="left"/>
              <w:rPr>
                <w:sz w:val="20"/>
                <w:szCs w:val="20"/>
                <w:lang w:val="en-US"/>
              </w:rPr>
            </w:pPr>
            <w:r>
              <w:rPr>
                <w:sz w:val="21"/>
                <w:szCs w:val="21"/>
                <w:lang w:val="en-US"/>
              </w:rPr>
              <w:t>Request is submitted to contractor/seller.</w:t>
            </w:r>
          </w:p>
        </w:tc>
        <w:tc>
          <w:tcPr>
            <w:tcW w:w="0" w:type="auto"/>
            <w:tcBorders>
              <w:top w:val="single" w:sz="2" w:space="0" w:color="D9D9E3"/>
              <w:left w:val="single" w:sz="6" w:space="0" w:color="D9D9E3"/>
              <w:bottom w:val="single" w:sz="6" w:space="0" w:color="D9D9E3"/>
              <w:right w:val="single" w:sz="6" w:space="0" w:color="D9D9E3"/>
            </w:tcBorders>
            <w:shd w:val="clear" w:color="auto" w:fill="FFFFFF" w:themeFill="background1"/>
            <w:vAlign w:val="bottom"/>
            <w:hideMark/>
          </w:tcPr>
          <w:p w14:paraId="7AE89051" w14:textId="4D86BF9E" w:rsidR="004F701F" w:rsidRPr="00587F97" w:rsidRDefault="004F701F" w:rsidP="004F701F">
            <w:pPr>
              <w:spacing w:before="480" w:after="480" w:line="240" w:lineRule="auto"/>
              <w:jc w:val="left"/>
              <w:rPr>
                <w:sz w:val="20"/>
                <w:szCs w:val="20"/>
                <w:lang w:val="en-US"/>
              </w:rPr>
            </w:pPr>
            <w:r w:rsidRPr="00EA367C">
              <w:rPr>
                <w:sz w:val="20"/>
                <w:szCs w:val="20"/>
                <w:lang w:val="en-US"/>
              </w:rPr>
              <w:t>Pass</w:t>
            </w:r>
          </w:p>
        </w:tc>
      </w:tr>
      <w:tr w:rsidR="004F701F" w:rsidRPr="00587F97" w14:paraId="35B90713" w14:textId="77777777" w:rsidTr="00587F97">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50566556" w14:textId="297CA4F6" w:rsidR="004F701F" w:rsidRPr="00587F97" w:rsidRDefault="004F701F" w:rsidP="004F701F">
            <w:pPr>
              <w:spacing w:before="480" w:after="480" w:line="240" w:lineRule="auto"/>
              <w:jc w:val="left"/>
              <w:rPr>
                <w:sz w:val="21"/>
                <w:szCs w:val="21"/>
                <w:lang w:val="en-US"/>
              </w:rPr>
            </w:pPr>
            <w:r>
              <w:rPr>
                <w:sz w:val="21"/>
                <w:szCs w:val="21"/>
                <w:lang w:val="en-US"/>
              </w:rPr>
              <w:t>DDS004</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1D7A7B32" w14:textId="25A6B1BC" w:rsidR="004F701F" w:rsidRPr="00587F97" w:rsidRDefault="004F701F" w:rsidP="004F701F">
            <w:pPr>
              <w:spacing w:before="480" w:after="480" w:line="240" w:lineRule="auto"/>
              <w:jc w:val="left"/>
              <w:rPr>
                <w:sz w:val="21"/>
                <w:szCs w:val="21"/>
                <w:lang w:val="en-US"/>
              </w:rPr>
            </w:pPr>
            <w:r>
              <w:rPr>
                <w:sz w:val="21"/>
                <w:szCs w:val="21"/>
                <w:lang w:val="en-US"/>
              </w:rPr>
              <w:t>Upload Property</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24228EEE" w14:textId="77777777" w:rsidR="004F701F" w:rsidRPr="004F701F" w:rsidRDefault="004F701F" w:rsidP="001A7190">
            <w:pPr>
              <w:pStyle w:val="ListParagraph"/>
              <w:numPr>
                <w:ilvl w:val="0"/>
                <w:numId w:val="23"/>
              </w:numPr>
              <w:spacing w:before="480" w:after="480" w:line="240" w:lineRule="auto"/>
              <w:rPr>
                <w:sz w:val="21"/>
                <w:szCs w:val="21"/>
              </w:rPr>
            </w:pPr>
            <w:r>
              <w:rPr>
                <w:rFonts w:ascii="Times New Roman" w:hAnsi="Times New Roman" w:cs="Times New Roman"/>
                <w:sz w:val="21"/>
                <w:szCs w:val="21"/>
              </w:rPr>
              <w:t>Upload image</w:t>
            </w:r>
          </w:p>
          <w:p w14:paraId="4BAE2054" w14:textId="77777777" w:rsidR="004F701F" w:rsidRPr="004F701F" w:rsidRDefault="004F701F" w:rsidP="001A7190">
            <w:pPr>
              <w:pStyle w:val="ListParagraph"/>
              <w:numPr>
                <w:ilvl w:val="0"/>
                <w:numId w:val="23"/>
              </w:numPr>
              <w:spacing w:before="480" w:after="480" w:line="240" w:lineRule="auto"/>
              <w:rPr>
                <w:sz w:val="21"/>
                <w:szCs w:val="21"/>
              </w:rPr>
            </w:pPr>
            <w:r>
              <w:rPr>
                <w:rFonts w:ascii="Times New Roman" w:hAnsi="Times New Roman" w:cs="Times New Roman"/>
                <w:sz w:val="21"/>
                <w:szCs w:val="21"/>
              </w:rPr>
              <w:t>Enter price</w:t>
            </w:r>
          </w:p>
          <w:p w14:paraId="08FA68BE" w14:textId="77777777" w:rsidR="004F701F" w:rsidRPr="004F701F" w:rsidRDefault="004F701F" w:rsidP="001A7190">
            <w:pPr>
              <w:pStyle w:val="ListParagraph"/>
              <w:numPr>
                <w:ilvl w:val="0"/>
                <w:numId w:val="23"/>
              </w:numPr>
              <w:spacing w:before="480" w:after="480" w:line="240" w:lineRule="auto"/>
              <w:rPr>
                <w:sz w:val="21"/>
                <w:szCs w:val="21"/>
              </w:rPr>
            </w:pPr>
            <w:r>
              <w:rPr>
                <w:rFonts w:ascii="Times New Roman" w:hAnsi="Times New Roman" w:cs="Times New Roman"/>
                <w:sz w:val="21"/>
                <w:szCs w:val="21"/>
              </w:rPr>
              <w:t xml:space="preserve">Enter </w:t>
            </w:r>
            <w:proofErr w:type="spellStart"/>
            <w:r>
              <w:rPr>
                <w:rFonts w:ascii="Times New Roman" w:hAnsi="Times New Roman" w:cs="Times New Roman"/>
                <w:sz w:val="21"/>
                <w:szCs w:val="21"/>
              </w:rPr>
              <w:t>marla</w:t>
            </w:r>
            <w:proofErr w:type="spellEnd"/>
          </w:p>
          <w:p w14:paraId="76121926" w14:textId="77777777" w:rsidR="004F701F" w:rsidRPr="004F701F" w:rsidRDefault="004F701F" w:rsidP="001A7190">
            <w:pPr>
              <w:pStyle w:val="ListParagraph"/>
              <w:numPr>
                <w:ilvl w:val="0"/>
                <w:numId w:val="23"/>
              </w:numPr>
              <w:spacing w:before="480" w:after="480" w:line="240" w:lineRule="auto"/>
              <w:rPr>
                <w:sz w:val="21"/>
                <w:szCs w:val="21"/>
              </w:rPr>
            </w:pPr>
            <w:r>
              <w:rPr>
                <w:rFonts w:ascii="Times New Roman" w:hAnsi="Times New Roman" w:cs="Times New Roman"/>
                <w:sz w:val="21"/>
                <w:szCs w:val="21"/>
              </w:rPr>
              <w:t>Enter location</w:t>
            </w:r>
          </w:p>
          <w:p w14:paraId="0C298499" w14:textId="77777777" w:rsidR="004F701F" w:rsidRPr="004F701F" w:rsidRDefault="004F701F" w:rsidP="001A7190">
            <w:pPr>
              <w:pStyle w:val="ListParagraph"/>
              <w:numPr>
                <w:ilvl w:val="0"/>
                <w:numId w:val="23"/>
              </w:numPr>
              <w:spacing w:before="480" w:after="480" w:line="240" w:lineRule="auto"/>
              <w:rPr>
                <w:sz w:val="21"/>
                <w:szCs w:val="21"/>
              </w:rPr>
            </w:pPr>
            <w:r>
              <w:rPr>
                <w:rFonts w:ascii="Times New Roman" w:hAnsi="Times New Roman" w:cs="Times New Roman"/>
                <w:sz w:val="21"/>
                <w:szCs w:val="21"/>
              </w:rPr>
              <w:t>Enter rooms</w:t>
            </w:r>
          </w:p>
          <w:p w14:paraId="0036719C" w14:textId="77777777" w:rsidR="004F701F" w:rsidRPr="004F701F" w:rsidRDefault="004F701F" w:rsidP="001A7190">
            <w:pPr>
              <w:pStyle w:val="ListParagraph"/>
              <w:numPr>
                <w:ilvl w:val="0"/>
                <w:numId w:val="23"/>
              </w:numPr>
              <w:spacing w:before="480" w:after="480" w:line="240" w:lineRule="auto"/>
              <w:rPr>
                <w:sz w:val="21"/>
                <w:szCs w:val="21"/>
              </w:rPr>
            </w:pPr>
            <w:r>
              <w:rPr>
                <w:rFonts w:ascii="Times New Roman" w:hAnsi="Times New Roman" w:cs="Times New Roman"/>
                <w:sz w:val="21"/>
                <w:szCs w:val="21"/>
              </w:rPr>
              <w:t xml:space="preserve">Enter kitchen </w:t>
            </w:r>
          </w:p>
          <w:p w14:paraId="4E164EAE" w14:textId="77777777" w:rsidR="004F701F" w:rsidRPr="004F701F" w:rsidRDefault="004F701F" w:rsidP="001A7190">
            <w:pPr>
              <w:pStyle w:val="ListParagraph"/>
              <w:numPr>
                <w:ilvl w:val="0"/>
                <w:numId w:val="23"/>
              </w:numPr>
              <w:spacing w:before="480" w:after="480" w:line="240" w:lineRule="auto"/>
              <w:rPr>
                <w:sz w:val="21"/>
                <w:szCs w:val="21"/>
              </w:rPr>
            </w:pPr>
            <w:r>
              <w:rPr>
                <w:rFonts w:ascii="Times New Roman" w:hAnsi="Times New Roman" w:cs="Times New Roman"/>
                <w:sz w:val="21"/>
                <w:szCs w:val="21"/>
              </w:rPr>
              <w:t>Enter bathrooms</w:t>
            </w:r>
          </w:p>
          <w:p w14:paraId="074F1F9B" w14:textId="77777777" w:rsidR="004F701F" w:rsidRPr="004F701F" w:rsidRDefault="004F701F" w:rsidP="001A7190">
            <w:pPr>
              <w:pStyle w:val="ListParagraph"/>
              <w:numPr>
                <w:ilvl w:val="0"/>
                <w:numId w:val="23"/>
              </w:numPr>
              <w:spacing w:before="480" w:after="480" w:line="240" w:lineRule="auto"/>
              <w:rPr>
                <w:sz w:val="21"/>
                <w:szCs w:val="21"/>
              </w:rPr>
            </w:pPr>
            <w:r>
              <w:rPr>
                <w:rFonts w:ascii="Times New Roman" w:hAnsi="Times New Roman" w:cs="Times New Roman"/>
                <w:sz w:val="21"/>
                <w:szCs w:val="21"/>
              </w:rPr>
              <w:t>Enter mobile no</w:t>
            </w:r>
          </w:p>
          <w:p w14:paraId="0D68859D" w14:textId="77777777" w:rsidR="004F701F" w:rsidRPr="004F701F" w:rsidRDefault="004F701F" w:rsidP="001A7190">
            <w:pPr>
              <w:pStyle w:val="ListParagraph"/>
              <w:numPr>
                <w:ilvl w:val="0"/>
                <w:numId w:val="23"/>
              </w:numPr>
              <w:spacing w:before="480" w:after="480" w:line="240" w:lineRule="auto"/>
              <w:rPr>
                <w:sz w:val="21"/>
                <w:szCs w:val="21"/>
              </w:rPr>
            </w:pPr>
            <w:r>
              <w:rPr>
                <w:rFonts w:ascii="Times New Roman" w:hAnsi="Times New Roman" w:cs="Times New Roman"/>
                <w:sz w:val="21"/>
                <w:szCs w:val="21"/>
              </w:rPr>
              <w:t xml:space="preserve">Enter description </w:t>
            </w:r>
          </w:p>
          <w:p w14:paraId="7ED4F6AA" w14:textId="0074C57C" w:rsidR="004F701F" w:rsidRPr="004F701F" w:rsidRDefault="004F701F" w:rsidP="001A7190">
            <w:pPr>
              <w:pStyle w:val="ListParagraph"/>
              <w:numPr>
                <w:ilvl w:val="0"/>
                <w:numId w:val="23"/>
              </w:numPr>
              <w:spacing w:before="480" w:after="480" w:line="240" w:lineRule="auto"/>
              <w:rPr>
                <w:sz w:val="21"/>
                <w:szCs w:val="21"/>
              </w:rPr>
            </w:pPr>
            <w:r>
              <w:rPr>
                <w:rFonts w:ascii="Times New Roman" w:hAnsi="Times New Roman" w:cs="Times New Roman"/>
                <w:sz w:val="21"/>
                <w:szCs w:val="21"/>
              </w:rPr>
              <w:t>Click submit</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4B07DF3A" w14:textId="05F36D1C" w:rsidR="004F701F" w:rsidRPr="00587F97" w:rsidRDefault="004F701F" w:rsidP="004F701F">
            <w:pPr>
              <w:spacing w:before="480" w:after="480" w:line="240" w:lineRule="auto"/>
              <w:jc w:val="left"/>
              <w:rPr>
                <w:sz w:val="21"/>
                <w:szCs w:val="21"/>
                <w:lang w:val="en-US"/>
              </w:rPr>
            </w:pPr>
            <w:r>
              <w:rPr>
                <w:sz w:val="21"/>
                <w:szCs w:val="21"/>
                <w:lang w:val="en-US"/>
              </w:rPr>
              <w:t>Property is uploaded</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080B9D80" w14:textId="44E677DA" w:rsidR="004F701F" w:rsidRPr="00587F97" w:rsidRDefault="004F701F" w:rsidP="004F701F">
            <w:pPr>
              <w:spacing w:before="480" w:after="480" w:line="240" w:lineRule="auto"/>
              <w:jc w:val="left"/>
              <w:rPr>
                <w:sz w:val="21"/>
                <w:szCs w:val="21"/>
                <w:lang w:val="en-US"/>
              </w:rPr>
            </w:pPr>
            <w:r>
              <w:rPr>
                <w:sz w:val="21"/>
                <w:szCs w:val="21"/>
                <w:lang w:val="en-US"/>
              </w:rPr>
              <w:t>Property is uploaded</w:t>
            </w:r>
          </w:p>
        </w:tc>
        <w:tc>
          <w:tcPr>
            <w:tcW w:w="0" w:type="auto"/>
            <w:tcBorders>
              <w:top w:val="single" w:sz="2" w:space="0" w:color="D9D9E3"/>
              <w:left w:val="single" w:sz="6" w:space="0" w:color="D9D9E3"/>
              <w:bottom w:val="single" w:sz="6" w:space="0" w:color="D9D9E3"/>
              <w:right w:val="single" w:sz="6" w:space="0" w:color="D9D9E3"/>
            </w:tcBorders>
            <w:shd w:val="clear" w:color="auto" w:fill="FFFFFF" w:themeFill="background1"/>
            <w:vAlign w:val="bottom"/>
            <w:hideMark/>
          </w:tcPr>
          <w:p w14:paraId="40A5DA6B" w14:textId="3357482C" w:rsidR="004F701F" w:rsidRPr="00587F97" w:rsidRDefault="004F701F" w:rsidP="004F701F">
            <w:pPr>
              <w:spacing w:before="480" w:after="480" w:line="240" w:lineRule="auto"/>
              <w:jc w:val="left"/>
              <w:rPr>
                <w:sz w:val="20"/>
                <w:szCs w:val="20"/>
                <w:lang w:val="en-US"/>
              </w:rPr>
            </w:pPr>
            <w:r w:rsidRPr="00EA367C">
              <w:rPr>
                <w:sz w:val="20"/>
                <w:szCs w:val="20"/>
                <w:lang w:val="en-US"/>
              </w:rPr>
              <w:t>Pass</w:t>
            </w:r>
          </w:p>
        </w:tc>
      </w:tr>
      <w:tr w:rsidR="002950D9" w:rsidRPr="00587F97" w14:paraId="035E1A56" w14:textId="77777777" w:rsidTr="00587F97">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16513354" w14:textId="39559477" w:rsidR="002950D9" w:rsidRPr="00587F97" w:rsidRDefault="002950D9" w:rsidP="002950D9">
            <w:pPr>
              <w:spacing w:before="480" w:after="480" w:line="240" w:lineRule="auto"/>
              <w:jc w:val="left"/>
              <w:rPr>
                <w:sz w:val="20"/>
                <w:szCs w:val="20"/>
                <w:lang w:val="en-US"/>
              </w:rPr>
            </w:pPr>
            <w:r>
              <w:rPr>
                <w:sz w:val="21"/>
                <w:szCs w:val="21"/>
                <w:lang w:val="en-US"/>
              </w:rPr>
              <w:t>DDS005</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442AE5AC" w14:textId="0463A03E" w:rsidR="002950D9" w:rsidRPr="00587F97" w:rsidRDefault="002950D9" w:rsidP="002950D9">
            <w:pPr>
              <w:spacing w:before="480" w:after="480" w:line="240" w:lineRule="auto"/>
              <w:jc w:val="left"/>
              <w:rPr>
                <w:sz w:val="20"/>
                <w:szCs w:val="20"/>
                <w:lang w:val="en-US"/>
              </w:rPr>
            </w:pPr>
            <w:r>
              <w:rPr>
                <w:sz w:val="20"/>
                <w:szCs w:val="20"/>
                <w:lang w:val="en-US"/>
              </w:rPr>
              <w:t>View property details</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0639EBB9" w14:textId="77777777" w:rsidR="002950D9" w:rsidRPr="004F701F" w:rsidRDefault="002950D9" w:rsidP="001A7190">
            <w:pPr>
              <w:pStyle w:val="ListParagraph"/>
              <w:numPr>
                <w:ilvl w:val="0"/>
                <w:numId w:val="24"/>
              </w:numPr>
              <w:spacing w:before="480" w:after="480" w:line="240" w:lineRule="auto"/>
              <w:rPr>
                <w:sz w:val="21"/>
                <w:szCs w:val="21"/>
              </w:rPr>
            </w:pPr>
            <w:r>
              <w:rPr>
                <w:rFonts w:ascii="Times New Roman" w:hAnsi="Times New Roman" w:cs="Times New Roman"/>
                <w:sz w:val="21"/>
                <w:szCs w:val="21"/>
              </w:rPr>
              <w:t>From homepage click on real estate dealing</w:t>
            </w:r>
          </w:p>
          <w:p w14:paraId="019FD277" w14:textId="77777777" w:rsidR="002950D9" w:rsidRPr="004F701F" w:rsidRDefault="002950D9" w:rsidP="001A7190">
            <w:pPr>
              <w:pStyle w:val="ListParagraph"/>
              <w:numPr>
                <w:ilvl w:val="0"/>
                <w:numId w:val="24"/>
              </w:numPr>
              <w:spacing w:before="480" w:after="480" w:line="240" w:lineRule="auto"/>
              <w:rPr>
                <w:sz w:val="21"/>
                <w:szCs w:val="21"/>
              </w:rPr>
            </w:pPr>
            <w:r>
              <w:rPr>
                <w:rFonts w:ascii="Times New Roman" w:hAnsi="Times New Roman" w:cs="Times New Roman"/>
                <w:sz w:val="21"/>
                <w:szCs w:val="21"/>
              </w:rPr>
              <w:t xml:space="preserve">Select property </w:t>
            </w:r>
          </w:p>
          <w:p w14:paraId="3CB9CE40" w14:textId="4FE2E7DC" w:rsidR="002950D9" w:rsidRPr="004F701F" w:rsidRDefault="002950D9" w:rsidP="001A7190">
            <w:pPr>
              <w:pStyle w:val="ListParagraph"/>
              <w:numPr>
                <w:ilvl w:val="0"/>
                <w:numId w:val="24"/>
              </w:numPr>
              <w:spacing w:before="480" w:after="480" w:line="240" w:lineRule="auto"/>
              <w:rPr>
                <w:sz w:val="21"/>
                <w:szCs w:val="21"/>
              </w:rPr>
            </w:pPr>
            <w:r>
              <w:rPr>
                <w:rFonts w:ascii="Times New Roman" w:hAnsi="Times New Roman" w:cs="Times New Roman"/>
                <w:sz w:val="21"/>
                <w:szCs w:val="21"/>
              </w:rPr>
              <w:t>Click learn more</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3F2A5420" w14:textId="771D0C6A" w:rsidR="002950D9" w:rsidRPr="00587F97" w:rsidRDefault="002950D9" w:rsidP="002950D9">
            <w:pPr>
              <w:spacing w:before="480" w:after="480" w:line="240" w:lineRule="auto"/>
              <w:jc w:val="left"/>
              <w:rPr>
                <w:sz w:val="21"/>
                <w:szCs w:val="21"/>
                <w:lang w:val="en-US"/>
              </w:rPr>
            </w:pPr>
            <w:r>
              <w:rPr>
                <w:sz w:val="21"/>
                <w:szCs w:val="21"/>
                <w:lang w:val="en-US"/>
              </w:rPr>
              <w:t>Property detail is displayed on screen.</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55EA3886" w14:textId="1D90300A" w:rsidR="002950D9" w:rsidRPr="00587F97" w:rsidRDefault="002950D9" w:rsidP="002950D9">
            <w:pPr>
              <w:spacing w:before="480" w:after="480" w:line="240" w:lineRule="auto"/>
              <w:jc w:val="left"/>
              <w:rPr>
                <w:sz w:val="20"/>
                <w:szCs w:val="20"/>
                <w:lang w:val="en-US"/>
              </w:rPr>
            </w:pPr>
            <w:r>
              <w:rPr>
                <w:sz w:val="21"/>
                <w:szCs w:val="21"/>
                <w:lang w:val="en-US"/>
              </w:rPr>
              <w:t>Property detail is displayed on screen.</w:t>
            </w:r>
          </w:p>
        </w:tc>
        <w:tc>
          <w:tcPr>
            <w:tcW w:w="0" w:type="auto"/>
            <w:tcBorders>
              <w:top w:val="single" w:sz="2" w:space="0" w:color="D9D9E3"/>
              <w:left w:val="single" w:sz="6" w:space="0" w:color="D9D9E3"/>
              <w:bottom w:val="single" w:sz="6" w:space="0" w:color="D9D9E3"/>
              <w:right w:val="single" w:sz="6" w:space="0" w:color="D9D9E3"/>
            </w:tcBorders>
            <w:shd w:val="clear" w:color="auto" w:fill="FFFFFF" w:themeFill="background1"/>
            <w:vAlign w:val="bottom"/>
            <w:hideMark/>
          </w:tcPr>
          <w:p w14:paraId="158751E9" w14:textId="1718A466" w:rsidR="002950D9" w:rsidRPr="00587F97" w:rsidRDefault="002950D9" w:rsidP="002950D9">
            <w:pPr>
              <w:spacing w:before="480" w:after="480" w:line="240" w:lineRule="auto"/>
              <w:jc w:val="left"/>
              <w:rPr>
                <w:sz w:val="20"/>
                <w:szCs w:val="20"/>
                <w:lang w:val="en-US"/>
              </w:rPr>
            </w:pPr>
            <w:r w:rsidRPr="00EA367C">
              <w:rPr>
                <w:sz w:val="20"/>
                <w:szCs w:val="20"/>
                <w:lang w:val="en-US"/>
              </w:rPr>
              <w:t>Pass</w:t>
            </w:r>
          </w:p>
        </w:tc>
      </w:tr>
      <w:tr w:rsidR="002950D9" w:rsidRPr="00587F97" w14:paraId="3203C757" w14:textId="77777777" w:rsidTr="00587F97">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4C24FBAE" w14:textId="0BA8CF94" w:rsidR="002950D9" w:rsidRPr="00587F97" w:rsidRDefault="002950D9" w:rsidP="002950D9">
            <w:pPr>
              <w:spacing w:before="480" w:after="480" w:line="240" w:lineRule="auto"/>
              <w:jc w:val="left"/>
              <w:rPr>
                <w:sz w:val="21"/>
                <w:szCs w:val="21"/>
                <w:lang w:val="en-US"/>
              </w:rPr>
            </w:pPr>
            <w:r>
              <w:rPr>
                <w:sz w:val="21"/>
                <w:szCs w:val="21"/>
                <w:lang w:val="en-US"/>
              </w:rPr>
              <w:t>DDS006</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41D82305" w14:textId="4D48D287" w:rsidR="002950D9" w:rsidRPr="00587F97" w:rsidRDefault="002950D9" w:rsidP="002950D9">
            <w:pPr>
              <w:spacing w:before="480" w:after="480" w:line="240" w:lineRule="auto"/>
              <w:jc w:val="left"/>
              <w:rPr>
                <w:sz w:val="21"/>
                <w:szCs w:val="21"/>
                <w:lang w:val="en-US"/>
              </w:rPr>
            </w:pPr>
            <w:r>
              <w:rPr>
                <w:sz w:val="21"/>
                <w:szCs w:val="21"/>
                <w:lang w:val="en-US"/>
              </w:rPr>
              <w:t>Register for token</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235863BF" w14:textId="77777777" w:rsidR="002950D9" w:rsidRPr="002950D9" w:rsidRDefault="002950D9" w:rsidP="001A7190">
            <w:pPr>
              <w:pStyle w:val="ListParagraph"/>
              <w:numPr>
                <w:ilvl w:val="0"/>
                <w:numId w:val="25"/>
              </w:numPr>
              <w:spacing w:before="480" w:after="480" w:line="240" w:lineRule="auto"/>
              <w:rPr>
                <w:sz w:val="21"/>
                <w:szCs w:val="21"/>
              </w:rPr>
            </w:pPr>
            <w:r>
              <w:rPr>
                <w:rFonts w:ascii="Times New Roman" w:hAnsi="Times New Roman" w:cs="Times New Roman"/>
                <w:sz w:val="21"/>
                <w:szCs w:val="21"/>
              </w:rPr>
              <w:t xml:space="preserve">Enter property type </w:t>
            </w:r>
          </w:p>
          <w:p w14:paraId="384D3536" w14:textId="77777777" w:rsidR="002950D9" w:rsidRPr="002950D9" w:rsidRDefault="002950D9" w:rsidP="001A7190">
            <w:pPr>
              <w:pStyle w:val="ListParagraph"/>
              <w:numPr>
                <w:ilvl w:val="0"/>
                <w:numId w:val="25"/>
              </w:numPr>
              <w:spacing w:before="480" w:after="480" w:line="240" w:lineRule="auto"/>
              <w:rPr>
                <w:sz w:val="21"/>
                <w:szCs w:val="21"/>
              </w:rPr>
            </w:pPr>
            <w:r>
              <w:rPr>
                <w:rFonts w:ascii="Times New Roman" w:hAnsi="Times New Roman" w:cs="Times New Roman"/>
                <w:sz w:val="21"/>
                <w:szCs w:val="21"/>
              </w:rPr>
              <w:t>Enter name</w:t>
            </w:r>
          </w:p>
          <w:p w14:paraId="7D76567E" w14:textId="77777777" w:rsidR="002950D9" w:rsidRPr="002950D9" w:rsidRDefault="002950D9" w:rsidP="001A7190">
            <w:pPr>
              <w:pStyle w:val="ListParagraph"/>
              <w:numPr>
                <w:ilvl w:val="0"/>
                <w:numId w:val="25"/>
              </w:numPr>
              <w:spacing w:before="480" w:after="480" w:line="240" w:lineRule="auto"/>
              <w:rPr>
                <w:sz w:val="21"/>
                <w:szCs w:val="21"/>
              </w:rPr>
            </w:pPr>
            <w:r>
              <w:rPr>
                <w:rFonts w:ascii="Times New Roman" w:hAnsi="Times New Roman" w:cs="Times New Roman"/>
                <w:sz w:val="21"/>
                <w:szCs w:val="21"/>
              </w:rPr>
              <w:t xml:space="preserve">Enter phone no </w:t>
            </w:r>
          </w:p>
          <w:p w14:paraId="1A293316" w14:textId="77777777" w:rsidR="002950D9" w:rsidRPr="002950D9" w:rsidRDefault="002950D9" w:rsidP="001A7190">
            <w:pPr>
              <w:pStyle w:val="ListParagraph"/>
              <w:numPr>
                <w:ilvl w:val="0"/>
                <w:numId w:val="25"/>
              </w:numPr>
              <w:spacing w:before="480" w:after="480" w:line="240" w:lineRule="auto"/>
              <w:rPr>
                <w:sz w:val="21"/>
                <w:szCs w:val="21"/>
              </w:rPr>
            </w:pPr>
            <w:r>
              <w:rPr>
                <w:rFonts w:ascii="Times New Roman" w:hAnsi="Times New Roman" w:cs="Times New Roman"/>
                <w:sz w:val="21"/>
                <w:szCs w:val="21"/>
              </w:rPr>
              <w:t xml:space="preserve">Enter email </w:t>
            </w:r>
          </w:p>
          <w:p w14:paraId="1BC4445F" w14:textId="12E82788" w:rsidR="002950D9" w:rsidRPr="002950D9" w:rsidRDefault="002950D9" w:rsidP="001A7190">
            <w:pPr>
              <w:pStyle w:val="ListParagraph"/>
              <w:numPr>
                <w:ilvl w:val="0"/>
                <w:numId w:val="25"/>
              </w:numPr>
              <w:spacing w:before="480" w:after="480" w:line="240" w:lineRule="auto"/>
              <w:rPr>
                <w:sz w:val="21"/>
                <w:szCs w:val="21"/>
              </w:rPr>
            </w:pPr>
            <w:r>
              <w:rPr>
                <w:rFonts w:ascii="Times New Roman" w:hAnsi="Times New Roman" w:cs="Times New Roman"/>
                <w:sz w:val="21"/>
                <w:szCs w:val="21"/>
              </w:rPr>
              <w:lastRenderedPageBreak/>
              <w:t>Click submit</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537FA3E9" w14:textId="4BB1FB24" w:rsidR="002950D9" w:rsidRPr="00587F97" w:rsidRDefault="002950D9" w:rsidP="002950D9">
            <w:pPr>
              <w:spacing w:before="480" w:after="480" w:line="240" w:lineRule="auto"/>
              <w:jc w:val="left"/>
              <w:rPr>
                <w:sz w:val="21"/>
                <w:szCs w:val="21"/>
                <w:lang w:val="en-US"/>
              </w:rPr>
            </w:pPr>
            <w:r>
              <w:rPr>
                <w:sz w:val="21"/>
                <w:szCs w:val="21"/>
                <w:lang w:val="en-US"/>
              </w:rPr>
              <w:lastRenderedPageBreak/>
              <w:t>Token detail is submitted to seller.</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62C012B6" w14:textId="712EFC47" w:rsidR="002950D9" w:rsidRPr="00587F97" w:rsidRDefault="002950D9" w:rsidP="002950D9">
            <w:pPr>
              <w:spacing w:before="480" w:after="480" w:line="240" w:lineRule="auto"/>
              <w:jc w:val="left"/>
              <w:rPr>
                <w:sz w:val="21"/>
                <w:szCs w:val="21"/>
                <w:lang w:val="en-US"/>
              </w:rPr>
            </w:pPr>
            <w:r>
              <w:rPr>
                <w:sz w:val="21"/>
                <w:szCs w:val="21"/>
                <w:lang w:val="en-US"/>
              </w:rPr>
              <w:t>Token detail is submitted to seller.</w:t>
            </w:r>
          </w:p>
        </w:tc>
        <w:tc>
          <w:tcPr>
            <w:tcW w:w="0" w:type="auto"/>
            <w:tcBorders>
              <w:top w:val="single" w:sz="2" w:space="0" w:color="D9D9E3"/>
              <w:left w:val="single" w:sz="6" w:space="0" w:color="D9D9E3"/>
              <w:bottom w:val="single" w:sz="6" w:space="0" w:color="D9D9E3"/>
              <w:right w:val="single" w:sz="6" w:space="0" w:color="D9D9E3"/>
            </w:tcBorders>
            <w:shd w:val="clear" w:color="auto" w:fill="FFFFFF" w:themeFill="background1"/>
            <w:vAlign w:val="bottom"/>
            <w:hideMark/>
          </w:tcPr>
          <w:p w14:paraId="7D9AADA0" w14:textId="36789F12" w:rsidR="002950D9" w:rsidRPr="00587F97" w:rsidRDefault="002950D9" w:rsidP="002950D9">
            <w:pPr>
              <w:spacing w:before="480" w:after="480" w:line="240" w:lineRule="auto"/>
              <w:jc w:val="left"/>
              <w:rPr>
                <w:sz w:val="20"/>
                <w:szCs w:val="20"/>
                <w:lang w:val="en-US"/>
              </w:rPr>
            </w:pPr>
            <w:r w:rsidRPr="00EA367C">
              <w:rPr>
                <w:sz w:val="20"/>
                <w:szCs w:val="20"/>
                <w:lang w:val="en-US"/>
              </w:rPr>
              <w:t>Pass</w:t>
            </w:r>
          </w:p>
        </w:tc>
      </w:tr>
    </w:tbl>
    <w:p w14:paraId="6D7F3AB2" w14:textId="79ACC6F8" w:rsidR="00A50CD8" w:rsidRDefault="00A50CD8" w:rsidP="00A50CD8"/>
    <w:p w14:paraId="745A0A82" w14:textId="76C529FC" w:rsidR="000B536D" w:rsidRDefault="000B536D" w:rsidP="00A50CD8"/>
    <w:p w14:paraId="04E89F9D" w14:textId="714F1722" w:rsidR="000B536D" w:rsidRDefault="000B536D" w:rsidP="00A50CD8"/>
    <w:p w14:paraId="0237738F" w14:textId="6906B39F" w:rsidR="000B536D" w:rsidRDefault="000B536D" w:rsidP="00A50CD8"/>
    <w:p w14:paraId="4125C5D6" w14:textId="70874D8B" w:rsidR="000B536D" w:rsidRDefault="000B536D" w:rsidP="00A50CD8"/>
    <w:p w14:paraId="11B6BC9E" w14:textId="48266163" w:rsidR="000B536D" w:rsidRDefault="000B536D" w:rsidP="00A50CD8"/>
    <w:p w14:paraId="0372DB46" w14:textId="7975E2D0" w:rsidR="000B536D" w:rsidRDefault="000B536D" w:rsidP="00A50CD8"/>
    <w:p w14:paraId="3A8B42D8" w14:textId="27972F8E" w:rsidR="000B536D" w:rsidRDefault="000B536D" w:rsidP="00A50CD8"/>
    <w:p w14:paraId="6E0831BA" w14:textId="16E3AF68" w:rsidR="000B536D" w:rsidRDefault="000B536D" w:rsidP="00A50CD8"/>
    <w:p w14:paraId="37CCF163" w14:textId="5F0A5CEC" w:rsidR="000B536D" w:rsidRDefault="000B536D" w:rsidP="00A50CD8"/>
    <w:p w14:paraId="2B9BC3DE" w14:textId="71AC0310" w:rsidR="000B536D" w:rsidRDefault="000B536D" w:rsidP="00A50CD8"/>
    <w:p w14:paraId="6EFE7B10" w14:textId="39ECBF26" w:rsidR="000B536D" w:rsidRDefault="000B536D" w:rsidP="00A50CD8"/>
    <w:p w14:paraId="4A6DF89C" w14:textId="03905049" w:rsidR="000B536D" w:rsidRDefault="000B536D" w:rsidP="00A50CD8"/>
    <w:p w14:paraId="5264C048" w14:textId="5BB9357A" w:rsidR="000B536D" w:rsidRDefault="000B536D" w:rsidP="00A50CD8"/>
    <w:p w14:paraId="6B457943" w14:textId="7A3FE76E" w:rsidR="000B536D" w:rsidRDefault="000B536D" w:rsidP="00A50CD8"/>
    <w:p w14:paraId="009E5B2E" w14:textId="0C3F9BCC" w:rsidR="000B536D" w:rsidRDefault="000B536D" w:rsidP="00A50CD8"/>
    <w:p w14:paraId="7F489328" w14:textId="0BEDB8A4" w:rsidR="000B536D" w:rsidRDefault="000B536D" w:rsidP="00A50CD8"/>
    <w:p w14:paraId="39D1141D" w14:textId="60100783" w:rsidR="000B536D" w:rsidRDefault="000B536D" w:rsidP="00A50CD8"/>
    <w:p w14:paraId="61FD211A" w14:textId="61180CFB" w:rsidR="000B536D" w:rsidRDefault="000B536D" w:rsidP="00A50CD8"/>
    <w:p w14:paraId="72B6F184" w14:textId="015363B3" w:rsidR="000B536D" w:rsidRDefault="000B536D" w:rsidP="00A50CD8"/>
    <w:p w14:paraId="77247269" w14:textId="717C0617" w:rsidR="000B536D" w:rsidRDefault="000B536D" w:rsidP="00A50CD8"/>
    <w:p w14:paraId="3E02A56E" w14:textId="7D912F8D" w:rsidR="000B536D" w:rsidRDefault="000B536D" w:rsidP="00A50CD8"/>
    <w:p w14:paraId="45DA1E65" w14:textId="57C1EFBD" w:rsidR="000B536D" w:rsidRDefault="000B536D" w:rsidP="00A50CD8"/>
    <w:p w14:paraId="46171A40" w14:textId="7E92E74B" w:rsidR="000B536D" w:rsidRDefault="000B536D" w:rsidP="00A50CD8"/>
    <w:p w14:paraId="64C01557" w14:textId="2944E820" w:rsidR="000B536D" w:rsidRDefault="000B536D" w:rsidP="00A50CD8"/>
    <w:p w14:paraId="5389D809" w14:textId="5C16AA51" w:rsidR="000B536D" w:rsidRDefault="000B536D" w:rsidP="00A50CD8"/>
    <w:p w14:paraId="6C90D1EB" w14:textId="01D47844" w:rsidR="000B536D" w:rsidRDefault="000B536D" w:rsidP="00A50CD8"/>
    <w:p w14:paraId="4F16888B" w14:textId="4C100167" w:rsidR="000B536D" w:rsidRDefault="000B536D" w:rsidP="00A50CD8"/>
    <w:p w14:paraId="1D12A882" w14:textId="66C783F8" w:rsidR="000B536D" w:rsidRDefault="000B536D" w:rsidP="00A50CD8"/>
    <w:p w14:paraId="0F1E9F48" w14:textId="6756A785" w:rsidR="000B536D" w:rsidRDefault="000B536D" w:rsidP="00A50CD8"/>
    <w:p w14:paraId="4E041276" w14:textId="3EF8DBC9" w:rsidR="000B536D" w:rsidRDefault="000B536D" w:rsidP="00A50CD8"/>
    <w:p w14:paraId="6C1485C2" w14:textId="77777777" w:rsidR="000B536D" w:rsidRPr="00A50CD8" w:rsidRDefault="000B536D" w:rsidP="00A50CD8"/>
    <w:p w14:paraId="1C2834CB" w14:textId="7EFD6681" w:rsidR="00AD49F1" w:rsidRPr="00B42D9F" w:rsidRDefault="009A7D44" w:rsidP="00CA3433">
      <w:pPr>
        <w:pStyle w:val="Heading1"/>
      </w:pPr>
      <w:bookmarkStart w:id="54" w:name="_Toc153362457"/>
      <w:r w:rsidRPr="00B42D9F">
        <w:lastRenderedPageBreak/>
        <w:t>CHAPTER 5</w:t>
      </w:r>
      <w:bookmarkEnd w:id="54"/>
    </w:p>
    <w:p w14:paraId="49C52D08" w14:textId="77777777" w:rsidR="00AD49F1" w:rsidRPr="00E83948" w:rsidRDefault="00AD49F1" w:rsidP="00CA3433"/>
    <w:p w14:paraId="16EF983C" w14:textId="590096F9" w:rsidR="00AD49F1" w:rsidRPr="00E83948" w:rsidRDefault="00815EBE" w:rsidP="006C245D">
      <w:pPr>
        <w:pStyle w:val="Heading2"/>
        <w:jc w:val="both"/>
      </w:pPr>
      <w:bookmarkStart w:id="55" w:name="_Toc135323307"/>
      <w:bookmarkStart w:id="56" w:name="_Toc153362458"/>
      <w:r w:rsidRPr="00E83948">
        <w:t>RESULTS AND DISCUSSIONS (or USER MANUAL)</w:t>
      </w:r>
      <w:bookmarkEnd w:id="55"/>
      <w:bookmarkEnd w:id="56"/>
    </w:p>
    <w:p w14:paraId="452BDFC4" w14:textId="77777777" w:rsidR="006C245D" w:rsidRDefault="006C245D" w:rsidP="006C245D">
      <w:pPr>
        <w:pStyle w:val="Heading3"/>
        <w:ind w:left="0" w:firstLine="0"/>
        <w:rPr>
          <w:b w:val="0"/>
        </w:rPr>
      </w:pPr>
      <w:bookmarkStart w:id="57" w:name="_Toc135323308"/>
    </w:p>
    <w:p w14:paraId="2DDD0445" w14:textId="604EAC11" w:rsidR="00AD49F1" w:rsidRDefault="004A24D3" w:rsidP="006C245D">
      <w:pPr>
        <w:pStyle w:val="Heading3"/>
        <w:ind w:left="0" w:firstLine="0"/>
      </w:pPr>
      <w:bookmarkStart w:id="58" w:name="_Toc153362459"/>
      <w:r w:rsidRPr="00E83948">
        <w:t xml:space="preserve">5.1 </w:t>
      </w:r>
      <w:r w:rsidR="00093E8C" w:rsidRPr="00E83948">
        <w:t>User Manual</w:t>
      </w:r>
      <w:bookmarkEnd w:id="57"/>
      <w:bookmarkEnd w:id="58"/>
    </w:p>
    <w:p w14:paraId="200E2CFC" w14:textId="04623A9B" w:rsidR="006C245D" w:rsidRPr="006C245D" w:rsidRDefault="006C245D" w:rsidP="006C245D">
      <w:r w:rsidRPr="006C245D">
        <w:t>After accessing the website, you can browse the available services provided by the system. Normally, a user would sign up to access all the features of the website.</w:t>
      </w:r>
    </w:p>
    <w:p w14:paraId="6931F958" w14:textId="690D7BF6" w:rsidR="00997877" w:rsidRPr="00E83948" w:rsidRDefault="0071512A" w:rsidP="006C245D">
      <w:pPr>
        <w:pStyle w:val="Heading4"/>
        <w:ind w:left="0" w:firstLine="0"/>
      </w:pPr>
      <w:bookmarkStart w:id="59" w:name="_Toc135323309"/>
      <w:bookmarkStart w:id="60" w:name="_Toc153362460"/>
      <w:r w:rsidRPr="00E83948">
        <w:t xml:space="preserve">5.1.1 </w:t>
      </w:r>
      <w:r w:rsidR="006C245D" w:rsidRPr="006C245D">
        <w:t>Sign Up</w:t>
      </w:r>
      <w:r w:rsidR="00997877" w:rsidRPr="00E83948">
        <w:t>:</w:t>
      </w:r>
      <w:bookmarkEnd w:id="59"/>
      <w:bookmarkEnd w:id="60"/>
    </w:p>
    <w:p w14:paraId="3D37A5EC" w14:textId="52A7D8BB" w:rsidR="00997877" w:rsidRPr="006C245D" w:rsidRDefault="006C245D" w:rsidP="001A7190">
      <w:pPr>
        <w:pStyle w:val="ListParagraph"/>
        <w:numPr>
          <w:ilvl w:val="0"/>
          <w:numId w:val="15"/>
        </w:numPr>
        <w:rPr>
          <w:rFonts w:ascii="Times New Roman" w:hAnsi="Times New Roman" w:cs="Times New Roman"/>
          <w:sz w:val="24"/>
          <w:szCs w:val="24"/>
        </w:rPr>
      </w:pPr>
      <w:r w:rsidRPr="006C245D">
        <w:rPr>
          <w:rFonts w:ascii="Times New Roman" w:hAnsi="Times New Roman" w:cs="Times New Roman"/>
          <w:sz w:val="24"/>
          <w:szCs w:val="24"/>
        </w:rPr>
        <w:t>Click on the sign-up button on the top-right corner of the screen</w:t>
      </w:r>
      <w:r w:rsidR="00997877" w:rsidRPr="006C245D">
        <w:rPr>
          <w:rFonts w:ascii="Times New Roman" w:hAnsi="Times New Roman" w:cs="Times New Roman"/>
          <w:sz w:val="24"/>
          <w:szCs w:val="24"/>
        </w:rPr>
        <w:t>.</w:t>
      </w:r>
    </w:p>
    <w:p w14:paraId="0C325CB9" w14:textId="6830DD8E" w:rsidR="006C245D" w:rsidRPr="006C245D" w:rsidRDefault="006C245D" w:rsidP="001A7190">
      <w:pPr>
        <w:pStyle w:val="ListParagraph"/>
        <w:numPr>
          <w:ilvl w:val="0"/>
          <w:numId w:val="15"/>
        </w:numPr>
        <w:rPr>
          <w:rFonts w:ascii="Times New Roman" w:hAnsi="Times New Roman" w:cs="Times New Roman"/>
          <w:sz w:val="24"/>
          <w:szCs w:val="24"/>
        </w:rPr>
      </w:pPr>
      <w:r w:rsidRPr="006C245D">
        <w:rPr>
          <w:rFonts w:ascii="Times New Roman" w:hAnsi="Times New Roman" w:cs="Times New Roman"/>
          <w:sz w:val="24"/>
          <w:szCs w:val="24"/>
        </w:rPr>
        <w:t>After a dialogue box appear, fill in the required fields and click on “Sign up”</w:t>
      </w:r>
    </w:p>
    <w:p w14:paraId="35B085C6" w14:textId="40D05C10" w:rsidR="006C245D" w:rsidRPr="006C245D" w:rsidRDefault="006C245D" w:rsidP="001A7190">
      <w:pPr>
        <w:pStyle w:val="ListParagraph"/>
        <w:numPr>
          <w:ilvl w:val="0"/>
          <w:numId w:val="15"/>
        </w:numPr>
        <w:rPr>
          <w:rFonts w:ascii="Times New Roman" w:hAnsi="Times New Roman" w:cs="Times New Roman"/>
          <w:sz w:val="24"/>
          <w:szCs w:val="24"/>
        </w:rPr>
      </w:pPr>
      <w:r w:rsidRPr="006C245D">
        <w:rPr>
          <w:rFonts w:ascii="Times New Roman" w:hAnsi="Times New Roman" w:cs="Times New Roman"/>
          <w:sz w:val="24"/>
          <w:szCs w:val="24"/>
          <w:lang w:val="en-GB"/>
        </w:rPr>
        <w:t>You will be redirected to the login page</w:t>
      </w:r>
    </w:p>
    <w:p w14:paraId="1468BB9D" w14:textId="3B4D5545" w:rsidR="006C245D" w:rsidRDefault="006C245D" w:rsidP="006C245D">
      <w:r>
        <w:rPr>
          <w:noProof/>
          <w:lang/>
        </w:rPr>
        <w:drawing>
          <wp:inline distT="0" distB="0" distL="0" distR="0" wp14:anchorId="5C9E902D" wp14:editId="1E490ABA">
            <wp:extent cx="5210175" cy="2505075"/>
            <wp:effectExtent l="0" t="0" r="9525" b="9525"/>
            <wp:docPr id="2" name="Picture 2" descr="C:\Users\J&amp;W Computers\AppData\Local\Microsoft\Windows\INetCache\Content.Word\WhatsApp Image 2023-12-10 at 23.21.35_a565fd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J&amp;W Computers\AppData\Local\Microsoft\Windows\INetCache\Content.Word\WhatsApp Image 2023-12-10 at 23.21.35_a565fd05.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10175" cy="2505075"/>
                    </a:xfrm>
                    <a:prstGeom prst="rect">
                      <a:avLst/>
                    </a:prstGeom>
                    <a:noFill/>
                    <a:ln>
                      <a:noFill/>
                    </a:ln>
                  </pic:spPr>
                </pic:pic>
              </a:graphicData>
            </a:graphic>
          </wp:inline>
        </w:drawing>
      </w:r>
    </w:p>
    <w:p w14:paraId="20CD0984" w14:textId="3523DB16" w:rsidR="00042E6F" w:rsidRPr="006C245D" w:rsidRDefault="00042E6F" w:rsidP="00042E6F">
      <w:pPr>
        <w:pStyle w:val="Caption"/>
      </w:pPr>
      <w:bookmarkStart w:id="61" w:name="_Toc153181921"/>
      <w:r w:rsidRPr="00E83948">
        <w:t xml:space="preserve">Figure </w:t>
      </w:r>
      <w:r w:rsidR="004C5482">
        <w:t>9</w:t>
      </w:r>
      <w:r w:rsidRPr="00E83948">
        <w:t>: Sign-up page</w:t>
      </w:r>
      <w:bookmarkEnd w:id="61"/>
    </w:p>
    <w:p w14:paraId="1AE5195E" w14:textId="499F0A79" w:rsidR="00997877" w:rsidRPr="00E83948" w:rsidRDefault="0071512A" w:rsidP="00CA3433">
      <w:pPr>
        <w:pStyle w:val="Heading4"/>
      </w:pPr>
      <w:bookmarkStart w:id="62" w:name="_Toc135323310"/>
      <w:bookmarkStart w:id="63" w:name="_Toc153362461"/>
      <w:r w:rsidRPr="00E83948">
        <w:t xml:space="preserve">5.1.2 </w:t>
      </w:r>
      <w:r w:rsidR="006C245D" w:rsidRPr="006C245D">
        <w:t>Login</w:t>
      </w:r>
      <w:r w:rsidR="00997877" w:rsidRPr="00E83948">
        <w:t>:</w:t>
      </w:r>
      <w:bookmarkEnd w:id="62"/>
      <w:bookmarkEnd w:id="63"/>
    </w:p>
    <w:p w14:paraId="620ADB53" w14:textId="068E068C" w:rsidR="00997877" w:rsidRDefault="006C245D" w:rsidP="001A7190">
      <w:pPr>
        <w:pStyle w:val="ListParagraph"/>
        <w:numPr>
          <w:ilvl w:val="0"/>
          <w:numId w:val="16"/>
        </w:numPr>
        <w:rPr>
          <w:rFonts w:ascii="Times New Roman" w:hAnsi="Times New Roman" w:cs="Times New Roman"/>
          <w:sz w:val="24"/>
          <w:szCs w:val="24"/>
        </w:rPr>
      </w:pPr>
      <w:r w:rsidRPr="006C245D">
        <w:rPr>
          <w:rFonts w:ascii="Times New Roman" w:hAnsi="Times New Roman" w:cs="Times New Roman"/>
          <w:sz w:val="24"/>
          <w:szCs w:val="24"/>
        </w:rPr>
        <w:t>Click on the log in button on the top-right corner of the screen</w:t>
      </w:r>
    </w:p>
    <w:p w14:paraId="119DDD3D" w14:textId="4D904A2A" w:rsidR="006C245D" w:rsidRPr="006C245D" w:rsidRDefault="006C245D" w:rsidP="001A7190">
      <w:pPr>
        <w:pStyle w:val="ListParagraph"/>
        <w:numPr>
          <w:ilvl w:val="0"/>
          <w:numId w:val="16"/>
        </w:numPr>
        <w:rPr>
          <w:rFonts w:ascii="Times New Roman" w:hAnsi="Times New Roman" w:cs="Times New Roman"/>
          <w:sz w:val="24"/>
          <w:szCs w:val="24"/>
        </w:rPr>
      </w:pPr>
      <w:r w:rsidRPr="006C245D">
        <w:rPr>
          <w:rFonts w:ascii="Times New Roman" w:hAnsi="Times New Roman" w:cs="Times New Roman"/>
          <w:sz w:val="24"/>
          <w:szCs w:val="24"/>
          <w:lang w:val="en-GB"/>
        </w:rPr>
        <w:t>Enter valid username and password</w:t>
      </w:r>
    </w:p>
    <w:p w14:paraId="337A133C" w14:textId="0022BF5A" w:rsidR="006C245D" w:rsidRPr="006C245D" w:rsidRDefault="006C245D" w:rsidP="001A7190">
      <w:pPr>
        <w:pStyle w:val="ListParagraph"/>
        <w:numPr>
          <w:ilvl w:val="0"/>
          <w:numId w:val="16"/>
        </w:numPr>
        <w:rPr>
          <w:rFonts w:ascii="Times New Roman" w:hAnsi="Times New Roman" w:cs="Times New Roman"/>
          <w:sz w:val="24"/>
          <w:szCs w:val="24"/>
        </w:rPr>
      </w:pPr>
      <w:r w:rsidRPr="006C245D">
        <w:rPr>
          <w:rFonts w:ascii="Times New Roman" w:hAnsi="Times New Roman" w:cs="Times New Roman"/>
          <w:sz w:val="24"/>
          <w:szCs w:val="24"/>
          <w:lang w:val="en-GB"/>
        </w:rPr>
        <w:t>Click on “Login”</w:t>
      </w:r>
    </w:p>
    <w:p w14:paraId="50138F20" w14:textId="14E1C969" w:rsidR="006C245D" w:rsidRDefault="00B83F58" w:rsidP="006C245D">
      <w:r>
        <w:lastRenderedPageBreak/>
        <w:pict w14:anchorId="0BCDFEB3">
          <v:shape id="_x0000_i1026" type="#_x0000_t75" style="width:410.25pt;height:198.75pt">
            <v:imagedata r:id="rId22" o:title="WhatsApp Image 2023-12-10 at 23"/>
          </v:shape>
        </w:pict>
      </w:r>
    </w:p>
    <w:p w14:paraId="5E5AA173" w14:textId="72D61C8C" w:rsidR="00362369" w:rsidRPr="00E83948" w:rsidRDefault="00362369" w:rsidP="00362369">
      <w:pPr>
        <w:pStyle w:val="Caption"/>
      </w:pPr>
      <w:bookmarkStart w:id="64" w:name="_Toc153181922"/>
      <w:r w:rsidRPr="00E83948">
        <w:t>Figure</w:t>
      </w:r>
      <w:r w:rsidR="004C5482">
        <w:t xml:space="preserve"> 10</w:t>
      </w:r>
      <w:r>
        <w:t>: Login</w:t>
      </w:r>
      <w:r w:rsidRPr="00E83948">
        <w:t xml:space="preserve"> page</w:t>
      </w:r>
      <w:bookmarkEnd w:id="64"/>
    </w:p>
    <w:p w14:paraId="34F8705A" w14:textId="77777777" w:rsidR="00362369" w:rsidRDefault="00362369" w:rsidP="006C245D"/>
    <w:p w14:paraId="7BA2185E" w14:textId="03717B54" w:rsidR="00897FFD" w:rsidRDefault="00897FFD" w:rsidP="00897FFD">
      <w:pPr>
        <w:pStyle w:val="Heading4"/>
      </w:pPr>
      <w:bookmarkStart w:id="65" w:name="_Toc153362462"/>
      <w:r w:rsidRPr="00E83948">
        <w:t xml:space="preserve">5.1.3 </w:t>
      </w:r>
      <w:r w:rsidR="004409D0">
        <w:t>Homep</w:t>
      </w:r>
      <w:r>
        <w:t>age</w:t>
      </w:r>
      <w:r w:rsidRPr="00E83948">
        <w:t>:</w:t>
      </w:r>
      <w:bookmarkEnd w:id="65"/>
    </w:p>
    <w:p w14:paraId="7A9862B1" w14:textId="73E02935" w:rsidR="006C245D" w:rsidRDefault="006C245D" w:rsidP="006C245D">
      <w:r w:rsidRPr="006C245D">
        <w:t>After logging in, you will view the provided services on the screen that is the homepage. Click on the required service to view and browse the available services against that specific one.</w:t>
      </w:r>
    </w:p>
    <w:p w14:paraId="7999CB97" w14:textId="0B8AD0EA" w:rsidR="00897FFD" w:rsidRDefault="00B83F58" w:rsidP="006C245D">
      <w:r>
        <w:lastRenderedPageBreak/>
        <w:pict w14:anchorId="33A1865D">
          <v:shape id="_x0000_i1027" type="#_x0000_t75" style="width:411pt;height:456pt">
            <v:imagedata r:id="rId23" o:title="WhatsApp Image 2023-12-10 at 23"/>
          </v:shape>
        </w:pict>
      </w:r>
    </w:p>
    <w:p w14:paraId="1051EFAF" w14:textId="31A2760F" w:rsidR="00362369" w:rsidRDefault="00362369" w:rsidP="00362369">
      <w:pPr>
        <w:pStyle w:val="Caption"/>
      </w:pPr>
      <w:bookmarkStart w:id="66" w:name="_Toc153181924"/>
      <w:bookmarkStart w:id="67" w:name="_Toc153181919"/>
      <w:r w:rsidRPr="00E83948">
        <w:t xml:space="preserve">Figure </w:t>
      </w:r>
      <w:r w:rsidR="004C5482">
        <w:t>11</w:t>
      </w:r>
      <w:r w:rsidRPr="00E83948">
        <w:t>: Home Page</w:t>
      </w:r>
      <w:bookmarkEnd w:id="66"/>
    </w:p>
    <w:p w14:paraId="5C6263D6" w14:textId="77777777" w:rsidR="00362369" w:rsidRDefault="00362369" w:rsidP="00A50CD8">
      <w:pPr>
        <w:pStyle w:val="Caption"/>
      </w:pPr>
    </w:p>
    <w:bookmarkEnd w:id="67"/>
    <w:p w14:paraId="677D450C" w14:textId="77777777" w:rsidR="00C704D8" w:rsidRPr="006C245D" w:rsidRDefault="00C704D8" w:rsidP="006C245D"/>
    <w:p w14:paraId="558CF77C" w14:textId="210761C3" w:rsidR="00997877" w:rsidRPr="00E83948" w:rsidRDefault="0071512A" w:rsidP="00CA3433">
      <w:pPr>
        <w:pStyle w:val="Heading4"/>
      </w:pPr>
      <w:bookmarkStart w:id="68" w:name="_Toc135323311"/>
      <w:bookmarkStart w:id="69" w:name="_Toc153362463"/>
      <w:r w:rsidRPr="00E83948">
        <w:t xml:space="preserve">5.1.3 </w:t>
      </w:r>
      <w:r w:rsidR="00897FFD" w:rsidRPr="00897FFD">
        <w:t>Real Estate Dealing</w:t>
      </w:r>
      <w:r w:rsidR="00997877" w:rsidRPr="00E83948">
        <w:t>:</w:t>
      </w:r>
      <w:bookmarkEnd w:id="68"/>
      <w:bookmarkEnd w:id="69"/>
    </w:p>
    <w:p w14:paraId="54E2AC29" w14:textId="58899722" w:rsidR="00897FFD" w:rsidRDefault="00897FFD" w:rsidP="00CA3433">
      <w:r w:rsidRPr="00897FFD">
        <w:t xml:space="preserve">For real estate dealings, click on the real estate dealing box that is in the </w:t>
      </w:r>
      <w:r w:rsidR="00955DFA" w:rsidRPr="00897FFD">
        <w:t>centre</w:t>
      </w:r>
      <w:r w:rsidRPr="00897FFD">
        <w:t xml:space="preserve"> on the homepage. Click on the “Real Estate” button to view all the avail</w:t>
      </w:r>
      <w:r>
        <w:t>able properties for real-estate.</w:t>
      </w:r>
    </w:p>
    <w:p w14:paraId="61A6730E" w14:textId="4B1CB578" w:rsidR="00362369" w:rsidRPr="00E83948" w:rsidRDefault="00362369" w:rsidP="00362369">
      <w:pPr>
        <w:keepNext/>
        <w:jc w:val="center"/>
      </w:pPr>
      <w:r>
        <w:rPr>
          <w:noProof/>
          <w:lang/>
        </w:rPr>
        <w:lastRenderedPageBreak/>
        <w:drawing>
          <wp:inline distT="0" distB="0" distL="0" distR="0" wp14:anchorId="33A1CF9C" wp14:editId="1C74E25C">
            <wp:extent cx="5212080" cy="5394960"/>
            <wp:effectExtent l="0" t="0" r="7620" b="0"/>
            <wp:docPr id="8" name="Picture 8" descr="WhatsApp Image 2023-12-10 at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WhatsApp Image 2023-12-10 at 2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12080" cy="5394960"/>
                    </a:xfrm>
                    <a:prstGeom prst="rect">
                      <a:avLst/>
                    </a:prstGeom>
                    <a:noFill/>
                    <a:ln>
                      <a:noFill/>
                    </a:ln>
                  </pic:spPr>
                </pic:pic>
              </a:graphicData>
            </a:graphic>
          </wp:inline>
        </w:drawing>
      </w:r>
    </w:p>
    <w:p w14:paraId="4998C2B1" w14:textId="6101FF87" w:rsidR="00362369" w:rsidRDefault="00362369" w:rsidP="00362369">
      <w:pPr>
        <w:pStyle w:val="Caption"/>
      </w:pPr>
      <w:bookmarkStart w:id="70" w:name="_Toc153181920"/>
      <w:r w:rsidRPr="00E83948">
        <w:t xml:space="preserve">Figure </w:t>
      </w:r>
      <w:r w:rsidR="004C5482">
        <w:t>12</w:t>
      </w:r>
      <w:r w:rsidRPr="00E83948">
        <w:t xml:space="preserve">: </w:t>
      </w:r>
      <w:bookmarkEnd w:id="70"/>
      <w:r>
        <w:t>Real Estate Dealings</w:t>
      </w:r>
    </w:p>
    <w:p w14:paraId="74886F4B" w14:textId="77777777" w:rsidR="00362369" w:rsidRPr="00E83948" w:rsidRDefault="00362369" w:rsidP="00CA3433"/>
    <w:p w14:paraId="2B12CBCE" w14:textId="508445D0" w:rsidR="00997877" w:rsidRPr="00E83948" w:rsidRDefault="0071512A" w:rsidP="00CA3433">
      <w:pPr>
        <w:pStyle w:val="Heading4"/>
      </w:pPr>
      <w:bookmarkStart w:id="71" w:name="_Toc135323312"/>
      <w:bookmarkStart w:id="72" w:name="_Toc153362464"/>
      <w:r w:rsidRPr="00E83948">
        <w:t xml:space="preserve">5.1.4 </w:t>
      </w:r>
      <w:r w:rsidR="00897FFD" w:rsidRPr="00897FFD">
        <w:t>Upload property on cash/instalment/semi-instalment</w:t>
      </w:r>
      <w:r w:rsidR="00997877" w:rsidRPr="00E83948">
        <w:t>:</w:t>
      </w:r>
      <w:bookmarkEnd w:id="71"/>
      <w:bookmarkEnd w:id="72"/>
    </w:p>
    <w:p w14:paraId="6D8DD42D" w14:textId="719B1282" w:rsidR="00093E8C" w:rsidRDefault="00897FFD" w:rsidP="001A7190">
      <w:pPr>
        <w:pStyle w:val="ListParagraph"/>
        <w:numPr>
          <w:ilvl w:val="0"/>
          <w:numId w:val="17"/>
        </w:numPr>
        <w:rPr>
          <w:rFonts w:ascii="Times New Roman" w:hAnsi="Times New Roman" w:cs="Times New Roman"/>
          <w:sz w:val="24"/>
          <w:szCs w:val="24"/>
        </w:rPr>
      </w:pPr>
      <w:r w:rsidRPr="00897FFD">
        <w:rPr>
          <w:rFonts w:ascii="Times New Roman" w:hAnsi="Times New Roman" w:cs="Times New Roman"/>
          <w:sz w:val="24"/>
          <w:szCs w:val="24"/>
        </w:rPr>
        <w:t>On the top left corner, click on “Add property” button, a form will open</w:t>
      </w:r>
    </w:p>
    <w:p w14:paraId="65220B32" w14:textId="77777777" w:rsidR="00C704D8" w:rsidRPr="00C704D8" w:rsidRDefault="00C704D8" w:rsidP="00C704D8"/>
    <w:p w14:paraId="5677E6E6" w14:textId="2D3D11FD" w:rsidR="00C704D8" w:rsidRPr="004B55B4" w:rsidRDefault="00C704D8" w:rsidP="001A7190">
      <w:pPr>
        <w:pStyle w:val="ListParagraph"/>
        <w:numPr>
          <w:ilvl w:val="0"/>
          <w:numId w:val="17"/>
        </w:numPr>
        <w:rPr>
          <w:rFonts w:ascii="Times New Roman" w:hAnsi="Times New Roman" w:cs="Times New Roman"/>
          <w:sz w:val="24"/>
          <w:szCs w:val="24"/>
        </w:rPr>
      </w:pPr>
      <w:r w:rsidRPr="00C704D8">
        <w:rPr>
          <w:rFonts w:ascii="Times New Roman" w:hAnsi="Times New Roman" w:cs="Times New Roman"/>
          <w:sz w:val="24"/>
          <w:szCs w:val="24"/>
        </w:rPr>
        <w:t>Fill in the form with the required details like image of the property, price, specifications of the property etc., and press “Upload property”</w:t>
      </w:r>
    </w:p>
    <w:p w14:paraId="6FA2105D" w14:textId="514E7C23" w:rsidR="00093E8C" w:rsidRDefault="000608E0" w:rsidP="00A50CD8">
      <w:pPr>
        <w:pStyle w:val="Caption"/>
      </w:pPr>
      <w:r>
        <w:rPr>
          <w:noProof/>
          <w:lang/>
        </w:rPr>
        <w:lastRenderedPageBreak/>
        <w:drawing>
          <wp:inline distT="0" distB="0" distL="0" distR="0" wp14:anchorId="6BACEB04" wp14:editId="045B1AA5">
            <wp:extent cx="5210175" cy="4752975"/>
            <wp:effectExtent l="0" t="0" r="9525" b="9525"/>
            <wp:docPr id="5" name="Picture 5" descr="C:\Users\J&amp;W Computers\AppData\Local\Microsoft\Windows\INetCache\Content.Word\WhatsApp Image 2023-12-12 at 23.26.05_9fd737b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J&amp;W Computers\AppData\Local\Microsoft\Windows\INetCache\Content.Word\WhatsApp Image 2023-12-12 at 23.26.05_9fd737b4.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10175" cy="4752975"/>
                    </a:xfrm>
                    <a:prstGeom prst="rect">
                      <a:avLst/>
                    </a:prstGeom>
                    <a:noFill/>
                    <a:ln>
                      <a:noFill/>
                    </a:ln>
                  </pic:spPr>
                </pic:pic>
              </a:graphicData>
            </a:graphic>
          </wp:inline>
        </w:drawing>
      </w:r>
    </w:p>
    <w:p w14:paraId="5F603C7C" w14:textId="37EF1946" w:rsidR="000608E0" w:rsidRPr="00E83948" w:rsidRDefault="000608E0" w:rsidP="00AD5A9D">
      <w:pPr>
        <w:pStyle w:val="Caption"/>
      </w:pPr>
      <w:bookmarkStart w:id="73" w:name="_Figure_13:_Upload"/>
      <w:bookmarkEnd w:id="73"/>
      <w:r w:rsidRPr="00E83948">
        <w:t xml:space="preserve">Figure </w:t>
      </w:r>
      <w:r w:rsidR="004C5482">
        <w:t>13</w:t>
      </w:r>
      <w:r w:rsidR="00955DFA">
        <w:t>: Upload Property</w:t>
      </w:r>
    </w:p>
    <w:p w14:paraId="4AFD1FB8" w14:textId="77777777" w:rsidR="000608E0" w:rsidRPr="000608E0" w:rsidRDefault="000608E0" w:rsidP="000608E0"/>
    <w:p w14:paraId="205A938D" w14:textId="1C170756" w:rsidR="000726C0" w:rsidRDefault="000726C0" w:rsidP="001A7190">
      <w:pPr>
        <w:pStyle w:val="Heading4"/>
        <w:numPr>
          <w:ilvl w:val="2"/>
          <w:numId w:val="25"/>
        </w:numPr>
      </w:pPr>
      <w:bookmarkStart w:id="74" w:name="_Toc153362465"/>
      <w:r>
        <w:t>View credit/debit:</w:t>
      </w:r>
      <w:bookmarkEnd w:id="74"/>
    </w:p>
    <w:p w14:paraId="26359E2C" w14:textId="343CD20A" w:rsidR="000726C0" w:rsidRPr="000726C0" w:rsidRDefault="000726C0" w:rsidP="001A7190">
      <w:pPr>
        <w:pStyle w:val="ListParagraph"/>
        <w:numPr>
          <w:ilvl w:val="0"/>
          <w:numId w:val="17"/>
        </w:numPr>
        <w:rPr>
          <w:rFonts w:ascii="Times New Roman" w:hAnsi="Times New Roman" w:cs="Times New Roman"/>
          <w:sz w:val="24"/>
          <w:szCs w:val="24"/>
        </w:rPr>
      </w:pPr>
      <w:r w:rsidRPr="000726C0">
        <w:rPr>
          <w:rFonts w:ascii="Times New Roman" w:hAnsi="Times New Roman" w:cs="Times New Roman"/>
          <w:sz w:val="24"/>
          <w:szCs w:val="24"/>
          <w:lang w:val="en-GB"/>
        </w:rPr>
        <w:t>On the top right corner, click on “Profile” button, you will be redirected to another page</w:t>
      </w:r>
    </w:p>
    <w:p w14:paraId="1C5294B7" w14:textId="6AF502E7" w:rsidR="000726C0" w:rsidRPr="000726C0" w:rsidRDefault="000726C0" w:rsidP="001A7190">
      <w:pPr>
        <w:pStyle w:val="ListParagraph"/>
        <w:numPr>
          <w:ilvl w:val="0"/>
          <w:numId w:val="17"/>
        </w:numPr>
        <w:rPr>
          <w:rFonts w:ascii="Times New Roman" w:hAnsi="Times New Roman" w:cs="Times New Roman"/>
          <w:sz w:val="24"/>
          <w:szCs w:val="24"/>
        </w:rPr>
      </w:pPr>
      <w:r w:rsidRPr="000726C0">
        <w:rPr>
          <w:rFonts w:ascii="Times New Roman" w:hAnsi="Times New Roman" w:cs="Times New Roman"/>
          <w:sz w:val="24"/>
          <w:szCs w:val="24"/>
          <w:lang w:val="en-GB"/>
        </w:rPr>
        <w:t>Click on the “Check credit” option on the left sidebar</w:t>
      </w:r>
    </w:p>
    <w:p w14:paraId="547D42FD" w14:textId="7434B395" w:rsidR="000726C0" w:rsidRPr="000726C0" w:rsidRDefault="000726C0" w:rsidP="001A7190">
      <w:pPr>
        <w:pStyle w:val="ListParagraph"/>
        <w:numPr>
          <w:ilvl w:val="0"/>
          <w:numId w:val="17"/>
        </w:numPr>
        <w:rPr>
          <w:rFonts w:ascii="Times New Roman" w:hAnsi="Times New Roman" w:cs="Times New Roman"/>
          <w:sz w:val="24"/>
          <w:szCs w:val="24"/>
        </w:rPr>
      </w:pPr>
      <w:r w:rsidRPr="000726C0">
        <w:rPr>
          <w:rFonts w:ascii="Times New Roman" w:hAnsi="Times New Roman" w:cs="Times New Roman"/>
          <w:sz w:val="24"/>
          <w:szCs w:val="24"/>
          <w:lang w:val="en-GB"/>
        </w:rPr>
        <w:t>A page will be displayed with your real-time credit/debit</w:t>
      </w:r>
    </w:p>
    <w:p w14:paraId="24DA6154" w14:textId="66FF37F1" w:rsidR="000726C0" w:rsidRDefault="000726C0" w:rsidP="000726C0">
      <w:pPr>
        <w:ind w:left="360"/>
      </w:pPr>
      <w:r w:rsidRPr="000726C0">
        <w:rPr>
          <w:noProof/>
          <w:lang/>
        </w:rPr>
        <w:lastRenderedPageBreak/>
        <w:drawing>
          <wp:inline distT="0" distB="0" distL="0" distR="0" wp14:anchorId="305F5A2C" wp14:editId="21D4B342">
            <wp:extent cx="5221605" cy="28009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21605" cy="2800985"/>
                    </a:xfrm>
                    <a:prstGeom prst="rect">
                      <a:avLst/>
                    </a:prstGeom>
                  </pic:spPr>
                </pic:pic>
              </a:graphicData>
            </a:graphic>
          </wp:inline>
        </w:drawing>
      </w:r>
    </w:p>
    <w:p w14:paraId="62578DF8" w14:textId="4C9BFA9E" w:rsidR="00362369" w:rsidRDefault="00362369" w:rsidP="00AD5A9D">
      <w:pPr>
        <w:pStyle w:val="Caption"/>
      </w:pPr>
      <w:bookmarkStart w:id="75" w:name="_Figure_14:_View"/>
      <w:bookmarkStart w:id="76" w:name="_Toc153181923"/>
      <w:bookmarkEnd w:id="75"/>
      <w:r w:rsidRPr="00E83948">
        <w:t>Figure</w:t>
      </w:r>
      <w:r w:rsidR="00955DFA">
        <w:t xml:space="preserve"> </w:t>
      </w:r>
      <w:r w:rsidR="004C5482">
        <w:t>14</w:t>
      </w:r>
      <w:r w:rsidRPr="00E83948">
        <w:t xml:space="preserve">: </w:t>
      </w:r>
      <w:bookmarkEnd w:id="76"/>
      <w:r>
        <w:t>View Credit/debit</w:t>
      </w:r>
    </w:p>
    <w:p w14:paraId="68120C63" w14:textId="77777777" w:rsidR="00362369" w:rsidRDefault="00362369" w:rsidP="000726C0">
      <w:pPr>
        <w:ind w:left="360"/>
      </w:pPr>
    </w:p>
    <w:p w14:paraId="24DEB5C9" w14:textId="67E4E1C4" w:rsidR="000726C0" w:rsidRDefault="004D0A3D" w:rsidP="001A7190">
      <w:pPr>
        <w:pStyle w:val="Heading4"/>
        <w:numPr>
          <w:ilvl w:val="2"/>
          <w:numId w:val="25"/>
        </w:numPr>
      </w:pPr>
      <w:bookmarkStart w:id="77" w:name="_Toc153362466"/>
      <w:r>
        <w:t>Token Register &amp; Place Bid:</w:t>
      </w:r>
      <w:bookmarkEnd w:id="77"/>
    </w:p>
    <w:p w14:paraId="52B60D32" w14:textId="21DFB42F" w:rsidR="004D0A3D" w:rsidRPr="004D0A3D" w:rsidRDefault="004D0A3D" w:rsidP="001A7190">
      <w:pPr>
        <w:pStyle w:val="ListParagraph"/>
        <w:numPr>
          <w:ilvl w:val="0"/>
          <w:numId w:val="27"/>
        </w:numPr>
        <w:rPr>
          <w:rFonts w:ascii="Times New Roman" w:hAnsi="Times New Roman" w:cs="Times New Roman"/>
          <w:sz w:val="24"/>
          <w:szCs w:val="24"/>
        </w:rPr>
      </w:pPr>
      <w:r w:rsidRPr="004D0A3D">
        <w:rPr>
          <w:rFonts w:ascii="Times New Roman" w:hAnsi="Times New Roman" w:cs="Times New Roman"/>
          <w:sz w:val="24"/>
          <w:szCs w:val="24"/>
          <w:lang w:val="en-GB"/>
        </w:rPr>
        <w:t>Click on the “Real Estate” button on the homepage to view all the available properties for real-estate.</w:t>
      </w:r>
    </w:p>
    <w:p w14:paraId="1E104612" w14:textId="4E86ADF7" w:rsidR="004D0A3D" w:rsidRPr="004D0A3D" w:rsidRDefault="004D0A3D" w:rsidP="001A7190">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lang w:val="en-GB"/>
        </w:rPr>
        <w:t>I</w:t>
      </w:r>
      <w:r w:rsidRPr="004D0A3D">
        <w:rPr>
          <w:rFonts w:ascii="Times New Roman" w:hAnsi="Times New Roman" w:cs="Times New Roman"/>
          <w:sz w:val="24"/>
          <w:szCs w:val="24"/>
          <w:lang w:val="en-GB"/>
        </w:rPr>
        <w:t>n case you want to register a token for the property, click on “Learn more” on the property on any of the properties.</w:t>
      </w:r>
    </w:p>
    <w:p w14:paraId="1B9648FE" w14:textId="77777777" w:rsidR="00955DFA" w:rsidRPr="00955DFA" w:rsidRDefault="004D0A3D" w:rsidP="00955DFA">
      <w:pPr>
        <w:pStyle w:val="ListParagraph"/>
        <w:numPr>
          <w:ilvl w:val="0"/>
          <w:numId w:val="27"/>
        </w:numPr>
        <w:rPr>
          <w:rFonts w:ascii="Times New Roman" w:hAnsi="Times New Roman" w:cs="Times New Roman"/>
          <w:sz w:val="24"/>
          <w:szCs w:val="24"/>
        </w:rPr>
      </w:pPr>
      <w:r w:rsidRPr="004D0A3D">
        <w:rPr>
          <w:rFonts w:ascii="Times New Roman" w:hAnsi="Times New Roman" w:cs="Times New Roman"/>
          <w:sz w:val="24"/>
          <w:szCs w:val="24"/>
          <w:lang w:val="en-GB"/>
        </w:rPr>
        <w:t>A page with the property’s description will open. Scroll down and find the option of “Register token” and click on it.</w:t>
      </w:r>
      <w:r w:rsidR="000608E0" w:rsidRPr="000608E0">
        <w:t xml:space="preserve"> </w:t>
      </w:r>
    </w:p>
    <w:p w14:paraId="32830D79" w14:textId="3771960D" w:rsidR="00997877" w:rsidRPr="00955DFA" w:rsidRDefault="004D0A3D" w:rsidP="00955DFA">
      <w:pPr>
        <w:pStyle w:val="ListParagraph"/>
        <w:numPr>
          <w:ilvl w:val="0"/>
          <w:numId w:val="27"/>
        </w:numPr>
        <w:rPr>
          <w:rFonts w:ascii="Times New Roman" w:hAnsi="Times New Roman" w:cs="Times New Roman"/>
          <w:sz w:val="24"/>
          <w:szCs w:val="24"/>
        </w:rPr>
      </w:pPr>
      <w:r w:rsidRPr="00955DFA">
        <w:rPr>
          <w:rFonts w:ascii="Times New Roman" w:hAnsi="Times New Roman" w:cs="Times New Roman"/>
          <w:sz w:val="24"/>
          <w:szCs w:val="24"/>
          <w:lang w:val="en-GB"/>
        </w:rPr>
        <w:lastRenderedPageBreak/>
        <w:t>Enter the required fields and click on “Submit”</w:t>
      </w:r>
      <w:r w:rsidR="00B83F58">
        <w:rPr>
          <w:lang w:val="en-GB"/>
        </w:rPr>
        <w:pict w14:anchorId="17D495C9">
          <v:shape id="_x0000_i1028" type="#_x0000_t75" style="width:410.25pt;height:440.25pt">
            <v:imagedata r:id="rId27" o:title="WhatsApp Image 2023-12-12 at 21"/>
          </v:shape>
        </w:pict>
      </w:r>
    </w:p>
    <w:p w14:paraId="40352821" w14:textId="1C04B72E" w:rsidR="00955DFA" w:rsidRDefault="00955DFA" w:rsidP="00AD5A9D">
      <w:pPr>
        <w:pStyle w:val="Caption"/>
      </w:pPr>
      <w:bookmarkStart w:id="78" w:name="_Figure_15:_Token"/>
      <w:bookmarkStart w:id="79" w:name="_Toc153181926"/>
      <w:bookmarkEnd w:id="78"/>
      <w:r>
        <w:t>Figure</w:t>
      </w:r>
      <w:r w:rsidR="004C5482">
        <w:t xml:space="preserve"> 15</w:t>
      </w:r>
      <w:r>
        <w:t xml:space="preserve">: </w:t>
      </w:r>
      <w:bookmarkEnd w:id="79"/>
      <w:r>
        <w:t>Token &amp; Bid Options</w:t>
      </w:r>
    </w:p>
    <w:p w14:paraId="5427D0AC" w14:textId="77777777" w:rsidR="00955DFA" w:rsidRPr="00955DFA" w:rsidRDefault="00955DFA" w:rsidP="00955DFA"/>
    <w:p w14:paraId="50741889" w14:textId="2EB9CCA1" w:rsidR="008820BF" w:rsidRPr="00E83948" w:rsidRDefault="008820BF" w:rsidP="00CA3433">
      <w:pPr>
        <w:keepNext/>
        <w:jc w:val="center"/>
      </w:pPr>
    </w:p>
    <w:p w14:paraId="2DF7989E" w14:textId="77777777" w:rsidR="00997877" w:rsidRPr="00E83948" w:rsidRDefault="00997877" w:rsidP="00CA3433"/>
    <w:p w14:paraId="7914154B" w14:textId="3B25041B" w:rsidR="00037082" w:rsidRDefault="00955DFA" w:rsidP="00CA3433">
      <w:r>
        <w:rPr>
          <w:noProof/>
          <w:lang/>
        </w:rPr>
        <w:lastRenderedPageBreak/>
        <w:drawing>
          <wp:inline distT="0" distB="0" distL="0" distR="0" wp14:anchorId="39355AE7" wp14:editId="4EED12FA">
            <wp:extent cx="5210175" cy="2257425"/>
            <wp:effectExtent l="0" t="0" r="9525" b="9525"/>
            <wp:docPr id="3" name="Picture 3" descr="C:\Users\J&amp;W Computers\AppData\Local\Microsoft\Windows\INetCache\Content.Word\WhatsApp Image 2023-12-12 at 23.25.13_789667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J&amp;W Computers\AppData\Local\Microsoft\Windows\INetCache\Content.Word\WhatsApp Image 2023-12-12 at 23.25.13_78966713.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10175" cy="2257425"/>
                    </a:xfrm>
                    <a:prstGeom prst="rect">
                      <a:avLst/>
                    </a:prstGeom>
                    <a:noFill/>
                    <a:ln>
                      <a:noFill/>
                    </a:ln>
                  </pic:spPr>
                </pic:pic>
              </a:graphicData>
            </a:graphic>
          </wp:inline>
        </w:drawing>
      </w:r>
    </w:p>
    <w:p w14:paraId="161B5BE6" w14:textId="4EBC5B41" w:rsidR="00955DFA" w:rsidRDefault="00955DFA" w:rsidP="00CA3433"/>
    <w:p w14:paraId="37A6B911" w14:textId="3954E077" w:rsidR="00B93266" w:rsidRDefault="00955DFA" w:rsidP="00B93266">
      <w:pPr>
        <w:pStyle w:val="Caption"/>
      </w:pPr>
      <w:bookmarkStart w:id="80" w:name="_Figure_16:_Token"/>
      <w:bookmarkStart w:id="81" w:name="_Toc153181925"/>
      <w:bookmarkEnd w:id="80"/>
      <w:r>
        <w:t>Figure</w:t>
      </w:r>
      <w:r w:rsidR="004C5482">
        <w:t xml:space="preserve"> 16</w:t>
      </w:r>
      <w:r>
        <w:t xml:space="preserve">: </w:t>
      </w:r>
      <w:bookmarkEnd w:id="81"/>
      <w:r w:rsidR="004C5482">
        <w:t>Token &amp; Bid</w:t>
      </w:r>
    </w:p>
    <w:p w14:paraId="04FE3360" w14:textId="53A35F4E" w:rsidR="00B93266" w:rsidRDefault="00B93266" w:rsidP="00B93266">
      <w:pPr>
        <w:pStyle w:val="Heading4"/>
        <w:numPr>
          <w:ilvl w:val="2"/>
          <w:numId w:val="25"/>
        </w:numPr>
      </w:pPr>
      <w:bookmarkStart w:id="82" w:name="_Toc153362467"/>
      <w:r>
        <w:t>Admin Panel:</w:t>
      </w:r>
      <w:bookmarkEnd w:id="82"/>
    </w:p>
    <w:p w14:paraId="3D8C2407" w14:textId="7B2E1020" w:rsidR="00B93266" w:rsidRDefault="00B83F58" w:rsidP="00B93266">
      <w:r>
        <w:pict w14:anchorId="02B86FA0">
          <v:shape id="_x0000_i1029" type="#_x0000_t75" style="width:410.25pt;height:197.25pt">
            <v:imagedata r:id="rId29" o:title="WhatsApp Image 2023-12-13 at 11"/>
          </v:shape>
        </w:pict>
      </w:r>
    </w:p>
    <w:p w14:paraId="7DEA6747" w14:textId="491FCF41" w:rsidR="00B93266" w:rsidRDefault="00B93266" w:rsidP="00B93266">
      <w:pPr>
        <w:pStyle w:val="Caption"/>
      </w:pPr>
      <w:bookmarkStart w:id="83" w:name="_Toc153181928"/>
      <w:r>
        <w:t xml:space="preserve">Figure 17: </w:t>
      </w:r>
      <w:bookmarkEnd w:id="83"/>
      <w:r>
        <w:t>Admin Panel</w:t>
      </w:r>
    </w:p>
    <w:p w14:paraId="312D8580" w14:textId="77777777" w:rsidR="00B93266" w:rsidRPr="00B93266" w:rsidRDefault="00B93266" w:rsidP="00B93266"/>
    <w:p w14:paraId="08340B7A" w14:textId="77777777" w:rsidR="00B93266" w:rsidRPr="00B93266" w:rsidRDefault="00B93266" w:rsidP="00B93266"/>
    <w:p w14:paraId="4B5BA8D1" w14:textId="77777777" w:rsidR="00B93266" w:rsidRPr="00B93266" w:rsidRDefault="00B93266" w:rsidP="00B93266">
      <w:pPr>
        <w:sectPr w:rsidR="00B93266" w:rsidRPr="00B93266" w:rsidSect="002705D3">
          <w:pgSz w:w="11909" w:h="16834"/>
          <w:pgMar w:top="1418" w:right="1418" w:bottom="1418" w:left="2268" w:header="851" w:footer="851" w:gutter="0"/>
          <w:cols w:space="720"/>
        </w:sectPr>
      </w:pPr>
    </w:p>
    <w:p w14:paraId="3461BDCD" w14:textId="1766DD77" w:rsidR="00AB1C57" w:rsidRPr="00E83948" w:rsidRDefault="00AB1C57" w:rsidP="00CA3433">
      <w:pPr>
        <w:keepNext/>
      </w:pPr>
    </w:p>
    <w:p w14:paraId="0C914933" w14:textId="39FF1DBE" w:rsidR="00037082" w:rsidRPr="00037082" w:rsidRDefault="00955DFA" w:rsidP="00CA3433">
      <w:pPr>
        <w:pStyle w:val="Heading2"/>
        <w:jc w:val="left"/>
      </w:pPr>
      <w:bookmarkStart w:id="84" w:name="_Toc135323322"/>
      <w:bookmarkStart w:id="85" w:name="_Toc153362468"/>
      <w:r>
        <w:t>5.2</w:t>
      </w:r>
      <w:r w:rsidR="0065022B">
        <w:t xml:space="preserve"> </w:t>
      </w:r>
      <w:r w:rsidR="00037082">
        <w:t>Testing</w:t>
      </w:r>
      <w:bookmarkEnd w:id="84"/>
      <w:bookmarkEnd w:id="85"/>
    </w:p>
    <w:p w14:paraId="01A17CF4" w14:textId="43C63B7B" w:rsidR="00AD49F1" w:rsidRDefault="003460B3" w:rsidP="00CA3433">
      <w:r w:rsidRPr="003460B3">
        <w:t>By contrasting the achieved results with the anticipated ones, software testing ensures that the system is error-free. By executing some code or checking out some part of the system, one or more desirable qualities can be determined. Software testing also helps find discrepancies between the stated requirements and the final product. Either manual labour or computerised programmes can accomplish this task.</w:t>
      </w:r>
    </w:p>
    <w:p w14:paraId="55DE75DC" w14:textId="528F254B" w:rsidR="0065022B" w:rsidRDefault="00955DFA" w:rsidP="00CA3433">
      <w:pPr>
        <w:pStyle w:val="Heading3"/>
      </w:pPr>
      <w:bookmarkStart w:id="86" w:name="_Toc135323323"/>
      <w:bookmarkStart w:id="87" w:name="_Toc153362469"/>
      <w:r>
        <w:t>5.2</w:t>
      </w:r>
      <w:r w:rsidR="0065022B">
        <w:t>.1.</w:t>
      </w:r>
      <w:r w:rsidR="0065022B">
        <w:tab/>
        <w:t>Functional Testing:</w:t>
      </w:r>
      <w:bookmarkEnd w:id="86"/>
      <w:bookmarkEnd w:id="87"/>
    </w:p>
    <w:p w14:paraId="4550E6CC" w14:textId="1AF06D4D" w:rsidR="003460B3" w:rsidRDefault="003460B3" w:rsidP="00CA3433">
      <w:r>
        <w:t xml:space="preserve">The functional requirements and specifications are the focus of Functional Testing, a subset of software testing. The output of a function (or feature) is examined after it is given some input. In order to guarantee that the application fully satisfies the requirements, functional testing must be performed. This kind of test cares more about the outcomes of processing than the processes involved. It makes no assumptions about the structure of the system being simulated but instead models realistic usage. Since the tester isn't privy to the system's inner workings during functional testing, the Black Box Testing method is used. Testing for functionality is typically done during the System Testing and Acceptance </w:t>
      </w:r>
      <w:r w:rsidR="00210896">
        <w:t>testing</w:t>
      </w:r>
      <w:r>
        <w:t xml:space="preserve"> phases of the testing lifecycle.</w:t>
      </w:r>
    </w:p>
    <w:p w14:paraId="4BB2FAD9" w14:textId="77777777" w:rsidR="003460B3" w:rsidRDefault="003460B3" w:rsidP="00CA3433">
      <w:r>
        <w:t>The standard procedure for functional testing consists of:</w:t>
      </w:r>
    </w:p>
    <w:p w14:paraId="6E302904" w14:textId="77777777" w:rsidR="0065022B" w:rsidRDefault="0065022B" w:rsidP="00CA3433">
      <w:r>
        <w:t>●</w:t>
      </w:r>
      <w:r>
        <w:tab/>
        <w:t>Identify functions that the software is expected to perform.</w:t>
      </w:r>
    </w:p>
    <w:p w14:paraId="48A266FA" w14:textId="77777777" w:rsidR="0065022B" w:rsidRDefault="0065022B" w:rsidP="00CA3433">
      <w:r>
        <w:t>●</w:t>
      </w:r>
      <w:r>
        <w:tab/>
        <w:t>Create input data based on the function’s specifications.</w:t>
      </w:r>
    </w:p>
    <w:p w14:paraId="19556DA6" w14:textId="77777777" w:rsidR="0065022B" w:rsidRDefault="0065022B" w:rsidP="00CA3433">
      <w:r>
        <w:t>●</w:t>
      </w:r>
      <w:r>
        <w:tab/>
        <w:t>Determine the output based on the function’s specifications.</w:t>
      </w:r>
    </w:p>
    <w:p w14:paraId="7D5C3133" w14:textId="77777777" w:rsidR="0065022B" w:rsidRDefault="0065022B" w:rsidP="00CA3433">
      <w:r>
        <w:t>●</w:t>
      </w:r>
      <w:r>
        <w:tab/>
        <w:t>Execute the test case.</w:t>
      </w:r>
    </w:p>
    <w:p w14:paraId="54D85EB2" w14:textId="77777777" w:rsidR="0065022B" w:rsidRDefault="0065022B" w:rsidP="00CA3433">
      <w:r>
        <w:t>●</w:t>
      </w:r>
      <w:r>
        <w:tab/>
        <w:t>Compare the actual and expected outputs.</w:t>
      </w:r>
    </w:p>
    <w:p w14:paraId="65E93E08" w14:textId="77777777" w:rsidR="003460B3" w:rsidRDefault="003460B3" w:rsidP="005B7C62">
      <w:pPr>
        <w:rPr>
          <w:b/>
        </w:rPr>
      </w:pPr>
      <w:bookmarkStart w:id="88" w:name="_Toc135323324"/>
      <w:r w:rsidRPr="003460B3">
        <w:t>When functional test conditions are deri</w:t>
      </w:r>
      <w:r>
        <w:t>ved straight from user/business</w:t>
      </w:r>
      <w:bookmarkEnd w:id="88"/>
    </w:p>
    <w:p w14:paraId="09ADB21E" w14:textId="27B134DD" w:rsidR="003460B3" w:rsidRDefault="003460B3" w:rsidP="005B7C62">
      <w:pPr>
        <w:rPr>
          <w:b/>
        </w:rPr>
      </w:pPr>
      <w:bookmarkStart w:id="89" w:name="_Toc135323325"/>
      <w:r w:rsidRPr="003460B3">
        <w:t>Requirements, testing is at its most efficient. There i</w:t>
      </w:r>
      <w:r>
        <w:t>s a risk of upsetting end-users</w:t>
      </w:r>
      <w:bookmarkEnd w:id="89"/>
    </w:p>
    <w:p w14:paraId="5360C9F4" w14:textId="1368D3D9" w:rsidR="003460B3" w:rsidRDefault="003460B3" w:rsidP="005B7C62">
      <w:pPr>
        <w:rPr>
          <w:b/>
        </w:rPr>
      </w:pPr>
      <w:bookmarkStart w:id="90" w:name="_Toc135323326"/>
      <w:r w:rsidRPr="003460B3">
        <w:t xml:space="preserve">Who use the software for the first time if testing </w:t>
      </w:r>
      <w:r>
        <w:t>conditions are derived from the</w:t>
      </w:r>
      <w:bookmarkEnd w:id="90"/>
    </w:p>
    <w:p w14:paraId="40F162A4" w14:textId="40D07584" w:rsidR="0065022B" w:rsidRDefault="003460B3" w:rsidP="005B7C62">
      <w:pPr>
        <w:rPr>
          <w:b/>
        </w:rPr>
      </w:pPr>
      <w:bookmarkStart w:id="91" w:name="_Toc135323327"/>
      <w:r w:rsidRPr="003460B3">
        <w:t>System documentation (system requirements/design documents).</w:t>
      </w:r>
      <w:bookmarkEnd w:id="91"/>
    </w:p>
    <w:p w14:paraId="33FCC66B" w14:textId="77777777" w:rsidR="003460B3" w:rsidRPr="003460B3" w:rsidRDefault="003460B3" w:rsidP="00CA3433"/>
    <w:p w14:paraId="076205D9" w14:textId="0B2DC08A" w:rsidR="0065022B" w:rsidRDefault="00955DFA" w:rsidP="00CA3433">
      <w:pPr>
        <w:pStyle w:val="Heading3"/>
      </w:pPr>
      <w:bookmarkStart w:id="92" w:name="_Toc135323328"/>
      <w:bookmarkStart w:id="93" w:name="_Toc153362470"/>
      <w:r>
        <w:t>5.2</w:t>
      </w:r>
      <w:r w:rsidR="0065022B">
        <w:t>.2.</w:t>
      </w:r>
      <w:r w:rsidR="0065022B">
        <w:tab/>
        <w:t>Non-Functional Testing</w:t>
      </w:r>
      <w:bookmarkEnd w:id="92"/>
      <w:bookmarkEnd w:id="93"/>
    </w:p>
    <w:p w14:paraId="56870842" w14:textId="77777777" w:rsidR="0065022B" w:rsidRDefault="0065022B" w:rsidP="00CA3433"/>
    <w:p w14:paraId="1055AE32" w14:textId="43351924" w:rsidR="0065022B" w:rsidRDefault="003460B3" w:rsidP="00CA3433">
      <w:r w:rsidRPr="003460B3">
        <w:t xml:space="preserve">NON-FUNCTIONAL TESTING is a subset of software testing that focuses on the less directly useful characteristics of an application. Non-functional testing is intended to check whether or not a system is ready in ways that functional testing can't. Testing the maximum number of concurrent users is a great illustration of a non-functional </w:t>
      </w:r>
      <w:r w:rsidRPr="003460B3">
        <w:lastRenderedPageBreak/>
        <w:t>test. Client satisfaction is directly tied to the thoroughness of both functional and non-functional testing. During earlier iterations of testing, we also failed to adequately address the Non Functional requirements. This, however, is no longer the case. The non-functional testing of an application is now paramount because of the importance of addressing performance and security concerns. The performance of an application under heavy load is most affected by this kind of testing. Your app's stability and scalability under pressure will be verified by these tests.</w:t>
      </w:r>
    </w:p>
    <w:p w14:paraId="59263D1C" w14:textId="2ED7B284" w:rsidR="0065022B" w:rsidRDefault="00955DFA" w:rsidP="00CA3433">
      <w:pPr>
        <w:pStyle w:val="Heading3"/>
      </w:pPr>
      <w:bookmarkStart w:id="94" w:name="_Toc135323329"/>
      <w:bookmarkStart w:id="95" w:name="_Toc153362471"/>
      <w:r>
        <w:t>5.2</w:t>
      </w:r>
      <w:r w:rsidR="0065022B">
        <w:t>.3.</w:t>
      </w:r>
      <w:r w:rsidR="0065022B">
        <w:tab/>
        <w:t>Regression Testing</w:t>
      </w:r>
      <w:bookmarkEnd w:id="94"/>
      <w:bookmarkEnd w:id="95"/>
    </w:p>
    <w:p w14:paraId="2B033876" w14:textId="77777777" w:rsidR="0065022B" w:rsidRDefault="0065022B" w:rsidP="00CA3433"/>
    <w:p w14:paraId="1AC563D8" w14:textId="77777777" w:rsidR="003460B3" w:rsidRDefault="003460B3" w:rsidP="00CA3433">
      <w:r>
        <w:t>REGRESSION TESTING is done to ensure that changes (or bug fixes) made to the software have not caused any incompatibilities. As any change to the code has the potential to impact unrelated functionality, regression testing is performed to make sure that fixing one thing has not broken another.</w:t>
      </w:r>
    </w:p>
    <w:p w14:paraId="2B434E52" w14:textId="21941995" w:rsidR="00AD49F1" w:rsidRDefault="003460B3" w:rsidP="00CA3433">
      <w:r>
        <w:t>Regression testing involves re-running previously completed test cases rather than creating any new ones. The noun regression, in its most common usage, refers to a process of falling behind or becoming less advanced. While it would be ideal to conduct a thorough regression analysis, limitations in time and money often prevent this from happening. An impact analysis must be conducted to ascertain which components of the software are most vulnerable to the modification and would cause the most trouble for users if something went wrong. Companies and initiatives are increasingly using regression test automation tools due to the breadth and importance of regression testing.</w:t>
      </w:r>
    </w:p>
    <w:p w14:paraId="49A620E0" w14:textId="77777777" w:rsidR="003460B3" w:rsidRDefault="003460B3" w:rsidP="00CA3433"/>
    <w:p w14:paraId="6712503E" w14:textId="77777777" w:rsidR="00AB1C57" w:rsidRDefault="00AB1C57" w:rsidP="00CA3433"/>
    <w:p w14:paraId="449D5661" w14:textId="42D4C5C2" w:rsidR="00AB1C57" w:rsidRDefault="00AB1C57" w:rsidP="00CA3433"/>
    <w:p w14:paraId="77B370F4" w14:textId="63E3E0C4" w:rsidR="00362369" w:rsidRDefault="00362369" w:rsidP="00CA3433"/>
    <w:p w14:paraId="3832A7CE" w14:textId="77777777" w:rsidR="00362369" w:rsidRDefault="00362369" w:rsidP="00CA3433"/>
    <w:p w14:paraId="700B0933" w14:textId="24968EDD" w:rsidR="00AB1C57" w:rsidRDefault="00AB1C57" w:rsidP="00CA3433"/>
    <w:p w14:paraId="3EF36E0E" w14:textId="1429AC0C" w:rsidR="00042E6F" w:rsidRDefault="00042E6F" w:rsidP="00CA3433"/>
    <w:p w14:paraId="1DBA0DD2" w14:textId="53B04FD3" w:rsidR="00955DFA" w:rsidRDefault="00955DFA" w:rsidP="00CA3433"/>
    <w:p w14:paraId="2DF33ADA" w14:textId="4CF28F43" w:rsidR="00955DFA" w:rsidRDefault="00955DFA" w:rsidP="00CA3433"/>
    <w:p w14:paraId="106EE86A" w14:textId="644CD174" w:rsidR="00955DFA" w:rsidRDefault="00955DFA" w:rsidP="00CA3433"/>
    <w:p w14:paraId="720C2FB8" w14:textId="77777777" w:rsidR="00955DFA" w:rsidRDefault="00955DFA" w:rsidP="00CA3433"/>
    <w:p w14:paraId="726CD413" w14:textId="77777777" w:rsidR="00AB1C57" w:rsidRPr="00E83948" w:rsidRDefault="00AB1C57" w:rsidP="00CA3433"/>
    <w:p w14:paraId="6A6A867C" w14:textId="2891E189" w:rsidR="00AD49F1" w:rsidRDefault="009A7D44" w:rsidP="00CA3433">
      <w:pPr>
        <w:pStyle w:val="Heading1"/>
      </w:pPr>
      <w:bookmarkStart w:id="96" w:name="_Toc153362472"/>
      <w:r w:rsidRPr="003460B3">
        <w:lastRenderedPageBreak/>
        <w:t>CHAPTER 6</w:t>
      </w:r>
      <w:bookmarkEnd w:id="96"/>
    </w:p>
    <w:p w14:paraId="74452A2A" w14:textId="77777777" w:rsidR="003460B3" w:rsidRPr="003460B3" w:rsidRDefault="003460B3" w:rsidP="00CA3433"/>
    <w:p w14:paraId="13D6454F" w14:textId="6DAA27DE" w:rsidR="00AD49F1" w:rsidRDefault="00815EBE" w:rsidP="001A7190">
      <w:pPr>
        <w:pStyle w:val="Heading2"/>
        <w:numPr>
          <w:ilvl w:val="1"/>
          <w:numId w:val="7"/>
        </w:numPr>
        <w:jc w:val="both"/>
      </w:pPr>
      <w:bookmarkStart w:id="97" w:name="_Toc135323330"/>
      <w:bookmarkStart w:id="98" w:name="_Toc153362473"/>
      <w:r w:rsidRPr="00E83948">
        <w:t>CONCLUSION AND RECOMMENDATIONS</w:t>
      </w:r>
      <w:bookmarkEnd w:id="97"/>
      <w:bookmarkEnd w:id="98"/>
    </w:p>
    <w:p w14:paraId="27EF0381" w14:textId="77777777" w:rsidR="003460B3" w:rsidRPr="003460B3" w:rsidRDefault="003460B3" w:rsidP="00CA3433"/>
    <w:p w14:paraId="1E2DA7C4" w14:textId="28345BC5" w:rsidR="00AD49F1" w:rsidRPr="00E83948" w:rsidRDefault="00C643C5" w:rsidP="001A7190">
      <w:pPr>
        <w:pStyle w:val="Heading3"/>
        <w:numPr>
          <w:ilvl w:val="1"/>
          <w:numId w:val="9"/>
        </w:numPr>
      </w:pPr>
      <w:r w:rsidRPr="00E83948">
        <w:t xml:space="preserve"> </w:t>
      </w:r>
      <w:bookmarkStart w:id="99" w:name="_Toc135323331"/>
      <w:bookmarkStart w:id="100" w:name="_Toc153362474"/>
      <w:r w:rsidR="003A4317" w:rsidRPr="00E83948">
        <w:t>Conclusion</w:t>
      </w:r>
      <w:bookmarkEnd w:id="99"/>
      <w:bookmarkEnd w:id="100"/>
    </w:p>
    <w:p w14:paraId="5889C94B" w14:textId="6A6A4A1C" w:rsidR="00AD49F1" w:rsidRDefault="00AD49F1" w:rsidP="00CA3433"/>
    <w:p w14:paraId="0AA9F85B" w14:textId="44CABA68" w:rsidR="00EB7E12" w:rsidRDefault="00EB7E12" w:rsidP="00EB7E12">
      <w:r>
        <w:t>Ultimately, the project</w:t>
      </w:r>
      <w:r w:rsidRPr="00EB7E12">
        <w:t xml:space="preserve"> E-Real Estate intends to use the PHP </w:t>
      </w:r>
      <w:proofErr w:type="spellStart"/>
      <w:r w:rsidRPr="00EB7E12">
        <w:t>Laravel</w:t>
      </w:r>
      <w:proofErr w:type="spellEnd"/>
      <w:r w:rsidRPr="00EB7E12">
        <w:t xml:space="preserve"> framework to provide a centralised platform for contractor services and property listings, thereby addressing major issues facing Pakistan's real estate industry. The identified problem statements draw attention to the current problems in real-time tracking, transparency, and authenticity in the real estate systems that are in place. A platform for contractors to display their services, real-time tracking, and bidding are all part of the project's all-inclusive strategy. The selection of technologies and tools, including MySQL, </w:t>
      </w:r>
      <w:proofErr w:type="spellStart"/>
      <w:r w:rsidRPr="00EB7E12">
        <w:t>Xampp</w:t>
      </w:r>
      <w:proofErr w:type="spellEnd"/>
      <w:r w:rsidRPr="00EB7E12">
        <w:t xml:space="preserve">, </w:t>
      </w:r>
      <w:proofErr w:type="spellStart"/>
      <w:r w:rsidRPr="00EB7E12">
        <w:t>Laravel</w:t>
      </w:r>
      <w:proofErr w:type="spellEnd"/>
      <w:r w:rsidRPr="00EB7E12">
        <w:t>, PHP, Node.js, React.js, and Visual Studio Code, emphasises the dedication to contemporary, effective, and scalable programming.</w:t>
      </w:r>
    </w:p>
    <w:p w14:paraId="305E0239" w14:textId="5E55632C" w:rsidR="00EB7E12" w:rsidRDefault="00EB7E12" w:rsidP="00EB7E12"/>
    <w:p w14:paraId="32B33305" w14:textId="741B4A70" w:rsidR="003D22BE" w:rsidRDefault="00EB7E12" w:rsidP="00EB7E12">
      <w:r w:rsidRPr="00EB7E12">
        <w:t>Going on to the design and approach, the flexibility and responsiveness of the incremental or iterative upgrade model led to its selection. The development process is divided into manageable stages by the technique, enabling planning, analysis and design, implementation, deployment, and testing. An organised method of developing software is shown by the inclusion of crucial artefacts like Entity Relationship diagrams, Sequence Diagrams, and Design Class Diagrams. The MySQL database design is highlighted because it serves as the system's cornerstone and guarantees effective data storage and retrieval.</w:t>
      </w:r>
    </w:p>
    <w:p w14:paraId="5603ABCA" w14:textId="53D24094" w:rsidR="003D22BE" w:rsidRDefault="003D22BE" w:rsidP="00EB7E12"/>
    <w:p w14:paraId="1F7263DB" w14:textId="68E3D93B" w:rsidR="003460B3" w:rsidRDefault="003D22BE" w:rsidP="003D22BE">
      <w:r w:rsidRPr="003D22BE">
        <w:t>In essence, the E-Real Estate Final Year Project aspires to transform the real estate landscape in Pakistan by introducing a feature-rich, transparent, and secure platform for property transactions and contractor services. The endeavour reflects a commitmen</w:t>
      </w:r>
      <w:r>
        <w:t>t to addressing the</w:t>
      </w:r>
      <w:r w:rsidRPr="003D22BE">
        <w:t xml:space="preserve"> needs of users in the real estate sector and stands as a testament to the team's dedication to delivering a robust and user-friendly solution</w:t>
      </w:r>
      <w:r>
        <w:t>.</w:t>
      </w:r>
    </w:p>
    <w:p w14:paraId="5410C221" w14:textId="5AC7BE2F" w:rsidR="00AB1C57" w:rsidRDefault="00AB1C57" w:rsidP="00CA3433">
      <w:pPr>
        <w:tabs>
          <w:tab w:val="left" w:pos="996"/>
        </w:tabs>
      </w:pPr>
    </w:p>
    <w:p w14:paraId="3BD7EBAA" w14:textId="48988D28" w:rsidR="003D22BE" w:rsidRDefault="003D22BE" w:rsidP="00CA3433">
      <w:pPr>
        <w:tabs>
          <w:tab w:val="left" w:pos="996"/>
        </w:tabs>
      </w:pPr>
    </w:p>
    <w:p w14:paraId="1F6C07A2" w14:textId="77777777" w:rsidR="003D22BE" w:rsidRPr="00E83948" w:rsidRDefault="003D22BE" w:rsidP="00CA3433">
      <w:pPr>
        <w:tabs>
          <w:tab w:val="left" w:pos="996"/>
        </w:tabs>
      </w:pPr>
    </w:p>
    <w:p w14:paraId="18730198" w14:textId="09084948" w:rsidR="00AD49F1" w:rsidRPr="00E83948" w:rsidRDefault="00C643C5" w:rsidP="001A7190">
      <w:pPr>
        <w:pStyle w:val="Heading3"/>
        <w:numPr>
          <w:ilvl w:val="1"/>
          <w:numId w:val="9"/>
        </w:numPr>
      </w:pPr>
      <w:r w:rsidRPr="00E83948">
        <w:lastRenderedPageBreak/>
        <w:t xml:space="preserve"> </w:t>
      </w:r>
      <w:bookmarkStart w:id="101" w:name="_Toc135323332"/>
      <w:bookmarkStart w:id="102" w:name="_Toc153362475"/>
      <w:r w:rsidR="007F5346" w:rsidRPr="00E83948">
        <w:t>Recommendation</w:t>
      </w:r>
      <w:bookmarkEnd w:id="101"/>
      <w:bookmarkEnd w:id="102"/>
    </w:p>
    <w:p w14:paraId="0F10F033" w14:textId="1C58E8D8" w:rsidR="00AD49F1" w:rsidRDefault="00AD49F1" w:rsidP="00CA3433"/>
    <w:p w14:paraId="6E01F3C9" w14:textId="7DE7F688" w:rsidR="003D22BE" w:rsidRDefault="005C235C" w:rsidP="005C235C">
      <w:r>
        <w:t>The future recommendation about this project is to add more functionalities like</w:t>
      </w:r>
      <w:r w:rsidR="00D60D19">
        <w:t xml:space="preserve"> user feedback system which will allow user to give feedback to any seller or contractor upon their services.</w:t>
      </w:r>
    </w:p>
    <w:p w14:paraId="0B194FE3" w14:textId="3DE18902" w:rsidR="00D60D19" w:rsidRDefault="00D60D19" w:rsidP="005C235C"/>
    <w:p w14:paraId="41C3DFC9" w14:textId="6C454EBE" w:rsidR="00D60D19" w:rsidRDefault="00D60D19" w:rsidP="005C235C">
      <w:r>
        <w:t xml:space="preserve">Another module we can add in the future is to rate the contractor on their packages which will boost the contractor profile and it will become </w:t>
      </w:r>
      <w:proofErr w:type="gramStart"/>
      <w:r>
        <w:t>more easy</w:t>
      </w:r>
      <w:proofErr w:type="gramEnd"/>
      <w:r>
        <w:t xml:space="preserve"> for them to sell their services.</w:t>
      </w:r>
    </w:p>
    <w:p w14:paraId="59C9A376" w14:textId="77777777" w:rsidR="00D60D19" w:rsidRDefault="00D60D19" w:rsidP="005C235C"/>
    <w:p w14:paraId="2075BD1C" w14:textId="26984A96" w:rsidR="00B93266" w:rsidRDefault="00D60D19" w:rsidP="00CA3433">
      <w:r>
        <w:t>I</w:t>
      </w:r>
      <w:r w:rsidR="005C235C">
        <w:t xml:space="preserve">nvolving of </w:t>
      </w:r>
      <w:r>
        <w:t>more advance verification process like OTP feature to their given email upon creating the profile to verify the user.</w:t>
      </w:r>
    </w:p>
    <w:p w14:paraId="6452F7D9" w14:textId="60BD6804" w:rsidR="004532D4" w:rsidRDefault="004532D4" w:rsidP="00CA3433"/>
    <w:p w14:paraId="5D4C512B" w14:textId="40B9735E" w:rsidR="004532D4" w:rsidRDefault="004532D4" w:rsidP="00CA3433">
      <w:r>
        <w:t>Dynamic graphs to show the numbers of people that registered themselves in over platform. One graphs will show the total number of users over the years and one will show the different categories of users including contractors.</w:t>
      </w:r>
    </w:p>
    <w:p w14:paraId="3DC68D0E" w14:textId="77777777" w:rsidR="004532D4" w:rsidRDefault="004532D4" w:rsidP="00CA3433"/>
    <w:p w14:paraId="5EE1A948" w14:textId="74E8D9FC" w:rsidR="004532D4" w:rsidRDefault="004532D4" w:rsidP="004532D4"/>
    <w:p w14:paraId="23FF8D83" w14:textId="77777777" w:rsidR="00B93266" w:rsidRPr="004532D4" w:rsidRDefault="00B93266" w:rsidP="004532D4">
      <w:pPr>
        <w:sectPr w:rsidR="00B93266" w:rsidRPr="004532D4" w:rsidSect="002705D3">
          <w:pgSz w:w="11909" w:h="16834"/>
          <w:pgMar w:top="1418" w:right="1418" w:bottom="1418" w:left="2268" w:header="851" w:footer="851" w:gutter="0"/>
          <w:cols w:space="720"/>
        </w:sectPr>
      </w:pPr>
    </w:p>
    <w:p w14:paraId="67860507" w14:textId="77777777" w:rsidR="00AD49F1" w:rsidRPr="00E83948" w:rsidRDefault="00AD49F1" w:rsidP="00CA3433"/>
    <w:p w14:paraId="1B7BC8B1" w14:textId="594D0851" w:rsidR="00AD49F1" w:rsidRPr="00E83948" w:rsidRDefault="00815EBE" w:rsidP="00CA3433">
      <w:pPr>
        <w:pStyle w:val="Heading2"/>
        <w:jc w:val="both"/>
      </w:pPr>
      <w:bookmarkStart w:id="103" w:name="_Toc135323333"/>
      <w:bookmarkStart w:id="104" w:name="_Toc153362476"/>
      <w:r w:rsidRPr="00E83948">
        <w:t>REFERENCES</w:t>
      </w:r>
      <w:bookmarkEnd w:id="103"/>
      <w:bookmarkEnd w:id="104"/>
    </w:p>
    <w:p w14:paraId="77872E4B" w14:textId="77777777" w:rsidR="00AD49F1" w:rsidRPr="00E83948" w:rsidRDefault="00AD49F1" w:rsidP="00CA3433">
      <w:pPr>
        <w:rPr>
          <w:color w:val="000000"/>
        </w:rPr>
      </w:pPr>
    </w:p>
    <w:sdt>
      <w:sdtPr>
        <w:tag w:val="MENDELEY_BIBLIOGRAPHY"/>
        <w:id w:val="784773522"/>
        <w:placeholder>
          <w:docPart w:val="DefaultPlaceholder_-1854013440"/>
        </w:placeholder>
      </w:sdtPr>
      <w:sdtEndPr/>
      <w:sdtContent>
        <w:p w14:paraId="46F6F653" w14:textId="16239B62" w:rsidR="00575F80" w:rsidRDefault="00575F80" w:rsidP="00575F80">
          <w:pPr>
            <w:autoSpaceDE w:val="0"/>
            <w:autoSpaceDN w:val="0"/>
            <w:ind w:hanging="640"/>
            <w:divId w:val="1868979624"/>
            <w:rPr>
              <w:lang w:val="en-US"/>
            </w:rPr>
          </w:pPr>
          <w:r>
            <w:t>[1]</w:t>
          </w:r>
          <w:r>
            <w:tab/>
          </w:r>
          <w:r w:rsidRPr="00575F80">
            <w:rPr>
              <w:i/>
              <w:iCs/>
              <w:lang w:val="en-US"/>
            </w:rPr>
            <w:t>The Journal of Real Estate Portfolio Management</w:t>
          </w:r>
          <w:r w:rsidRPr="00575F80">
            <w:rPr>
              <w:lang w:val="en-US"/>
            </w:rPr>
            <w:t>. 1995.</w:t>
          </w:r>
        </w:p>
        <w:p w14:paraId="6F0CBA51" w14:textId="77777777" w:rsidR="00117A91" w:rsidRPr="00575F80" w:rsidRDefault="00117A91" w:rsidP="00575F80">
          <w:pPr>
            <w:autoSpaceDE w:val="0"/>
            <w:autoSpaceDN w:val="0"/>
            <w:ind w:hanging="640"/>
            <w:divId w:val="1868979624"/>
          </w:pPr>
        </w:p>
        <w:p w14:paraId="7B6D0AF2" w14:textId="77777777" w:rsidR="00575F80" w:rsidRPr="00E83948" w:rsidRDefault="00575F80" w:rsidP="00CA3433">
          <w:pPr>
            <w:autoSpaceDE w:val="0"/>
            <w:autoSpaceDN w:val="0"/>
            <w:ind w:hanging="640"/>
            <w:divId w:val="1868979624"/>
          </w:pPr>
        </w:p>
        <w:p w14:paraId="085581A0" w14:textId="4A75C883" w:rsidR="000E6B7D" w:rsidRDefault="004109E2" w:rsidP="000E6B7D">
          <w:pPr>
            <w:autoSpaceDE w:val="0"/>
            <w:autoSpaceDN w:val="0"/>
            <w:ind w:hanging="640"/>
            <w:divId w:val="525949612"/>
            <w:rPr>
              <w:lang w:val="en-US"/>
            </w:rPr>
          </w:pPr>
          <w:r w:rsidRPr="00E83948">
            <w:t>[2]</w:t>
          </w:r>
          <w:r w:rsidRPr="00E83948">
            <w:tab/>
          </w:r>
          <w:r w:rsidR="000E6B7D" w:rsidRPr="000E6B7D">
            <w:rPr>
              <w:lang w:val="en-US"/>
            </w:rPr>
            <w:t xml:space="preserve">Corporation, N. L. (2019, February 1). </w:t>
          </w:r>
          <w:r w:rsidR="000E6B7D" w:rsidRPr="000E6B7D">
            <w:rPr>
              <w:i/>
              <w:iCs/>
              <w:lang w:val="en-US"/>
            </w:rPr>
            <w:t>Principles of Real Estate: Passbooks Study Guide</w:t>
          </w:r>
          <w:r w:rsidR="000E6B7D" w:rsidRPr="000E6B7D">
            <w:rPr>
              <w:lang w:val="en-US"/>
            </w:rPr>
            <w:t>.</w:t>
          </w:r>
        </w:p>
        <w:p w14:paraId="239A27ED" w14:textId="77777777" w:rsidR="00117A91" w:rsidRPr="000E6B7D" w:rsidRDefault="00117A91" w:rsidP="000E6B7D">
          <w:pPr>
            <w:autoSpaceDE w:val="0"/>
            <w:autoSpaceDN w:val="0"/>
            <w:ind w:hanging="640"/>
            <w:divId w:val="525949612"/>
            <w:rPr>
              <w:lang w:val="en-US"/>
            </w:rPr>
          </w:pPr>
        </w:p>
        <w:p w14:paraId="42016C57" w14:textId="42AD2AF3" w:rsidR="004109E2" w:rsidRPr="00E83948" w:rsidRDefault="004109E2" w:rsidP="000E6B7D">
          <w:pPr>
            <w:autoSpaceDE w:val="0"/>
            <w:autoSpaceDN w:val="0"/>
            <w:ind w:hanging="640"/>
            <w:divId w:val="525949612"/>
          </w:pPr>
        </w:p>
        <w:p w14:paraId="6E386470" w14:textId="71B979F4" w:rsidR="000E6B7D" w:rsidRPr="000E6B7D" w:rsidRDefault="004109E2" w:rsidP="000E6B7D">
          <w:pPr>
            <w:autoSpaceDE w:val="0"/>
            <w:autoSpaceDN w:val="0"/>
            <w:ind w:hanging="640"/>
            <w:divId w:val="685062044"/>
            <w:rPr>
              <w:lang w:val="en-US"/>
            </w:rPr>
          </w:pPr>
          <w:r w:rsidRPr="00E83948">
            <w:t>[3]</w:t>
          </w:r>
          <w:r w:rsidRPr="00E83948">
            <w:tab/>
          </w:r>
          <w:r w:rsidR="000E6B7D" w:rsidRPr="000E6B7D">
            <w:rPr>
              <w:lang w:val="en-US"/>
            </w:rPr>
            <w:t xml:space="preserve">Bond, M., Seiler, M., Seiler, V., &amp; Blake, B. (2000, January 1). Uses of Websites for Effective Real Estate Marketing. </w:t>
          </w:r>
          <w:r w:rsidR="000E6B7D" w:rsidRPr="000E6B7D">
            <w:rPr>
              <w:i/>
              <w:iCs/>
              <w:lang w:val="en-US"/>
            </w:rPr>
            <w:t>Journal of Real Estate Portfolio Management</w:t>
          </w:r>
          <w:proofErr w:type="gramStart"/>
          <w:r w:rsidR="000E6B7D">
            <w:rPr>
              <w:lang w:val="en-US"/>
            </w:rPr>
            <w:t>,</w:t>
          </w:r>
          <w:r w:rsidR="000E6B7D" w:rsidRPr="000E6B7D">
            <w:rPr>
              <w:i/>
              <w:iCs/>
              <w:lang w:val="en-US"/>
            </w:rPr>
            <w:t>6</w:t>
          </w:r>
          <w:proofErr w:type="gramEnd"/>
          <w:r w:rsidR="000E6B7D" w:rsidRPr="000E6B7D">
            <w:rPr>
              <w:lang w:val="en-US"/>
            </w:rPr>
            <w:t>(2), 203–211. https://doi.org/10.1080/10835547.2000.12089601</w:t>
          </w:r>
        </w:p>
        <w:p w14:paraId="4BA61FAB" w14:textId="64C77F88" w:rsidR="004109E2" w:rsidRDefault="004109E2" w:rsidP="000E6B7D">
          <w:pPr>
            <w:autoSpaceDE w:val="0"/>
            <w:autoSpaceDN w:val="0"/>
            <w:ind w:hanging="640"/>
            <w:divId w:val="685062044"/>
          </w:pPr>
        </w:p>
        <w:p w14:paraId="547482BC" w14:textId="77777777" w:rsidR="00117A91" w:rsidRPr="00E83948" w:rsidRDefault="00117A91" w:rsidP="000E6B7D">
          <w:pPr>
            <w:autoSpaceDE w:val="0"/>
            <w:autoSpaceDN w:val="0"/>
            <w:ind w:hanging="640"/>
            <w:divId w:val="685062044"/>
          </w:pPr>
        </w:p>
        <w:p w14:paraId="2D96AA6F" w14:textId="77777777" w:rsidR="000E6B7D" w:rsidRPr="000E6B7D" w:rsidRDefault="004109E2" w:rsidP="000E6B7D">
          <w:pPr>
            <w:autoSpaceDE w:val="0"/>
            <w:autoSpaceDN w:val="0"/>
            <w:ind w:hanging="640"/>
            <w:divId w:val="91248286"/>
            <w:rPr>
              <w:lang w:val="en-US"/>
            </w:rPr>
          </w:pPr>
          <w:r w:rsidRPr="00E83948">
            <w:t>[4]</w:t>
          </w:r>
          <w:r w:rsidRPr="00E83948">
            <w:tab/>
          </w:r>
          <w:r w:rsidR="000E6B7D" w:rsidRPr="000E6B7D">
            <w:rPr>
              <w:lang w:val="en-US"/>
            </w:rPr>
            <w:t xml:space="preserve">Website Quality and Intention to Use Real Estate Website in Housing Market. (2021, June). </w:t>
          </w:r>
          <w:r w:rsidR="000E6B7D" w:rsidRPr="000E6B7D">
            <w:rPr>
              <w:i/>
              <w:iCs/>
              <w:lang w:val="en-US"/>
            </w:rPr>
            <w:t>European Journal of Business and Management</w:t>
          </w:r>
          <w:r w:rsidR="000E6B7D" w:rsidRPr="000E6B7D">
            <w:rPr>
              <w:lang w:val="en-US"/>
            </w:rPr>
            <w:t>. https://doi.org/10.7176/ejbm/13-11-09</w:t>
          </w:r>
        </w:p>
        <w:p w14:paraId="3F19C9B3" w14:textId="356BBBC1" w:rsidR="004109E2" w:rsidRDefault="004109E2" w:rsidP="000E6B7D">
          <w:pPr>
            <w:autoSpaceDE w:val="0"/>
            <w:autoSpaceDN w:val="0"/>
            <w:ind w:hanging="640"/>
            <w:divId w:val="91248286"/>
          </w:pPr>
        </w:p>
        <w:p w14:paraId="010EB9F0" w14:textId="77777777" w:rsidR="00117A91" w:rsidRPr="00E83948" w:rsidRDefault="00117A91" w:rsidP="000E6B7D">
          <w:pPr>
            <w:autoSpaceDE w:val="0"/>
            <w:autoSpaceDN w:val="0"/>
            <w:ind w:hanging="640"/>
            <w:divId w:val="91248286"/>
          </w:pPr>
        </w:p>
        <w:p w14:paraId="3F516F86" w14:textId="77777777" w:rsidR="000E6B7D" w:rsidRPr="000E6B7D" w:rsidRDefault="004109E2" w:rsidP="000E6B7D">
          <w:pPr>
            <w:autoSpaceDE w:val="0"/>
            <w:autoSpaceDN w:val="0"/>
            <w:ind w:hanging="640"/>
            <w:divId w:val="2103914589"/>
            <w:rPr>
              <w:lang w:val="en-US"/>
            </w:rPr>
          </w:pPr>
          <w:r w:rsidRPr="00E83948">
            <w:t>[5]</w:t>
          </w:r>
          <w:r w:rsidRPr="00E83948">
            <w:tab/>
          </w:r>
          <w:r w:rsidR="000E6B7D" w:rsidRPr="000E6B7D">
            <w:rPr>
              <w:lang w:val="en-US"/>
            </w:rPr>
            <w:t xml:space="preserve">Kim, T. (1989, December). Bidding in real estate: A game theoretic approach. </w:t>
          </w:r>
          <w:r w:rsidR="000E6B7D" w:rsidRPr="000E6B7D">
            <w:rPr>
              <w:i/>
              <w:iCs/>
              <w:lang w:val="en-US"/>
            </w:rPr>
            <w:t>The Journal of Real Estate Finance and Economics</w:t>
          </w:r>
          <w:r w:rsidR="000E6B7D" w:rsidRPr="000E6B7D">
            <w:rPr>
              <w:lang w:val="en-US"/>
            </w:rPr>
            <w:t xml:space="preserve">, </w:t>
          </w:r>
          <w:r w:rsidR="000E6B7D" w:rsidRPr="000E6B7D">
            <w:rPr>
              <w:i/>
              <w:iCs/>
              <w:lang w:val="en-US"/>
            </w:rPr>
            <w:t>2</w:t>
          </w:r>
          <w:r w:rsidR="000E6B7D" w:rsidRPr="000E6B7D">
            <w:rPr>
              <w:lang w:val="en-US"/>
            </w:rPr>
            <w:t>(4). https://doi.org/10.1007/bf00177946</w:t>
          </w:r>
        </w:p>
        <w:p w14:paraId="5B5BA50D" w14:textId="563FEEAA" w:rsidR="004109E2" w:rsidRDefault="004109E2" w:rsidP="000E6B7D">
          <w:pPr>
            <w:autoSpaceDE w:val="0"/>
            <w:autoSpaceDN w:val="0"/>
            <w:ind w:hanging="640"/>
            <w:divId w:val="2103914589"/>
          </w:pPr>
        </w:p>
        <w:p w14:paraId="6DB3D7E8" w14:textId="77777777" w:rsidR="00117A91" w:rsidRPr="00E83948" w:rsidRDefault="00117A91" w:rsidP="000E6B7D">
          <w:pPr>
            <w:autoSpaceDE w:val="0"/>
            <w:autoSpaceDN w:val="0"/>
            <w:ind w:hanging="640"/>
            <w:divId w:val="2103914589"/>
          </w:pPr>
        </w:p>
        <w:p w14:paraId="04A720F5" w14:textId="77777777" w:rsidR="000E6B7D" w:rsidRPr="000E6B7D" w:rsidRDefault="004109E2" w:rsidP="000E6B7D">
          <w:pPr>
            <w:autoSpaceDE w:val="0"/>
            <w:autoSpaceDN w:val="0"/>
            <w:ind w:hanging="640"/>
            <w:divId w:val="1757247811"/>
            <w:rPr>
              <w:lang w:val="en-US"/>
            </w:rPr>
          </w:pPr>
          <w:r w:rsidRPr="00E83948">
            <w:t>[6]</w:t>
          </w:r>
          <w:r w:rsidRPr="00E83948">
            <w:tab/>
          </w:r>
          <w:r w:rsidR="000E6B7D" w:rsidRPr="000E6B7D">
            <w:rPr>
              <w:lang w:val="en-US"/>
            </w:rPr>
            <w:t xml:space="preserve">Hardin, W. (2000, January 1). Practical Experience, Expectations, Hiring, Promotion and Tenure: A Real Estate Perspective. </w:t>
          </w:r>
          <w:r w:rsidR="000E6B7D" w:rsidRPr="000E6B7D">
            <w:rPr>
              <w:i/>
              <w:iCs/>
              <w:lang w:val="en-US"/>
            </w:rPr>
            <w:t>Journal of Real Estate Practice and Education</w:t>
          </w:r>
          <w:r w:rsidR="000E6B7D" w:rsidRPr="000E6B7D">
            <w:rPr>
              <w:lang w:val="en-US"/>
            </w:rPr>
            <w:t xml:space="preserve">, </w:t>
          </w:r>
          <w:r w:rsidR="000E6B7D" w:rsidRPr="000E6B7D">
            <w:rPr>
              <w:i/>
              <w:iCs/>
              <w:lang w:val="en-US"/>
            </w:rPr>
            <w:t>3</w:t>
          </w:r>
          <w:r w:rsidR="000E6B7D" w:rsidRPr="000E6B7D">
            <w:rPr>
              <w:lang w:val="en-US"/>
            </w:rPr>
            <w:t>(1), 17–34. https://doi.org/10.1080/10835547.2000.12091571</w:t>
          </w:r>
        </w:p>
        <w:p w14:paraId="65D7D96F" w14:textId="0CD6C75D" w:rsidR="004109E2" w:rsidRDefault="004109E2" w:rsidP="000E6B7D">
          <w:pPr>
            <w:autoSpaceDE w:val="0"/>
            <w:autoSpaceDN w:val="0"/>
            <w:ind w:hanging="640"/>
            <w:divId w:val="1757247811"/>
          </w:pPr>
        </w:p>
        <w:p w14:paraId="26AAE1C0" w14:textId="77777777" w:rsidR="00117A91" w:rsidRPr="00E83948" w:rsidRDefault="00117A91" w:rsidP="000E6B7D">
          <w:pPr>
            <w:autoSpaceDE w:val="0"/>
            <w:autoSpaceDN w:val="0"/>
            <w:ind w:hanging="640"/>
            <w:divId w:val="1757247811"/>
          </w:pPr>
        </w:p>
        <w:p w14:paraId="648807F7" w14:textId="77777777" w:rsidR="000E6B7D" w:rsidRPr="000E6B7D" w:rsidRDefault="004109E2" w:rsidP="000E6B7D">
          <w:pPr>
            <w:autoSpaceDE w:val="0"/>
            <w:autoSpaceDN w:val="0"/>
            <w:ind w:hanging="640"/>
            <w:divId w:val="513569149"/>
            <w:rPr>
              <w:lang w:val="en-US"/>
            </w:rPr>
          </w:pPr>
          <w:r w:rsidRPr="00E83948">
            <w:t>[7]</w:t>
          </w:r>
          <w:r w:rsidRPr="00E83948">
            <w:tab/>
          </w:r>
          <w:r w:rsidR="000E6B7D" w:rsidRPr="000E6B7D">
            <w:rPr>
              <w:lang w:val="en-US"/>
            </w:rPr>
            <w:t xml:space="preserve">Colwell, P. F., &amp; </w:t>
          </w:r>
          <w:proofErr w:type="spellStart"/>
          <w:r w:rsidR="000E6B7D" w:rsidRPr="000E6B7D">
            <w:rPr>
              <w:lang w:val="en-US"/>
            </w:rPr>
            <w:t>Yavaş</w:t>
          </w:r>
          <w:proofErr w:type="spellEnd"/>
          <w:r w:rsidR="000E6B7D" w:rsidRPr="000E6B7D">
            <w:rPr>
              <w:lang w:val="en-US"/>
            </w:rPr>
            <w:t xml:space="preserve">, A. (1994, March). The demand for agricultural land and strategic bidding in auctions. </w:t>
          </w:r>
          <w:r w:rsidR="000E6B7D" w:rsidRPr="000E6B7D">
            <w:rPr>
              <w:i/>
              <w:iCs/>
              <w:lang w:val="en-US"/>
            </w:rPr>
            <w:t>The Journal of Real Estate Finance and Economics</w:t>
          </w:r>
          <w:r w:rsidR="000E6B7D" w:rsidRPr="000E6B7D">
            <w:rPr>
              <w:lang w:val="en-US"/>
            </w:rPr>
            <w:t xml:space="preserve">, </w:t>
          </w:r>
          <w:r w:rsidR="000E6B7D" w:rsidRPr="000E6B7D">
            <w:rPr>
              <w:i/>
              <w:iCs/>
              <w:lang w:val="en-US"/>
            </w:rPr>
            <w:t>8</w:t>
          </w:r>
          <w:r w:rsidR="000E6B7D" w:rsidRPr="000E6B7D">
            <w:rPr>
              <w:lang w:val="en-US"/>
            </w:rPr>
            <w:t>(2), 137–149. https://doi.org/10.1007/bf01097034</w:t>
          </w:r>
        </w:p>
        <w:p w14:paraId="3F226DCB" w14:textId="14719FF2" w:rsidR="00653F1C" w:rsidRDefault="00653F1C" w:rsidP="000E6B7D">
          <w:pPr>
            <w:autoSpaceDE w:val="0"/>
            <w:autoSpaceDN w:val="0"/>
            <w:ind w:hanging="640"/>
            <w:divId w:val="513569149"/>
          </w:pPr>
        </w:p>
        <w:p w14:paraId="6611BFC8" w14:textId="77777777" w:rsidR="00117A91" w:rsidRDefault="00117A91" w:rsidP="000E6B7D">
          <w:pPr>
            <w:autoSpaceDE w:val="0"/>
            <w:autoSpaceDN w:val="0"/>
            <w:ind w:hanging="640"/>
            <w:divId w:val="513569149"/>
          </w:pPr>
        </w:p>
        <w:p w14:paraId="1CF581A9" w14:textId="77777777" w:rsidR="00117A91" w:rsidRPr="00117A91" w:rsidRDefault="00653F1C" w:rsidP="00117A91">
          <w:pPr>
            <w:autoSpaceDE w:val="0"/>
            <w:autoSpaceDN w:val="0"/>
            <w:ind w:hanging="640"/>
            <w:divId w:val="513569149"/>
          </w:pPr>
          <w:r>
            <w:t>[8]</w:t>
          </w:r>
          <w:r>
            <w:tab/>
          </w:r>
          <w:r w:rsidR="00117A91" w:rsidRPr="00117A91">
            <w:t xml:space="preserve">Qian, Z. (2023, March 21). Digital transformation of real estate industry: opportunities, challenges and strategic suggestions. </w:t>
          </w:r>
          <w:r w:rsidR="00117A91" w:rsidRPr="00117A91">
            <w:rPr>
              <w:i/>
              <w:iCs/>
            </w:rPr>
            <w:t>Advances in Economics, Management and Political Sciences</w:t>
          </w:r>
          <w:r w:rsidR="00117A91" w:rsidRPr="00117A91">
            <w:t xml:space="preserve">, </w:t>
          </w:r>
          <w:r w:rsidR="00117A91" w:rsidRPr="00117A91">
            <w:rPr>
              <w:i/>
              <w:iCs/>
            </w:rPr>
            <w:t>3</w:t>
          </w:r>
          <w:r w:rsidR="00117A91" w:rsidRPr="00117A91">
            <w:t>(1), 277–281. https://doi.org/10.54254/2754-1169/3/2022794</w:t>
          </w:r>
        </w:p>
        <w:p w14:paraId="0616A29A" w14:textId="3FC68573" w:rsidR="00653F1C" w:rsidRDefault="00653F1C" w:rsidP="00117A91">
          <w:pPr>
            <w:autoSpaceDE w:val="0"/>
            <w:autoSpaceDN w:val="0"/>
            <w:ind w:hanging="640"/>
            <w:divId w:val="513569149"/>
            <w:rPr>
              <w:lang w:val="en-US"/>
            </w:rPr>
          </w:pPr>
        </w:p>
        <w:p w14:paraId="3DFA742E" w14:textId="77777777" w:rsidR="00117A91" w:rsidRDefault="00117A91" w:rsidP="00117A91">
          <w:pPr>
            <w:autoSpaceDE w:val="0"/>
            <w:autoSpaceDN w:val="0"/>
            <w:ind w:hanging="640"/>
            <w:divId w:val="513569149"/>
            <w:rPr>
              <w:lang w:val="en-US"/>
            </w:rPr>
          </w:pPr>
        </w:p>
        <w:p w14:paraId="0F4A5466" w14:textId="77777777" w:rsidR="00117A91" w:rsidRPr="00117A91" w:rsidRDefault="00653F1C" w:rsidP="00117A91">
          <w:pPr>
            <w:autoSpaceDE w:val="0"/>
            <w:autoSpaceDN w:val="0"/>
            <w:ind w:hanging="640"/>
            <w:divId w:val="513569149"/>
          </w:pPr>
          <w:r>
            <w:rPr>
              <w:lang w:val="en-US"/>
            </w:rPr>
            <w:t>[9]</w:t>
          </w:r>
          <w:r>
            <w:rPr>
              <w:lang w:val="en-US"/>
            </w:rPr>
            <w:tab/>
          </w:r>
          <w:r w:rsidR="00117A91" w:rsidRPr="00117A91">
            <w:t xml:space="preserve">Wang, F. (2023, June 30). The present and future of the digital transformation of real estate: A systematic review of smart real estate. </w:t>
          </w:r>
          <w:r w:rsidR="00117A91" w:rsidRPr="00117A91">
            <w:rPr>
              <w:i/>
              <w:iCs/>
            </w:rPr>
            <w:t>Business Informatics</w:t>
          </w:r>
          <w:r w:rsidR="00117A91" w:rsidRPr="00117A91">
            <w:t xml:space="preserve">, </w:t>
          </w:r>
          <w:r w:rsidR="00117A91" w:rsidRPr="00117A91">
            <w:rPr>
              <w:i/>
              <w:iCs/>
            </w:rPr>
            <w:t>17</w:t>
          </w:r>
          <w:r w:rsidR="00117A91" w:rsidRPr="00117A91">
            <w:t>(2), 85–97. https://doi.org/10.17323/2587-814x.2023.2.85.97</w:t>
          </w:r>
        </w:p>
        <w:p w14:paraId="29FD9C32" w14:textId="47F03360" w:rsidR="00653F1C" w:rsidRDefault="00653F1C" w:rsidP="00117A91">
          <w:pPr>
            <w:autoSpaceDE w:val="0"/>
            <w:autoSpaceDN w:val="0"/>
            <w:ind w:hanging="640"/>
            <w:divId w:val="513569149"/>
            <w:rPr>
              <w:lang w:val="en-US"/>
            </w:rPr>
          </w:pPr>
        </w:p>
        <w:p w14:paraId="768608DD" w14:textId="2F4ADBB5" w:rsidR="00117A91" w:rsidRDefault="00117A91" w:rsidP="00117A91">
          <w:pPr>
            <w:autoSpaceDE w:val="0"/>
            <w:autoSpaceDN w:val="0"/>
            <w:divId w:val="513569149"/>
            <w:rPr>
              <w:lang w:val="en-US"/>
            </w:rPr>
          </w:pPr>
        </w:p>
        <w:p w14:paraId="34C99559" w14:textId="77777777" w:rsidR="00117A91" w:rsidRPr="00117A91" w:rsidRDefault="00653F1C" w:rsidP="00117A91">
          <w:pPr>
            <w:autoSpaceDE w:val="0"/>
            <w:autoSpaceDN w:val="0"/>
            <w:ind w:hanging="640"/>
            <w:divId w:val="513569149"/>
          </w:pPr>
          <w:r>
            <w:rPr>
              <w:lang w:val="en-US"/>
            </w:rPr>
            <w:t>[10]</w:t>
          </w:r>
          <w:r>
            <w:rPr>
              <w:lang w:val="en-US"/>
            </w:rPr>
            <w:tab/>
          </w:r>
          <w:r w:rsidR="00117A91" w:rsidRPr="00117A91">
            <w:t xml:space="preserve">De Paola, P. (2023, October 8). Real Estate: Discovering the Developments in the Real Estate Sector Using the Current Research Challenges. </w:t>
          </w:r>
          <w:r w:rsidR="00117A91" w:rsidRPr="00117A91">
            <w:rPr>
              <w:i/>
              <w:iCs/>
            </w:rPr>
            <w:t>Real Estate</w:t>
          </w:r>
          <w:r w:rsidR="00117A91" w:rsidRPr="00117A91">
            <w:t xml:space="preserve">, </w:t>
          </w:r>
          <w:r w:rsidR="00117A91" w:rsidRPr="00117A91">
            <w:rPr>
              <w:i/>
              <w:iCs/>
            </w:rPr>
            <w:t>1</w:t>
          </w:r>
          <w:r w:rsidR="00117A91" w:rsidRPr="00117A91">
            <w:t>(1), 1–3. https://doi.org/10.3390/realestate1010001</w:t>
          </w:r>
        </w:p>
        <w:p w14:paraId="6BE7D630" w14:textId="6502BAEA" w:rsidR="00653F1C" w:rsidRDefault="00653F1C" w:rsidP="00117A91">
          <w:pPr>
            <w:autoSpaceDE w:val="0"/>
            <w:autoSpaceDN w:val="0"/>
            <w:ind w:hanging="640"/>
            <w:divId w:val="513569149"/>
            <w:rPr>
              <w:lang w:val="en-US"/>
            </w:rPr>
          </w:pPr>
        </w:p>
        <w:p w14:paraId="4612866B" w14:textId="738019EC" w:rsidR="00653F1C" w:rsidRPr="000E6B7D" w:rsidRDefault="00653F1C" w:rsidP="00117A91">
          <w:pPr>
            <w:autoSpaceDE w:val="0"/>
            <w:autoSpaceDN w:val="0"/>
            <w:ind w:hanging="640"/>
            <w:divId w:val="513569149"/>
            <w:rPr>
              <w:lang w:val="en-US"/>
            </w:rPr>
          </w:pPr>
          <w:r w:rsidRPr="00653F1C">
            <w:rPr>
              <w:lang w:val="en-US"/>
            </w:rPr>
            <w:t xml:space="preserve"> </w:t>
          </w:r>
        </w:p>
        <w:p w14:paraId="4DA6D862" w14:textId="55E7DEE4" w:rsidR="00AD49F1" w:rsidRDefault="00B83F58" w:rsidP="00CA3433"/>
      </w:sdtContent>
    </w:sdt>
    <w:p w14:paraId="148E8616" w14:textId="77777777" w:rsidR="0096768D" w:rsidRDefault="0096768D" w:rsidP="00CA3433"/>
    <w:p w14:paraId="50C847C9" w14:textId="04EC6C33" w:rsidR="002F4AB8" w:rsidRDefault="002F4AB8" w:rsidP="00CA3433"/>
    <w:p w14:paraId="7CFFA1DD" w14:textId="007044D5" w:rsidR="00117A91" w:rsidRDefault="00117A91" w:rsidP="00CA3433"/>
    <w:p w14:paraId="6E0D430B" w14:textId="07FE51CE" w:rsidR="00117A91" w:rsidRDefault="00117A91" w:rsidP="00CA3433"/>
    <w:p w14:paraId="4294FF9D" w14:textId="1C2168AA" w:rsidR="00117A91" w:rsidRDefault="00117A91" w:rsidP="00CA3433"/>
    <w:p w14:paraId="48B8F23C" w14:textId="77777777" w:rsidR="00117A91" w:rsidRDefault="00117A91" w:rsidP="00CA3433"/>
    <w:p w14:paraId="2E76DB76" w14:textId="77777777" w:rsidR="002F4AB8" w:rsidRDefault="002F4AB8" w:rsidP="00CA3433"/>
    <w:p w14:paraId="20CE17DC" w14:textId="77777777" w:rsidR="002F4AB8" w:rsidRDefault="002F4AB8" w:rsidP="00CA3433"/>
    <w:p w14:paraId="1D760C2B" w14:textId="77777777" w:rsidR="002F4AB8" w:rsidRDefault="002F4AB8" w:rsidP="00CA3433"/>
    <w:p w14:paraId="54BD9EC4" w14:textId="77777777" w:rsidR="002F4AB8" w:rsidRDefault="002F4AB8" w:rsidP="00CA3433"/>
    <w:p w14:paraId="0980BA8B" w14:textId="77777777" w:rsidR="002F4AB8" w:rsidRDefault="002F4AB8" w:rsidP="00CA3433"/>
    <w:p w14:paraId="2A812B35" w14:textId="77777777" w:rsidR="002F4AB8" w:rsidRDefault="002F4AB8" w:rsidP="00CA3433"/>
    <w:p w14:paraId="11C8541A" w14:textId="77777777" w:rsidR="002F4AB8" w:rsidRDefault="002F4AB8" w:rsidP="00CA3433"/>
    <w:p w14:paraId="149DF579" w14:textId="77777777" w:rsidR="00210896" w:rsidRDefault="00210896" w:rsidP="00CA3433"/>
    <w:p w14:paraId="21C112E7" w14:textId="48F2181F" w:rsidR="00210896" w:rsidRDefault="00210896" w:rsidP="00CA3433"/>
    <w:p w14:paraId="3ABAC765" w14:textId="3AE54669" w:rsidR="0096768D" w:rsidRDefault="002F4AB8" w:rsidP="00CA3433">
      <w:pPr>
        <w:pStyle w:val="Heading1"/>
        <w:jc w:val="left"/>
      </w:pPr>
      <w:bookmarkStart w:id="105" w:name="_Toc153362477"/>
      <w:r>
        <w:lastRenderedPageBreak/>
        <w:t>Appendices</w:t>
      </w:r>
      <w:bookmarkEnd w:id="105"/>
    </w:p>
    <w:p w14:paraId="08CAF560" w14:textId="0AACFFBD" w:rsidR="003431C5" w:rsidRDefault="003431C5" w:rsidP="003431C5">
      <w:r w:rsidRPr="003431C5">
        <w:rPr>
          <w:noProof/>
          <w:lang/>
        </w:rPr>
        <w:drawing>
          <wp:inline distT="0" distB="0" distL="0" distR="0" wp14:anchorId="509439E0" wp14:editId="311164EF">
            <wp:extent cx="5221605" cy="25196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21605" cy="2519680"/>
                    </a:xfrm>
                    <a:prstGeom prst="rect">
                      <a:avLst/>
                    </a:prstGeom>
                  </pic:spPr>
                </pic:pic>
              </a:graphicData>
            </a:graphic>
          </wp:inline>
        </w:drawing>
      </w:r>
    </w:p>
    <w:p w14:paraId="29DB9BBA" w14:textId="04AF0D76" w:rsidR="003431C5" w:rsidRPr="003431C5" w:rsidRDefault="003431C5" w:rsidP="003431C5">
      <w:pPr>
        <w:pStyle w:val="Caption"/>
      </w:pPr>
      <w:bookmarkStart w:id="106" w:name="_Figure_18:_View/Delete"/>
      <w:bookmarkEnd w:id="106"/>
      <w:r>
        <w:t>Figure 18: View/Delete biddings</w:t>
      </w:r>
    </w:p>
    <w:p w14:paraId="141183C2" w14:textId="6B5001A9" w:rsidR="00467EA1" w:rsidRDefault="00467EA1" w:rsidP="00D60D19"/>
    <w:p w14:paraId="43294E19" w14:textId="471C36A0" w:rsidR="00B93266" w:rsidRDefault="00B93266" w:rsidP="00D60D19"/>
    <w:p w14:paraId="20688081" w14:textId="1CE28076" w:rsidR="00B93266" w:rsidRDefault="003431C5" w:rsidP="00D60D19">
      <w:r w:rsidRPr="003431C5">
        <w:rPr>
          <w:noProof/>
          <w:lang/>
        </w:rPr>
        <w:drawing>
          <wp:inline distT="0" distB="0" distL="0" distR="0" wp14:anchorId="3866EF02" wp14:editId="2892ADFB">
            <wp:extent cx="5221605" cy="246253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21605" cy="2462530"/>
                    </a:xfrm>
                    <a:prstGeom prst="rect">
                      <a:avLst/>
                    </a:prstGeom>
                  </pic:spPr>
                </pic:pic>
              </a:graphicData>
            </a:graphic>
          </wp:inline>
        </w:drawing>
      </w:r>
    </w:p>
    <w:p w14:paraId="022C9163" w14:textId="7F4891A2" w:rsidR="003431C5" w:rsidRDefault="003431C5" w:rsidP="003431C5">
      <w:pPr>
        <w:pStyle w:val="Caption"/>
      </w:pPr>
      <w:bookmarkStart w:id="107" w:name="_Figure_19:_View/Delete"/>
      <w:bookmarkEnd w:id="107"/>
      <w:r>
        <w:t>Figure 19: View/Delete Bookings</w:t>
      </w:r>
    </w:p>
    <w:p w14:paraId="2DE3C0B6" w14:textId="7680D7FD" w:rsidR="00B93266" w:rsidRDefault="00B93266" w:rsidP="00D60D19"/>
    <w:p w14:paraId="37CD3264" w14:textId="5E1C60C7" w:rsidR="00B93266" w:rsidRDefault="00B93266" w:rsidP="00D60D19"/>
    <w:p w14:paraId="01B9ABE8" w14:textId="631B5A78" w:rsidR="00AB4A16" w:rsidRDefault="00AB4A16" w:rsidP="00D60D19"/>
    <w:p w14:paraId="2B6AAC27" w14:textId="0D813135" w:rsidR="00AB4A16" w:rsidRDefault="00AB4A16" w:rsidP="00D60D19"/>
    <w:p w14:paraId="30497A0C" w14:textId="2D5095BE" w:rsidR="00AB4A16" w:rsidRDefault="00AB4A16" w:rsidP="00D60D19"/>
    <w:p w14:paraId="078D64A8" w14:textId="30857699" w:rsidR="00AB4A16" w:rsidRDefault="00AB4A16" w:rsidP="00D60D19"/>
    <w:p w14:paraId="0B23897A" w14:textId="393FEDE3" w:rsidR="00AB4A16" w:rsidRDefault="00AB4A16" w:rsidP="00D60D19"/>
    <w:p w14:paraId="649601CB" w14:textId="1ABFC71F" w:rsidR="00AB4A16" w:rsidRDefault="00AB4A16" w:rsidP="00D60D19"/>
    <w:p w14:paraId="4A46A47D" w14:textId="1C7AB3DC" w:rsidR="00AB4A16" w:rsidRDefault="00AB4A16" w:rsidP="00D60D19"/>
    <w:p w14:paraId="2A52CAE7" w14:textId="7DA1FB16" w:rsidR="00AB4A16" w:rsidRDefault="00AB4A16" w:rsidP="00D60D19">
      <w:r w:rsidRPr="00AB4A16">
        <w:rPr>
          <w:noProof/>
          <w:lang/>
        </w:rPr>
        <w:lastRenderedPageBreak/>
        <w:drawing>
          <wp:anchor distT="0" distB="0" distL="114300" distR="114300" simplePos="0" relativeHeight="251662336" behindDoc="0" locked="0" layoutInCell="1" allowOverlap="1" wp14:anchorId="123BF94E" wp14:editId="3D712246">
            <wp:simplePos x="0" y="0"/>
            <wp:positionH relativeFrom="column">
              <wp:posOffset>-1423670</wp:posOffset>
            </wp:positionH>
            <wp:positionV relativeFrom="paragraph">
              <wp:posOffset>0</wp:posOffset>
            </wp:positionV>
            <wp:extent cx="7545705" cy="977265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7545705" cy="9772650"/>
                    </a:xfrm>
                    <a:prstGeom prst="rect">
                      <a:avLst/>
                    </a:prstGeom>
                  </pic:spPr>
                </pic:pic>
              </a:graphicData>
            </a:graphic>
            <wp14:sizeRelH relativeFrom="margin">
              <wp14:pctWidth>0</wp14:pctWidth>
            </wp14:sizeRelH>
            <wp14:sizeRelV relativeFrom="margin">
              <wp14:pctHeight>0</wp14:pctHeight>
            </wp14:sizeRelV>
          </wp:anchor>
        </w:drawing>
      </w:r>
    </w:p>
    <w:p w14:paraId="4A2A6803" w14:textId="7C304CCD" w:rsidR="00AB4A16" w:rsidRDefault="00AB4A16" w:rsidP="00D60D19">
      <w:r w:rsidRPr="00AB4A16">
        <w:rPr>
          <w:noProof/>
          <w:lang/>
        </w:rPr>
        <w:lastRenderedPageBreak/>
        <w:drawing>
          <wp:anchor distT="0" distB="0" distL="114300" distR="114300" simplePos="0" relativeHeight="251663360" behindDoc="0" locked="0" layoutInCell="1" allowOverlap="1" wp14:anchorId="1CAFF01B" wp14:editId="05520ED9">
            <wp:simplePos x="0" y="0"/>
            <wp:positionH relativeFrom="page">
              <wp:align>left</wp:align>
            </wp:positionH>
            <wp:positionV relativeFrom="paragraph">
              <wp:posOffset>0</wp:posOffset>
            </wp:positionV>
            <wp:extent cx="7524115" cy="9753600"/>
            <wp:effectExtent l="0" t="0" r="63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7524115" cy="9753600"/>
                    </a:xfrm>
                    <a:prstGeom prst="rect">
                      <a:avLst/>
                    </a:prstGeom>
                  </pic:spPr>
                </pic:pic>
              </a:graphicData>
            </a:graphic>
            <wp14:sizeRelH relativeFrom="margin">
              <wp14:pctWidth>0</wp14:pctWidth>
            </wp14:sizeRelH>
            <wp14:sizeRelV relativeFrom="margin">
              <wp14:pctHeight>0</wp14:pctHeight>
            </wp14:sizeRelV>
          </wp:anchor>
        </w:drawing>
      </w:r>
    </w:p>
    <w:sectPr w:rsidR="00AB4A16">
      <w:pgSz w:w="11909" w:h="16834"/>
      <w:pgMar w:top="1418" w:right="1418" w:bottom="1418" w:left="2268" w:header="851" w:footer="851"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43E6E3" w14:textId="77777777" w:rsidR="00854DF7" w:rsidRDefault="00854DF7">
      <w:pPr>
        <w:spacing w:line="240" w:lineRule="auto"/>
      </w:pPr>
      <w:r>
        <w:separator/>
      </w:r>
    </w:p>
  </w:endnote>
  <w:endnote w:type="continuationSeparator" w:id="0">
    <w:p w14:paraId="23B54F15" w14:textId="77777777" w:rsidR="00854DF7" w:rsidRDefault="00854DF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NimbusRomNo9L-Regu">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60AB54" w14:textId="77777777" w:rsidR="00854DF7" w:rsidRDefault="00854DF7">
      <w:pPr>
        <w:spacing w:line="240" w:lineRule="auto"/>
      </w:pPr>
      <w:r>
        <w:separator/>
      </w:r>
    </w:p>
  </w:footnote>
  <w:footnote w:type="continuationSeparator" w:id="0">
    <w:p w14:paraId="015C7961" w14:textId="77777777" w:rsidR="00854DF7" w:rsidRDefault="00854DF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C3177D" w14:textId="77777777" w:rsidR="006D68FE" w:rsidRDefault="006D68FE">
    <w:pPr>
      <w:widowControl w:val="0"/>
      <w:pBdr>
        <w:top w:val="nil"/>
        <w:left w:val="nil"/>
        <w:bottom w:val="nil"/>
        <w:right w:val="nil"/>
        <w:between w:val="nil"/>
      </w:pBdr>
      <w:spacing w:line="276" w:lineRule="auto"/>
      <w:jc w:val="left"/>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32424316"/>
      <w:docPartObj>
        <w:docPartGallery w:val="Page Numbers (Top of Page)"/>
        <w:docPartUnique/>
      </w:docPartObj>
    </w:sdtPr>
    <w:sdtEndPr>
      <w:rPr>
        <w:noProof/>
      </w:rPr>
    </w:sdtEndPr>
    <w:sdtContent>
      <w:p w14:paraId="455B5716" w14:textId="4C1D67E2" w:rsidR="006D68FE" w:rsidRDefault="006D68FE">
        <w:pPr>
          <w:pStyle w:val="Header"/>
          <w:jc w:val="right"/>
        </w:pPr>
        <w:r>
          <w:fldChar w:fldCharType="begin"/>
        </w:r>
        <w:r>
          <w:instrText xml:space="preserve"> PAGE   \* MERGEFORMAT </w:instrText>
        </w:r>
        <w:r>
          <w:fldChar w:fldCharType="separate"/>
        </w:r>
        <w:r w:rsidR="00B83F58">
          <w:rPr>
            <w:noProof/>
          </w:rPr>
          <w:t>ix</w:t>
        </w:r>
        <w:r>
          <w:rPr>
            <w:noProof/>
          </w:rPr>
          <w:fldChar w:fldCharType="end"/>
        </w:r>
      </w:p>
    </w:sdtContent>
  </w:sdt>
  <w:p w14:paraId="78E32F22" w14:textId="77777777" w:rsidR="006D68FE" w:rsidRDefault="006D68FE">
    <w:pPr>
      <w:widowControl w:val="0"/>
      <w:pBdr>
        <w:top w:val="nil"/>
        <w:left w:val="nil"/>
        <w:bottom w:val="nil"/>
        <w:right w:val="nil"/>
        <w:between w:val="nil"/>
      </w:pBdr>
      <w:spacing w:line="276" w:lineRule="auto"/>
      <w:jc w:val="left"/>
      <w:rPr>
        <w:color w:val="00000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86708615"/>
      <w:docPartObj>
        <w:docPartGallery w:val="Page Numbers (Top of Page)"/>
        <w:docPartUnique/>
      </w:docPartObj>
    </w:sdtPr>
    <w:sdtEndPr>
      <w:rPr>
        <w:noProof/>
      </w:rPr>
    </w:sdtEndPr>
    <w:sdtContent>
      <w:p w14:paraId="3A1CDE62" w14:textId="79A92213" w:rsidR="006D68FE" w:rsidRDefault="006D68FE">
        <w:pPr>
          <w:pStyle w:val="Header"/>
          <w:jc w:val="right"/>
        </w:pPr>
        <w:r>
          <w:fldChar w:fldCharType="begin"/>
        </w:r>
        <w:r>
          <w:instrText xml:space="preserve"> PAGE   \* MERGEFORMAT </w:instrText>
        </w:r>
        <w:r>
          <w:fldChar w:fldCharType="separate"/>
        </w:r>
        <w:r w:rsidR="00B83F58">
          <w:rPr>
            <w:noProof/>
          </w:rPr>
          <w:t>1</w:t>
        </w:r>
        <w:r>
          <w:rPr>
            <w:noProof/>
          </w:rPr>
          <w:fldChar w:fldCharType="end"/>
        </w:r>
      </w:p>
    </w:sdtContent>
  </w:sdt>
  <w:p w14:paraId="008C1C43" w14:textId="77777777" w:rsidR="006D68FE" w:rsidRDefault="006D68FE">
    <w:pPr>
      <w:widowControl w:val="0"/>
      <w:pBdr>
        <w:top w:val="nil"/>
        <w:left w:val="nil"/>
        <w:bottom w:val="nil"/>
        <w:right w:val="nil"/>
        <w:between w:val="nil"/>
      </w:pBdr>
      <w:spacing w:line="276" w:lineRule="auto"/>
      <w:jc w:val="left"/>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1B0710"/>
    <w:multiLevelType w:val="hybridMultilevel"/>
    <w:tmpl w:val="2BD25D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437A66"/>
    <w:multiLevelType w:val="multilevel"/>
    <w:tmpl w:val="CC1A9D56"/>
    <w:lvl w:ilvl="0">
      <w:start w:val="1"/>
      <w:numFmt w:val="decimal"/>
      <w:lvlText w:val="CHAPTER %1"/>
      <w:lvlJc w:val="left"/>
      <w:pPr>
        <w:ind w:left="0" w:firstLine="0"/>
      </w:pPr>
      <w:rPr>
        <w:rFonts w:ascii="Times New Roman" w:eastAsia="Times New Roman" w:hAnsi="Times New Roman" w:cs="Times New Roman"/>
        <w:b/>
        <w:i w:val="0"/>
        <w:smallCaps w:val="0"/>
        <w:strike w:val="0"/>
        <w:color w:val="000000"/>
        <w:u w:val="none"/>
        <w:vertAlign w:val="baseline"/>
      </w:rPr>
    </w:lvl>
    <w:lvl w:ilvl="1">
      <w:start w:val="1"/>
      <w:numFmt w:val="decimal"/>
      <w:lvlText w:val="%1"/>
      <w:lvlJc w:val="left"/>
      <w:pPr>
        <w:ind w:left="0" w:firstLine="0"/>
      </w:pPr>
      <w:rPr>
        <w:color w:val="FFFFFF"/>
      </w:rPr>
    </w:lvl>
    <w:lvl w:ilvl="2">
      <w:start w:val="1"/>
      <w:numFmt w:val="decimal"/>
      <w:lvlText w:val="%1.%3"/>
      <w:lvlJc w:val="left"/>
      <w:pPr>
        <w:ind w:left="864" w:hanging="647"/>
      </w:pPr>
    </w:lvl>
    <w:lvl w:ilvl="3">
      <w:start w:val="1"/>
      <w:numFmt w:val="decimal"/>
      <w:lvlText w:val="%1.%3.%4"/>
      <w:lvlJc w:val="left"/>
      <w:pPr>
        <w:ind w:left="851" w:hanging="851"/>
      </w:pPr>
    </w:lvl>
    <w:lvl w:ilvl="4">
      <w:start w:val="1"/>
      <w:numFmt w:val="decimal"/>
      <w:lvlText w:val="%1%2.%3.%4.%5"/>
      <w:lvlJc w:val="left"/>
      <w:pPr>
        <w:ind w:left="851" w:hanging="851"/>
      </w:pPr>
    </w:lvl>
    <w:lvl w:ilvl="5">
      <w:start w:val="1"/>
      <w:numFmt w:val="decimal"/>
      <w:lvlText w:val="%1.%3.%4.%5.%6"/>
      <w:lvlJc w:val="left"/>
      <w:pPr>
        <w:ind w:left="851" w:hanging="851"/>
      </w:pPr>
    </w:lvl>
    <w:lvl w:ilvl="6">
      <w:start w:val="1"/>
      <w:numFmt w:val="upperLetter"/>
      <w:lvlText w:val="Appendix %7"/>
      <w:lvlJc w:val="left"/>
      <w:pPr>
        <w:ind w:left="4968" w:hanging="4968"/>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 w15:restartNumberingAfterBreak="0">
    <w:nsid w:val="0A132E26"/>
    <w:multiLevelType w:val="hybridMultilevel"/>
    <w:tmpl w:val="5638F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3367F8"/>
    <w:multiLevelType w:val="multilevel"/>
    <w:tmpl w:val="D7DE1E08"/>
    <w:lvl w:ilvl="0">
      <w:start w:val="4"/>
      <w:numFmt w:val="decimal"/>
      <w:lvlText w:val="%1"/>
      <w:lvlJc w:val="left"/>
      <w:pPr>
        <w:ind w:left="360" w:hanging="360"/>
      </w:pPr>
      <w:rPr>
        <w:rFonts w:hint="default"/>
      </w:rPr>
    </w:lvl>
    <w:lvl w:ilvl="1">
      <w:start w:val="2"/>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384" w:hanging="108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896" w:hanging="144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408" w:hanging="1800"/>
      </w:pPr>
      <w:rPr>
        <w:rFonts w:hint="default"/>
      </w:rPr>
    </w:lvl>
  </w:abstractNum>
  <w:abstractNum w:abstractNumId="4" w15:restartNumberingAfterBreak="0">
    <w:nsid w:val="0F6B203E"/>
    <w:multiLevelType w:val="multilevel"/>
    <w:tmpl w:val="58DED3C4"/>
    <w:lvl w:ilvl="0">
      <w:start w:val="3"/>
      <w:numFmt w:val="decimal"/>
      <w:lvlText w:val="%1"/>
      <w:lvlJc w:val="left"/>
      <w:pPr>
        <w:ind w:left="360" w:hanging="360"/>
      </w:pPr>
      <w:rPr>
        <w:rFonts w:ascii="Arial" w:hAnsi="Arial" w:cs="Arial" w:hint="default"/>
      </w:rPr>
    </w:lvl>
    <w:lvl w:ilvl="1">
      <w:start w:val="2"/>
      <w:numFmt w:val="decimal"/>
      <w:lvlText w:val="%1.%2"/>
      <w:lvlJc w:val="left"/>
      <w:pPr>
        <w:ind w:left="577" w:hanging="360"/>
      </w:pPr>
      <w:rPr>
        <w:rFonts w:ascii="Arial" w:hAnsi="Arial" w:cs="Arial" w:hint="default"/>
      </w:rPr>
    </w:lvl>
    <w:lvl w:ilvl="2">
      <w:start w:val="1"/>
      <w:numFmt w:val="decimal"/>
      <w:lvlText w:val="%1.%2.%3"/>
      <w:lvlJc w:val="left"/>
      <w:pPr>
        <w:ind w:left="1154" w:hanging="720"/>
      </w:pPr>
      <w:rPr>
        <w:rFonts w:ascii="Arial" w:hAnsi="Arial" w:cs="Arial" w:hint="default"/>
      </w:rPr>
    </w:lvl>
    <w:lvl w:ilvl="3">
      <w:start w:val="1"/>
      <w:numFmt w:val="decimal"/>
      <w:lvlText w:val="%1.%2.%3.%4"/>
      <w:lvlJc w:val="left"/>
      <w:pPr>
        <w:ind w:left="1371" w:hanging="720"/>
      </w:pPr>
      <w:rPr>
        <w:rFonts w:ascii="Arial" w:hAnsi="Arial" w:cs="Arial" w:hint="default"/>
      </w:rPr>
    </w:lvl>
    <w:lvl w:ilvl="4">
      <w:start w:val="1"/>
      <w:numFmt w:val="decimal"/>
      <w:lvlText w:val="%1.%2.%3.%4.%5"/>
      <w:lvlJc w:val="left"/>
      <w:pPr>
        <w:ind w:left="1948" w:hanging="1080"/>
      </w:pPr>
      <w:rPr>
        <w:rFonts w:ascii="Arial" w:hAnsi="Arial" w:cs="Arial" w:hint="default"/>
      </w:rPr>
    </w:lvl>
    <w:lvl w:ilvl="5">
      <w:start w:val="1"/>
      <w:numFmt w:val="decimal"/>
      <w:lvlText w:val="%1.%2.%3.%4.%5.%6"/>
      <w:lvlJc w:val="left"/>
      <w:pPr>
        <w:ind w:left="2165" w:hanging="1080"/>
      </w:pPr>
      <w:rPr>
        <w:rFonts w:ascii="Arial" w:hAnsi="Arial" w:cs="Arial" w:hint="default"/>
      </w:rPr>
    </w:lvl>
    <w:lvl w:ilvl="6">
      <w:start w:val="1"/>
      <w:numFmt w:val="decimal"/>
      <w:lvlText w:val="%1.%2.%3.%4.%5.%6.%7"/>
      <w:lvlJc w:val="left"/>
      <w:pPr>
        <w:ind w:left="2742" w:hanging="1440"/>
      </w:pPr>
      <w:rPr>
        <w:rFonts w:ascii="Arial" w:hAnsi="Arial" w:cs="Arial" w:hint="default"/>
      </w:rPr>
    </w:lvl>
    <w:lvl w:ilvl="7">
      <w:start w:val="1"/>
      <w:numFmt w:val="decimal"/>
      <w:lvlText w:val="%1.%2.%3.%4.%5.%6.%7.%8"/>
      <w:lvlJc w:val="left"/>
      <w:pPr>
        <w:ind w:left="2959" w:hanging="1440"/>
      </w:pPr>
      <w:rPr>
        <w:rFonts w:ascii="Arial" w:hAnsi="Arial" w:cs="Arial" w:hint="default"/>
      </w:rPr>
    </w:lvl>
    <w:lvl w:ilvl="8">
      <w:start w:val="1"/>
      <w:numFmt w:val="decimal"/>
      <w:lvlText w:val="%1.%2.%3.%4.%5.%6.%7.%8.%9"/>
      <w:lvlJc w:val="left"/>
      <w:pPr>
        <w:ind w:left="3536" w:hanging="1800"/>
      </w:pPr>
      <w:rPr>
        <w:rFonts w:ascii="Arial" w:hAnsi="Arial" w:cs="Arial" w:hint="default"/>
      </w:rPr>
    </w:lvl>
  </w:abstractNum>
  <w:abstractNum w:abstractNumId="5" w15:restartNumberingAfterBreak="0">
    <w:nsid w:val="13E57748"/>
    <w:multiLevelType w:val="multilevel"/>
    <w:tmpl w:val="9A182584"/>
    <w:lvl w:ilvl="0">
      <w:start w:val="3"/>
      <w:numFmt w:val="decimal"/>
      <w:lvlText w:val="%1"/>
      <w:lvlJc w:val="left"/>
      <w:pPr>
        <w:ind w:left="360" w:hanging="360"/>
      </w:pPr>
      <w:rPr>
        <w:rFonts w:hint="default"/>
        <w:sz w:val="24"/>
      </w:rPr>
    </w:lvl>
    <w:lvl w:ilvl="1">
      <w:start w:val="1"/>
      <w:numFmt w:val="decimal"/>
      <w:lvlText w:val="%1.%2"/>
      <w:lvlJc w:val="left"/>
      <w:pPr>
        <w:ind w:left="785" w:hanging="360"/>
      </w:pPr>
      <w:rPr>
        <w:rFonts w:hint="default"/>
        <w:sz w:val="24"/>
      </w:rPr>
    </w:lvl>
    <w:lvl w:ilvl="2">
      <w:start w:val="1"/>
      <w:numFmt w:val="decimal"/>
      <w:lvlText w:val="%1.%2.%3"/>
      <w:lvlJc w:val="left"/>
      <w:pPr>
        <w:ind w:left="1570" w:hanging="720"/>
      </w:pPr>
      <w:rPr>
        <w:rFonts w:hint="default"/>
        <w:sz w:val="24"/>
      </w:rPr>
    </w:lvl>
    <w:lvl w:ilvl="3">
      <w:start w:val="1"/>
      <w:numFmt w:val="decimal"/>
      <w:lvlText w:val="%1.%2.%3.%4"/>
      <w:lvlJc w:val="left"/>
      <w:pPr>
        <w:ind w:left="2355" w:hanging="1080"/>
      </w:pPr>
      <w:rPr>
        <w:rFonts w:hint="default"/>
        <w:sz w:val="24"/>
      </w:rPr>
    </w:lvl>
    <w:lvl w:ilvl="4">
      <w:start w:val="1"/>
      <w:numFmt w:val="decimal"/>
      <w:lvlText w:val="%1.%2.%3.%4.%5"/>
      <w:lvlJc w:val="left"/>
      <w:pPr>
        <w:ind w:left="2780" w:hanging="1080"/>
      </w:pPr>
      <w:rPr>
        <w:rFonts w:hint="default"/>
        <w:sz w:val="24"/>
      </w:rPr>
    </w:lvl>
    <w:lvl w:ilvl="5">
      <w:start w:val="1"/>
      <w:numFmt w:val="decimal"/>
      <w:lvlText w:val="%1.%2.%3.%4.%5.%6"/>
      <w:lvlJc w:val="left"/>
      <w:pPr>
        <w:ind w:left="3565" w:hanging="1440"/>
      </w:pPr>
      <w:rPr>
        <w:rFonts w:hint="default"/>
        <w:sz w:val="24"/>
      </w:rPr>
    </w:lvl>
    <w:lvl w:ilvl="6">
      <w:start w:val="1"/>
      <w:numFmt w:val="decimal"/>
      <w:lvlText w:val="%1.%2.%3.%4.%5.%6.%7"/>
      <w:lvlJc w:val="left"/>
      <w:pPr>
        <w:ind w:left="3990" w:hanging="1440"/>
      </w:pPr>
      <w:rPr>
        <w:rFonts w:hint="default"/>
        <w:sz w:val="24"/>
      </w:rPr>
    </w:lvl>
    <w:lvl w:ilvl="7">
      <w:start w:val="1"/>
      <w:numFmt w:val="decimal"/>
      <w:lvlText w:val="%1.%2.%3.%4.%5.%6.%7.%8"/>
      <w:lvlJc w:val="left"/>
      <w:pPr>
        <w:ind w:left="4775" w:hanging="1800"/>
      </w:pPr>
      <w:rPr>
        <w:rFonts w:hint="default"/>
        <w:sz w:val="24"/>
      </w:rPr>
    </w:lvl>
    <w:lvl w:ilvl="8">
      <w:start w:val="1"/>
      <w:numFmt w:val="decimal"/>
      <w:lvlText w:val="%1.%2.%3.%4.%5.%6.%7.%8.%9"/>
      <w:lvlJc w:val="left"/>
      <w:pPr>
        <w:ind w:left="5560" w:hanging="2160"/>
      </w:pPr>
      <w:rPr>
        <w:rFonts w:hint="default"/>
        <w:sz w:val="24"/>
      </w:rPr>
    </w:lvl>
  </w:abstractNum>
  <w:abstractNum w:abstractNumId="6" w15:restartNumberingAfterBreak="0">
    <w:nsid w:val="1B5828E9"/>
    <w:multiLevelType w:val="hybridMultilevel"/>
    <w:tmpl w:val="6E5E7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D20592"/>
    <w:multiLevelType w:val="multilevel"/>
    <w:tmpl w:val="CC1A9D56"/>
    <w:lvl w:ilvl="0">
      <w:start w:val="1"/>
      <w:numFmt w:val="decimal"/>
      <w:lvlText w:val="CHAPTER %1"/>
      <w:lvlJc w:val="left"/>
      <w:pPr>
        <w:ind w:left="0" w:firstLine="0"/>
      </w:pPr>
      <w:rPr>
        <w:rFonts w:ascii="Times New Roman" w:eastAsia="Times New Roman" w:hAnsi="Times New Roman" w:cs="Times New Roman"/>
        <w:b/>
        <w:i w:val="0"/>
        <w:smallCaps w:val="0"/>
        <w:strike w:val="0"/>
        <w:color w:val="000000"/>
        <w:u w:val="none"/>
        <w:vertAlign w:val="baseline"/>
      </w:rPr>
    </w:lvl>
    <w:lvl w:ilvl="1">
      <w:start w:val="1"/>
      <w:numFmt w:val="decimal"/>
      <w:lvlText w:val="%1"/>
      <w:lvlJc w:val="left"/>
      <w:pPr>
        <w:ind w:left="0" w:firstLine="0"/>
      </w:pPr>
      <w:rPr>
        <w:color w:val="FFFFFF"/>
      </w:rPr>
    </w:lvl>
    <w:lvl w:ilvl="2">
      <w:start w:val="1"/>
      <w:numFmt w:val="decimal"/>
      <w:lvlText w:val="%1.%3"/>
      <w:lvlJc w:val="left"/>
      <w:pPr>
        <w:ind w:left="864" w:hanging="647"/>
      </w:pPr>
    </w:lvl>
    <w:lvl w:ilvl="3">
      <w:start w:val="1"/>
      <w:numFmt w:val="decimal"/>
      <w:lvlText w:val="%1.%3.%4"/>
      <w:lvlJc w:val="left"/>
      <w:pPr>
        <w:ind w:left="851" w:hanging="851"/>
      </w:pPr>
    </w:lvl>
    <w:lvl w:ilvl="4">
      <w:start w:val="1"/>
      <w:numFmt w:val="decimal"/>
      <w:lvlText w:val="%1%2.%3.%4.%5"/>
      <w:lvlJc w:val="left"/>
      <w:pPr>
        <w:ind w:left="851" w:hanging="851"/>
      </w:pPr>
    </w:lvl>
    <w:lvl w:ilvl="5">
      <w:start w:val="1"/>
      <w:numFmt w:val="decimal"/>
      <w:lvlText w:val="%1.%3.%4.%5.%6"/>
      <w:lvlJc w:val="left"/>
      <w:pPr>
        <w:ind w:left="851" w:hanging="851"/>
      </w:pPr>
    </w:lvl>
    <w:lvl w:ilvl="6">
      <w:start w:val="1"/>
      <w:numFmt w:val="upperLetter"/>
      <w:lvlText w:val="Appendix %7"/>
      <w:lvlJc w:val="left"/>
      <w:pPr>
        <w:ind w:left="4968" w:hanging="4968"/>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8" w15:restartNumberingAfterBreak="0">
    <w:nsid w:val="1F0F2B48"/>
    <w:multiLevelType w:val="multilevel"/>
    <w:tmpl w:val="750014CC"/>
    <w:lvl w:ilvl="0">
      <w:start w:val="1"/>
      <w:numFmt w:val="decimal"/>
      <w:lvlText w:val="%1."/>
      <w:lvlJc w:val="left"/>
      <w:pPr>
        <w:ind w:left="720" w:hanging="360"/>
      </w:pPr>
    </w:lvl>
    <w:lvl w:ilvl="1">
      <w:start w:val="1"/>
      <w:numFmt w:val="decimal"/>
      <w:isLgl/>
      <w:lvlText w:val="%1.%2"/>
      <w:lvlJc w:val="left"/>
      <w:pPr>
        <w:ind w:left="900" w:hanging="540"/>
      </w:pPr>
      <w:rPr>
        <w:rFonts w:hint="default"/>
      </w:rPr>
    </w:lvl>
    <w:lvl w:ilvl="2">
      <w:start w:val="5"/>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4337843"/>
    <w:multiLevelType w:val="hybridMultilevel"/>
    <w:tmpl w:val="0026E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A365A4"/>
    <w:multiLevelType w:val="hybridMultilevel"/>
    <w:tmpl w:val="34284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F30A75"/>
    <w:multiLevelType w:val="hybridMultilevel"/>
    <w:tmpl w:val="FC004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FE1827"/>
    <w:multiLevelType w:val="hybridMultilevel"/>
    <w:tmpl w:val="81F642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E47741"/>
    <w:multiLevelType w:val="multilevel"/>
    <w:tmpl w:val="A0045480"/>
    <w:lvl w:ilvl="0">
      <w:start w:val="4"/>
      <w:numFmt w:val="decimal"/>
      <w:lvlText w:val="%1"/>
      <w:lvlJc w:val="left"/>
      <w:pPr>
        <w:ind w:left="360" w:hanging="360"/>
      </w:pPr>
      <w:rPr>
        <w:rFonts w:hint="default"/>
      </w:rPr>
    </w:lvl>
    <w:lvl w:ilvl="1">
      <w:start w:val="3"/>
      <w:numFmt w:val="decimal"/>
      <w:lvlText w:val="%1.%2"/>
      <w:lvlJc w:val="left"/>
      <w:pPr>
        <w:ind w:left="577" w:hanging="360"/>
      </w:pPr>
      <w:rPr>
        <w:rFonts w:hint="default"/>
      </w:rPr>
    </w:lvl>
    <w:lvl w:ilvl="2">
      <w:start w:val="1"/>
      <w:numFmt w:val="decimal"/>
      <w:lvlText w:val="%1.%2.%3"/>
      <w:lvlJc w:val="left"/>
      <w:pPr>
        <w:ind w:left="1154" w:hanging="720"/>
      </w:pPr>
      <w:rPr>
        <w:rFonts w:hint="default"/>
      </w:rPr>
    </w:lvl>
    <w:lvl w:ilvl="3">
      <w:start w:val="1"/>
      <w:numFmt w:val="decimal"/>
      <w:lvlText w:val="%1.%2.%3.%4"/>
      <w:lvlJc w:val="left"/>
      <w:pPr>
        <w:ind w:left="1371" w:hanging="720"/>
      </w:pPr>
      <w:rPr>
        <w:rFonts w:hint="default"/>
      </w:rPr>
    </w:lvl>
    <w:lvl w:ilvl="4">
      <w:start w:val="1"/>
      <w:numFmt w:val="decimal"/>
      <w:lvlText w:val="%1.%2.%3.%4.%5"/>
      <w:lvlJc w:val="left"/>
      <w:pPr>
        <w:ind w:left="1948" w:hanging="1080"/>
      </w:pPr>
      <w:rPr>
        <w:rFonts w:hint="default"/>
      </w:rPr>
    </w:lvl>
    <w:lvl w:ilvl="5">
      <w:start w:val="1"/>
      <w:numFmt w:val="decimal"/>
      <w:lvlText w:val="%1.%2.%3.%4.%5.%6"/>
      <w:lvlJc w:val="left"/>
      <w:pPr>
        <w:ind w:left="2165" w:hanging="1080"/>
      </w:pPr>
      <w:rPr>
        <w:rFonts w:hint="default"/>
      </w:rPr>
    </w:lvl>
    <w:lvl w:ilvl="6">
      <w:start w:val="1"/>
      <w:numFmt w:val="decimal"/>
      <w:lvlText w:val="%1.%2.%3.%4.%5.%6.%7"/>
      <w:lvlJc w:val="left"/>
      <w:pPr>
        <w:ind w:left="2742" w:hanging="1440"/>
      </w:pPr>
      <w:rPr>
        <w:rFonts w:hint="default"/>
      </w:rPr>
    </w:lvl>
    <w:lvl w:ilvl="7">
      <w:start w:val="1"/>
      <w:numFmt w:val="decimal"/>
      <w:lvlText w:val="%1.%2.%3.%4.%5.%6.%7.%8"/>
      <w:lvlJc w:val="left"/>
      <w:pPr>
        <w:ind w:left="2959" w:hanging="1440"/>
      </w:pPr>
      <w:rPr>
        <w:rFonts w:hint="default"/>
      </w:rPr>
    </w:lvl>
    <w:lvl w:ilvl="8">
      <w:start w:val="1"/>
      <w:numFmt w:val="decimal"/>
      <w:lvlText w:val="%1.%2.%3.%4.%5.%6.%7.%8.%9"/>
      <w:lvlJc w:val="left"/>
      <w:pPr>
        <w:ind w:left="3536" w:hanging="1800"/>
      </w:pPr>
      <w:rPr>
        <w:rFonts w:hint="default"/>
      </w:rPr>
    </w:lvl>
  </w:abstractNum>
  <w:abstractNum w:abstractNumId="14" w15:restartNumberingAfterBreak="0">
    <w:nsid w:val="32616A6A"/>
    <w:multiLevelType w:val="multilevel"/>
    <w:tmpl w:val="750014CC"/>
    <w:lvl w:ilvl="0">
      <w:start w:val="1"/>
      <w:numFmt w:val="decimal"/>
      <w:lvlText w:val="%1."/>
      <w:lvlJc w:val="left"/>
      <w:pPr>
        <w:ind w:left="720" w:hanging="360"/>
      </w:pPr>
    </w:lvl>
    <w:lvl w:ilvl="1">
      <w:start w:val="1"/>
      <w:numFmt w:val="decimal"/>
      <w:isLgl/>
      <w:lvlText w:val="%1.%2"/>
      <w:lvlJc w:val="left"/>
      <w:pPr>
        <w:ind w:left="900" w:hanging="540"/>
      </w:pPr>
      <w:rPr>
        <w:rFonts w:hint="default"/>
      </w:rPr>
    </w:lvl>
    <w:lvl w:ilvl="2">
      <w:start w:val="5"/>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3015C7B"/>
    <w:multiLevelType w:val="hybridMultilevel"/>
    <w:tmpl w:val="594AF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DF3906"/>
    <w:multiLevelType w:val="multilevel"/>
    <w:tmpl w:val="B7582914"/>
    <w:lvl w:ilvl="0">
      <w:start w:val="1"/>
      <w:numFmt w:val="bullet"/>
      <w:lvlText w:val=""/>
      <w:lvlJc w:val="left"/>
      <w:pPr>
        <w:tabs>
          <w:tab w:val="num" w:pos="720"/>
        </w:tabs>
        <w:ind w:left="720" w:hanging="360"/>
      </w:pPr>
      <w:rPr>
        <w:rFonts w:ascii="Symbol" w:hAnsi="Symbol" w:hint="default"/>
        <w:b/>
      </w:r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8B12A61"/>
    <w:multiLevelType w:val="multilevel"/>
    <w:tmpl w:val="29B2FB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9D56948"/>
    <w:multiLevelType w:val="multilevel"/>
    <w:tmpl w:val="619404CE"/>
    <w:lvl w:ilvl="0">
      <w:start w:val="2"/>
      <w:numFmt w:val="decimal"/>
      <w:lvlText w:val="%1"/>
      <w:lvlJc w:val="left"/>
      <w:pPr>
        <w:ind w:left="360" w:hanging="360"/>
      </w:pPr>
      <w:rPr>
        <w:rFonts w:hint="default"/>
      </w:rPr>
    </w:lvl>
    <w:lvl w:ilvl="1">
      <w:start w:val="3"/>
      <w:numFmt w:val="decimal"/>
      <w:lvlText w:val="%1.%2  "/>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CB47989"/>
    <w:multiLevelType w:val="multilevel"/>
    <w:tmpl w:val="858E1350"/>
    <w:lvl w:ilvl="0">
      <w:start w:val="2"/>
      <w:numFmt w:val="decimal"/>
      <w:lvlText w:val="%1.2  "/>
      <w:lvlJc w:val="left"/>
      <w:pPr>
        <w:ind w:left="360" w:hanging="360"/>
      </w:pPr>
      <w:rPr>
        <w:rFonts w:hint="default"/>
      </w:rPr>
    </w:lvl>
    <w:lvl w:ilvl="1">
      <w:start w:val="8"/>
      <w:numFmt w:val="decimal"/>
      <w:lvlText w:val="%1.4"/>
      <w:lvlJc w:val="left"/>
      <w:pPr>
        <w:ind w:left="577" w:hanging="360"/>
      </w:pPr>
      <w:rPr>
        <w:rFonts w:hint="default"/>
      </w:rPr>
    </w:lvl>
    <w:lvl w:ilvl="2">
      <w:start w:val="1"/>
      <w:numFmt w:val="decimal"/>
      <w:lvlText w:val="%1.%2.%3"/>
      <w:lvlJc w:val="left"/>
      <w:pPr>
        <w:ind w:left="1154" w:hanging="720"/>
      </w:pPr>
      <w:rPr>
        <w:rFonts w:hint="default"/>
      </w:rPr>
    </w:lvl>
    <w:lvl w:ilvl="3">
      <w:start w:val="1"/>
      <w:numFmt w:val="decimal"/>
      <w:lvlText w:val="%1.%2.%3.%4"/>
      <w:lvlJc w:val="left"/>
      <w:pPr>
        <w:ind w:left="1371" w:hanging="720"/>
      </w:pPr>
      <w:rPr>
        <w:rFonts w:hint="default"/>
      </w:rPr>
    </w:lvl>
    <w:lvl w:ilvl="4">
      <w:start w:val="1"/>
      <w:numFmt w:val="decimal"/>
      <w:lvlText w:val="%1.%2.%3.%4.%5"/>
      <w:lvlJc w:val="left"/>
      <w:pPr>
        <w:ind w:left="1948" w:hanging="1080"/>
      </w:pPr>
      <w:rPr>
        <w:rFonts w:hint="default"/>
      </w:rPr>
    </w:lvl>
    <w:lvl w:ilvl="5">
      <w:start w:val="1"/>
      <w:numFmt w:val="decimal"/>
      <w:lvlText w:val="%1.%2.%3.%4.%5.%6"/>
      <w:lvlJc w:val="left"/>
      <w:pPr>
        <w:ind w:left="2165" w:hanging="1080"/>
      </w:pPr>
      <w:rPr>
        <w:rFonts w:hint="default"/>
      </w:rPr>
    </w:lvl>
    <w:lvl w:ilvl="6">
      <w:start w:val="1"/>
      <w:numFmt w:val="decimal"/>
      <w:lvlText w:val="%1.%2.%3.%4.%5.%6.%7"/>
      <w:lvlJc w:val="left"/>
      <w:pPr>
        <w:ind w:left="2742" w:hanging="1440"/>
      </w:pPr>
      <w:rPr>
        <w:rFonts w:hint="default"/>
      </w:rPr>
    </w:lvl>
    <w:lvl w:ilvl="7">
      <w:start w:val="1"/>
      <w:numFmt w:val="decimal"/>
      <w:lvlText w:val="%1.%2.%3.%4.%5.%6.%7.%8"/>
      <w:lvlJc w:val="left"/>
      <w:pPr>
        <w:ind w:left="2959" w:hanging="1440"/>
      </w:pPr>
      <w:rPr>
        <w:rFonts w:hint="default"/>
      </w:rPr>
    </w:lvl>
    <w:lvl w:ilvl="8">
      <w:start w:val="1"/>
      <w:numFmt w:val="decimal"/>
      <w:lvlText w:val="%1.%2.%3.%4.%5.%6.%7.%8.%9"/>
      <w:lvlJc w:val="left"/>
      <w:pPr>
        <w:ind w:left="3536" w:hanging="1800"/>
      </w:pPr>
      <w:rPr>
        <w:rFonts w:hint="default"/>
      </w:rPr>
    </w:lvl>
  </w:abstractNum>
  <w:abstractNum w:abstractNumId="20" w15:restartNumberingAfterBreak="0">
    <w:nsid w:val="448C64FE"/>
    <w:multiLevelType w:val="multilevel"/>
    <w:tmpl w:val="566A94F8"/>
    <w:lvl w:ilvl="0">
      <w:start w:val="4"/>
      <w:numFmt w:val="decimal"/>
      <w:lvlText w:val="%1"/>
      <w:lvlJc w:val="left"/>
      <w:pPr>
        <w:ind w:left="360" w:hanging="360"/>
      </w:pPr>
      <w:rPr>
        <w:rFonts w:hint="default"/>
      </w:rPr>
    </w:lvl>
    <w:lvl w:ilvl="1">
      <w:start w:val="1"/>
      <w:numFmt w:val="decimal"/>
      <w:lvlText w:val="%1.%2"/>
      <w:lvlJc w:val="left"/>
      <w:pPr>
        <w:ind w:left="576" w:hanging="360"/>
      </w:pPr>
      <w:rPr>
        <w:rFonts w:hint="default"/>
      </w:rPr>
    </w:lvl>
    <w:lvl w:ilvl="2">
      <w:start w:val="1"/>
      <w:numFmt w:val="decimal"/>
      <w:lvlText w:val="%1.%2.%3"/>
      <w:lvlJc w:val="left"/>
      <w:pPr>
        <w:ind w:left="1152" w:hanging="720"/>
      </w:pPr>
      <w:rPr>
        <w:rFonts w:hint="default"/>
      </w:rPr>
    </w:lvl>
    <w:lvl w:ilvl="3">
      <w:start w:val="1"/>
      <w:numFmt w:val="decimal"/>
      <w:lvlText w:val="%1.%2.%3.%4"/>
      <w:lvlJc w:val="left"/>
      <w:pPr>
        <w:ind w:left="1368" w:hanging="720"/>
      </w:pPr>
      <w:rPr>
        <w:rFonts w:hint="default"/>
      </w:rPr>
    </w:lvl>
    <w:lvl w:ilvl="4">
      <w:start w:val="1"/>
      <w:numFmt w:val="decimal"/>
      <w:lvlText w:val="%1.%2.%3.%4.%5"/>
      <w:lvlJc w:val="left"/>
      <w:pPr>
        <w:ind w:left="1944" w:hanging="1080"/>
      </w:pPr>
      <w:rPr>
        <w:rFonts w:hint="default"/>
      </w:rPr>
    </w:lvl>
    <w:lvl w:ilvl="5">
      <w:start w:val="1"/>
      <w:numFmt w:val="decimal"/>
      <w:lvlText w:val="%1.%2.%3.%4.%5.%6"/>
      <w:lvlJc w:val="left"/>
      <w:pPr>
        <w:ind w:left="2160" w:hanging="1080"/>
      </w:pPr>
      <w:rPr>
        <w:rFonts w:hint="default"/>
      </w:rPr>
    </w:lvl>
    <w:lvl w:ilvl="6">
      <w:start w:val="1"/>
      <w:numFmt w:val="decimal"/>
      <w:lvlText w:val="%1.%2.%3.%4.%5.%6.%7"/>
      <w:lvlJc w:val="left"/>
      <w:pPr>
        <w:ind w:left="2736" w:hanging="1440"/>
      </w:pPr>
      <w:rPr>
        <w:rFonts w:hint="default"/>
      </w:rPr>
    </w:lvl>
    <w:lvl w:ilvl="7">
      <w:start w:val="1"/>
      <w:numFmt w:val="decimal"/>
      <w:lvlText w:val="%1.%2.%3.%4.%5.%6.%7.%8"/>
      <w:lvlJc w:val="left"/>
      <w:pPr>
        <w:ind w:left="2952" w:hanging="1440"/>
      </w:pPr>
      <w:rPr>
        <w:rFonts w:hint="default"/>
      </w:rPr>
    </w:lvl>
    <w:lvl w:ilvl="8">
      <w:start w:val="1"/>
      <w:numFmt w:val="decimal"/>
      <w:lvlText w:val="%1.%2.%3.%4.%5.%6.%7.%8.%9"/>
      <w:lvlJc w:val="left"/>
      <w:pPr>
        <w:ind w:left="3528" w:hanging="1800"/>
      </w:pPr>
      <w:rPr>
        <w:rFonts w:hint="default"/>
      </w:rPr>
    </w:lvl>
  </w:abstractNum>
  <w:abstractNum w:abstractNumId="21" w15:restartNumberingAfterBreak="0">
    <w:nsid w:val="48801F5E"/>
    <w:multiLevelType w:val="multilevel"/>
    <w:tmpl w:val="127A16E4"/>
    <w:lvl w:ilvl="0">
      <w:start w:val="2"/>
      <w:numFmt w:val="decimal"/>
      <w:lvlText w:val="%1.4  "/>
      <w:lvlJc w:val="left"/>
      <w:pPr>
        <w:ind w:left="360" w:hanging="360"/>
      </w:pPr>
      <w:rPr>
        <w:rFonts w:hint="default"/>
      </w:rPr>
    </w:lvl>
    <w:lvl w:ilvl="1">
      <w:start w:val="8"/>
      <w:numFmt w:val="decimal"/>
      <w:lvlText w:val="%1.4"/>
      <w:lvlJc w:val="left"/>
      <w:pPr>
        <w:ind w:left="577" w:hanging="360"/>
      </w:pPr>
      <w:rPr>
        <w:rFonts w:hint="default"/>
      </w:rPr>
    </w:lvl>
    <w:lvl w:ilvl="2">
      <w:start w:val="1"/>
      <w:numFmt w:val="decimal"/>
      <w:lvlText w:val="%1.%2.%3"/>
      <w:lvlJc w:val="left"/>
      <w:pPr>
        <w:ind w:left="1154" w:hanging="720"/>
      </w:pPr>
      <w:rPr>
        <w:rFonts w:hint="default"/>
      </w:rPr>
    </w:lvl>
    <w:lvl w:ilvl="3">
      <w:start w:val="1"/>
      <w:numFmt w:val="decimal"/>
      <w:lvlText w:val="%1.%2.%3.%4"/>
      <w:lvlJc w:val="left"/>
      <w:pPr>
        <w:ind w:left="1371" w:hanging="720"/>
      </w:pPr>
      <w:rPr>
        <w:rFonts w:hint="default"/>
      </w:rPr>
    </w:lvl>
    <w:lvl w:ilvl="4">
      <w:start w:val="1"/>
      <w:numFmt w:val="decimal"/>
      <w:lvlText w:val="%1.%2.%3.%4.%5"/>
      <w:lvlJc w:val="left"/>
      <w:pPr>
        <w:ind w:left="1948" w:hanging="1080"/>
      </w:pPr>
      <w:rPr>
        <w:rFonts w:hint="default"/>
      </w:rPr>
    </w:lvl>
    <w:lvl w:ilvl="5">
      <w:start w:val="1"/>
      <w:numFmt w:val="decimal"/>
      <w:lvlText w:val="%1.%2.%3.%4.%5.%6"/>
      <w:lvlJc w:val="left"/>
      <w:pPr>
        <w:ind w:left="2165" w:hanging="1080"/>
      </w:pPr>
      <w:rPr>
        <w:rFonts w:hint="default"/>
      </w:rPr>
    </w:lvl>
    <w:lvl w:ilvl="6">
      <w:start w:val="1"/>
      <w:numFmt w:val="decimal"/>
      <w:lvlText w:val="%1.%2.%3.%4.%5.%6.%7"/>
      <w:lvlJc w:val="left"/>
      <w:pPr>
        <w:ind w:left="2742" w:hanging="1440"/>
      </w:pPr>
      <w:rPr>
        <w:rFonts w:hint="default"/>
      </w:rPr>
    </w:lvl>
    <w:lvl w:ilvl="7">
      <w:start w:val="1"/>
      <w:numFmt w:val="decimal"/>
      <w:lvlText w:val="%1.%2.%3.%4.%5.%6.%7.%8"/>
      <w:lvlJc w:val="left"/>
      <w:pPr>
        <w:ind w:left="2959" w:hanging="1440"/>
      </w:pPr>
      <w:rPr>
        <w:rFonts w:hint="default"/>
      </w:rPr>
    </w:lvl>
    <w:lvl w:ilvl="8">
      <w:start w:val="1"/>
      <w:numFmt w:val="decimal"/>
      <w:lvlText w:val="%1.%2.%3.%4.%5.%6.%7.%8.%9"/>
      <w:lvlJc w:val="left"/>
      <w:pPr>
        <w:ind w:left="3536" w:hanging="1800"/>
      </w:pPr>
      <w:rPr>
        <w:rFonts w:hint="default"/>
      </w:rPr>
    </w:lvl>
  </w:abstractNum>
  <w:abstractNum w:abstractNumId="22" w15:restartNumberingAfterBreak="0">
    <w:nsid w:val="4A527614"/>
    <w:multiLevelType w:val="multilevel"/>
    <w:tmpl w:val="3E30165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DB43C88"/>
    <w:multiLevelType w:val="multilevel"/>
    <w:tmpl w:val="B59E176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3A06D14"/>
    <w:multiLevelType w:val="hybridMultilevel"/>
    <w:tmpl w:val="B178E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4419A2"/>
    <w:multiLevelType w:val="hybridMultilevel"/>
    <w:tmpl w:val="11DEE8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517C27"/>
    <w:multiLevelType w:val="multilevel"/>
    <w:tmpl w:val="A0045480"/>
    <w:lvl w:ilvl="0">
      <w:start w:val="4"/>
      <w:numFmt w:val="decimal"/>
      <w:lvlText w:val="%1"/>
      <w:lvlJc w:val="left"/>
      <w:pPr>
        <w:ind w:left="360" w:hanging="360"/>
      </w:pPr>
      <w:rPr>
        <w:rFonts w:hint="default"/>
      </w:rPr>
    </w:lvl>
    <w:lvl w:ilvl="1">
      <w:start w:val="3"/>
      <w:numFmt w:val="decimal"/>
      <w:lvlText w:val="%1.%2"/>
      <w:lvlJc w:val="left"/>
      <w:pPr>
        <w:ind w:left="577" w:hanging="360"/>
      </w:pPr>
      <w:rPr>
        <w:rFonts w:hint="default"/>
      </w:rPr>
    </w:lvl>
    <w:lvl w:ilvl="2">
      <w:start w:val="1"/>
      <w:numFmt w:val="decimal"/>
      <w:lvlText w:val="%1.%2.%3"/>
      <w:lvlJc w:val="left"/>
      <w:pPr>
        <w:ind w:left="1154" w:hanging="720"/>
      </w:pPr>
      <w:rPr>
        <w:rFonts w:hint="default"/>
      </w:rPr>
    </w:lvl>
    <w:lvl w:ilvl="3">
      <w:start w:val="1"/>
      <w:numFmt w:val="decimal"/>
      <w:lvlText w:val="%1.%2.%3.%4"/>
      <w:lvlJc w:val="left"/>
      <w:pPr>
        <w:ind w:left="1371" w:hanging="720"/>
      </w:pPr>
      <w:rPr>
        <w:rFonts w:hint="default"/>
      </w:rPr>
    </w:lvl>
    <w:lvl w:ilvl="4">
      <w:start w:val="1"/>
      <w:numFmt w:val="decimal"/>
      <w:lvlText w:val="%1.%2.%3.%4.%5"/>
      <w:lvlJc w:val="left"/>
      <w:pPr>
        <w:ind w:left="1948" w:hanging="1080"/>
      </w:pPr>
      <w:rPr>
        <w:rFonts w:hint="default"/>
      </w:rPr>
    </w:lvl>
    <w:lvl w:ilvl="5">
      <w:start w:val="1"/>
      <w:numFmt w:val="decimal"/>
      <w:lvlText w:val="%1.%2.%3.%4.%5.%6"/>
      <w:lvlJc w:val="left"/>
      <w:pPr>
        <w:ind w:left="2165" w:hanging="1080"/>
      </w:pPr>
      <w:rPr>
        <w:rFonts w:hint="default"/>
      </w:rPr>
    </w:lvl>
    <w:lvl w:ilvl="6">
      <w:start w:val="1"/>
      <w:numFmt w:val="decimal"/>
      <w:lvlText w:val="%1.%2.%3.%4.%5.%6.%7"/>
      <w:lvlJc w:val="left"/>
      <w:pPr>
        <w:ind w:left="2742" w:hanging="1440"/>
      </w:pPr>
      <w:rPr>
        <w:rFonts w:hint="default"/>
      </w:rPr>
    </w:lvl>
    <w:lvl w:ilvl="7">
      <w:start w:val="1"/>
      <w:numFmt w:val="decimal"/>
      <w:lvlText w:val="%1.%2.%3.%4.%5.%6.%7.%8"/>
      <w:lvlJc w:val="left"/>
      <w:pPr>
        <w:ind w:left="2959" w:hanging="1440"/>
      </w:pPr>
      <w:rPr>
        <w:rFonts w:hint="default"/>
      </w:rPr>
    </w:lvl>
    <w:lvl w:ilvl="8">
      <w:start w:val="1"/>
      <w:numFmt w:val="decimal"/>
      <w:lvlText w:val="%1.%2.%3.%4.%5.%6.%7.%8.%9"/>
      <w:lvlJc w:val="left"/>
      <w:pPr>
        <w:ind w:left="3536" w:hanging="1800"/>
      </w:pPr>
      <w:rPr>
        <w:rFonts w:hint="default"/>
      </w:rPr>
    </w:lvl>
  </w:abstractNum>
  <w:abstractNum w:abstractNumId="27" w15:restartNumberingAfterBreak="0">
    <w:nsid w:val="60375C44"/>
    <w:multiLevelType w:val="multilevel"/>
    <w:tmpl w:val="94167D3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3B569E9"/>
    <w:multiLevelType w:val="hybridMultilevel"/>
    <w:tmpl w:val="963053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4567439"/>
    <w:multiLevelType w:val="hybridMultilevel"/>
    <w:tmpl w:val="0BBA2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5F6DE8"/>
    <w:multiLevelType w:val="hybridMultilevel"/>
    <w:tmpl w:val="72A82F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3A25E1"/>
    <w:multiLevelType w:val="multilevel"/>
    <w:tmpl w:val="DA80FEC2"/>
    <w:lvl w:ilvl="0">
      <w:start w:val="6"/>
      <w:numFmt w:val="decimal"/>
      <w:lvlText w:val="%1"/>
      <w:lvlJc w:val="left"/>
      <w:pPr>
        <w:ind w:left="360" w:hanging="360"/>
      </w:pPr>
      <w:rPr>
        <w:rFonts w:hint="default"/>
      </w:rPr>
    </w:lvl>
    <w:lvl w:ilvl="1">
      <w:start w:val="1"/>
      <w:numFmt w:val="decimal"/>
      <w:lvlText w:val="%1.%2"/>
      <w:lvlJc w:val="left"/>
      <w:pPr>
        <w:ind w:left="577" w:hanging="360"/>
      </w:pPr>
      <w:rPr>
        <w:rFonts w:hint="default"/>
      </w:rPr>
    </w:lvl>
    <w:lvl w:ilvl="2">
      <w:start w:val="1"/>
      <w:numFmt w:val="decimal"/>
      <w:lvlText w:val="%1.%2.%3"/>
      <w:lvlJc w:val="left"/>
      <w:pPr>
        <w:ind w:left="1154" w:hanging="720"/>
      </w:pPr>
      <w:rPr>
        <w:rFonts w:hint="default"/>
      </w:rPr>
    </w:lvl>
    <w:lvl w:ilvl="3">
      <w:start w:val="1"/>
      <w:numFmt w:val="decimal"/>
      <w:lvlText w:val="%1.%2.%3.%4"/>
      <w:lvlJc w:val="left"/>
      <w:pPr>
        <w:ind w:left="1371" w:hanging="720"/>
      </w:pPr>
      <w:rPr>
        <w:rFonts w:hint="default"/>
      </w:rPr>
    </w:lvl>
    <w:lvl w:ilvl="4">
      <w:start w:val="1"/>
      <w:numFmt w:val="decimal"/>
      <w:lvlText w:val="%1.%2.%3.%4.%5"/>
      <w:lvlJc w:val="left"/>
      <w:pPr>
        <w:ind w:left="1948" w:hanging="1080"/>
      </w:pPr>
      <w:rPr>
        <w:rFonts w:hint="default"/>
      </w:rPr>
    </w:lvl>
    <w:lvl w:ilvl="5">
      <w:start w:val="1"/>
      <w:numFmt w:val="decimal"/>
      <w:lvlText w:val="%1.%2.%3.%4.%5.%6"/>
      <w:lvlJc w:val="left"/>
      <w:pPr>
        <w:ind w:left="2165" w:hanging="1080"/>
      </w:pPr>
      <w:rPr>
        <w:rFonts w:hint="default"/>
      </w:rPr>
    </w:lvl>
    <w:lvl w:ilvl="6">
      <w:start w:val="1"/>
      <w:numFmt w:val="decimal"/>
      <w:lvlText w:val="%1.%2.%3.%4.%5.%6.%7"/>
      <w:lvlJc w:val="left"/>
      <w:pPr>
        <w:ind w:left="2742" w:hanging="1440"/>
      </w:pPr>
      <w:rPr>
        <w:rFonts w:hint="default"/>
      </w:rPr>
    </w:lvl>
    <w:lvl w:ilvl="7">
      <w:start w:val="1"/>
      <w:numFmt w:val="decimal"/>
      <w:lvlText w:val="%1.%2.%3.%4.%5.%6.%7.%8"/>
      <w:lvlJc w:val="left"/>
      <w:pPr>
        <w:ind w:left="2959" w:hanging="1440"/>
      </w:pPr>
      <w:rPr>
        <w:rFonts w:hint="default"/>
      </w:rPr>
    </w:lvl>
    <w:lvl w:ilvl="8">
      <w:start w:val="1"/>
      <w:numFmt w:val="decimal"/>
      <w:lvlText w:val="%1.%2.%3.%4.%5.%6.%7.%8.%9"/>
      <w:lvlJc w:val="left"/>
      <w:pPr>
        <w:ind w:left="3536" w:hanging="1800"/>
      </w:pPr>
      <w:rPr>
        <w:rFonts w:hint="default"/>
      </w:rPr>
    </w:lvl>
  </w:abstractNum>
  <w:abstractNum w:abstractNumId="32" w15:restartNumberingAfterBreak="0">
    <w:nsid w:val="7B1A5C44"/>
    <w:multiLevelType w:val="multilevel"/>
    <w:tmpl w:val="D16A60E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3"/>
  </w:num>
  <w:num w:numId="3">
    <w:abstractNumId w:val="27"/>
  </w:num>
  <w:num w:numId="4">
    <w:abstractNumId w:val="16"/>
  </w:num>
  <w:num w:numId="5">
    <w:abstractNumId w:val="32"/>
  </w:num>
  <w:num w:numId="6">
    <w:abstractNumId w:val="4"/>
  </w:num>
  <w:num w:numId="7">
    <w:abstractNumId w:val="7"/>
  </w:num>
  <w:num w:numId="8">
    <w:abstractNumId w:val="13"/>
  </w:num>
  <w:num w:numId="9">
    <w:abstractNumId w:val="31"/>
  </w:num>
  <w:num w:numId="10">
    <w:abstractNumId w:val="5"/>
  </w:num>
  <w:num w:numId="11">
    <w:abstractNumId w:val="3"/>
  </w:num>
  <w:num w:numId="12">
    <w:abstractNumId w:val="20"/>
  </w:num>
  <w:num w:numId="13">
    <w:abstractNumId w:val="17"/>
  </w:num>
  <w:num w:numId="14">
    <w:abstractNumId w:val="22"/>
  </w:num>
  <w:num w:numId="15">
    <w:abstractNumId w:val="24"/>
  </w:num>
  <w:num w:numId="16">
    <w:abstractNumId w:val="10"/>
  </w:num>
  <w:num w:numId="17">
    <w:abstractNumId w:val="11"/>
  </w:num>
  <w:num w:numId="18">
    <w:abstractNumId w:val="18"/>
  </w:num>
  <w:num w:numId="19">
    <w:abstractNumId w:val="9"/>
  </w:num>
  <w:num w:numId="20">
    <w:abstractNumId w:val="25"/>
  </w:num>
  <w:num w:numId="21">
    <w:abstractNumId w:val="0"/>
  </w:num>
  <w:num w:numId="22">
    <w:abstractNumId w:val="12"/>
  </w:num>
  <w:num w:numId="23">
    <w:abstractNumId w:val="28"/>
  </w:num>
  <w:num w:numId="24">
    <w:abstractNumId w:val="29"/>
  </w:num>
  <w:num w:numId="25">
    <w:abstractNumId w:val="14"/>
  </w:num>
  <w:num w:numId="26">
    <w:abstractNumId w:val="26"/>
  </w:num>
  <w:num w:numId="27">
    <w:abstractNumId w:val="6"/>
  </w:num>
  <w:num w:numId="28">
    <w:abstractNumId w:val="21"/>
  </w:num>
  <w:num w:numId="29">
    <w:abstractNumId w:val="19"/>
  </w:num>
  <w:num w:numId="30">
    <w:abstractNumId w:val="8"/>
  </w:num>
  <w:num w:numId="31">
    <w:abstractNumId w:val="30"/>
  </w:num>
  <w:num w:numId="32">
    <w:abstractNumId w:val="15"/>
  </w:num>
  <w:num w:numId="33">
    <w:abstractNumId w:val="2"/>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2NzQzNTY0MzA2tjRU0lEKTi0uzszPAykwqQUAiNbAvywAAAA="/>
  </w:docVars>
  <w:rsids>
    <w:rsidRoot w:val="00AD49F1"/>
    <w:rsid w:val="0000243C"/>
    <w:rsid w:val="000035A7"/>
    <w:rsid w:val="000035AD"/>
    <w:rsid w:val="00004B01"/>
    <w:rsid w:val="00006596"/>
    <w:rsid w:val="000079DE"/>
    <w:rsid w:val="00014C8D"/>
    <w:rsid w:val="000303CE"/>
    <w:rsid w:val="00032793"/>
    <w:rsid w:val="00037082"/>
    <w:rsid w:val="00042E6F"/>
    <w:rsid w:val="00060326"/>
    <w:rsid w:val="000608E0"/>
    <w:rsid w:val="000726C0"/>
    <w:rsid w:val="00083DB9"/>
    <w:rsid w:val="000847B8"/>
    <w:rsid w:val="00093E8C"/>
    <w:rsid w:val="000951DD"/>
    <w:rsid w:val="000B536D"/>
    <w:rsid w:val="000D075E"/>
    <w:rsid w:val="000E6B7D"/>
    <w:rsid w:val="000F07FF"/>
    <w:rsid w:val="000F3E31"/>
    <w:rsid w:val="00117A91"/>
    <w:rsid w:val="00131656"/>
    <w:rsid w:val="001328B0"/>
    <w:rsid w:val="0013547E"/>
    <w:rsid w:val="00152C0B"/>
    <w:rsid w:val="00171A87"/>
    <w:rsid w:val="001776BE"/>
    <w:rsid w:val="00185EF0"/>
    <w:rsid w:val="0019214D"/>
    <w:rsid w:val="001923A0"/>
    <w:rsid w:val="00197285"/>
    <w:rsid w:val="001A1F8F"/>
    <w:rsid w:val="001A7190"/>
    <w:rsid w:val="001C3A71"/>
    <w:rsid w:val="001D2EFD"/>
    <w:rsid w:val="001D3E47"/>
    <w:rsid w:val="001D708C"/>
    <w:rsid w:val="001E3CD1"/>
    <w:rsid w:val="001E5B39"/>
    <w:rsid w:val="001E7A9E"/>
    <w:rsid w:val="00210896"/>
    <w:rsid w:val="0023244A"/>
    <w:rsid w:val="0023390E"/>
    <w:rsid w:val="00261423"/>
    <w:rsid w:val="002705D3"/>
    <w:rsid w:val="0027751A"/>
    <w:rsid w:val="00283C75"/>
    <w:rsid w:val="00292726"/>
    <w:rsid w:val="002950D9"/>
    <w:rsid w:val="002A0AD8"/>
    <w:rsid w:val="002A38CD"/>
    <w:rsid w:val="002B3801"/>
    <w:rsid w:val="002B393A"/>
    <w:rsid w:val="002B7C06"/>
    <w:rsid w:val="002C2E18"/>
    <w:rsid w:val="002E27D0"/>
    <w:rsid w:val="002E70FD"/>
    <w:rsid w:val="002F0E8B"/>
    <w:rsid w:val="002F11D7"/>
    <w:rsid w:val="002F4AB8"/>
    <w:rsid w:val="00336F01"/>
    <w:rsid w:val="00340393"/>
    <w:rsid w:val="003431C5"/>
    <w:rsid w:val="003460B3"/>
    <w:rsid w:val="00360AF2"/>
    <w:rsid w:val="00360BA8"/>
    <w:rsid w:val="00362369"/>
    <w:rsid w:val="0036549E"/>
    <w:rsid w:val="00366506"/>
    <w:rsid w:val="00385953"/>
    <w:rsid w:val="003A4317"/>
    <w:rsid w:val="003B12BA"/>
    <w:rsid w:val="003B2E66"/>
    <w:rsid w:val="003D00A4"/>
    <w:rsid w:val="003D0ECE"/>
    <w:rsid w:val="003D22BE"/>
    <w:rsid w:val="003D5DCA"/>
    <w:rsid w:val="003F1C5F"/>
    <w:rsid w:val="003F2B0B"/>
    <w:rsid w:val="003F46AE"/>
    <w:rsid w:val="0040003F"/>
    <w:rsid w:val="0040171B"/>
    <w:rsid w:val="004109E2"/>
    <w:rsid w:val="0042491D"/>
    <w:rsid w:val="00424974"/>
    <w:rsid w:val="00424AC1"/>
    <w:rsid w:val="00424C70"/>
    <w:rsid w:val="00426D09"/>
    <w:rsid w:val="004409D0"/>
    <w:rsid w:val="004532D4"/>
    <w:rsid w:val="00457B3B"/>
    <w:rsid w:val="004679DA"/>
    <w:rsid w:val="00467EA1"/>
    <w:rsid w:val="00470E2B"/>
    <w:rsid w:val="00472426"/>
    <w:rsid w:val="00475C0E"/>
    <w:rsid w:val="00477107"/>
    <w:rsid w:val="004779E8"/>
    <w:rsid w:val="0049104C"/>
    <w:rsid w:val="004A24D3"/>
    <w:rsid w:val="004A305F"/>
    <w:rsid w:val="004B55B4"/>
    <w:rsid w:val="004C00FB"/>
    <w:rsid w:val="004C33D4"/>
    <w:rsid w:val="004C5482"/>
    <w:rsid w:val="004C6188"/>
    <w:rsid w:val="004D0A3D"/>
    <w:rsid w:val="004E5E9B"/>
    <w:rsid w:val="004F701F"/>
    <w:rsid w:val="0050503B"/>
    <w:rsid w:val="005144C7"/>
    <w:rsid w:val="00515451"/>
    <w:rsid w:val="0052431B"/>
    <w:rsid w:val="00530984"/>
    <w:rsid w:val="00532AF7"/>
    <w:rsid w:val="00543058"/>
    <w:rsid w:val="0055703B"/>
    <w:rsid w:val="00562D0F"/>
    <w:rsid w:val="00575F80"/>
    <w:rsid w:val="00576931"/>
    <w:rsid w:val="00585F11"/>
    <w:rsid w:val="00587F97"/>
    <w:rsid w:val="005933A7"/>
    <w:rsid w:val="005A7A74"/>
    <w:rsid w:val="005B1B48"/>
    <w:rsid w:val="005B7C62"/>
    <w:rsid w:val="005C062F"/>
    <w:rsid w:val="005C235C"/>
    <w:rsid w:val="005D2F9E"/>
    <w:rsid w:val="005F7AB0"/>
    <w:rsid w:val="00611DB5"/>
    <w:rsid w:val="006131E5"/>
    <w:rsid w:val="00641ED1"/>
    <w:rsid w:val="006428B2"/>
    <w:rsid w:val="0065022B"/>
    <w:rsid w:val="00652111"/>
    <w:rsid w:val="00653F1C"/>
    <w:rsid w:val="00673993"/>
    <w:rsid w:val="00676A02"/>
    <w:rsid w:val="00685DCD"/>
    <w:rsid w:val="006A4DE1"/>
    <w:rsid w:val="006A5002"/>
    <w:rsid w:val="006A62C7"/>
    <w:rsid w:val="006A7E5F"/>
    <w:rsid w:val="006B2F02"/>
    <w:rsid w:val="006B4A5F"/>
    <w:rsid w:val="006B544D"/>
    <w:rsid w:val="006C245D"/>
    <w:rsid w:val="006C512F"/>
    <w:rsid w:val="006D68FE"/>
    <w:rsid w:val="006E0AE2"/>
    <w:rsid w:val="006F526A"/>
    <w:rsid w:val="0071512A"/>
    <w:rsid w:val="007153E0"/>
    <w:rsid w:val="00741EF0"/>
    <w:rsid w:val="00750157"/>
    <w:rsid w:val="007715DA"/>
    <w:rsid w:val="00771CF5"/>
    <w:rsid w:val="0077606B"/>
    <w:rsid w:val="007846A1"/>
    <w:rsid w:val="0078681D"/>
    <w:rsid w:val="00786DEE"/>
    <w:rsid w:val="00797FBE"/>
    <w:rsid w:val="007A7DEF"/>
    <w:rsid w:val="007A7FD9"/>
    <w:rsid w:val="007B2F45"/>
    <w:rsid w:val="007B336C"/>
    <w:rsid w:val="007B40D4"/>
    <w:rsid w:val="007C7751"/>
    <w:rsid w:val="007C78C8"/>
    <w:rsid w:val="007E4AF6"/>
    <w:rsid w:val="007F1840"/>
    <w:rsid w:val="007F5346"/>
    <w:rsid w:val="00815EBE"/>
    <w:rsid w:val="00822324"/>
    <w:rsid w:val="008272F1"/>
    <w:rsid w:val="008319A3"/>
    <w:rsid w:val="00852368"/>
    <w:rsid w:val="00854DF7"/>
    <w:rsid w:val="00866D1E"/>
    <w:rsid w:val="0087240E"/>
    <w:rsid w:val="008775A3"/>
    <w:rsid w:val="008820BF"/>
    <w:rsid w:val="008828FF"/>
    <w:rsid w:val="00892AFD"/>
    <w:rsid w:val="00897FFD"/>
    <w:rsid w:val="008A3DFC"/>
    <w:rsid w:val="008D3A2D"/>
    <w:rsid w:val="008D4319"/>
    <w:rsid w:val="008D4F69"/>
    <w:rsid w:val="008D6BBD"/>
    <w:rsid w:val="008E65C9"/>
    <w:rsid w:val="009021DD"/>
    <w:rsid w:val="009062D4"/>
    <w:rsid w:val="00910209"/>
    <w:rsid w:val="00922C76"/>
    <w:rsid w:val="0093520C"/>
    <w:rsid w:val="0093595A"/>
    <w:rsid w:val="00951321"/>
    <w:rsid w:val="00955DFA"/>
    <w:rsid w:val="00962616"/>
    <w:rsid w:val="0096768D"/>
    <w:rsid w:val="00984A5A"/>
    <w:rsid w:val="00985E52"/>
    <w:rsid w:val="00986226"/>
    <w:rsid w:val="00992D8F"/>
    <w:rsid w:val="00997877"/>
    <w:rsid w:val="009A0F84"/>
    <w:rsid w:val="009A2873"/>
    <w:rsid w:val="009A7D44"/>
    <w:rsid w:val="009C46EC"/>
    <w:rsid w:val="009E13A0"/>
    <w:rsid w:val="00A01046"/>
    <w:rsid w:val="00A12806"/>
    <w:rsid w:val="00A14022"/>
    <w:rsid w:val="00A31106"/>
    <w:rsid w:val="00A356E0"/>
    <w:rsid w:val="00A40895"/>
    <w:rsid w:val="00A50CD8"/>
    <w:rsid w:val="00A52E0F"/>
    <w:rsid w:val="00A72AD4"/>
    <w:rsid w:val="00A938EB"/>
    <w:rsid w:val="00AB1C57"/>
    <w:rsid w:val="00AB4A16"/>
    <w:rsid w:val="00AB576C"/>
    <w:rsid w:val="00AC47BA"/>
    <w:rsid w:val="00AD49F1"/>
    <w:rsid w:val="00AD5A9D"/>
    <w:rsid w:val="00AD7C3B"/>
    <w:rsid w:val="00AE49DA"/>
    <w:rsid w:val="00AF5C64"/>
    <w:rsid w:val="00B10F60"/>
    <w:rsid w:val="00B12B5B"/>
    <w:rsid w:val="00B14B73"/>
    <w:rsid w:val="00B22636"/>
    <w:rsid w:val="00B236D8"/>
    <w:rsid w:val="00B259ED"/>
    <w:rsid w:val="00B26B67"/>
    <w:rsid w:val="00B31ADF"/>
    <w:rsid w:val="00B340D1"/>
    <w:rsid w:val="00B35AEF"/>
    <w:rsid w:val="00B41E00"/>
    <w:rsid w:val="00B42D9F"/>
    <w:rsid w:val="00B60A7A"/>
    <w:rsid w:val="00B629BF"/>
    <w:rsid w:val="00B656FA"/>
    <w:rsid w:val="00B659A2"/>
    <w:rsid w:val="00B7144F"/>
    <w:rsid w:val="00B80818"/>
    <w:rsid w:val="00B83485"/>
    <w:rsid w:val="00B83F58"/>
    <w:rsid w:val="00B90ACE"/>
    <w:rsid w:val="00B93266"/>
    <w:rsid w:val="00BA4BEC"/>
    <w:rsid w:val="00BA6D2E"/>
    <w:rsid w:val="00BB00F4"/>
    <w:rsid w:val="00BB0A64"/>
    <w:rsid w:val="00BB70F5"/>
    <w:rsid w:val="00BD5AC0"/>
    <w:rsid w:val="00BE03CE"/>
    <w:rsid w:val="00BE7232"/>
    <w:rsid w:val="00BF3A58"/>
    <w:rsid w:val="00BF46B5"/>
    <w:rsid w:val="00C07753"/>
    <w:rsid w:val="00C12787"/>
    <w:rsid w:val="00C14289"/>
    <w:rsid w:val="00C20CEF"/>
    <w:rsid w:val="00C27BFB"/>
    <w:rsid w:val="00C27D49"/>
    <w:rsid w:val="00C4299B"/>
    <w:rsid w:val="00C51A9B"/>
    <w:rsid w:val="00C643C5"/>
    <w:rsid w:val="00C704D8"/>
    <w:rsid w:val="00C72F6D"/>
    <w:rsid w:val="00C74836"/>
    <w:rsid w:val="00C961EB"/>
    <w:rsid w:val="00CA1F3F"/>
    <w:rsid w:val="00CA3433"/>
    <w:rsid w:val="00CA45CD"/>
    <w:rsid w:val="00CA7D0D"/>
    <w:rsid w:val="00CB1D7C"/>
    <w:rsid w:val="00CB71B4"/>
    <w:rsid w:val="00CD471B"/>
    <w:rsid w:val="00D03459"/>
    <w:rsid w:val="00D12113"/>
    <w:rsid w:val="00D1211F"/>
    <w:rsid w:val="00D12943"/>
    <w:rsid w:val="00D314D9"/>
    <w:rsid w:val="00D33D0B"/>
    <w:rsid w:val="00D35814"/>
    <w:rsid w:val="00D56B3F"/>
    <w:rsid w:val="00D60D19"/>
    <w:rsid w:val="00D642F2"/>
    <w:rsid w:val="00D75294"/>
    <w:rsid w:val="00D82F70"/>
    <w:rsid w:val="00D930CD"/>
    <w:rsid w:val="00D95D04"/>
    <w:rsid w:val="00DA182B"/>
    <w:rsid w:val="00DA1EFE"/>
    <w:rsid w:val="00DA74EF"/>
    <w:rsid w:val="00DB44CA"/>
    <w:rsid w:val="00DB57F8"/>
    <w:rsid w:val="00DD1A60"/>
    <w:rsid w:val="00DD7666"/>
    <w:rsid w:val="00DE2B69"/>
    <w:rsid w:val="00DE4162"/>
    <w:rsid w:val="00DE4F84"/>
    <w:rsid w:val="00E221CC"/>
    <w:rsid w:val="00E450BC"/>
    <w:rsid w:val="00E471CE"/>
    <w:rsid w:val="00E66869"/>
    <w:rsid w:val="00E73243"/>
    <w:rsid w:val="00E826CA"/>
    <w:rsid w:val="00E83948"/>
    <w:rsid w:val="00EA0BD9"/>
    <w:rsid w:val="00EA367C"/>
    <w:rsid w:val="00EB5C7C"/>
    <w:rsid w:val="00EB67DD"/>
    <w:rsid w:val="00EB7E12"/>
    <w:rsid w:val="00EC5ACF"/>
    <w:rsid w:val="00EC5BD4"/>
    <w:rsid w:val="00ED79BF"/>
    <w:rsid w:val="00EE497A"/>
    <w:rsid w:val="00EE7B52"/>
    <w:rsid w:val="00F13E67"/>
    <w:rsid w:val="00F14191"/>
    <w:rsid w:val="00F2542C"/>
    <w:rsid w:val="00F6123F"/>
    <w:rsid w:val="00F83B9E"/>
    <w:rsid w:val="00F94815"/>
    <w:rsid w:val="00F951E5"/>
    <w:rsid w:val="00FA65C3"/>
    <w:rsid w:val="00FB3EDE"/>
    <w:rsid w:val="00FE0980"/>
    <w:rsid w:val="00FE59C9"/>
    <w:rsid w:val="00FF2E7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210306A"/>
  <w15:docId w15:val="{F9F32086-EAFD-4872-9448-274D08496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GB" w:eastAsia="en-US" w:bidi="ar-SA"/>
      </w:rPr>
    </w:rPrDefault>
    <w:pPrDefault>
      <w:pPr>
        <w:spacing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6D09"/>
  </w:style>
  <w:style w:type="paragraph" w:styleId="Heading1">
    <w:name w:val="heading 1"/>
    <w:basedOn w:val="Normal"/>
    <w:next w:val="Normal"/>
    <w:link w:val="Heading1Char"/>
    <w:uiPriority w:val="9"/>
    <w:qFormat/>
    <w:pPr>
      <w:jc w:val="center"/>
      <w:outlineLvl w:val="0"/>
    </w:pPr>
    <w:rPr>
      <w:b/>
    </w:rPr>
  </w:style>
  <w:style w:type="paragraph" w:styleId="Heading2">
    <w:name w:val="heading 2"/>
    <w:basedOn w:val="Normal"/>
    <w:next w:val="Normal"/>
    <w:uiPriority w:val="9"/>
    <w:unhideWhenUsed/>
    <w:qFormat/>
    <w:pPr>
      <w:tabs>
        <w:tab w:val="left" w:pos="130"/>
      </w:tabs>
      <w:jc w:val="center"/>
      <w:outlineLvl w:val="1"/>
    </w:pPr>
    <w:rPr>
      <w:b/>
    </w:rPr>
  </w:style>
  <w:style w:type="paragraph" w:styleId="Heading3">
    <w:name w:val="heading 3"/>
    <w:basedOn w:val="Normal"/>
    <w:next w:val="Normal"/>
    <w:link w:val="Heading3Char"/>
    <w:uiPriority w:val="9"/>
    <w:unhideWhenUsed/>
    <w:qFormat/>
    <w:pPr>
      <w:keepNext/>
      <w:ind w:left="864" w:hanging="648"/>
      <w:outlineLvl w:val="2"/>
    </w:pPr>
    <w:rPr>
      <w:b/>
    </w:rPr>
  </w:style>
  <w:style w:type="paragraph" w:styleId="Heading4">
    <w:name w:val="heading 4"/>
    <w:basedOn w:val="Normal"/>
    <w:next w:val="Normal"/>
    <w:uiPriority w:val="9"/>
    <w:unhideWhenUsed/>
    <w:qFormat/>
    <w:pPr>
      <w:keepNext/>
      <w:ind w:left="851" w:hanging="851"/>
      <w:outlineLvl w:val="3"/>
    </w:pPr>
    <w:rPr>
      <w:b/>
    </w:rPr>
  </w:style>
  <w:style w:type="paragraph" w:styleId="Heading5">
    <w:name w:val="heading 5"/>
    <w:basedOn w:val="Normal"/>
    <w:next w:val="Normal"/>
    <w:uiPriority w:val="9"/>
    <w:unhideWhenUsed/>
    <w:qFormat/>
    <w:pPr>
      <w:ind w:left="851" w:hanging="851"/>
      <w:outlineLvl w:val="4"/>
    </w:pPr>
    <w:rPr>
      <w:b/>
    </w:rPr>
  </w:style>
  <w:style w:type="paragraph" w:styleId="Heading6">
    <w:name w:val="heading 6"/>
    <w:basedOn w:val="Normal"/>
    <w:next w:val="Normal"/>
    <w:uiPriority w:val="9"/>
    <w:semiHidden/>
    <w:unhideWhenUsed/>
    <w:qFormat/>
    <w:pPr>
      <w:spacing w:before="240" w:after="60"/>
      <w:ind w:left="851" w:hanging="851"/>
      <w:outlineLvl w:val="5"/>
    </w:pPr>
    <w:rPr>
      <w:b/>
      <w:sz w:val="22"/>
      <w:szCs w:val="22"/>
    </w:rPr>
  </w:style>
  <w:style w:type="paragraph" w:styleId="Heading9">
    <w:name w:val="heading 9"/>
    <w:basedOn w:val="Normal"/>
    <w:next w:val="Normal"/>
    <w:link w:val="Heading9Char"/>
    <w:uiPriority w:val="9"/>
    <w:semiHidden/>
    <w:unhideWhenUsed/>
    <w:qFormat/>
    <w:rsid w:val="008D3A2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widowControl w:val="0"/>
      <w:spacing w:before="54" w:line="240" w:lineRule="auto"/>
      <w:ind w:left="1987" w:right="2100"/>
      <w:jc w:val="center"/>
    </w:pPr>
    <w:rPr>
      <w:b/>
      <w:sz w:val="51"/>
      <w:szCs w:val="51"/>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CellMar>
        <w:top w:w="15" w:type="dxa"/>
        <w:left w:w="15" w:type="dxa"/>
        <w:bottom w:w="15" w:type="dxa"/>
        <w:right w:w="15" w:type="dxa"/>
      </w:tblCellMar>
    </w:tblPr>
  </w:style>
  <w:style w:type="table" w:customStyle="1" w:styleId="a2">
    <w:basedOn w:val="TableNormal"/>
    <w:tblPr>
      <w:tblStyleRowBandSize w:val="1"/>
      <w:tblStyleColBandSize w:val="1"/>
      <w:tblCellMar>
        <w:top w:w="28" w:type="dxa"/>
        <w:left w:w="115" w:type="dxa"/>
        <w:bottom w:w="28" w:type="dxa"/>
        <w:right w:w="115" w:type="dxa"/>
      </w:tblCellMar>
    </w:tblPr>
  </w:style>
  <w:style w:type="table" w:customStyle="1" w:styleId="a3">
    <w:basedOn w:val="TableNormal"/>
    <w:tblPr>
      <w:tblStyleRowBandSize w:val="1"/>
      <w:tblStyleColBandSize w:val="1"/>
      <w:tblCellMar>
        <w:top w:w="28" w:type="dxa"/>
        <w:left w:w="115" w:type="dxa"/>
        <w:bottom w:w="28" w:type="dxa"/>
        <w:right w:w="115" w:type="dxa"/>
      </w:tblCellMar>
    </w:tblPr>
  </w:style>
  <w:style w:type="paragraph" w:styleId="ListParagraph">
    <w:name w:val="List Paragraph"/>
    <w:basedOn w:val="Normal"/>
    <w:uiPriority w:val="34"/>
    <w:qFormat/>
    <w:rsid w:val="00EC5BD4"/>
    <w:pPr>
      <w:spacing w:after="160" w:line="259" w:lineRule="auto"/>
      <w:ind w:left="720"/>
      <w:contextualSpacing/>
      <w:jc w:val="left"/>
    </w:pPr>
    <w:rPr>
      <w:rFonts w:asciiTheme="minorHAnsi" w:eastAsiaTheme="minorHAnsi" w:hAnsiTheme="minorHAnsi" w:cstheme="minorBidi"/>
      <w:sz w:val="22"/>
      <w:szCs w:val="22"/>
      <w:lang w:val="en-US"/>
    </w:rPr>
  </w:style>
  <w:style w:type="paragraph" w:styleId="TOC2">
    <w:name w:val="toc 2"/>
    <w:basedOn w:val="Normal"/>
    <w:next w:val="Normal"/>
    <w:autoRedefine/>
    <w:uiPriority w:val="39"/>
    <w:unhideWhenUsed/>
    <w:rsid w:val="005B7C62"/>
    <w:pPr>
      <w:tabs>
        <w:tab w:val="left" w:pos="720"/>
        <w:tab w:val="right" w:pos="8213"/>
      </w:tabs>
      <w:spacing w:after="100"/>
      <w:ind w:left="240"/>
    </w:pPr>
    <w:rPr>
      <w:rFonts w:asciiTheme="majorBidi" w:hAnsiTheme="majorBidi" w:cstheme="majorBidi"/>
      <w:noProof/>
    </w:rPr>
  </w:style>
  <w:style w:type="paragraph" w:styleId="TOC3">
    <w:name w:val="toc 3"/>
    <w:basedOn w:val="Normal"/>
    <w:next w:val="Normal"/>
    <w:autoRedefine/>
    <w:uiPriority w:val="39"/>
    <w:unhideWhenUsed/>
    <w:rsid w:val="00B22636"/>
    <w:pPr>
      <w:spacing w:after="100"/>
      <w:ind w:left="480"/>
    </w:pPr>
  </w:style>
  <w:style w:type="paragraph" w:styleId="TOC4">
    <w:name w:val="toc 4"/>
    <w:basedOn w:val="Normal"/>
    <w:next w:val="Normal"/>
    <w:autoRedefine/>
    <w:uiPriority w:val="39"/>
    <w:unhideWhenUsed/>
    <w:rsid w:val="00B22636"/>
    <w:pPr>
      <w:spacing w:after="100"/>
      <w:ind w:left="720"/>
    </w:pPr>
  </w:style>
  <w:style w:type="character" w:styleId="Hyperlink">
    <w:name w:val="Hyperlink"/>
    <w:basedOn w:val="DefaultParagraphFont"/>
    <w:uiPriority w:val="99"/>
    <w:unhideWhenUsed/>
    <w:rsid w:val="00B22636"/>
    <w:rPr>
      <w:color w:val="0000FF" w:themeColor="hyperlink"/>
      <w:u w:val="single"/>
    </w:rPr>
  </w:style>
  <w:style w:type="character" w:customStyle="1" w:styleId="markedcontent">
    <w:name w:val="markedcontent"/>
    <w:basedOn w:val="DefaultParagraphFont"/>
    <w:rsid w:val="00C12787"/>
  </w:style>
  <w:style w:type="character" w:customStyle="1" w:styleId="Heading3Char">
    <w:name w:val="Heading 3 Char"/>
    <w:basedOn w:val="DefaultParagraphFont"/>
    <w:link w:val="Heading3"/>
    <w:uiPriority w:val="9"/>
    <w:rsid w:val="00951321"/>
    <w:rPr>
      <w:b/>
    </w:rPr>
  </w:style>
  <w:style w:type="paragraph" w:styleId="Header">
    <w:name w:val="header"/>
    <w:basedOn w:val="Normal"/>
    <w:link w:val="HeaderChar"/>
    <w:uiPriority w:val="99"/>
    <w:unhideWhenUsed/>
    <w:rsid w:val="00E73243"/>
    <w:pPr>
      <w:tabs>
        <w:tab w:val="center" w:pos="4680"/>
        <w:tab w:val="right" w:pos="9360"/>
      </w:tabs>
      <w:spacing w:line="240" w:lineRule="auto"/>
    </w:pPr>
  </w:style>
  <w:style w:type="character" w:customStyle="1" w:styleId="HeaderChar">
    <w:name w:val="Header Char"/>
    <w:basedOn w:val="DefaultParagraphFont"/>
    <w:link w:val="Header"/>
    <w:uiPriority w:val="99"/>
    <w:rsid w:val="00E73243"/>
  </w:style>
  <w:style w:type="paragraph" w:styleId="Footer">
    <w:name w:val="footer"/>
    <w:basedOn w:val="Normal"/>
    <w:link w:val="FooterChar"/>
    <w:uiPriority w:val="99"/>
    <w:unhideWhenUsed/>
    <w:rsid w:val="00E73243"/>
    <w:pPr>
      <w:tabs>
        <w:tab w:val="center" w:pos="4680"/>
        <w:tab w:val="right" w:pos="9360"/>
      </w:tabs>
      <w:spacing w:line="240" w:lineRule="auto"/>
    </w:pPr>
  </w:style>
  <w:style w:type="character" w:customStyle="1" w:styleId="FooterChar">
    <w:name w:val="Footer Char"/>
    <w:basedOn w:val="DefaultParagraphFont"/>
    <w:link w:val="Footer"/>
    <w:uiPriority w:val="99"/>
    <w:rsid w:val="00E73243"/>
  </w:style>
  <w:style w:type="paragraph" w:styleId="TOC1">
    <w:name w:val="toc 1"/>
    <w:basedOn w:val="Normal"/>
    <w:next w:val="Normal"/>
    <w:autoRedefine/>
    <w:uiPriority w:val="39"/>
    <w:unhideWhenUsed/>
    <w:rsid w:val="00D642F2"/>
    <w:pPr>
      <w:spacing w:after="100"/>
    </w:pPr>
  </w:style>
  <w:style w:type="paragraph" w:styleId="Caption">
    <w:name w:val="caption"/>
    <w:basedOn w:val="Normal"/>
    <w:next w:val="Normal"/>
    <w:uiPriority w:val="35"/>
    <w:unhideWhenUsed/>
    <w:qFormat/>
    <w:rsid w:val="00A50CD8"/>
    <w:pPr>
      <w:spacing w:after="200" w:line="240" w:lineRule="auto"/>
      <w:jc w:val="center"/>
    </w:pPr>
    <w:rPr>
      <w:i/>
      <w:iCs/>
      <w:color w:val="1F497D" w:themeColor="text2"/>
      <w:sz w:val="18"/>
      <w:szCs w:val="18"/>
    </w:rPr>
  </w:style>
  <w:style w:type="character" w:styleId="PlaceholderText">
    <w:name w:val="Placeholder Text"/>
    <w:basedOn w:val="DefaultParagraphFont"/>
    <w:uiPriority w:val="99"/>
    <w:semiHidden/>
    <w:rsid w:val="00984A5A"/>
    <w:rPr>
      <w:color w:val="808080"/>
    </w:rPr>
  </w:style>
  <w:style w:type="character" w:customStyle="1" w:styleId="Heading1Char">
    <w:name w:val="Heading 1 Char"/>
    <w:basedOn w:val="DefaultParagraphFont"/>
    <w:link w:val="Heading1"/>
    <w:uiPriority w:val="9"/>
    <w:rsid w:val="004109E2"/>
    <w:rPr>
      <w:b/>
    </w:rPr>
  </w:style>
  <w:style w:type="paragraph" w:styleId="TableofFigures">
    <w:name w:val="table of figures"/>
    <w:basedOn w:val="Normal"/>
    <w:next w:val="Normal"/>
    <w:uiPriority w:val="99"/>
    <w:unhideWhenUsed/>
    <w:rsid w:val="003D5DCA"/>
  </w:style>
  <w:style w:type="paragraph" w:styleId="NoSpacing">
    <w:name w:val="No Spacing"/>
    <w:uiPriority w:val="1"/>
    <w:qFormat/>
    <w:rsid w:val="0065022B"/>
    <w:pPr>
      <w:spacing w:line="240" w:lineRule="auto"/>
    </w:pPr>
  </w:style>
  <w:style w:type="character" w:customStyle="1" w:styleId="Heading9Char">
    <w:name w:val="Heading 9 Char"/>
    <w:basedOn w:val="DefaultParagraphFont"/>
    <w:link w:val="Heading9"/>
    <w:uiPriority w:val="9"/>
    <w:semiHidden/>
    <w:rsid w:val="008D3A2D"/>
    <w:rPr>
      <w:rFonts w:asciiTheme="majorHAnsi" w:eastAsiaTheme="majorEastAsia" w:hAnsiTheme="majorHAnsi" w:cstheme="majorBidi"/>
      <w:i/>
      <w:iCs/>
      <w:color w:val="272727" w:themeColor="text1" w:themeTint="D8"/>
      <w:sz w:val="21"/>
      <w:szCs w:val="21"/>
    </w:rPr>
  </w:style>
  <w:style w:type="table" w:styleId="TableGrid">
    <w:name w:val="Table Grid"/>
    <w:basedOn w:val="TableNormal"/>
    <w:rsid w:val="008D3A2D"/>
    <w:rPr>
      <w:rFonts w:eastAsia="SimSu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8D3A2D"/>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8D3A2D"/>
    <w:rPr>
      <w:rFonts w:ascii="NimbusRomNo9L-Medi" w:hAnsi="NimbusRomNo9L-Medi" w:hint="default"/>
      <w:b/>
      <w:bCs/>
      <w:i w:val="0"/>
      <w:iCs w:val="0"/>
      <w:color w:val="000000"/>
      <w:sz w:val="30"/>
      <w:szCs w:val="30"/>
    </w:rPr>
  </w:style>
  <w:style w:type="character" w:customStyle="1" w:styleId="UnresolvedMention">
    <w:name w:val="Unresolved Mention"/>
    <w:basedOn w:val="DefaultParagraphFont"/>
    <w:uiPriority w:val="99"/>
    <w:semiHidden/>
    <w:unhideWhenUsed/>
    <w:rsid w:val="000D075E"/>
    <w:rPr>
      <w:color w:val="605E5C"/>
      <w:shd w:val="clear" w:color="auto" w:fill="E1DFDD"/>
    </w:rPr>
  </w:style>
  <w:style w:type="paragraph" w:styleId="NormalWeb">
    <w:name w:val="Normal (Web)"/>
    <w:basedOn w:val="Normal"/>
    <w:uiPriority w:val="99"/>
    <w:semiHidden/>
    <w:unhideWhenUsed/>
    <w:rsid w:val="00EB7E12"/>
    <w:pPr>
      <w:spacing w:before="100" w:beforeAutospacing="1" w:after="100" w:afterAutospacing="1" w:line="240" w:lineRule="auto"/>
      <w:jc w:val="left"/>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832609">
      <w:bodyDiv w:val="1"/>
      <w:marLeft w:val="0"/>
      <w:marRight w:val="0"/>
      <w:marTop w:val="0"/>
      <w:marBottom w:val="0"/>
      <w:divBdr>
        <w:top w:val="none" w:sz="0" w:space="0" w:color="auto"/>
        <w:left w:val="none" w:sz="0" w:space="0" w:color="auto"/>
        <w:bottom w:val="none" w:sz="0" w:space="0" w:color="auto"/>
        <w:right w:val="none" w:sz="0" w:space="0" w:color="auto"/>
      </w:divBdr>
    </w:div>
    <w:div w:id="241990981">
      <w:bodyDiv w:val="1"/>
      <w:marLeft w:val="0"/>
      <w:marRight w:val="0"/>
      <w:marTop w:val="0"/>
      <w:marBottom w:val="0"/>
      <w:divBdr>
        <w:top w:val="none" w:sz="0" w:space="0" w:color="auto"/>
        <w:left w:val="none" w:sz="0" w:space="0" w:color="auto"/>
        <w:bottom w:val="none" w:sz="0" w:space="0" w:color="auto"/>
        <w:right w:val="none" w:sz="0" w:space="0" w:color="auto"/>
      </w:divBdr>
    </w:div>
    <w:div w:id="260721733">
      <w:bodyDiv w:val="1"/>
      <w:marLeft w:val="0"/>
      <w:marRight w:val="0"/>
      <w:marTop w:val="0"/>
      <w:marBottom w:val="0"/>
      <w:divBdr>
        <w:top w:val="none" w:sz="0" w:space="0" w:color="auto"/>
        <w:left w:val="none" w:sz="0" w:space="0" w:color="auto"/>
        <w:bottom w:val="none" w:sz="0" w:space="0" w:color="auto"/>
        <w:right w:val="none" w:sz="0" w:space="0" w:color="auto"/>
      </w:divBdr>
    </w:div>
    <w:div w:id="300963327">
      <w:bodyDiv w:val="1"/>
      <w:marLeft w:val="0"/>
      <w:marRight w:val="0"/>
      <w:marTop w:val="0"/>
      <w:marBottom w:val="0"/>
      <w:divBdr>
        <w:top w:val="none" w:sz="0" w:space="0" w:color="auto"/>
        <w:left w:val="none" w:sz="0" w:space="0" w:color="auto"/>
        <w:bottom w:val="none" w:sz="0" w:space="0" w:color="auto"/>
        <w:right w:val="none" w:sz="0" w:space="0" w:color="auto"/>
      </w:divBdr>
      <w:divsChild>
        <w:div w:id="555973964">
          <w:marLeft w:val="0"/>
          <w:marRight w:val="0"/>
          <w:marTop w:val="0"/>
          <w:marBottom w:val="0"/>
          <w:divBdr>
            <w:top w:val="single" w:sz="2" w:space="0" w:color="D9D9E3"/>
            <w:left w:val="single" w:sz="2" w:space="0" w:color="D9D9E3"/>
            <w:bottom w:val="single" w:sz="2" w:space="0" w:color="D9D9E3"/>
            <w:right w:val="single" w:sz="2" w:space="0" w:color="D9D9E3"/>
          </w:divBdr>
          <w:divsChild>
            <w:div w:id="2139258262">
              <w:marLeft w:val="0"/>
              <w:marRight w:val="0"/>
              <w:marTop w:val="0"/>
              <w:marBottom w:val="0"/>
              <w:divBdr>
                <w:top w:val="single" w:sz="2" w:space="0" w:color="D9D9E3"/>
                <w:left w:val="single" w:sz="2" w:space="0" w:color="D9D9E3"/>
                <w:bottom w:val="single" w:sz="2" w:space="0" w:color="D9D9E3"/>
                <w:right w:val="single" w:sz="2" w:space="0" w:color="D9D9E3"/>
              </w:divBdr>
            </w:div>
            <w:div w:id="181164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15367244">
          <w:marLeft w:val="0"/>
          <w:marRight w:val="0"/>
          <w:marTop w:val="0"/>
          <w:marBottom w:val="0"/>
          <w:divBdr>
            <w:top w:val="single" w:sz="2" w:space="0" w:color="D9D9E3"/>
            <w:left w:val="single" w:sz="2" w:space="0" w:color="D9D9E3"/>
            <w:bottom w:val="single" w:sz="2" w:space="0" w:color="D9D9E3"/>
            <w:right w:val="single" w:sz="2" w:space="0" w:color="D9D9E3"/>
          </w:divBdr>
          <w:divsChild>
            <w:div w:id="1906450671">
              <w:marLeft w:val="0"/>
              <w:marRight w:val="0"/>
              <w:marTop w:val="0"/>
              <w:marBottom w:val="0"/>
              <w:divBdr>
                <w:top w:val="single" w:sz="2" w:space="0" w:color="D9D9E3"/>
                <w:left w:val="single" w:sz="2" w:space="0" w:color="D9D9E3"/>
                <w:bottom w:val="single" w:sz="2" w:space="0" w:color="D9D9E3"/>
                <w:right w:val="single" w:sz="2" w:space="0" w:color="D9D9E3"/>
              </w:divBdr>
            </w:div>
            <w:div w:id="2622241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81977673">
          <w:marLeft w:val="0"/>
          <w:marRight w:val="0"/>
          <w:marTop w:val="0"/>
          <w:marBottom w:val="0"/>
          <w:divBdr>
            <w:top w:val="single" w:sz="2" w:space="0" w:color="D9D9E3"/>
            <w:left w:val="single" w:sz="2" w:space="0" w:color="D9D9E3"/>
            <w:bottom w:val="single" w:sz="2" w:space="0" w:color="D9D9E3"/>
            <w:right w:val="single" w:sz="2" w:space="0" w:color="D9D9E3"/>
          </w:divBdr>
          <w:divsChild>
            <w:div w:id="519394926">
              <w:marLeft w:val="0"/>
              <w:marRight w:val="0"/>
              <w:marTop w:val="0"/>
              <w:marBottom w:val="0"/>
              <w:divBdr>
                <w:top w:val="single" w:sz="2" w:space="0" w:color="D9D9E3"/>
                <w:left w:val="single" w:sz="2" w:space="0" w:color="D9D9E3"/>
                <w:bottom w:val="single" w:sz="2" w:space="0" w:color="D9D9E3"/>
                <w:right w:val="single" w:sz="2" w:space="0" w:color="D9D9E3"/>
              </w:divBdr>
            </w:div>
            <w:div w:id="1348799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59557340">
          <w:marLeft w:val="0"/>
          <w:marRight w:val="0"/>
          <w:marTop w:val="0"/>
          <w:marBottom w:val="0"/>
          <w:divBdr>
            <w:top w:val="single" w:sz="2" w:space="0" w:color="D9D9E3"/>
            <w:left w:val="single" w:sz="2" w:space="0" w:color="D9D9E3"/>
            <w:bottom w:val="single" w:sz="2" w:space="0" w:color="D9D9E3"/>
            <w:right w:val="single" w:sz="2" w:space="0" w:color="D9D9E3"/>
          </w:divBdr>
          <w:divsChild>
            <w:div w:id="618073230">
              <w:marLeft w:val="0"/>
              <w:marRight w:val="0"/>
              <w:marTop w:val="0"/>
              <w:marBottom w:val="0"/>
              <w:divBdr>
                <w:top w:val="single" w:sz="2" w:space="0" w:color="D9D9E3"/>
                <w:left w:val="single" w:sz="2" w:space="0" w:color="D9D9E3"/>
                <w:bottom w:val="single" w:sz="2" w:space="0" w:color="D9D9E3"/>
                <w:right w:val="single" w:sz="2" w:space="0" w:color="D9D9E3"/>
              </w:divBdr>
            </w:div>
            <w:div w:id="651448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41432335">
          <w:marLeft w:val="0"/>
          <w:marRight w:val="0"/>
          <w:marTop w:val="0"/>
          <w:marBottom w:val="0"/>
          <w:divBdr>
            <w:top w:val="single" w:sz="2" w:space="0" w:color="D9D9E3"/>
            <w:left w:val="single" w:sz="2" w:space="0" w:color="D9D9E3"/>
            <w:bottom w:val="single" w:sz="2" w:space="0" w:color="D9D9E3"/>
            <w:right w:val="single" w:sz="2" w:space="0" w:color="D9D9E3"/>
          </w:divBdr>
          <w:divsChild>
            <w:div w:id="1451902107">
              <w:marLeft w:val="0"/>
              <w:marRight w:val="0"/>
              <w:marTop w:val="0"/>
              <w:marBottom w:val="0"/>
              <w:divBdr>
                <w:top w:val="single" w:sz="2" w:space="0" w:color="D9D9E3"/>
                <w:left w:val="single" w:sz="2" w:space="0" w:color="D9D9E3"/>
                <w:bottom w:val="single" w:sz="2" w:space="0" w:color="D9D9E3"/>
                <w:right w:val="single" w:sz="2" w:space="0" w:color="D9D9E3"/>
              </w:divBdr>
            </w:div>
            <w:div w:id="320886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05666179">
      <w:bodyDiv w:val="1"/>
      <w:marLeft w:val="0"/>
      <w:marRight w:val="0"/>
      <w:marTop w:val="0"/>
      <w:marBottom w:val="0"/>
      <w:divBdr>
        <w:top w:val="none" w:sz="0" w:space="0" w:color="auto"/>
        <w:left w:val="none" w:sz="0" w:space="0" w:color="auto"/>
        <w:bottom w:val="none" w:sz="0" w:space="0" w:color="auto"/>
        <w:right w:val="none" w:sz="0" w:space="0" w:color="auto"/>
      </w:divBdr>
    </w:div>
    <w:div w:id="716665711">
      <w:bodyDiv w:val="1"/>
      <w:marLeft w:val="0"/>
      <w:marRight w:val="0"/>
      <w:marTop w:val="0"/>
      <w:marBottom w:val="0"/>
      <w:divBdr>
        <w:top w:val="none" w:sz="0" w:space="0" w:color="auto"/>
        <w:left w:val="none" w:sz="0" w:space="0" w:color="auto"/>
        <w:bottom w:val="none" w:sz="0" w:space="0" w:color="auto"/>
        <w:right w:val="none" w:sz="0" w:space="0" w:color="auto"/>
      </w:divBdr>
    </w:div>
    <w:div w:id="821385679">
      <w:bodyDiv w:val="1"/>
      <w:marLeft w:val="0"/>
      <w:marRight w:val="0"/>
      <w:marTop w:val="0"/>
      <w:marBottom w:val="0"/>
      <w:divBdr>
        <w:top w:val="none" w:sz="0" w:space="0" w:color="auto"/>
        <w:left w:val="none" w:sz="0" w:space="0" w:color="auto"/>
        <w:bottom w:val="none" w:sz="0" w:space="0" w:color="auto"/>
        <w:right w:val="none" w:sz="0" w:space="0" w:color="auto"/>
      </w:divBdr>
    </w:div>
    <w:div w:id="1338733975">
      <w:bodyDiv w:val="1"/>
      <w:marLeft w:val="0"/>
      <w:marRight w:val="0"/>
      <w:marTop w:val="0"/>
      <w:marBottom w:val="0"/>
      <w:divBdr>
        <w:top w:val="none" w:sz="0" w:space="0" w:color="auto"/>
        <w:left w:val="none" w:sz="0" w:space="0" w:color="auto"/>
        <w:bottom w:val="none" w:sz="0" w:space="0" w:color="auto"/>
        <w:right w:val="none" w:sz="0" w:space="0" w:color="auto"/>
      </w:divBdr>
    </w:div>
    <w:div w:id="1386026253">
      <w:bodyDiv w:val="1"/>
      <w:marLeft w:val="0"/>
      <w:marRight w:val="0"/>
      <w:marTop w:val="0"/>
      <w:marBottom w:val="0"/>
      <w:divBdr>
        <w:top w:val="none" w:sz="0" w:space="0" w:color="auto"/>
        <w:left w:val="none" w:sz="0" w:space="0" w:color="auto"/>
        <w:bottom w:val="none" w:sz="0" w:space="0" w:color="auto"/>
        <w:right w:val="none" w:sz="0" w:space="0" w:color="auto"/>
      </w:divBdr>
    </w:div>
    <w:div w:id="1680694119">
      <w:bodyDiv w:val="1"/>
      <w:marLeft w:val="0"/>
      <w:marRight w:val="0"/>
      <w:marTop w:val="0"/>
      <w:marBottom w:val="0"/>
      <w:divBdr>
        <w:top w:val="none" w:sz="0" w:space="0" w:color="auto"/>
        <w:left w:val="none" w:sz="0" w:space="0" w:color="auto"/>
        <w:bottom w:val="none" w:sz="0" w:space="0" w:color="auto"/>
        <w:right w:val="none" w:sz="0" w:space="0" w:color="auto"/>
      </w:divBdr>
      <w:divsChild>
        <w:div w:id="2130468500">
          <w:marLeft w:val="360"/>
          <w:marRight w:val="0"/>
          <w:marTop w:val="200"/>
          <w:marBottom w:val="0"/>
          <w:divBdr>
            <w:top w:val="none" w:sz="0" w:space="0" w:color="auto"/>
            <w:left w:val="none" w:sz="0" w:space="0" w:color="auto"/>
            <w:bottom w:val="none" w:sz="0" w:space="0" w:color="auto"/>
            <w:right w:val="none" w:sz="0" w:space="0" w:color="auto"/>
          </w:divBdr>
        </w:div>
        <w:div w:id="1760327873">
          <w:marLeft w:val="1080"/>
          <w:marRight w:val="0"/>
          <w:marTop w:val="100"/>
          <w:marBottom w:val="0"/>
          <w:divBdr>
            <w:top w:val="none" w:sz="0" w:space="0" w:color="auto"/>
            <w:left w:val="none" w:sz="0" w:space="0" w:color="auto"/>
            <w:bottom w:val="none" w:sz="0" w:space="0" w:color="auto"/>
            <w:right w:val="none" w:sz="0" w:space="0" w:color="auto"/>
          </w:divBdr>
        </w:div>
        <w:div w:id="641420897">
          <w:marLeft w:val="1080"/>
          <w:marRight w:val="0"/>
          <w:marTop w:val="100"/>
          <w:marBottom w:val="0"/>
          <w:divBdr>
            <w:top w:val="none" w:sz="0" w:space="0" w:color="auto"/>
            <w:left w:val="none" w:sz="0" w:space="0" w:color="auto"/>
            <w:bottom w:val="none" w:sz="0" w:space="0" w:color="auto"/>
            <w:right w:val="none" w:sz="0" w:space="0" w:color="auto"/>
          </w:divBdr>
        </w:div>
        <w:div w:id="1256134706">
          <w:marLeft w:val="1080"/>
          <w:marRight w:val="0"/>
          <w:marTop w:val="100"/>
          <w:marBottom w:val="0"/>
          <w:divBdr>
            <w:top w:val="none" w:sz="0" w:space="0" w:color="auto"/>
            <w:left w:val="none" w:sz="0" w:space="0" w:color="auto"/>
            <w:bottom w:val="none" w:sz="0" w:space="0" w:color="auto"/>
            <w:right w:val="none" w:sz="0" w:space="0" w:color="auto"/>
          </w:divBdr>
        </w:div>
        <w:div w:id="1491478179">
          <w:marLeft w:val="1080"/>
          <w:marRight w:val="0"/>
          <w:marTop w:val="100"/>
          <w:marBottom w:val="0"/>
          <w:divBdr>
            <w:top w:val="none" w:sz="0" w:space="0" w:color="auto"/>
            <w:left w:val="none" w:sz="0" w:space="0" w:color="auto"/>
            <w:bottom w:val="none" w:sz="0" w:space="0" w:color="auto"/>
            <w:right w:val="none" w:sz="0" w:space="0" w:color="auto"/>
          </w:divBdr>
        </w:div>
        <w:div w:id="890463953">
          <w:marLeft w:val="1080"/>
          <w:marRight w:val="0"/>
          <w:marTop w:val="100"/>
          <w:marBottom w:val="0"/>
          <w:divBdr>
            <w:top w:val="none" w:sz="0" w:space="0" w:color="auto"/>
            <w:left w:val="none" w:sz="0" w:space="0" w:color="auto"/>
            <w:bottom w:val="none" w:sz="0" w:space="0" w:color="auto"/>
            <w:right w:val="none" w:sz="0" w:space="0" w:color="auto"/>
          </w:divBdr>
        </w:div>
        <w:div w:id="302197706">
          <w:marLeft w:val="1080"/>
          <w:marRight w:val="0"/>
          <w:marTop w:val="100"/>
          <w:marBottom w:val="0"/>
          <w:divBdr>
            <w:top w:val="none" w:sz="0" w:space="0" w:color="auto"/>
            <w:left w:val="none" w:sz="0" w:space="0" w:color="auto"/>
            <w:bottom w:val="none" w:sz="0" w:space="0" w:color="auto"/>
            <w:right w:val="none" w:sz="0" w:space="0" w:color="auto"/>
          </w:divBdr>
        </w:div>
        <w:div w:id="1880584336">
          <w:marLeft w:val="1080"/>
          <w:marRight w:val="0"/>
          <w:marTop w:val="100"/>
          <w:marBottom w:val="0"/>
          <w:divBdr>
            <w:top w:val="none" w:sz="0" w:space="0" w:color="auto"/>
            <w:left w:val="none" w:sz="0" w:space="0" w:color="auto"/>
            <w:bottom w:val="none" w:sz="0" w:space="0" w:color="auto"/>
            <w:right w:val="none" w:sz="0" w:space="0" w:color="auto"/>
          </w:divBdr>
        </w:div>
      </w:divsChild>
    </w:div>
    <w:div w:id="1797674356">
      <w:bodyDiv w:val="1"/>
      <w:marLeft w:val="0"/>
      <w:marRight w:val="0"/>
      <w:marTop w:val="0"/>
      <w:marBottom w:val="0"/>
      <w:divBdr>
        <w:top w:val="none" w:sz="0" w:space="0" w:color="auto"/>
        <w:left w:val="none" w:sz="0" w:space="0" w:color="auto"/>
        <w:bottom w:val="none" w:sz="0" w:space="0" w:color="auto"/>
        <w:right w:val="none" w:sz="0" w:space="0" w:color="auto"/>
      </w:divBdr>
    </w:div>
    <w:div w:id="1827553631">
      <w:bodyDiv w:val="1"/>
      <w:marLeft w:val="0"/>
      <w:marRight w:val="0"/>
      <w:marTop w:val="0"/>
      <w:marBottom w:val="0"/>
      <w:divBdr>
        <w:top w:val="none" w:sz="0" w:space="0" w:color="auto"/>
        <w:left w:val="none" w:sz="0" w:space="0" w:color="auto"/>
        <w:bottom w:val="none" w:sz="0" w:space="0" w:color="auto"/>
        <w:right w:val="none" w:sz="0" w:space="0" w:color="auto"/>
      </w:divBdr>
      <w:divsChild>
        <w:div w:id="1149635534">
          <w:marLeft w:val="0"/>
          <w:marRight w:val="0"/>
          <w:marTop w:val="75"/>
          <w:marBottom w:val="0"/>
          <w:divBdr>
            <w:top w:val="single" w:sz="6" w:space="0" w:color="CCCCCC"/>
            <w:left w:val="single" w:sz="6" w:space="0" w:color="CCCCCC"/>
            <w:bottom w:val="single" w:sz="6" w:space="0" w:color="CCCCCC"/>
            <w:right w:val="single" w:sz="6" w:space="0" w:color="CCCCCC"/>
          </w:divBdr>
          <w:divsChild>
            <w:div w:id="1848863586">
              <w:marLeft w:val="0"/>
              <w:marRight w:val="0"/>
              <w:marTop w:val="0"/>
              <w:marBottom w:val="0"/>
              <w:divBdr>
                <w:top w:val="single" w:sz="2" w:space="9" w:color="E5E7EB"/>
                <w:left w:val="single" w:sz="2" w:space="6" w:color="E5E7EB"/>
                <w:bottom w:val="single" w:sz="2" w:space="9" w:color="E5E7EB"/>
                <w:right w:val="single" w:sz="2" w:space="6" w:color="E5E7EB"/>
              </w:divBdr>
              <w:divsChild>
                <w:div w:id="1667592740">
                  <w:marLeft w:val="0"/>
                  <w:marRight w:val="0"/>
                  <w:marTop w:val="0"/>
                  <w:marBottom w:val="0"/>
                  <w:divBdr>
                    <w:top w:val="single" w:sz="2" w:space="6" w:color="E5E7EB"/>
                    <w:left w:val="single" w:sz="2" w:space="6" w:color="E5E7EB"/>
                    <w:bottom w:val="single" w:sz="2" w:space="6" w:color="E5E7EB"/>
                    <w:right w:val="single" w:sz="2" w:space="6" w:color="E5E7EB"/>
                  </w:divBdr>
                </w:div>
                <w:div w:id="147404481">
                  <w:marLeft w:val="0"/>
                  <w:marRight w:val="0"/>
                  <w:marTop w:val="0"/>
                  <w:marBottom w:val="0"/>
                  <w:divBdr>
                    <w:top w:val="single" w:sz="2" w:space="6" w:color="E5E7EB"/>
                    <w:left w:val="single" w:sz="2" w:space="6" w:color="E5E7EB"/>
                    <w:bottom w:val="single" w:sz="2" w:space="6" w:color="E5E7EB"/>
                    <w:right w:val="single" w:sz="2" w:space="6" w:color="E5E7EB"/>
                  </w:divBdr>
                </w:div>
                <w:div w:id="750009274">
                  <w:marLeft w:val="0"/>
                  <w:marRight w:val="0"/>
                  <w:marTop w:val="0"/>
                  <w:marBottom w:val="0"/>
                  <w:divBdr>
                    <w:top w:val="single" w:sz="2" w:space="6" w:color="E5E7EB"/>
                    <w:left w:val="single" w:sz="2" w:space="6" w:color="E5E7EB"/>
                    <w:bottom w:val="single" w:sz="2" w:space="6" w:color="E5E7EB"/>
                    <w:right w:val="single" w:sz="2" w:space="6" w:color="E5E7EB"/>
                  </w:divBdr>
                </w:div>
              </w:divsChild>
            </w:div>
          </w:divsChild>
        </w:div>
      </w:divsChild>
    </w:div>
    <w:div w:id="2041128565">
      <w:bodyDiv w:val="1"/>
      <w:marLeft w:val="0"/>
      <w:marRight w:val="0"/>
      <w:marTop w:val="0"/>
      <w:marBottom w:val="0"/>
      <w:divBdr>
        <w:top w:val="none" w:sz="0" w:space="0" w:color="auto"/>
        <w:left w:val="none" w:sz="0" w:space="0" w:color="auto"/>
        <w:bottom w:val="none" w:sz="0" w:space="0" w:color="auto"/>
        <w:right w:val="none" w:sz="0" w:space="0" w:color="auto"/>
      </w:divBdr>
      <w:divsChild>
        <w:div w:id="1868979624">
          <w:marLeft w:val="640"/>
          <w:marRight w:val="0"/>
          <w:marTop w:val="0"/>
          <w:marBottom w:val="0"/>
          <w:divBdr>
            <w:top w:val="none" w:sz="0" w:space="0" w:color="auto"/>
            <w:left w:val="none" w:sz="0" w:space="0" w:color="auto"/>
            <w:bottom w:val="none" w:sz="0" w:space="0" w:color="auto"/>
            <w:right w:val="none" w:sz="0" w:space="0" w:color="auto"/>
          </w:divBdr>
          <w:divsChild>
            <w:div w:id="1623924126">
              <w:marLeft w:val="0"/>
              <w:marRight w:val="0"/>
              <w:marTop w:val="0"/>
              <w:marBottom w:val="0"/>
              <w:divBdr>
                <w:top w:val="none" w:sz="0" w:space="0" w:color="auto"/>
                <w:left w:val="none" w:sz="0" w:space="0" w:color="auto"/>
                <w:bottom w:val="none" w:sz="0" w:space="0" w:color="auto"/>
                <w:right w:val="none" w:sz="0" w:space="0" w:color="auto"/>
              </w:divBdr>
              <w:divsChild>
                <w:div w:id="2017801092">
                  <w:marLeft w:val="0"/>
                  <w:marRight w:val="0"/>
                  <w:marTop w:val="0"/>
                  <w:marBottom w:val="0"/>
                  <w:divBdr>
                    <w:top w:val="none" w:sz="0" w:space="0" w:color="auto"/>
                    <w:left w:val="none" w:sz="0" w:space="0" w:color="auto"/>
                    <w:bottom w:val="none" w:sz="0" w:space="0" w:color="auto"/>
                    <w:right w:val="none" w:sz="0" w:space="0" w:color="auto"/>
                  </w:divBdr>
                </w:div>
              </w:divsChild>
            </w:div>
            <w:div w:id="2053773824">
              <w:marLeft w:val="0"/>
              <w:marRight w:val="0"/>
              <w:marTop w:val="0"/>
              <w:marBottom w:val="0"/>
              <w:divBdr>
                <w:top w:val="none" w:sz="0" w:space="0" w:color="auto"/>
                <w:left w:val="none" w:sz="0" w:space="0" w:color="auto"/>
                <w:bottom w:val="none" w:sz="0" w:space="0" w:color="auto"/>
                <w:right w:val="none" w:sz="0" w:space="0" w:color="auto"/>
              </w:divBdr>
              <w:divsChild>
                <w:div w:id="103889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949612">
          <w:marLeft w:val="640"/>
          <w:marRight w:val="0"/>
          <w:marTop w:val="0"/>
          <w:marBottom w:val="0"/>
          <w:divBdr>
            <w:top w:val="none" w:sz="0" w:space="0" w:color="auto"/>
            <w:left w:val="none" w:sz="0" w:space="0" w:color="auto"/>
            <w:bottom w:val="none" w:sz="0" w:space="0" w:color="auto"/>
            <w:right w:val="none" w:sz="0" w:space="0" w:color="auto"/>
          </w:divBdr>
          <w:divsChild>
            <w:div w:id="1300570792">
              <w:marLeft w:val="0"/>
              <w:marRight w:val="0"/>
              <w:marTop w:val="0"/>
              <w:marBottom w:val="0"/>
              <w:divBdr>
                <w:top w:val="none" w:sz="0" w:space="0" w:color="auto"/>
                <w:left w:val="none" w:sz="0" w:space="0" w:color="auto"/>
                <w:bottom w:val="none" w:sz="0" w:space="0" w:color="auto"/>
                <w:right w:val="none" w:sz="0" w:space="0" w:color="auto"/>
              </w:divBdr>
            </w:div>
            <w:div w:id="1798374396">
              <w:marLeft w:val="0"/>
              <w:marRight w:val="0"/>
              <w:marTop w:val="0"/>
              <w:marBottom w:val="0"/>
              <w:divBdr>
                <w:top w:val="none" w:sz="0" w:space="0" w:color="auto"/>
                <w:left w:val="none" w:sz="0" w:space="0" w:color="auto"/>
                <w:bottom w:val="none" w:sz="0" w:space="0" w:color="auto"/>
                <w:right w:val="none" w:sz="0" w:space="0" w:color="auto"/>
              </w:divBdr>
            </w:div>
          </w:divsChild>
        </w:div>
        <w:div w:id="685062044">
          <w:marLeft w:val="640"/>
          <w:marRight w:val="0"/>
          <w:marTop w:val="0"/>
          <w:marBottom w:val="0"/>
          <w:divBdr>
            <w:top w:val="none" w:sz="0" w:space="0" w:color="auto"/>
            <w:left w:val="none" w:sz="0" w:space="0" w:color="auto"/>
            <w:bottom w:val="none" w:sz="0" w:space="0" w:color="auto"/>
            <w:right w:val="none" w:sz="0" w:space="0" w:color="auto"/>
          </w:divBdr>
          <w:divsChild>
            <w:div w:id="1857110649">
              <w:marLeft w:val="0"/>
              <w:marRight w:val="0"/>
              <w:marTop w:val="0"/>
              <w:marBottom w:val="0"/>
              <w:divBdr>
                <w:top w:val="none" w:sz="0" w:space="0" w:color="auto"/>
                <w:left w:val="none" w:sz="0" w:space="0" w:color="auto"/>
                <w:bottom w:val="none" w:sz="0" w:space="0" w:color="auto"/>
                <w:right w:val="none" w:sz="0" w:space="0" w:color="auto"/>
              </w:divBdr>
            </w:div>
            <w:div w:id="375743854">
              <w:marLeft w:val="0"/>
              <w:marRight w:val="0"/>
              <w:marTop w:val="0"/>
              <w:marBottom w:val="0"/>
              <w:divBdr>
                <w:top w:val="none" w:sz="0" w:space="0" w:color="auto"/>
                <w:left w:val="none" w:sz="0" w:space="0" w:color="auto"/>
                <w:bottom w:val="none" w:sz="0" w:space="0" w:color="auto"/>
                <w:right w:val="none" w:sz="0" w:space="0" w:color="auto"/>
              </w:divBdr>
            </w:div>
          </w:divsChild>
        </w:div>
        <w:div w:id="91248286">
          <w:marLeft w:val="640"/>
          <w:marRight w:val="0"/>
          <w:marTop w:val="0"/>
          <w:marBottom w:val="0"/>
          <w:divBdr>
            <w:top w:val="none" w:sz="0" w:space="0" w:color="auto"/>
            <w:left w:val="none" w:sz="0" w:space="0" w:color="auto"/>
            <w:bottom w:val="none" w:sz="0" w:space="0" w:color="auto"/>
            <w:right w:val="none" w:sz="0" w:space="0" w:color="auto"/>
          </w:divBdr>
          <w:divsChild>
            <w:div w:id="1058210210">
              <w:marLeft w:val="0"/>
              <w:marRight w:val="0"/>
              <w:marTop w:val="0"/>
              <w:marBottom w:val="0"/>
              <w:divBdr>
                <w:top w:val="none" w:sz="0" w:space="0" w:color="auto"/>
                <w:left w:val="none" w:sz="0" w:space="0" w:color="auto"/>
                <w:bottom w:val="none" w:sz="0" w:space="0" w:color="auto"/>
                <w:right w:val="none" w:sz="0" w:space="0" w:color="auto"/>
              </w:divBdr>
            </w:div>
            <w:div w:id="992291279">
              <w:marLeft w:val="0"/>
              <w:marRight w:val="0"/>
              <w:marTop w:val="0"/>
              <w:marBottom w:val="0"/>
              <w:divBdr>
                <w:top w:val="none" w:sz="0" w:space="0" w:color="auto"/>
                <w:left w:val="none" w:sz="0" w:space="0" w:color="auto"/>
                <w:bottom w:val="none" w:sz="0" w:space="0" w:color="auto"/>
                <w:right w:val="none" w:sz="0" w:space="0" w:color="auto"/>
              </w:divBdr>
            </w:div>
          </w:divsChild>
        </w:div>
        <w:div w:id="2103914589">
          <w:marLeft w:val="640"/>
          <w:marRight w:val="0"/>
          <w:marTop w:val="0"/>
          <w:marBottom w:val="0"/>
          <w:divBdr>
            <w:top w:val="none" w:sz="0" w:space="0" w:color="auto"/>
            <w:left w:val="none" w:sz="0" w:space="0" w:color="auto"/>
            <w:bottom w:val="none" w:sz="0" w:space="0" w:color="auto"/>
            <w:right w:val="none" w:sz="0" w:space="0" w:color="auto"/>
          </w:divBdr>
          <w:divsChild>
            <w:div w:id="912157987">
              <w:marLeft w:val="0"/>
              <w:marRight w:val="0"/>
              <w:marTop w:val="0"/>
              <w:marBottom w:val="0"/>
              <w:divBdr>
                <w:top w:val="none" w:sz="0" w:space="0" w:color="auto"/>
                <w:left w:val="none" w:sz="0" w:space="0" w:color="auto"/>
                <w:bottom w:val="none" w:sz="0" w:space="0" w:color="auto"/>
                <w:right w:val="none" w:sz="0" w:space="0" w:color="auto"/>
              </w:divBdr>
            </w:div>
            <w:div w:id="1952468564">
              <w:marLeft w:val="0"/>
              <w:marRight w:val="0"/>
              <w:marTop w:val="0"/>
              <w:marBottom w:val="0"/>
              <w:divBdr>
                <w:top w:val="none" w:sz="0" w:space="0" w:color="auto"/>
                <w:left w:val="none" w:sz="0" w:space="0" w:color="auto"/>
                <w:bottom w:val="none" w:sz="0" w:space="0" w:color="auto"/>
                <w:right w:val="none" w:sz="0" w:space="0" w:color="auto"/>
              </w:divBdr>
            </w:div>
          </w:divsChild>
        </w:div>
        <w:div w:id="1757247811">
          <w:marLeft w:val="640"/>
          <w:marRight w:val="0"/>
          <w:marTop w:val="0"/>
          <w:marBottom w:val="0"/>
          <w:divBdr>
            <w:top w:val="none" w:sz="0" w:space="0" w:color="auto"/>
            <w:left w:val="none" w:sz="0" w:space="0" w:color="auto"/>
            <w:bottom w:val="none" w:sz="0" w:space="0" w:color="auto"/>
            <w:right w:val="none" w:sz="0" w:space="0" w:color="auto"/>
          </w:divBdr>
          <w:divsChild>
            <w:div w:id="1002195365">
              <w:marLeft w:val="0"/>
              <w:marRight w:val="0"/>
              <w:marTop w:val="0"/>
              <w:marBottom w:val="0"/>
              <w:divBdr>
                <w:top w:val="none" w:sz="0" w:space="0" w:color="auto"/>
                <w:left w:val="none" w:sz="0" w:space="0" w:color="auto"/>
                <w:bottom w:val="none" w:sz="0" w:space="0" w:color="auto"/>
                <w:right w:val="none" w:sz="0" w:space="0" w:color="auto"/>
              </w:divBdr>
            </w:div>
            <w:div w:id="420566964">
              <w:marLeft w:val="0"/>
              <w:marRight w:val="0"/>
              <w:marTop w:val="0"/>
              <w:marBottom w:val="0"/>
              <w:divBdr>
                <w:top w:val="none" w:sz="0" w:space="0" w:color="auto"/>
                <w:left w:val="none" w:sz="0" w:space="0" w:color="auto"/>
                <w:bottom w:val="none" w:sz="0" w:space="0" w:color="auto"/>
                <w:right w:val="none" w:sz="0" w:space="0" w:color="auto"/>
              </w:divBdr>
            </w:div>
          </w:divsChild>
        </w:div>
        <w:div w:id="513569149">
          <w:marLeft w:val="640"/>
          <w:marRight w:val="0"/>
          <w:marTop w:val="0"/>
          <w:marBottom w:val="0"/>
          <w:divBdr>
            <w:top w:val="none" w:sz="0" w:space="0" w:color="auto"/>
            <w:left w:val="none" w:sz="0" w:space="0" w:color="auto"/>
            <w:bottom w:val="none" w:sz="0" w:space="0" w:color="auto"/>
            <w:right w:val="none" w:sz="0" w:space="0" w:color="auto"/>
          </w:divBdr>
          <w:divsChild>
            <w:div w:id="1401370824">
              <w:marLeft w:val="0"/>
              <w:marRight w:val="0"/>
              <w:marTop w:val="0"/>
              <w:marBottom w:val="0"/>
              <w:divBdr>
                <w:top w:val="none" w:sz="0" w:space="0" w:color="auto"/>
                <w:left w:val="none" w:sz="0" w:space="0" w:color="auto"/>
                <w:bottom w:val="none" w:sz="0" w:space="0" w:color="auto"/>
                <w:right w:val="none" w:sz="0" w:space="0" w:color="auto"/>
              </w:divBdr>
            </w:div>
            <w:div w:id="328412595">
              <w:marLeft w:val="0"/>
              <w:marRight w:val="0"/>
              <w:marTop w:val="0"/>
              <w:marBottom w:val="0"/>
              <w:divBdr>
                <w:top w:val="none" w:sz="0" w:space="0" w:color="auto"/>
                <w:left w:val="none" w:sz="0" w:space="0" w:color="auto"/>
                <w:bottom w:val="none" w:sz="0" w:space="0" w:color="auto"/>
                <w:right w:val="none" w:sz="0" w:space="0" w:color="auto"/>
              </w:divBdr>
            </w:div>
            <w:div w:id="52117714">
              <w:marLeft w:val="0"/>
              <w:marRight w:val="0"/>
              <w:marTop w:val="0"/>
              <w:marBottom w:val="0"/>
              <w:divBdr>
                <w:top w:val="none" w:sz="0" w:space="0" w:color="auto"/>
                <w:left w:val="none" w:sz="0" w:space="0" w:color="auto"/>
                <w:bottom w:val="none" w:sz="0" w:space="0" w:color="auto"/>
                <w:right w:val="none" w:sz="0" w:space="0" w:color="auto"/>
              </w:divBdr>
            </w:div>
            <w:div w:id="1797137424">
              <w:marLeft w:val="0"/>
              <w:marRight w:val="0"/>
              <w:marTop w:val="0"/>
              <w:marBottom w:val="0"/>
              <w:divBdr>
                <w:top w:val="none" w:sz="0" w:space="0" w:color="auto"/>
                <w:left w:val="none" w:sz="0" w:space="0" w:color="auto"/>
                <w:bottom w:val="none" w:sz="0" w:space="0" w:color="auto"/>
                <w:right w:val="none" w:sz="0" w:space="0" w:color="auto"/>
              </w:divBdr>
            </w:div>
            <w:div w:id="941641931">
              <w:marLeft w:val="0"/>
              <w:marRight w:val="0"/>
              <w:marTop w:val="0"/>
              <w:marBottom w:val="0"/>
              <w:divBdr>
                <w:top w:val="none" w:sz="0" w:space="0" w:color="auto"/>
                <w:left w:val="none" w:sz="0" w:space="0" w:color="auto"/>
                <w:bottom w:val="none" w:sz="0" w:space="0" w:color="auto"/>
                <w:right w:val="none" w:sz="0" w:space="0" w:color="auto"/>
              </w:divBdr>
            </w:div>
            <w:div w:id="1255742907">
              <w:marLeft w:val="0"/>
              <w:marRight w:val="0"/>
              <w:marTop w:val="0"/>
              <w:marBottom w:val="0"/>
              <w:divBdr>
                <w:top w:val="none" w:sz="0" w:space="0" w:color="auto"/>
                <w:left w:val="none" w:sz="0" w:space="0" w:color="auto"/>
                <w:bottom w:val="none" w:sz="0" w:space="0" w:color="auto"/>
                <w:right w:val="none" w:sz="0" w:space="0" w:color="auto"/>
              </w:divBdr>
            </w:div>
            <w:div w:id="586619560">
              <w:marLeft w:val="0"/>
              <w:marRight w:val="0"/>
              <w:marTop w:val="0"/>
              <w:marBottom w:val="0"/>
              <w:divBdr>
                <w:top w:val="none" w:sz="0" w:space="0" w:color="auto"/>
                <w:left w:val="none" w:sz="0" w:space="0" w:color="auto"/>
                <w:bottom w:val="none" w:sz="0" w:space="0" w:color="auto"/>
                <w:right w:val="none" w:sz="0" w:space="0" w:color="auto"/>
              </w:divBdr>
            </w:div>
            <w:div w:id="1008025512">
              <w:marLeft w:val="0"/>
              <w:marRight w:val="0"/>
              <w:marTop w:val="0"/>
              <w:marBottom w:val="0"/>
              <w:divBdr>
                <w:top w:val="none" w:sz="0" w:space="0" w:color="auto"/>
                <w:left w:val="none" w:sz="0" w:space="0" w:color="auto"/>
                <w:bottom w:val="none" w:sz="0" w:space="0" w:color="auto"/>
                <w:right w:val="none" w:sz="0" w:space="0" w:color="auto"/>
              </w:divBdr>
            </w:div>
            <w:div w:id="1850556988">
              <w:marLeft w:val="0"/>
              <w:marRight w:val="0"/>
              <w:marTop w:val="0"/>
              <w:marBottom w:val="0"/>
              <w:divBdr>
                <w:top w:val="none" w:sz="0" w:space="0" w:color="auto"/>
                <w:left w:val="none" w:sz="0" w:space="0" w:color="auto"/>
                <w:bottom w:val="none" w:sz="0" w:space="0" w:color="auto"/>
                <w:right w:val="none" w:sz="0" w:space="0" w:color="auto"/>
              </w:divBdr>
            </w:div>
            <w:div w:id="1828283655">
              <w:marLeft w:val="0"/>
              <w:marRight w:val="0"/>
              <w:marTop w:val="0"/>
              <w:marBottom w:val="0"/>
              <w:divBdr>
                <w:top w:val="none" w:sz="0" w:space="0" w:color="auto"/>
                <w:left w:val="none" w:sz="0" w:space="0" w:color="auto"/>
                <w:bottom w:val="none" w:sz="0" w:space="0" w:color="auto"/>
                <w:right w:val="none" w:sz="0" w:space="0" w:color="auto"/>
              </w:divBdr>
            </w:div>
            <w:div w:id="1929924703">
              <w:marLeft w:val="0"/>
              <w:marRight w:val="0"/>
              <w:marTop w:val="0"/>
              <w:marBottom w:val="0"/>
              <w:divBdr>
                <w:top w:val="none" w:sz="0" w:space="0" w:color="auto"/>
                <w:left w:val="none" w:sz="0" w:space="0" w:color="auto"/>
                <w:bottom w:val="none" w:sz="0" w:space="0" w:color="auto"/>
                <w:right w:val="none" w:sz="0" w:space="0" w:color="auto"/>
              </w:divBdr>
            </w:div>
            <w:div w:id="661158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8294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jpe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image" Target="media/image23.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jpe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4.jpeg"/><Relationship Id="rId32"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png"/><Relationship Id="rId35" Type="http://schemas.openxmlformats.org/officeDocument/2006/relationships/glossaryDocument" Target="glossary/document.xml"/><Relationship Id="rId8"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854013440"/>
        <w:category>
          <w:name w:val="General"/>
          <w:gallery w:val="placeholder"/>
        </w:category>
        <w:types>
          <w:type w:val="bbPlcHdr"/>
        </w:types>
        <w:behaviors>
          <w:behavior w:val="content"/>
        </w:behaviors>
        <w:guid w:val="{466F7DB9-5C7C-4F6B-8625-1FCCE9A27288}"/>
      </w:docPartPr>
      <w:docPartBody>
        <w:p w:rsidR="00C52A18" w:rsidRDefault="00C52A18">
          <w:r w:rsidRPr="00B7572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NimbusRomNo9L-Regu">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52A18"/>
    <w:rsid w:val="0004791A"/>
    <w:rsid w:val="00064D20"/>
    <w:rsid w:val="00077776"/>
    <w:rsid w:val="000819E9"/>
    <w:rsid w:val="0009460E"/>
    <w:rsid w:val="000E2D78"/>
    <w:rsid w:val="00132713"/>
    <w:rsid w:val="00212CB3"/>
    <w:rsid w:val="00267BE8"/>
    <w:rsid w:val="002827C4"/>
    <w:rsid w:val="00373FDE"/>
    <w:rsid w:val="003A4EF0"/>
    <w:rsid w:val="004077BE"/>
    <w:rsid w:val="005940B2"/>
    <w:rsid w:val="006110CA"/>
    <w:rsid w:val="006251E5"/>
    <w:rsid w:val="007A14EE"/>
    <w:rsid w:val="00973A32"/>
    <w:rsid w:val="00A620AD"/>
    <w:rsid w:val="00AA2B5A"/>
    <w:rsid w:val="00B2232A"/>
    <w:rsid w:val="00B52937"/>
    <w:rsid w:val="00C52A18"/>
    <w:rsid w:val="00C64489"/>
    <w:rsid w:val="00DE484F"/>
    <w:rsid w:val="00E30BCB"/>
    <w:rsid w:val="00E91F19"/>
    <w:rsid w:val="00F426CE"/>
    <w:rsid w:val="00F81832"/>
    <w:rsid w:val="00F820D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52A1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23C392B-98FC-47B6-9FE5-2B21494E4C8D}">
  <we:reference id="wa104382081" version="1.55.1.0" store="en-US" storeType="OMEX"/>
  <we:alternateReferences>
    <we:reference id="wa104382081" version="1.55.1.0" store="" storeType="OMEX"/>
  </we:alternateReferences>
  <we:properties>
    <we:property name="MENDELEY_CITATIONS_STYLE" value="{&quot;id&quot;:&quot;https://www.zotero.org/styles/ieee&quot;,&quot;title&quot;:&quot;IEEE&quot;,&quot;format&quot;:&quot;numeric&quot;,&quot;defaultLocale&quot;:null,&quot;isLocaleCodeValid&quot;:true}"/>
    <we:property name="MENDELEY_CITATIONS" value="[{&quot;citationID&quot;:&quot;MENDELEY_CITATION_036474bd-bc85-4281-b2f2-e878c50250c4&quot;,&quot;properties&quot;:{&quot;noteIndex&quot;:0},&quot;isEdited&quot;:false,&quot;manualOverride&quot;:{&quot;isManuallyOverridden&quot;:false,&quot;citeprocText&quot;:&quot;[1]&quot;,&quot;manualOverrideText&quot;:&quot;&quot;},&quot;citationTag&quot;:&quot;MENDELEY_CITATION_v3_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&quot;,&quot;citationItems&quot;:[{&quot;id&quot;:&quot;1e9d80f2-23b9-319e-8420-661d3e726df3&quot;,&quot;itemData&quot;:{&quot;type&quot;:&quot;article-journal&quot;,&quot;id&quot;:&quot;1e9d80f2-23b9-319e-8420-661d3e726df3&quot;,&quot;title&quot;:&quot;Research on a Real-Time Driver Fatigue Detection Algorithm Based on Facial Video Sequences&quot;,&quot;author&quot;:[{&quot;family&quot;:&quot;Zhu&quot;,&quot;given&quot;:&quot;Tianjun&quot;,&quot;parse-names&quot;:false,&quot;dropping-particle&quot;:&quot;&quot;,&quot;non-dropping-particle&quot;:&quot;&quot;},{&quot;family&quot;:&quot;Zhang&quot;,&quot;given&quot;:&quot;Chuang&quot;,&quot;parse-names&quot;:false,&quot;dropping-particle&quot;:&quot;&quot;,&quot;non-dropping-particle&quot;:&quot;&quot;},{&quot;family&quot;:&quot;Wu&quot;,&quot;given&quot;:&quot;Tunglung&quot;,&quot;parse-names&quot;:false,&quot;dropping-particle&quot;:&quot;&quot;,&quot;non-dropping-particle&quot;:&quot;&quot;},{&quot;family&quot;:&quot;Ouyang&quot;,&quot;given&quot;:&quot;Zhuang&quot;,&quot;parse-names&quot;:false,&quot;dropping-particle&quot;:&quot;&quot;,&quot;non-dropping-particle&quot;:&quot;&quot;},{&quot;family&quot;:&quot;Li&quot;,&quot;given&quot;:&quot;Houzhi&quot;,&quot;parse-names&quot;:false,&quot;dropping-particle&quot;:&quot;&quot;,&quot;non-dropping-particle&quot;:&quot;&quot;},{&quot;family&quot;:&quot;Na&quot;,&quot;given&quot;:&quot;Xiaoxiang&quot;,&quot;parse-names&quot;:false,&quot;dropping-particle&quot;:&quot;&quot;,&quot;non-dropping-particle&quot;:&quot;&quot;},{&quot;family&quot;:&quot;Liang&quot;,&quot;given&quot;:&quot;Jianguo&quot;,&quot;parse-names&quot;:false,&quot;dropping-particle&quot;:&quot;&quot;,&quot;non-dropping-particle&quot;:&quot;&quot;},{&quot;family&quot;:&quot;Li&quot;,&quot;given&quot;:&quot;Weihao&quot;,&quot;parse-names&quot;:false,&quot;dropping-particle&quot;:&quot;&quot;,&quot;non-dropping-particle&quot;:&quot;&quot;}],&quot;container-title&quot;:&quot;Applied Sciences (Switzerland)&quot;,&quot;DOI&quot;:&quot;10.3390/app12042224&quot;,&quot;ISSN&quot;:&quot;20763417&quot;,&quot;issued&quot;:{&quot;date-parts&quot;:[[2022,2,1]]},&quot;abstract&quot;:&quot;The research on driver fatigue detection is of great significance to improve driving safety. This paper proposes a real-time comprehensive driver fatigue detection algorithm based on facial landmarks to improve the detection accuracy, which detects the driver’s fatigue status by using facial video sequences without equipping their bodies with other intelligent devices. A tasks-constrained deep convolutional network is constructed to detect the face region based on 68 key points, which can solve the optimization problem caused by the different convergence speeds of each task. According to the real-time facial video images, the eye feature of the eye aspect ratio (EAR), mouth aspect ratio (MAR) and percentage of eye closure time (PERCLOS) are calculated based on facial landmarks. A comprehensive driver fatigue assessment model is established to assess the fatigue status of drivers through eye/mouth feature selection. After a series of comparative experiments, the results show that this proposed algorithm achieves good performance in both accuracy and speed for driver fatigue detection.&quot;,&quot;publisher&quot;:&quot;MDPI&quot;,&quot;issue&quot;:&quot;4&quot;,&quot;volume&quot;:&quot;12&quot;,&quot;container-title-short&quot;:&quot;&quot;},&quot;isTemporary&quot;:false}]},{&quot;citationID&quot;:&quot;MENDELEY_CITATION_911423db-d1c1-4183-b6cf-0e4c207b7738&quot;,&quot;properties&quot;:{&quot;noteIndex&quot;:0},&quot;isEdited&quot;:false,&quot;manualOverride&quot;:{&quot;isManuallyOverridden&quot;:false,&quot;citeprocText&quot;:&quot;[2]&quot;,&quot;manualOverrideText&quot;:&quot;&quot;},&quot;citationTag&quot;:&quot;MENDELEY_CITATION_v3_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&quot;,&quot;citationItems&quot;:[{&quot;id&quot;:&quot;cdfd7b02-807f-38ad-8790-6383bbd04678&quot;,&quot;itemData&quot;:{&quot;type&quot;:&quot;article-journal&quot;,&quot;id&quot;:&quot;cdfd7b02-807f-38ad-8790-6383bbd04678&quot;,&quot;title&quot;:&quot;4D: A Real-Time Driver Drowsiness Detector Using Deep Learning&quot;,&quot;author&quot;:[{&quot;family&quot;:&quot;Jahan&quot;,&quot;given&quot;:&quot;Israt&quot;,&quot;parse-names&quot;:false,&quot;dropping-particle&quot;:&quot;&quot;,&quot;non-dropping-particle&quot;:&quot;&quot;},{&quot;family&quot;:&quot;Uddin&quot;,&quot;given&quot;:&quot;K. M.Aslam&quot;,&quot;parse-names&quot;:false,&quot;dropping-particle&quot;:&quot;&quot;,&quot;non-dropping-particle&quot;:&quot;&quot;},{&quot;family&quot;:&quot;Murad&quot;,&quot;given&quot;:&quot;Saydul Akbar&quot;,&quot;parse-names&quot;:false,&quot;dropping-particle&quot;:&quot;&quot;,&quot;non-dropping-particle&quot;:&quot;&quot;},{&quot;family&quot;:&quot;Miah&quot;,&quot;given&quot;:&quot;M. Saef Ullah&quot;,&quot;parse-names&quot;:false,&quot;dropping-particle&quot;:&quot;&quot;,&quot;non-dropping-particle&quot;:&quot;&quot;},{&quot;family&quot;:&quot;Khan&quot;,&quot;given&quot;:&quot;Tanvir Zaman&quot;,&quot;parse-names&quot;:false,&quot;dropping-particle&quot;:&quot;&quot;,&quot;non-dropping-particle&quot;:&quot;&quot;},{&quot;family&quot;:&quot;Masud&quot;,&quot;given&quot;:&quot;Mehedi&quot;,&quot;parse-names&quot;:false,&quot;dropping-particle&quot;:&quot;&quot;,&quot;non-dropping-particle&quot;:&quot;&quot;},{&quot;family&quot;:&quot;Aljahdali&quot;,&quot;given&quot;:&quot;Sultan&quot;,&quot;parse-names&quot;:false,&quot;dropping-particle&quot;:&quot;&quot;,&quot;non-dropping-particle&quot;:&quot;&quot;},{&quot;family&quot;:&quot;Bairagi&quot;,&quot;given&quot;:&quot;Anupam Kumar&quot;,&quot;parse-names&quot;:false,&quot;dropping-particle&quot;:&quot;&quot;,&quot;non-dropping-particle&quot;:&quot;&quot;}],&quot;container-title&quot;:&quot;Electronics (Switzerland)&quot;,&quot;DOI&quot;:&quot;10.3390/electronics12010235&quot;,&quot;ISSN&quot;:&quot;20799292&quot;,&quot;issued&quot;:{&quot;date-parts&quot;:[[2023,1,1]]},&quot;abstract&quot;:&quot;There are a variety of potential uses for the classification of eye conditions, including tiredness detection, psychological condition evaluation, etc. Because of its significance, many studies utilizing typical neural network algorithms have already been published in the literature, with good results. Convolutional neural networks (CNNs) are employed in real-time applications to achieve two goals: high accuracy and speed. However, identifying drowsiness at an early stage significantly improves the chances of being saved from accidents. Drowsiness detection can be automated by using the potential of artificial intelligence (AI), which allows us to assess more cases in less time and with a lower cost. With the help of modern deep learning (DL) and digital image processing (DIP) techniques, in this paper, we suggest a CNN model for eye state categorization, and we tested it on three CNN models (VGG16, VGG19, and 4D). A novel CNN model named the 4D model was designed to detect drowsiness based on eye state. The MRL Eye dataset was used to train the model. When trained with training samples from the same dataset, the 4D model performed very well (around 97.53% accuracy for predicting the eye state in the test dataset). The 4D model outperformed the performance of two other pretrained models (VGG16, VGG19). This paper explains how to create a complete drowsiness detection system that predicts the state of a driver’s eyes to further determine the driver’s drowsy state and alerts the driver before any severe threats to road safety.&quot;,&quot;publisher&quot;:&quot;MDPI&quot;,&quot;issue&quot;:&quot;1&quot;,&quot;volume&quot;:&quot;12&quot;,&quot;container-title-short&quot;:&quot;&quot;},&quot;isTemporary&quot;:false}]},{&quot;citationID&quot;:&quot;MENDELEY_CITATION_2a708dee-5375-442c-b810-6fea56122b2f&quot;,&quot;properties&quot;:{&quot;noteIndex&quot;:0},&quot;isEdited&quot;:false,&quot;manualOverride&quot;:{&quot;isManuallyOverridden&quot;:false,&quot;citeprocText&quot;:&quot;[3]&quot;,&quot;manualOverrideText&quot;:&quot;&quot;},&quot;citationTag&quot;:&quot;MENDELEY_CITATION_v3_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&quot;,&quot;citationItems&quot;:[{&quot;id&quot;:&quot;be75ee4c-d1d1-3ea8-9d1a-81d74929b1a5&quot;,&quot;itemData&quot;:{&quot;type&quot;:&quot;report&quot;,&quot;id&quot;:&quot;be75ee4c-d1d1-3ea8-9d1a-81d74929b1a5&quot;,&quot;title&quot;:&quot;Title of the Dissertation&quot;,&quot;issued&quot;:{&quot;date-parts&quot;:[[2023]]},&quot;container-title-short&quot;:&quot;&quot;},&quot;isTemporary&quot;:false}]},{&quot;citationID&quot;:&quot;MENDELEY_CITATION_ff3a378f-47d3-4e28-9331-8d873a341c35&quot;,&quot;properties&quot;:{&quot;noteIndex&quot;:0},&quot;isEdited&quot;:false,&quot;manualOverride&quot;:{&quot;isManuallyOverridden&quot;:false,&quot;citeprocText&quot;:&quot;[1]&quot;,&quot;manualOverrideText&quot;:&quot;&quot;},&quot;citationTag&quot;:&quot;MENDELEY_CITATION_v3_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&quot;,&quot;citationItems&quot;:[{&quot;id&quot;:&quot;1e9d80f2-23b9-319e-8420-661d3e726df3&quot;,&quot;itemData&quot;:{&quot;type&quot;:&quot;article-journal&quot;,&quot;id&quot;:&quot;1e9d80f2-23b9-319e-8420-661d3e726df3&quot;,&quot;title&quot;:&quot;Research on a Real-Time Driver Fatigue Detection Algorithm Based on Facial Video Sequences&quot;,&quot;author&quot;:[{&quot;family&quot;:&quot;Zhu&quot;,&quot;given&quot;:&quot;Tianjun&quot;,&quot;parse-names&quot;:false,&quot;dropping-particle&quot;:&quot;&quot;,&quot;non-dropping-particle&quot;:&quot;&quot;},{&quot;family&quot;:&quot;Zhang&quot;,&quot;given&quot;:&quot;Chuang&quot;,&quot;parse-names&quot;:false,&quot;dropping-particle&quot;:&quot;&quot;,&quot;non-dropping-particle&quot;:&quot;&quot;},{&quot;family&quot;:&quot;Wu&quot;,&quot;given&quot;:&quot;Tunglung&quot;,&quot;parse-names&quot;:false,&quot;dropping-particle&quot;:&quot;&quot;,&quot;non-dropping-particle&quot;:&quot;&quot;},{&quot;family&quot;:&quot;Ouyang&quot;,&quot;given&quot;:&quot;Zhuang&quot;,&quot;parse-names&quot;:false,&quot;dropping-particle&quot;:&quot;&quot;,&quot;non-dropping-particle&quot;:&quot;&quot;},{&quot;family&quot;:&quot;Li&quot;,&quot;given&quot;:&quot;Houzhi&quot;,&quot;parse-names&quot;:false,&quot;dropping-particle&quot;:&quot;&quot;,&quot;non-dropping-particle&quot;:&quot;&quot;},{&quot;family&quot;:&quot;Na&quot;,&quot;given&quot;:&quot;Xiaoxiang&quot;,&quot;parse-names&quot;:false,&quot;dropping-particle&quot;:&quot;&quot;,&quot;non-dropping-particle&quot;:&quot;&quot;},{&quot;family&quot;:&quot;Liang&quot;,&quot;given&quot;:&quot;Jianguo&quot;,&quot;parse-names&quot;:false,&quot;dropping-particle&quot;:&quot;&quot;,&quot;non-dropping-particle&quot;:&quot;&quot;},{&quot;family&quot;:&quot;Li&quot;,&quot;given&quot;:&quot;Weihao&quot;,&quot;parse-names&quot;:false,&quot;dropping-particle&quot;:&quot;&quot;,&quot;non-dropping-particle&quot;:&quot;&quot;}],&quot;container-title&quot;:&quot;Applied Sciences (Switzerland)&quot;,&quot;DOI&quot;:&quot;10.3390/app12042224&quot;,&quot;ISSN&quot;:&quot;20763417&quot;,&quot;issued&quot;:{&quot;date-parts&quot;:[[2022,2,1]]},&quot;abstract&quot;:&quot;The research on driver fatigue detection is of great significance to improve driving safety. This paper proposes a real-time comprehensive driver fatigue detection algorithm based on facial landmarks to improve the detection accuracy, which detects the driver’s fatigue status by using facial video sequences without equipping their bodies with other intelligent devices. A tasks-constrained deep convolutional network is constructed to detect the face region based on 68 key points, which can solve the optimization problem caused by the different convergence speeds of each task. According to the real-time facial video images, the eye feature of the eye aspect ratio (EAR), mouth aspect ratio (MAR) and percentage of eye closure time (PERCLOS) are calculated based on facial landmarks. A comprehensive driver fatigue assessment model is established to assess the fatigue status of drivers through eye/mouth feature selection. After a series of comparative experiments, the results show that this proposed algorithm achieves good performance in both accuracy and speed for driver fatigue detection.&quot;,&quot;publisher&quot;:&quot;MDPI&quot;,&quot;issue&quot;:&quot;4&quot;,&quot;volume&quot;:&quot;12&quot;,&quot;container-title-short&quot;:&quot;&quot;},&quot;isTemporary&quot;:false}]},{&quot;citationID&quot;:&quot;MENDELEY_CITATION_d6363eb6-40c1-456f-adb7-256f24ee2e2b&quot;,&quot;properties&quot;:{&quot;noteIndex&quot;:0},&quot;isEdited&quot;:false,&quot;manualOverride&quot;:{&quot;isManuallyOverridden&quot;:false,&quot;citeprocText&quot;:&quot;[4]&quot;,&quot;manualOverrideText&quot;:&quot;&quot;},&quot;citationTag&quot;:&quot;MENDELEY_CITATION_v3_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&quot;,&quot;citationItems&quot;:[{&quot;id&quot;:&quot;6a1ea431-86cc-3003-8ed6-7f7cb8f184c8&quot;,&quot;itemData&quot;:{&quot;type&quot;:&quot;article-journal&quot;,&quot;id&quot;:&quot;6a1ea431-86cc-3003-8ed6-7f7cb8f184c8&quot;,&quot;title&quot;:&quot;Driver Drowsiness Detection System using Image Processing Technique by the Human Visual System&quot;,&quot;author&quot;:[{&quot;family&quot;:&quot;Sasikala&quot;,&quot;given&quot;:&quot;R&quot;,&quot;parse-names&quot;:false,&quot;dropping-particle&quot;:&quot;&quot;,&quot;non-dropping-particle&quot;:&quot;&quot;},{&quot;family&quot;:&quot;Suresh&quot;,&quot;given&quot;:&quot;S&quot;,&quot;parse-names&quot;:false,&quot;dropping-particle&quot;:&quot;&quot;,&quot;non-dropping-particle&quot;:&quot;&quot;},{&quot;family&quot;:&quot;Chandramohan&quot;,&quot;given&quot;:&quot;J&quot;,&quot;parse-names&quot;:false,&quot;dropping-particle&quot;:&quot;&quot;,&quot;non-dropping-particle&quot;:&quot;&quot;},{&quot;family&quot;:&quot;Valanrajkumar&quot;,&quot;given&quot;:&quot;M&quot;,&quot;parse-names&quot;:false,&quot;dropping-particle&quot;:&quot;&quot;,&quot;non-dropping-particle&quot;:&quot;&quot;}],&quot;container-title&quot;:&quot;International Journal of Emerging Technologies in Engineering Research (IJETER)&quot;,&quot;ISSN&quot;:&quot;2454-6410&quot;,&quot;URL&quot;:&quot;www.ijeter.everscience.org&quot;,&quot;issued&quot;:{&quot;date-parts&quot;:[[2018]]},&quot;abstract&quot;:&quot;The purpose of this paper was to device a way to alert drowsy drivers in the act of driving. One of the causes of vehicle accidents comes from drowsiness of the driver. In recent years, we have used many technologies to detect the drowsiness of a driver in the field of accident avoidance system. To develop such a system we need to install some hardware components like camera inside the vehicle, which can capture the image of the driver at a fixed interval, and an alarm system, which will alert the driver after detecting his/her level of drowsiness and in the next level it will stop the vehicle automatically. Now apart from these hardware components, we need a software part also, which can detect the level of drowsiness of the driver and is the main concern of our paper. In this paper, we develop a drowsiness detection system that will accurately monitor the open or closed state of the driver's eyes in real-time.&quot;,&quot;issue&quot;:&quot;6&quot;,&quot;volume&quot;:&quot;6&quot;,&quot;container-title-short&quot;:&quot;&quot;},&quot;isTemporary&quot;:false}]},{&quot;citationID&quot;:&quot;MENDELEY_CITATION_80e95c97-436e-4112-80cf-546275469a8c&quot;,&quot;properties&quot;:{&quot;noteIndex&quot;:0},&quot;isEdited&quot;:false,&quot;manualOverride&quot;:{&quot;isManuallyOverridden&quot;:false,&quot;citeprocText&quot;:&quot;[4]&quot;,&quot;manualOverrideText&quot;:&quot;&quot;},&quot;citationTag&quot;:&quot;MENDELEY_CITATION_v3_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&quot;,&quot;citationItems&quot;:[{&quot;id&quot;:&quot;6a1ea431-86cc-3003-8ed6-7f7cb8f184c8&quot;,&quot;itemData&quot;:{&quot;type&quot;:&quot;article-journal&quot;,&quot;id&quot;:&quot;6a1ea431-86cc-3003-8ed6-7f7cb8f184c8&quot;,&quot;title&quot;:&quot;Driver Drowsiness Detection System using Image Processing Technique by the Human Visual System&quot;,&quot;author&quot;:[{&quot;family&quot;:&quot;Sasikala&quot;,&quot;given&quot;:&quot;R&quot;,&quot;parse-names&quot;:false,&quot;dropping-particle&quot;:&quot;&quot;,&quot;non-dropping-particle&quot;:&quot;&quot;},{&quot;family&quot;:&quot;Suresh&quot;,&quot;given&quot;:&quot;S&quot;,&quot;parse-names&quot;:false,&quot;dropping-particle&quot;:&quot;&quot;,&quot;non-dropping-particle&quot;:&quot;&quot;},{&quot;family&quot;:&quot;Chandramohan&quot;,&quot;given&quot;:&quot;J&quot;,&quot;parse-names&quot;:false,&quot;dropping-particle&quot;:&quot;&quot;,&quot;non-dropping-particle&quot;:&quot;&quot;},{&quot;family&quot;:&quot;Valanrajkumar&quot;,&quot;given&quot;:&quot;M&quot;,&quot;parse-names&quot;:false,&quot;dropping-particle&quot;:&quot;&quot;,&quot;non-dropping-particle&quot;:&quot;&quot;}],&quot;container-title&quot;:&quot;International Journal of Emerging Technologies in Engineering Research (IJETER)&quot;,&quot;ISSN&quot;:&quot;2454-6410&quot;,&quot;URL&quot;:&quot;www.ijeter.everscience.org&quot;,&quot;issued&quot;:{&quot;date-parts&quot;:[[2018]]},&quot;abstract&quot;:&quot;The purpose of this paper was to device a way to alert drowsy drivers in the act of driving. One of the causes of vehicle accidents comes from drowsiness of the driver. In recent years, we have used many technologies to detect the drowsiness of a driver in the field of accident avoidance system. To develop such a system we need to install some hardware components like camera inside the vehicle, which can capture the image of the driver at a fixed interval, and an alarm system, which will alert the driver after detecting his/her level of drowsiness and in the next level it will stop the vehicle automatically. Now apart from these hardware components, we need a software part also, which can detect the level of drowsiness of the driver and is the main concern of our paper. In this paper, we develop a drowsiness detection system that will accurately monitor the open or closed state of the driver's eyes in real-time.&quot;,&quot;issue&quot;:&quot;6&quot;,&quot;volume&quot;:&quot;6&quot;,&quot;container-title-short&quot;:&quot;&quot;},&quot;isTemporary&quot;:false}]},{&quot;citationID&quot;:&quot;MENDELEY_CITATION_4a4e3383-af0f-4ea3-8843-81cd7252cd38&quot;,&quot;properties&quot;:{&quot;noteIndex&quot;:0},&quot;isEdited&quot;:false,&quot;manualOverride&quot;:{&quot;isManuallyOverridden&quot;:false,&quot;citeprocText&quot;:&quot;[5]&quot;,&quot;manualOverrideText&quot;:&quot;&quot;},&quot;citationTag&quot;:&quot;MENDELEY_CITATION_v3_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&quot;,&quot;citationItems&quot;:[{&quot;id&quot;:&quot;7caacd44-cc07-39b6-a074-6cdb48be7ab3&quot;,&quot;itemData&quot;:{&quot;type&quot;:&quot;article&quot;,&quot;id&quot;:&quot;7caacd44-cc07-39b6-a074-6cdb48be7ab3&quot;,&quot;title&quot;:&quot;A Review of Recent Developments in Driver Drowsiness Detection Systems&quot;,&quot;author&quot;:[{&quot;family&quot;:&quot;Albadawi&quot;,&quot;given&quot;:&quot;Yaman&quot;,&quot;parse-names&quot;:false,&quot;dropping-particle&quot;:&quot;&quot;,&quot;non-dropping-particle&quot;:&quot;&quot;},{&quot;family&quot;:&quot;Takruri&quot;,&quot;given&quot;:&quot;Maen&quot;,&quot;parse-names&quot;:false,&quot;dropping-particle&quot;:&quot;&quot;,&quot;non-dropping-particle&quot;:&quot;&quot;},{&quot;family&quot;:&quot;Awad&quot;,&quot;given&quot;:&quot;Mohammed&quot;,&quot;parse-names&quot;:false,&quot;dropping-particle&quot;:&quot;&quot;,&quot;non-dropping-particle&quot;:&quot;&quot;}],&quot;container-title&quot;:&quot;Sensors&quot;,&quot;DOI&quot;:&quot;10.3390/s22052069&quot;,&quot;ISSN&quot;:&quot;14248220&quot;,&quot;PMID&quot;:&quot;35271215&quot;,&quot;issued&quot;:{&quot;date-parts&quot;:[[2022,3,1]]},&quot;abstract&quot;:&quot;Continuous advancements in computing technology and artificial intelligence in the past decade have led to improvements in driver monitoring systems. Numerous experimental studies have collected real driver drowsiness data and applied various artificial intelligence algorithms and feature combinations with the goal of significantly enhancing the performance of these systems in real-time. This paper presents an up-to-date review of the driver drowsiness detection systems implemented over the last decade. The paper illustrates and reviews recent systems using different measures to track and detect drowsiness. Each system falls under one of four possible categories, based on the information used. Each system presented in this paper is associated with a detailed description of the features, classification algorithms, and used datasets. In addition, an evaluation of these systems is presented, in terms of the final classification accuracy, sensitivity, and precision. Furthermore, the paper highlights the recent challenges in the area of driver drowsiness detection, discusses the practicality and reliability of each of the four system types, and presents some of the future trends in the field.&quot;,&quot;publisher&quot;:&quot;MDPI&quot;,&quot;issue&quot;:&quot;5&quot;,&quot;volume&quot;:&quot;22&quot;,&quot;container-title-short&quot;:&quot;&quot;},&quot;isTemporary&quot;:false}]},{&quot;citationID&quot;:&quot;MENDELEY_CITATION_df2752a1-3aec-4c0a-b102-2e626ff379ad&quot;,&quot;properties&quot;:{&quot;noteIndex&quot;:0},&quot;isEdited&quot;:false,&quot;manualOverride&quot;:{&quot;isManuallyOverridden&quot;:false,&quot;citeprocText&quot;:&quot;[6]&quot;,&quot;manualOverrideText&quot;:&quot;&quot;},&quot;citationTag&quot;:&quot;MENDELEY_CITATION_v3_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&quot;,&quot;citationItems&quot;:[{&quot;id&quot;:&quot;5e3d814d-e75d-3c5c-ba48-06ee66438a66&quot;,&quot;itemData&quot;:{&quot;type&quot;:&quot;report&quot;,&quot;id&quot;:&quot;5e3d814d-e75d-3c5c-ba48-06ee66438a66&quot;,&quot;title&quot;:&quot;Real-time Driver Drowsiness Detection using Deep Learning&quot;,&quot;author&quot;:[{&quot;family&quot;:&quot;Dipu&quot;,&quot;given&quot;:&quot;Ahammed&quot;,&quot;parse-names&quot;:false,&quot;dropping-particle&quot;:&quot;&quot;,&quot;non-dropping-particle&quot;:&quot;&quot;},{&quot;family&quot;:&quot;Sumbul Hossain&quot;,&quot;given&quot;:&quot;Syeda&quot;,&quot;parse-names&quot;:false,&quot;dropping-particle&quot;:&quot;&quot;,&quot;non-dropping-particle&quot;:&quot;&quot;},{&quot;family&quot;:&quot;Arafat&quot;,&quot;given&quot;:&quot;Yeasir&quot;,&quot;parse-names&quot;:false,&quot;dropping-particle&quot;:&quot;&quot;,&quot;non-dropping-particle&quot;:&quot;&quot;},{&quot;family&quot;:&quot;Rafiq&quot;,&quot;given&quot;:&quot;Fatama Binta&quot;,&quot;parse-names&quot;:false,&quot;dropping-particle&quot;:&quot;&quot;,&quot;non-dropping-particle&quot;:&quot;&quot;}],&quot;container-title&quot;:&quot;IJACSA) International Journal of Advanced Computer Science and Applications&quot;,&quot;URL&quot;:&quot;www.ijacsa.thesai.org&quot;,&quot;number-of-pages&quot;:&quot;2021&quot;,&quot;abstract&quot;:&quot;Every year thousands of lives pass away worldwide due to vehicle accidents, and the main reason behind this is the drowsiness in drivers. A drowsiness detection system will help to reduce this accident and save many lives around the world. To defend this problem, we propose a methodology based on Convolutional Neural Networks (CNN) that illustrates drowsiness detection as a task to detect an object. It will detect and localize whether the eyes are open or close based on the real-time video stream of drivers. The MobileNet CNN Architecture with Single Shot Multibox Detector is the technology used for this object detection task. A separate algorithm is used based on the output given by the SSD_MobileNet_v1 architecture. A dataset that consists of around 4500 images was labeled with the object's face yawn, no-yawn, open eye, and closed eye to train the SSD_MobileNet_v1 Network. Around 600 randomly selected images are used to test the trained model using the PASCAL VOC metric. The proposed approach is to ensure better accuracy and computational efficiency. It is also affordable as it can process incoming video streams in real-time and does not need any expensive hardware support. There only needs a standalone camera to be implemented using cheap devices in cars using Raspberry Pi 3 or other IP cameras.&quot;,&quot;issue&quot;:&quot;7&quot;,&quot;volume&quot;:&quot;12&quot;,&quot;container-title-short&quot;:&quot;&quot;},&quot;isTemporary&quot;:false}]},{&quot;citationID&quot;:&quot;MENDELEY_CITATION_9fe0efba-ef7b-4c63-b75e-db9042404614&quot;,&quot;properties&quot;:{&quot;noteIndex&quot;:0},&quot;isEdited&quot;:false,&quot;manualOverride&quot;:{&quot;isManuallyOverridden&quot;:false,&quot;citeprocText&quot;:&quot;[7]&quot;,&quot;manualOverrideText&quot;:&quot;&quot;},&quot;citationTag&quot;:&quot;MENDELEY_CITATION_v3_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&quot;,&quot;citationItems&quot;:[{&quot;id&quot;:&quot;b2ad49c3-b65f-3db3-af45-8d183b8985e6&quot;,&quot;itemData&quot;:{&quot;type&quot;:&quot;article&quot;,&quot;id&quot;:&quot;b2ad49c3-b65f-3db3-af45-8d183b8985e6&quot;,&quot;title&quot;:&quot;Trends and future prospects of the drowsiness detection and estimation technology&quot;,&quot;author&quot;:[{&quot;family&quot;:&quot;Arakawa&quot;,&quot;given&quot;:&quot;Toshiya&quot;,&quot;parse-names&quot;:false,&quot;dropping-particle&quot;:&quot;&quot;,&quot;non-dropping-particle&quot;:&quot;&quot;}],&quot;container-title&quot;:&quot;Sensors&quot;,&quot;DOI&quot;:&quot;10.3390/s21237921&quot;,&quot;ISSN&quot;:&quot;14248220&quot;,&quot;PMID&quot;:&quot;34883924&quot;,&quot;issued&quot;:{&quot;date-parts&quot;:[[2021,12,1]]},&quot;abstract&quot;:&quot;Drowsiness is among the important factors that cause traffic accidents; therefore, a monitoring system is necessary to detect the state of a driver’s drowsiness. Driver monitoring systems usually detect three types of information: Biometric information, vehicle behavior, and driver’s graphic information. This review summarizes the research and development trends of drowsiness detection systems based on various methods. Drowsiness detection methods based on the three types of information are discussed. A prospect for arousal level detection and estimation technology for autonomous driving is also presented. In the case of autonomous driving levels 4 and 5, where the driver is not the primary driving agent, the technology will not be used to detect and estimate wakefulness for accident prevention; rather, it can be used to ensure that the driver has enough sleep to arrive comfortably at the destination.&quot;,&quot;publisher&quot;:&quot;MDPI&quot;,&quot;issue&quot;:&quot;23&quot;,&quot;volume&quot;:&quot;21&quot;,&quot;container-title-short&quot;:&quot;&quot;},&quot;isTemporary&quot;:false}]},{&quot;citationID&quot;:&quot;MENDELEY_CITATION_5bdeae98-7e10-4f55-a0d9-6ead6f1b406e&quot;,&quot;properties&quot;:{&quot;noteIndex&quot;:0},&quot;isEdited&quot;:false,&quot;manualOverride&quot;:{&quot;isManuallyOverridden&quot;:false,&quot;citeprocText&quot;:&quot;[7]&quot;,&quot;manualOverrideText&quot;:&quot;&quot;},&quot;citationTag&quot;:&quot;MENDELEY_CITATION_v3_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&quot;,&quot;citationItems&quot;:[{&quot;id&quot;:&quot;b2ad49c3-b65f-3db3-af45-8d183b8985e6&quot;,&quot;itemData&quot;:{&quot;type&quot;:&quot;article&quot;,&quot;id&quot;:&quot;b2ad49c3-b65f-3db3-af45-8d183b8985e6&quot;,&quot;title&quot;:&quot;Trends and future prospects of the drowsiness detection and estimation technology&quot;,&quot;author&quot;:[{&quot;family&quot;:&quot;Arakawa&quot;,&quot;given&quot;:&quot;Toshiya&quot;,&quot;parse-names&quot;:false,&quot;dropping-particle&quot;:&quot;&quot;,&quot;non-dropping-particle&quot;:&quot;&quot;}],&quot;container-title&quot;:&quot;Sensors&quot;,&quot;DOI&quot;:&quot;10.3390/s21237921&quot;,&quot;ISSN&quot;:&quot;14248220&quot;,&quot;PMID&quot;:&quot;34883924&quot;,&quot;issued&quot;:{&quot;date-parts&quot;:[[2021,12,1]]},&quot;abstract&quot;:&quot;Drowsiness is among the important factors that cause traffic accidents; therefore, a monitoring system is necessary to detect the state of a driver’s drowsiness. Driver monitoring systems usually detect three types of information: Biometric information, vehicle behavior, and driver’s graphic information. This review summarizes the research and development trends of drowsiness detection systems based on various methods. Drowsiness detection methods based on the three types of information are discussed. A prospect for arousal level detection and estimation technology for autonomous driving is also presented. In the case of autonomous driving levels 4 and 5, where the driver is not the primary driving agent, the technology will not be used to detect and estimate wakefulness for accident prevention; rather, it can be used to ensure that the driver has enough sleep to arrive comfortably at the destination.&quot;,&quot;publisher&quot;:&quot;MDPI&quot;,&quot;issue&quot;:&quot;23&quot;,&quot;volume&quot;:&quot;21&quot;,&quot;container-title-short&quot;:&quot;&quot;},&quot;isTemporary&quot;:false}]},{&quot;citationID&quot;:&quot;MENDELEY_CITATION_0b3b0019-dab6-4128-a783-46e025e9d848&quot;,&quot;properties&quot;:{&quot;noteIndex&quot;:0},&quot;isEdited&quot;:false,&quot;manualOverride&quot;:{&quot;isManuallyOverridden&quot;:false,&quot;citeprocText&quot;:&quot;[6]&quot;,&quot;manualOverrideText&quot;:&quot;&quot;},&quot;citationTag&quot;:&quot;MENDELEY_CITATION_v3_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&quot;,&quot;citationItems&quot;:[{&quot;id&quot;:&quot;5e3d814d-e75d-3c5c-ba48-06ee66438a66&quot;,&quot;itemData&quot;:{&quot;type&quot;:&quot;report&quot;,&quot;id&quot;:&quot;5e3d814d-e75d-3c5c-ba48-06ee66438a66&quot;,&quot;title&quot;:&quot;Real-time Driver Drowsiness Detection using Deep Learning&quot;,&quot;author&quot;:[{&quot;family&quot;:&quot;Dipu&quot;,&quot;given&quot;:&quot;Ahammed&quot;,&quot;parse-names&quot;:false,&quot;dropping-particle&quot;:&quot;&quot;,&quot;non-dropping-particle&quot;:&quot;&quot;},{&quot;family&quot;:&quot;Sumbul Hossain&quot;,&quot;given&quot;:&quot;Syeda&quot;,&quot;parse-names&quot;:false,&quot;dropping-particle&quot;:&quot;&quot;,&quot;non-dropping-particle&quot;:&quot;&quot;},{&quot;family&quot;:&quot;Arafat&quot;,&quot;given&quot;:&quot;Yeasir&quot;,&quot;parse-names&quot;:false,&quot;dropping-particle&quot;:&quot;&quot;,&quot;non-dropping-particle&quot;:&quot;&quot;},{&quot;family&quot;:&quot;Rafiq&quot;,&quot;given&quot;:&quot;Fatama Binta&quot;,&quot;parse-names&quot;:false,&quot;dropping-particle&quot;:&quot;&quot;,&quot;non-dropping-particle&quot;:&quot;&quot;}],&quot;container-title&quot;:&quot;IJACSA) International Journal of Advanced Computer Science and Applications&quot;,&quot;URL&quot;:&quot;www.ijacsa.thesai.org&quot;,&quot;number-of-pages&quot;:&quot;2021&quot;,&quot;abstract&quot;:&quot;Every year thousands of lives pass away worldwide due to vehicle accidents, and the main reason behind this is the drowsiness in drivers. A drowsiness detection system will help to reduce this accident and save many lives around the world. To defend this problem, we propose a methodology based on Convolutional Neural Networks (CNN) that illustrates drowsiness detection as a task to detect an object. It will detect and localize whether the eyes are open or close based on the real-time video stream of drivers. The MobileNet CNN Architecture with Single Shot Multibox Detector is the technology used for this object detection task. A separate algorithm is used based on the output given by the SSD_MobileNet_v1 architecture. A dataset that consists of around 4500 images was labeled with the object's face yawn, no-yawn, open eye, and closed eye to train the SSD_MobileNet_v1 Network. Around 600 randomly selected images are used to test the trained model using the PASCAL VOC metric. The proposed approach is to ensure better accuracy and computational efficiency. It is also affordable as it can process incoming video streams in real-time and does not need any expensive hardware support. There only needs a standalone camera to be implemented using cheap devices in cars using Raspberry Pi 3 or other IP cameras.&quot;,&quot;issue&quot;:&quot;7&quot;,&quot;volume&quot;:&quot;12&quot;,&quot;container-title-short&quot;:&quot;&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6"/>
</file>

<file path=customXml/itemProps1.xml><?xml version="1.0" encoding="utf-8"?>
<ds:datastoreItem xmlns:ds="http://schemas.openxmlformats.org/officeDocument/2006/customXml" ds:itemID="{84A81F8B-D19A-4CE5-9E76-434B4A1F66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8</Pages>
  <Words>5942</Words>
  <Characters>33873</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ssain ali bukhari</dc:creator>
  <cp:lastModifiedBy>user</cp:lastModifiedBy>
  <cp:revision>3</cp:revision>
  <cp:lastPrinted>2023-12-27T11:17:00Z</cp:lastPrinted>
  <dcterms:created xsi:type="dcterms:W3CDTF">2023-12-27T18:57:00Z</dcterms:created>
  <dcterms:modified xsi:type="dcterms:W3CDTF">2023-12-28T10:25:00Z</dcterms:modified>
</cp:coreProperties>
</file>